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p"/>
    <w:bookmarkEnd w:id="0"/>
    <w:p w14:paraId="2E7E6589" w14:textId="342B2232" w:rsidR="00B231D1" w:rsidRPr="00C9342B" w:rsidRDefault="001E341D" w:rsidP="009C4969">
      <w:pPr>
        <w:rPr>
          <w:rFonts w:ascii="Arial Unicode MS" w:eastAsia="Arial Unicode MS" w:hAnsi="Arial Unicode MS" w:cs="Arial Unicode MS"/>
        </w:rPr>
      </w:pPr>
      <w:r w:rsidRPr="00DA3BA7">
        <w:rPr>
          <w:rFonts w:ascii="Arial Unicode MS" w:eastAsia="Arial Unicode MS" w:hAnsi="Arial Unicode MS" w:cs="Arial Unicode MS"/>
          <w:noProof/>
        </w:rPr>
        <mc:AlternateContent>
          <mc:Choice Requires="wps">
            <w:drawing>
              <wp:anchor distT="0" distB="0" distL="114300" distR="114300" simplePos="0" relativeHeight="251658241" behindDoc="1" locked="0" layoutInCell="1" allowOverlap="1" wp14:anchorId="41D2744D" wp14:editId="2AFE66A9">
                <wp:simplePos x="0" y="0"/>
                <wp:positionH relativeFrom="column">
                  <wp:posOffset>-1097280</wp:posOffset>
                </wp:positionH>
                <mc:AlternateContent>
                  <mc:Choice Requires="wp14">
                    <wp:positionV relativeFrom="page">
                      <wp14:pctPosVOffset>0</wp14:pctPosVOffset>
                    </wp:positionV>
                  </mc:Choice>
                  <mc:Fallback>
                    <wp:positionV relativeFrom="page">
                      <wp:posOffset>0</wp:posOffset>
                    </wp:positionV>
                  </mc:Fallback>
                </mc:AlternateContent>
                <wp:extent cx="7827264" cy="11713464"/>
                <wp:effectExtent l="0" t="0" r="21590" b="21590"/>
                <wp:wrapTopAndBottom/>
                <wp:docPr id="130"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27264" cy="11713464"/>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ED5DF4" w14:textId="3AC98451" w:rsidR="000C7690" w:rsidRDefault="000C7690" w:rsidP="00972A53"/>
                          <w:p w14:paraId="6798971E" w14:textId="27A14B62" w:rsidR="00175412" w:rsidRDefault="00175412" w:rsidP="00A92EEA">
                            <w:pPr>
                              <w:pStyle w:val="ProcessName"/>
                              <w:ind w:left="0"/>
                            </w:pPr>
                          </w:p>
                          <w:p w14:paraId="2F6E47ED" w14:textId="7DD14CF5" w:rsidR="00B759FC" w:rsidRDefault="009F61F2" w:rsidP="004B3B34">
                            <w:pPr>
                              <w:pStyle w:val="Title"/>
                            </w:pPr>
                            <w:r>
                              <w:t>Youtube playlist creator</w:t>
                            </w:r>
                          </w:p>
                          <w:p w14:paraId="60B2DCA4" w14:textId="5E5D8CC8" w:rsidR="00C26781" w:rsidRDefault="00C26781" w:rsidP="00D82CCE">
                            <w:pPr>
                              <w:pStyle w:val="Subtitle"/>
                            </w:pPr>
                            <w:r>
                              <w:t>Process</w:t>
                            </w:r>
                            <w:r w:rsidR="00D82CCE">
                              <w:t xml:space="preserve"> Definition </w:t>
                            </w:r>
                            <w:r w:rsidR="00EE6056">
                              <w:t>D</w:t>
                            </w:r>
                            <w:r w:rsidR="00D82CCE">
                              <w:t>ocument</w:t>
                            </w:r>
                          </w:p>
                          <w:p w14:paraId="46302CAA" w14:textId="6BD76F8A" w:rsidR="00C26781" w:rsidRDefault="00C26781" w:rsidP="004B3B34">
                            <w:pPr>
                              <w:pStyle w:val="Title"/>
                            </w:pPr>
                          </w:p>
                          <w:p w14:paraId="6A52BCF0" w14:textId="77777777" w:rsidR="007868E3" w:rsidRDefault="007868E3" w:rsidP="004B3B34">
                            <w:pPr>
                              <w:pStyle w:val="Title"/>
                            </w:pPr>
                          </w:p>
                          <w:p w14:paraId="0C406487" w14:textId="77777777" w:rsidR="001227F6" w:rsidRDefault="001227F6" w:rsidP="001754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41D2744D" id="Rectangle 130" o:spid="_x0000_s1026" style="position:absolute;margin-left:-86.4pt;margin-top:0;width:616.3pt;height:922.3pt;z-index:-251658239;visibility:visible;mso-wrap-style:square;mso-width-percent:0;mso-height-percent:0;mso-top-percent:0;mso-wrap-distance-left:9pt;mso-wrap-distance-top:0;mso-wrap-distance-right:9pt;mso-wrap-distance-bottom:0;mso-position-horizontal:absolute;mso-position-horizontal-relative:text;mso-position-vertical-relative:page;mso-width-percent:0;mso-height-percent:0;mso-top-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" fillcolor="#f8931d [3205]" strokecolor="#826600 [1604]" strokeweight="1pt">
                <v:path arrowok="t"/>
                <v:textbox>
                  <w:txbxContent>
                    <w:p w14:paraId="2DED5DF4" w14:textId="3AC98451" w:rsidR="000C7690" w:rsidRDefault="000C7690" w:rsidP="00972A53"/>
                    <w:p w14:paraId="6798971E" w14:textId="27A14B62" w:rsidR="00175412" w:rsidRDefault="00175412" w:rsidP="00A92EEA">
                      <w:pPr>
                        <w:pStyle w:val="ProcessName"/>
                        <w:ind w:left="0"/>
                      </w:pPr>
                    </w:p>
                    <w:p w14:paraId="2F6E47ED" w14:textId="7DD14CF5" w:rsidR="00B759FC" w:rsidRDefault="009F61F2" w:rsidP="004B3B34">
                      <w:pPr>
                        <w:pStyle w:val="Title"/>
                      </w:pPr>
                      <w:r>
                        <w:t>Youtube playlist creator</w:t>
                      </w:r>
                    </w:p>
                    <w:p w14:paraId="60B2DCA4" w14:textId="5E5D8CC8" w:rsidR="00C26781" w:rsidRDefault="00C26781" w:rsidP="00D82CCE">
                      <w:pPr>
                        <w:pStyle w:val="Subtitle"/>
                      </w:pPr>
                      <w:r>
                        <w:t>Process</w:t>
                      </w:r>
                      <w:r w:rsidR="00D82CCE">
                        <w:t xml:space="preserve"> Definition </w:t>
                      </w:r>
                      <w:r w:rsidR="00EE6056">
                        <w:t>D</w:t>
                      </w:r>
                      <w:r w:rsidR="00D82CCE">
                        <w:t>ocument</w:t>
                      </w:r>
                    </w:p>
                    <w:p w14:paraId="46302CAA" w14:textId="6BD76F8A" w:rsidR="00C26781" w:rsidRDefault="00C26781" w:rsidP="004B3B34">
                      <w:pPr>
                        <w:pStyle w:val="Title"/>
                      </w:pPr>
                    </w:p>
                    <w:p w14:paraId="6A52BCF0" w14:textId="77777777" w:rsidR="007868E3" w:rsidRDefault="007868E3" w:rsidP="004B3B34">
                      <w:pPr>
                        <w:pStyle w:val="Title"/>
                      </w:pPr>
                    </w:p>
                    <w:p w14:paraId="0C406487" w14:textId="77777777" w:rsidR="001227F6" w:rsidRDefault="001227F6" w:rsidP="00175412">
                      <w:pPr>
                        <w:jc w:val="center"/>
                      </w:pPr>
                    </w:p>
                  </w:txbxContent>
                </v:textbox>
                <w10:wrap type="topAndBottom" anchory="page"/>
              </v:rect>
            </w:pict>
          </mc:Fallback>
        </mc:AlternateContent>
      </w:r>
      <w:r w:rsidR="00AA5C90">
        <w:rPr>
          <w:rFonts w:ascii="Arial Unicode MS" w:eastAsia="Arial Unicode MS" w:hAnsi="Arial Unicode MS" w:cs="Arial Unicode MS"/>
          <w:noProof/>
        </w:rPr>
        <mc:AlternateContent>
          <mc:Choice Requires="wps">
            <w:drawing>
              <wp:anchor distT="0" distB="0" distL="114300" distR="114300" simplePos="0" relativeHeight="251658240" behindDoc="0" locked="0" layoutInCell="1" allowOverlap="1" wp14:anchorId="23222E99" wp14:editId="6BFB87F8">
                <wp:simplePos x="0" y="0"/>
                <wp:positionH relativeFrom="column">
                  <wp:posOffset>971127</wp:posOffset>
                </wp:positionH>
                <wp:positionV relativeFrom="paragraph">
                  <wp:posOffset>7492310</wp:posOffset>
                </wp:positionV>
                <wp:extent cx="4788770" cy="4335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8770" cy="433500"/>
                        </a:xfrm>
                        <a:prstGeom prst="rect">
                          <a:avLst/>
                        </a:prstGeom>
                        <a:noFill/>
                        <a:ln w="9525">
                          <a:noFill/>
                          <a:miter lim="800000"/>
                          <a:headEnd/>
                          <a:tailEnd/>
                        </a:ln>
                      </wps:spPr>
                      <wps:txbx>
                        <w:txbxContent>
                          <w:p w14:paraId="60370341" w14:textId="77777777" w:rsidR="006E6513" w:rsidRPr="006E6513" w:rsidRDefault="006E6513" w:rsidP="00F3135B">
                            <w:pPr>
                              <w:spacing w:after="0"/>
                              <w:rPr>
                                <w:rFonts w:eastAsia="Arial Unicode MS" w:cstheme="minorHAnsi"/>
                                <w:color w:val="FFFFFF" w:themeColor="background1"/>
                                <w:sz w:val="40"/>
                                <w:szCs w:val="12"/>
                              </w:rPr>
                            </w:pPr>
                          </w:p>
                          <w:p w14:paraId="3984B74B" w14:textId="77777777" w:rsidR="006E6513" w:rsidRPr="006E6513" w:rsidRDefault="006E6513" w:rsidP="00F3135B">
                            <w:pPr>
                              <w:spacing w:after="0"/>
                              <w:rPr>
                                <w:sz w:val="8"/>
                                <w:szCs w:val="12"/>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23222E99" id="_x0000_t202" coordsize="21600,21600" o:spt="202" path="m,l,21600r21600,l21600,xe">
                <v:stroke joinstyle="miter"/>
                <v:path gradientshapeok="t" o:connecttype="rect"/>
              </v:shapetype>
              <v:shape id="Text Box 2" o:spid="_x0000_s1027" type="#_x0000_t202" style="position:absolute;margin-left:76.45pt;margin-top:589.95pt;width:377.05pt;height:34.1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" filled="f" stroked="f">
                <v:textbox>
                  <w:txbxContent>
                    <w:p w14:paraId="60370341" w14:textId="77777777" w:rsidR="006E6513" w:rsidRPr="006E6513" w:rsidRDefault="006E6513" w:rsidP="00F3135B">
                      <w:pPr>
                        <w:spacing w:after="0"/>
                        <w:rPr>
                          <w:rFonts w:eastAsia="Arial Unicode MS" w:cstheme="minorHAnsi"/>
                          <w:color w:val="FFFFFF" w:themeColor="background1"/>
                          <w:sz w:val="40"/>
                          <w:szCs w:val="12"/>
                        </w:rPr>
                      </w:pPr>
                    </w:p>
                    <w:p w14:paraId="3984B74B" w14:textId="77777777" w:rsidR="006E6513" w:rsidRPr="006E6513" w:rsidRDefault="006E6513" w:rsidP="00F3135B">
                      <w:pPr>
                        <w:spacing w:after="0"/>
                        <w:rPr>
                          <w:sz w:val="8"/>
                          <w:szCs w:val="12"/>
                        </w:rPr>
                      </w:pPr>
                    </w:p>
                  </w:txbxContent>
                </v:textbox>
              </v:shape>
            </w:pict>
          </mc:Fallback>
        </mc:AlternateContent>
      </w:r>
      <w:r w:rsidR="005A3A44">
        <w:rPr>
          <w:rFonts w:ascii="Arial Unicode MS" w:eastAsia="Arial Unicode MS" w:hAnsi="Arial Unicode MS" w:cs="Arial Unicode MS"/>
        </w:rPr>
        <w:t xml:space="preserve">Salary </w:t>
      </w:r>
      <w:proofErr w:type="spellStart"/>
      <w:r w:rsidR="005A3A44">
        <w:rPr>
          <w:rFonts w:ascii="Arial Unicode MS" w:eastAsia="Arial Unicode MS" w:hAnsi="Arial Unicode MS" w:cs="Arial Unicode MS"/>
        </w:rPr>
        <w:t>deta</w:t>
      </w:r>
      <w:proofErr w:type="spellEnd"/>
    </w:p>
    <w:p w14:paraId="4623BD49" w14:textId="4B021E00" w:rsidR="005C4EBE" w:rsidRPr="00DA3BA7" w:rsidRDefault="005C4EBE" w:rsidP="00A727F6">
      <w:pPr>
        <w:pStyle w:val="TOCHeading"/>
        <w:numPr>
          <w:ilvl w:val="0"/>
          <w:numId w:val="0"/>
        </w:numPr>
        <w:rPr>
          <w:lang w:val="uk-UA"/>
        </w:rPr>
      </w:pPr>
      <w:r w:rsidRPr="00DA3BA7">
        <w:lastRenderedPageBreak/>
        <w:t>Table of Contents</w:t>
      </w:r>
    </w:p>
    <w:p w14:paraId="3E4C1F65" w14:textId="6B5E1ABE" w:rsidR="000600D7" w:rsidRDefault="005C4EBE">
      <w:pPr>
        <w:pStyle w:val="TOC1"/>
        <w:tabs>
          <w:tab w:val="right" w:leader="dot" w:pos="9016"/>
        </w:tabs>
        <w:rPr>
          <w:rFonts w:eastAsiaTheme="minorEastAsia" w:cstheme="minorBidi"/>
          <w:b w:val="0"/>
          <w:bCs w:val="0"/>
          <w:noProof/>
          <w:sz w:val="22"/>
          <w:szCs w:val="22"/>
        </w:rPr>
      </w:pPr>
      <w:r w:rsidRPr="00DA3BA7">
        <w:rPr>
          <w:sz w:val="16"/>
          <w:szCs w:val="16"/>
        </w:rPr>
        <w:fldChar w:fldCharType="begin"/>
      </w:r>
      <w:r w:rsidRPr="00DA3BA7">
        <w:rPr>
          <w:sz w:val="16"/>
          <w:szCs w:val="16"/>
        </w:rPr>
        <w:instrText xml:space="preserve"> TOC \o "1-3" \h \z \u </w:instrText>
      </w:r>
      <w:r w:rsidRPr="00DA3BA7">
        <w:rPr>
          <w:sz w:val="16"/>
          <w:szCs w:val="16"/>
        </w:rPr>
        <w:fldChar w:fldCharType="separate"/>
      </w:r>
      <w:hyperlink w:anchor="_Toc86327971" w:history="1">
        <w:r w:rsidR="000600D7" w:rsidRPr="0053797F">
          <w:rPr>
            <w:rStyle w:val="Hyperlink"/>
            <w:noProof/>
          </w:rPr>
          <w:t>1. INTRODUCTION</w:t>
        </w:r>
        <w:r w:rsidR="000600D7">
          <w:rPr>
            <w:noProof/>
            <w:webHidden/>
          </w:rPr>
          <w:tab/>
        </w:r>
        <w:r w:rsidR="000600D7">
          <w:rPr>
            <w:noProof/>
            <w:webHidden/>
          </w:rPr>
          <w:fldChar w:fldCharType="begin"/>
        </w:r>
        <w:r w:rsidR="000600D7">
          <w:rPr>
            <w:noProof/>
            <w:webHidden/>
          </w:rPr>
          <w:instrText xml:space="preserve"> PAGEREF _Toc86327971 \h </w:instrText>
        </w:r>
        <w:r w:rsidR="000600D7">
          <w:rPr>
            <w:noProof/>
            <w:webHidden/>
          </w:rPr>
        </w:r>
        <w:r w:rsidR="000600D7">
          <w:rPr>
            <w:noProof/>
            <w:webHidden/>
          </w:rPr>
          <w:fldChar w:fldCharType="separate"/>
        </w:r>
        <w:r w:rsidR="000600D7">
          <w:rPr>
            <w:noProof/>
            <w:webHidden/>
          </w:rPr>
          <w:t>3</w:t>
        </w:r>
        <w:r w:rsidR="000600D7">
          <w:rPr>
            <w:noProof/>
            <w:webHidden/>
          </w:rPr>
          <w:fldChar w:fldCharType="end"/>
        </w:r>
      </w:hyperlink>
    </w:p>
    <w:p w14:paraId="095D315F" w14:textId="0F195704" w:rsidR="000600D7" w:rsidRDefault="00B11C7F">
      <w:pPr>
        <w:pStyle w:val="TOC2"/>
        <w:tabs>
          <w:tab w:val="right" w:leader="dot" w:pos="9016"/>
        </w:tabs>
        <w:rPr>
          <w:rFonts w:eastAsiaTheme="minorEastAsia" w:cstheme="minorBidi"/>
          <w:i w:val="0"/>
          <w:iCs w:val="0"/>
          <w:noProof/>
          <w:sz w:val="22"/>
          <w:szCs w:val="22"/>
        </w:rPr>
      </w:pPr>
      <w:hyperlink w:anchor="_Toc86327972" w:history="1">
        <w:r w:rsidR="000600D7" w:rsidRPr="0053797F">
          <w:rPr>
            <w:rStyle w:val="Hyperlink"/>
            <w:noProof/>
          </w:rPr>
          <w:t>1.1 Purpose of the document</w:t>
        </w:r>
        <w:r w:rsidR="000600D7">
          <w:rPr>
            <w:noProof/>
            <w:webHidden/>
          </w:rPr>
          <w:tab/>
        </w:r>
        <w:r w:rsidR="000600D7">
          <w:rPr>
            <w:noProof/>
            <w:webHidden/>
          </w:rPr>
          <w:fldChar w:fldCharType="begin"/>
        </w:r>
        <w:r w:rsidR="000600D7">
          <w:rPr>
            <w:noProof/>
            <w:webHidden/>
          </w:rPr>
          <w:instrText xml:space="preserve"> PAGEREF _Toc86327972 \h </w:instrText>
        </w:r>
        <w:r w:rsidR="000600D7">
          <w:rPr>
            <w:noProof/>
            <w:webHidden/>
          </w:rPr>
        </w:r>
        <w:r w:rsidR="000600D7">
          <w:rPr>
            <w:noProof/>
            <w:webHidden/>
          </w:rPr>
          <w:fldChar w:fldCharType="separate"/>
        </w:r>
        <w:r w:rsidR="000600D7">
          <w:rPr>
            <w:noProof/>
            <w:webHidden/>
          </w:rPr>
          <w:t>3</w:t>
        </w:r>
        <w:r w:rsidR="000600D7">
          <w:rPr>
            <w:noProof/>
            <w:webHidden/>
          </w:rPr>
          <w:fldChar w:fldCharType="end"/>
        </w:r>
      </w:hyperlink>
    </w:p>
    <w:p w14:paraId="573BCE85" w14:textId="7416A712" w:rsidR="000600D7" w:rsidRDefault="00B11C7F">
      <w:pPr>
        <w:pStyle w:val="TOC2"/>
        <w:tabs>
          <w:tab w:val="right" w:leader="dot" w:pos="9016"/>
        </w:tabs>
        <w:rPr>
          <w:rFonts w:eastAsiaTheme="minorEastAsia" w:cstheme="minorBidi"/>
          <w:i w:val="0"/>
          <w:iCs w:val="0"/>
          <w:noProof/>
          <w:sz w:val="22"/>
          <w:szCs w:val="22"/>
        </w:rPr>
      </w:pPr>
      <w:hyperlink w:anchor="_Toc86327973" w:history="1">
        <w:r w:rsidR="000600D7" w:rsidRPr="0053797F">
          <w:rPr>
            <w:rStyle w:val="Hyperlink"/>
            <w:noProof/>
          </w:rPr>
          <w:t>1.2 Objectives</w:t>
        </w:r>
        <w:r w:rsidR="000600D7">
          <w:rPr>
            <w:noProof/>
            <w:webHidden/>
          </w:rPr>
          <w:tab/>
        </w:r>
        <w:r w:rsidR="000600D7">
          <w:rPr>
            <w:noProof/>
            <w:webHidden/>
          </w:rPr>
          <w:fldChar w:fldCharType="begin"/>
        </w:r>
        <w:r w:rsidR="000600D7">
          <w:rPr>
            <w:noProof/>
            <w:webHidden/>
          </w:rPr>
          <w:instrText xml:space="preserve"> PAGEREF _Toc86327973 \h </w:instrText>
        </w:r>
        <w:r w:rsidR="000600D7">
          <w:rPr>
            <w:noProof/>
            <w:webHidden/>
          </w:rPr>
        </w:r>
        <w:r w:rsidR="000600D7">
          <w:rPr>
            <w:noProof/>
            <w:webHidden/>
          </w:rPr>
          <w:fldChar w:fldCharType="separate"/>
        </w:r>
        <w:r w:rsidR="000600D7">
          <w:rPr>
            <w:noProof/>
            <w:webHidden/>
          </w:rPr>
          <w:t>3</w:t>
        </w:r>
        <w:r w:rsidR="000600D7">
          <w:rPr>
            <w:noProof/>
            <w:webHidden/>
          </w:rPr>
          <w:fldChar w:fldCharType="end"/>
        </w:r>
      </w:hyperlink>
    </w:p>
    <w:p w14:paraId="2C6EA952" w14:textId="62BFDA26" w:rsidR="000600D7" w:rsidRDefault="00B11C7F">
      <w:pPr>
        <w:pStyle w:val="TOC2"/>
        <w:tabs>
          <w:tab w:val="right" w:leader="dot" w:pos="9016"/>
        </w:tabs>
        <w:rPr>
          <w:rFonts w:eastAsiaTheme="minorEastAsia" w:cstheme="minorBidi"/>
          <w:i w:val="0"/>
          <w:iCs w:val="0"/>
          <w:noProof/>
          <w:sz w:val="22"/>
          <w:szCs w:val="22"/>
        </w:rPr>
      </w:pPr>
      <w:hyperlink w:anchor="_Toc86327974" w:history="1">
        <w:r w:rsidR="000600D7" w:rsidRPr="0053797F">
          <w:rPr>
            <w:rStyle w:val="Hyperlink"/>
            <w:noProof/>
          </w:rPr>
          <w:t>1.3 Key Contacts</w:t>
        </w:r>
        <w:r w:rsidR="000600D7">
          <w:rPr>
            <w:noProof/>
            <w:webHidden/>
          </w:rPr>
          <w:tab/>
        </w:r>
        <w:r w:rsidR="000600D7">
          <w:rPr>
            <w:noProof/>
            <w:webHidden/>
          </w:rPr>
          <w:fldChar w:fldCharType="begin"/>
        </w:r>
        <w:r w:rsidR="000600D7">
          <w:rPr>
            <w:noProof/>
            <w:webHidden/>
          </w:rPr>
          <w:instrText xml:space="preserve"> PAGEREF _Toc86327974 \h </w:instrText>
        </w:r>
        <w:r w:rsidR="000600D7">
          <w:rPr>
            <w:noProof/>
            <w:webHidden/>
          </w:rPr>
        </w:r>
        <w:r w:rsidR="000600D7">
          <w:rPr>
            <w:noProof/>
            <w:webHidden/>
          </w:rPr>
          <w:fldChar w:fldCharType="separate"/>
        </w:r>
        <w:r w:rsidR="000600D7">
          <w:rPr>
            <w:noProof/>
            <w:webHidden/>
          </w:rPr>
          <w:t>3</w:t>
        </w:r>
        <w:r w:rsidR="000600D7">
          <w:rPr>
            <w:noProof/>
            <w:webHidden/>
          </w:rPr>
          <w:fldChar w:fldCharType="end"/>
        </w:r>
      </w:hyperlink>
    </w:p>
    <w:p w14:paraId="2C6282EF" w14:textId="5A4CA6B4" w:rsidR="000600D7" w:rsidRDefault="00B11C7F">
      <w:pPr>
        <w:pStyle w:val="TOC1"/>
        <w:tabs>
          <w:tab w:val="right" w:leader="dot" w:pos="9016"/>
        </w:tabs>
        <w:rPr>
          <w:rFonts w:eastAsiaTheme="minorEastAsia" w:cstheme="minorBidi"/>
          <w:b w:val="0"/>
          <w:bCs w:val="0"/>
          <w:noProof/>
          <w:sz w:val="22"/>
          <w:szCs w:val="22"/>
        </w:rPr>
      </w:pPr>
      <w:hyperlink w:anchor="_Toc86327975" w:history="1">
        <w:r w:rsidR="000600D7" w:rsidRPr="0053797F">
          <w:rPr>
            <w:rStyle w:val="Hyperlink"/>
            <w:noProof/>
          </w:rPr>
          <w:t>2. Process Overview</w:t>
        </w:r>
        <w:r w:rsidR="000600D7">
          <w:rPr>
            <w:noProof/>
            <w:webHidden/>
          </w:rPr>
          <w:tab/>
        </w:r>
        <w:r w:rsidR="000600D7">
          <w:rPr>
            <w:noProof/>
            <w:webHidden/>
          </w:rPr>
          <w:fldChar w:fldCharType="begin"/>
        </w:r>
        <w:r w:rsidR="000600D7">
          <w:rPr>
            <w:noProof/>
            <w:webHidden/>
          </w:rPr>
          <w:instrText xml:space="preserve"> PAGEREF _Toc86327975 \h </w:instrText>
        </w:r>
        <w:r w:rsidR="000600D7">
          <w:rPr>
            <w:noProof/>
            <w:webHidden/>
          </w:rPr>
        </w:r>
        <w:r w:rsidR="000600D7">
          <w:rPr>
            <w:noProof/>
            <w:webHidden/>
          </w:rPr>
          <w:fldChar w:fldCharType="separate"/>
        </w:r>
        <w:r w:rsidR="000600D7">
          <w:rPr>
            <w:noProof/>
            <w:webHidden/>
          </w:rPr>
          <w:t>4</w:t>
        </w:r>
        <w:r w:rsidR="000600D7">
          <w:rPr>
            <w:noProof/>
            <w:webHidden/>
          </w:rPr>
          <w:fldChar w:fldCharType="end"/>
        </w:r>
      </w:hyperlink>
    </w:p>
    <w:p w14:paraId="5A45E3FD" w14:textId="395B261F" w:rsidR="000600D7" w:rsidRDefault="00B11C7F">
      <w:pPr>
        <w:pStyle w:val="TOC2"/>
        <w:tabs>
          <w:tab w:val="right" w:leader="dot" w:pos="9016"/>
        </w:tabs>
        <w:rPr>
          <w:rFonts w:eastAsiaTheme="minorEastAsia" w:cstheme="minorBidi"/>
          <w:i w:val="0"/>
          <w:iCs w:val="0"/>
          <w:noProof/>
          <w:sz w:val="22"/>
          <w:szCs w:val="22"/>
        </w:rPr>
      </w:pPr>
      <w:hyperlink w:anchor="_Toc86327976" w:history="1">
        <w:r w:rsidR="000600D7" w:rsidRPr="0053797F">
          <w:rPr>
            <w:rStyle w:val="Hyperlink"/>
            <w:noProof/>
          </w:rPr>
          <w:t>2.1 General information</w:t>
        </w:r>
        <w:r w:rsidR="000600D7">
          <w:rPr>
            <w:noProof/>
            <w:webHidden/>
          </w:rPr>
          <w:tab/>
        </w:r>
        <w:r w:rsidR="000600D7">
          <w:rPr>
            <w:noProof/>
            <w:webHidden/>
          </w:rPr>
          <w:fldChar w:fldCharType="begin"/>
        </w:r>
        <w:r w:rsidR="000600D7">
          <w:rPr>
            <w:noProof/>
            <w:webHidden/>
          </w:rPr>
          <w:instrText xml:space="preserve"> PAGEREF _Toc86327976 \h </w:instrText>
        </w:r>
        <w:r w:rsidR="000600D7">
          <w:rPr>
            <w:noProof/>
            <w:webHidden/>
          </w:rPr>
        </w:r>
        <w:r w:rsidR="000600D7">
          <w:rPr>
            <w:noProof/>
            <w:webHidden/>
          </w:rPr>
          <w:fldChar w:fldCharType="separate"/>
        </w:r>
        <w:r w:rsidR="000600D7">
          <w:rPr>
            <w:noProof/>
            <w:webHidden/>
          </w:rPr>
          <w:t>4</w:t>
        </w:r>
        <w:r w:rsidR="000600D7">
          <w:rPr>
            <w:noProof/>
            <w:webHidden/>
          </w:rPr>
          <w:fldChar w:fldCharType="end"/>
        </w:r>
      </w:hyperlink>
    </w:p>
    <w:p w14:paraId="46484098" w14:textId="62685E15" w:rsidR="000600D7" w:rsidRDefault="00B11C7F">
      <w:pPr>
        <w:pStyle w:val="TOC2"/>
        <w:tabs>
          <w:tab w:val="right" w:leader="dot" w:pos="9016"/>
        </w:tabs>
        <w:rPr>
          <w:rFonts w:eastAsiaTheme="minorEastAsia" w:cstheme="minorBidi"/>
          <w:i w:val="0"/>
          <w:iCs w:val="0"/>
          <w:noProof/>
          <w:sz w:val="22"/>
          <w:szCs w:val="22"/>
        </w:rPr>
      </w:pPr>
      <w:hyperlink w:anchor="_Toc86327977" w:history="1">
        <w:r w:rsidR="000600D7" w:rsidRPr="0053797F">
          <w:rPr>
            <w:rStyle w:val="Hyperlink"/>
            <w:noProof/>
          </w:rPr>
          <w:t>2.2 Applications Used</w:t>
        </w:r>
        <w:r w:rsidR="000600D7">
          <w:rPr>
            <w:noProof/>
            <w:webHidden/>
          </w:rPr>
          <w:tab/>
        </w:r>
        <w:r w:rsidR="000600D7">
          <w:rPr>
            <w:noProof/>
            <w:webHidden/>
          </w:rPr>
          <w:fldChar w:fldCharType="begin"/>
        </w:r>
        <w:r w:rsidR="000600D7">
          <w:rPr>
            <w:noProof/>
            <w:webHidden/>
          </w:rPr>
          <w:instrText xml:space="preserve"> PAGEREF _Toc86327977 \h </w:instrText>
        </w:r>
        <w:r w:rsidR="000600D7">
          <w:rPr>
            <w:noProof/>
            <w:webHidden/>
          </w:rPr>
        </w:r>
        <w:r w:rsidR="000600D7">
          <w:rPr>
            <w:noProof/>
            <w:webHidden/>
          </w:rPr>
          <w:fldChar w:fldCharType="separate"/>
        </w:r>
        <w:r w:rsidR="000600D7">
          <w:rPr>
            <w:noProof/>
            <w:webHidden/>
          </w:rPr>
          <w:t>4</w:t>
        </w:r>
        <w:r w:rsidR="000600D7">
          <w:rPr>
            <w:noProof/>
            <w:webHidden/>
          </w:rPr>
          <w:fldChar w:fldCharType="end"/>
        </w:r>
      </w:hyperlink>
    </w:p>
    <w:p w14:paraId="5CE2DF55" w14:textId="5B7EBDB9" w:rsidR="000600D7" w:rsidRDefault="00B11C7F">
      <w:pPr>
        <w:pStyle w:val="TOC1"/>
        <w:tabs>
          <w:tab w:val="right" w:leader="dot" w:pos="9016"/>
        </w:tabs>
        <w:rPr>
          <w:rFonts w:eastAsiaTheme="minorEastAsia" w:cstheme="minorBidi"/>
          <w:b w:val="0"/>
          <w:bCs w:val="0"/>
          <w:noProof/>
          <w:sz w:val="22"/>
          <w:szCs w:val="22"/>
        </w:rPr>
      </w:pPr>
      <w:hyperlink w:anchor="_Toc86327978" w:history="1">
        <w:r w:rsidR="000600D7" w:rsidRPr="0053797F">
          <w:rPr>
            <w:rStyle w:val="Hyperlink"/>
            <w:noProof/>
          </w:rPr>
          <w:t>3. TO BE Process description</w:t>
        </w:r>
        <w:r w:rsidR="000600D7">
          <w:rPr>
            <w:noProof/>
            <w:webHidden/>
          </w:rPr>
          <w:tab/>
        </w:r>
        <w:r w:rsidR="000600D7">
          <w:rPr>
            <w:noProof/>
            <w:webHidden/>
          </w:rPr>
          <w:fldChar w:fldCharType="begin"/>
        </w:r>
        <w:r w:rsidR="000600D7">
          <w:rPr>
            <w:noProof/>
            <w:webHidden/>
          </w:rPr>
          <w:instrText xml:space="preserve"> PAGEREF _Toc86327978 \h </w:instrText>
        </w:r>
        <w:r w:rsidR="000600D7">
          <w:rPr>
            <w:noProof/>
            <w:webHidden/>
          </w:rPr>
        </w:r>
        <w:r w:rsidR="000600D7">
          <w:rPr>
            <w:noProof/>
            <w:webHidden/>
          </w:rPr>
          <w:fldChar w:fldCharType="separate"/>
        </w:r>
        <w:r w:rsidR="000600D7">
          <w:rPr>
            <w:noProof/>
            <w:webHidden/>
          </w:rPr>
          <w:t>5</w:t>
        </w:r>
        <w:r w:rsidR="000600D7">
          <w:rPr>
            <w:noProof/>
            <w:webHidden/>
          </w:rPr>
          <w:fldChar w:fldCharType="end"/>
        </w:r>
      </w:hyperlink>
    </w:p>
    <w:p w14:paraId="069EB119" w14:textId="207E5B1C" w:rsidR="000600D7" w:rsidRDefault="00B11C7F">
      <w:pPr>
        <w:pStyle w:val="TOC2"/>
        <w:tabs>
          <w:tab w:val="right" w:leader="dot" w:pos="9016"/>
        </w:tabs>
        <w:rPr>
          <w:rFonts w:eastAsiaTheme="minorEastAsia" w:cstheme="minorBidi"/>
          <w:i w:val="0"/>
          <w:iCs w:val="0"/>
          <w:noProof/>
          <w:sz w:val="22"/>
          <w:szCs w:val="22"/>
        </w:rPr>
      </w:pPr>
      <w:hyperlink w:anchor="_Toc86327979" w:history="1">
        <w:r w:rsidR="000600D7" w:rsidRPr="0053797F">
          <w:rPr>
            <w:rStyle w:val="Hyperlink"/>
            <w:noProof/>
          </w:rPr>
          <w:t>3.1 TO BE Process Map</w:t>
        </w:r>
        <w:r w:rsidR="000600D7">
          <w:rPr>
            <w:noProof/>
            <w:webHidden/>
          </w:rPr>
          <w:tab/>
        </w:r>
        <w:r w:rsidR="000600D7">
          <w:rPr>
            <w:noProof/>
            <w:webHidden/>
          </w:rPr>
          <w:fldChar w:fldCharType="begin"/>
        </w:r>
        <w:r w:rsidR="000600D7">
          <w:rPr>
            <w:noProof/>
            <w:webHidden/>
          </w:rPr>
          <w:instrText xml:space="preserve"> PAGEREF _Toc86327979 \h </w:instrText>
        </w:r>
        <w:r w:rsidR="000600D7">
          <w:rPr>
            <w:noProof/>
            <w:webHidden/>
          </w:rPr>
        </w:r>
        <w:r w:rsidR="000600D7">
          <w:rPr>
            <w:noProof/>
            <w:webHidden/>
          </w:rPr>
          <w:fldChar w:fldCharType="separate"/>
        </w:r>
        <w:r w:rsidR="000600D7">
          <w:rPr>
            <w:noProof/>
            <w:webHidden/>
          </w:rPr>
          <w:t>5</w:t>
        </w:r>
        <w:r w:rsidR="000600D7">
          <w:rPr>
            <w:noProof/>
            <w:webHidden/>
          </w:rPr>
          <w:fldChar w:fldCharType="end"/>
        </w:r>
      </w:hyperlink>
    </w:p>
    <w:p w14:paraId="10FCD12B" w14:textId="010CD973" w:rsidR="000600D7" w:rsidRDefault="00B11C7F">
      <w:pPr>
        <w:pStyle w:val="TOC2"/>
        <w:tabs>
          <w:tab w:val="right" w:leader="dot" w:pos="9016"/>
        </w:tabs>
        <w:rPr>
          <w:rFonts w:eastAsiaTheme="minorEastAsia" w:cstheme="minorBidi"/>
          <w:i w:val="0"/>
          <w:iCs w:val="0"/>
          <w:noProof/>
          <w:sz w:val="22"/>
          <w:szCs w:val="22"/>
        </w:rPr>
      </w:pPr>
      <w:hyperlink w:anchor="_Toc86327980" w:history="1">
        <w:r w:rsidR="000600D7" w:rsidRPr="0053797F">
          <w:rPr>
            <w:rStyle w:val="Hyperlink"/>
            <w:noProof/>
          </w:rPr>
          <w:t>3.2 TO BE Process steps</w:t>
        </w:r>
        <w:r w:rsidR="000600D7">
          <w:rPr>
            <w:noProof/>
            <w:webHidden/>
          </w:rPr>
          <w:tab/>
        </w:r>
        <w:r w:rsidR="000600D7">
          <w:rPr>
            <w:noProof/>
            <w:webHidden/>
          </w:rPr>
          <w:fldChar w:fldCharType="begin"/>
        </w:r>
        <w:r w:rsidR="000600D7">
          <w:rPr>
            <w:noProof/>
            <w:webHidden/>
          </w:rPr>
          <w:instrText xml:space="preserve"> PAGEREF _Toc86327980 \h </w:instrText>
        </w:r>
        <w:r w:rsidR="000600D7">
          <w:rPr>
            <w:noProof/>
            <w:webHidden/>
          </w:rPr>
        </w:r>
        <w:r w:rsidR="000600D7">
          <w:rPr>
            <w:noProof/>
            <w:webHidden/>
          </w:rPr>
          <w:fldChar w:fldCharType="separate"/>
        </w:r>
        <w:r w:rsidR="000600D7">
          <w:rPr>
            <w:noProof/>
            <w:webHidden/>
          </w:rPr>
          <w:t>5</w:t>
        </w:r>
        <w:r w:rsidR="000600D7">
          <w:rPr>
            <w:noProof/>
            <w:webHidden/>
          </w:rPr>
          <w:fldChar w:fldCharType="end"/>
        </w:r>
      </w:hyperlink>
    </w:p>
    <w:p w14:paraId="4DF1243B" w14:textId="595D67CF" w:rsidR="000600D7" w:rsidRDefault="00B11C7F">
      <w:pPr>
        <w:pStyle w:val="TOC3"/>
        <w:tabs>
          <w:tab w:val="right" w:leader="dot" w:pos="9016"/>
        </w:tabs>
        <w:rPr>
          <w:rFonts w:eastAsiaTheme="minorEastAsia" w:cstheme="minorBidi"/>
          <w:noProof/>
          <w:sz w:val="22"/>
          <w:szCs w:val="22"/>
        </w:rPr>
      </w:pPr>
      <w:hyperlink w:anchor="_Toc86327981" w:history="1">
        <w:r w:rsidR="000600D7" w:rsidRPr="0053797F">
          <w:rPr>
            <w:rStyle w:val="Hyperlink"/>
            <w:noProof/>
          </w:rPr>
          <w:t>3.2.1 Add To Playlist</w:t>
        </w:r>
        <w:r w:rsidR="000600D7">
          <w:rPr>
            <w:noProof/>
            <w:webHidden/>
          </w:rPr>
          <w:tab/>
        </w:r>
        <w:r w:rsidR="000600D7">
          <w:rPr>
            <w:noProof/>
            <w:webHidden/>
          </w:rPr>
          <w:fldChar w:fldCharType="begin"/>
        </w:r>
        <w:r w:rsidR="000600D7">
          <w:rPr>
            <w:noProof/>
            <w:webHidden/>
          </w:rPr>
          <w:instrText xml:space="preserve"> PAGEREF _Toc86327981 \h </w:instrText>
        </w:r>
        <w:r w:rsidR="000600D7">
          <w:rPr>
            <w:noProof/>
            <w:webHidden/>
          </w:rPr>
        </w:r>
        <w:r w:rsidR="000600D7">
          <w:rPr>
            <w:noProof/>
            <w:webHidden/>
          </w:rPr>
          <w:fldChar w:fldCharType="separate"/>
        </w:r>
        <w:r w:rsidR="000600D7">
          <w:rPr>
            <w:noProof/>
            <w:webHidden/>
          </w:rPr>
          <w:t>5</w:t>
        </w:r>
        <w:r w:rsidR="000600D7">
          <w:rPr>
            <w:noProof/>
            <w:webHidden/>
          </w:rPr>
          <w:fldChar w:fldCharType="end"/>
        </w:r>
      </w:hyperlink>
    </w:p>
    <w:p w14:paraId="3707BB75" w14:textId="0117F4B4" w:rsidR="000600D7" w:rsidRDefault="00B11C7F">
      <w:pPr>
        <w:pStyle w:val="TOC3"/>
        <w:tabs>
          <w:tab w:val="right" w:leader="dot" w:pos="9016"/>
        </w:tabs>
        <w:rPr>
          <w:rFonts w:eastAsiaTheme="minorEastAsia" w:cstheme="minorBidi"/>
          <w:noProof/>
          <w:sz w:val="22"/>
          <w:szCs w:val="22"/>
        </w:rPr>
      </w:pPr>
      <w:hyperlink w:anchor="_Toc86327982" w:history="1">
        <w:r w:rsidR="000600D7" w:rsidRPr="0053797F">
          <w:rPr>
            <w:rStyle w:val="Hyperlink"/>
            <w:noProof/>
          </w:rPr>
          <w:t>3.2.2 Youtube Login</w:t>
        </w:r>
        <w:r w:rsidR="000600D7">
          <w:rPr>
            <w:noProof/>
            <w:webHidden/>
          </w:rPr>
          <w:tab/>
        </w:r>
        <w:r w:rsidR="000600D7">
          <w:rPr>
            <w:noProof/>
            <w:webHidden/>
          </w:rPr>
          <w:fldChar w:fldCharType="begin"/>
        </w:r>
        <w:r w:rsidR="000600D7">
          <w:rPr>
            <w:noProof/>
            <w:webHidden/>
          </w:rPr>
          <w:instrText xml:space="preserve"> PAGEREF _Toc86327982 \h </w:instrText>
        </w:r>
        <w:r w:rsidR="000600D7">
          <w:rPr>
            <w:noProof/>
            <w:webHidden/>
          </w:rPr>
        </w:r>
        <w:r w:rsidR="000600D7">
          <w:rPr>
            <w:noProof/>
            <w:webHidden/>
          </w:rPr>
          <w:fldChar w:fldCharType="separate"/>
        </w:r>
        <w:r w:rsidR="000600D7">
          <w:rPr>
            <w:noProof/>
            <w:webHidden/>
          </w:rPr>
          <w:t>7</w:t>
        </w:r>
        <w:r w:rsidR="000600D7">
          <w:rPr>
            <w:noProof/>
            <w:webHidden/>
          </w:rPr>
          <w:fldChar w:fldCharType="end"/>
        </w:r>
      </w:hyperlink>
    </w:p>
    <w:p w14:paraId="3EAF510B" w14:textId="148CE1E4" w:rsidR="000600D7" w:rsidRDefault="00B11C7F">
      <w:pPr>
        <w:pStyle w:val="TOC3"/>
        <w:tabs>
          <w:tab w:val="right" w:leader="dot" w:pos="9016"/>
        </w:tabs>
        <w:rPr>
          <w:rFonts w:eastAsiaTheme="minorEastAsia" w:cstheme="minorBidi"/>
          <w:noProof/>
          <w:sz w:val="22"/>
          <w:szCs w:val="22"/>
        </w:rPr>
      </w:pPr>
      <w:hyperlink w:anchor="_Toc86327983" w:history="1">
        <w:r w:rsidR="000600D7" w:rsidRPr="0053797F">
          <w:rPr>
            <w:rStyle w:val="Hyperlink"/>
            <w:noProof/>
          </w:rPr>
          <w:t>3.2.3 Play Playlist</w:t>
        </w:r>
        <w:r w:rsidR="000600D7">
          <w:rPr>
            <w:noProof/>
            <w:webHidden/>
          </w:rPr>
          <w:tab/>
        </w:r>
        <w:r w:rsidR="000600D7">
          <w:rPr>
            <w:noProof/>
            <w:webHidden/>
          </w:rPr>
          <w:fldChar w:fldCharType="begin"/>
        </w:r>
        <w:r w:rsidR="000600D7">
          <w:rPr>
            <w:noProof/>
            <w:webHidden/>
          </w:rPr>
          <w:instrText xml:space="preserve"> PAGEREF _Toc86327983 \h </w:instrText>
        </w:r>
        <w:r w:rsidR="000600D7">
          <w:rPr>
            <w:noProof/>
            <w:webHidden/>
          </w:rPr>
        </w:r>
        <w:r w:rsidR="000600D7">
          <w:rPr>
            <w:noProof/>
            <w:webHidden/>
          </w:rPr>
          <w:fldChar w:fldCharType="separate"/>
        </w:r>
        <w:r w:rsidR="000600D7">
          <w:rPr>
            <w:noProof/>
            <w:webHidden/>
          </w:rPr>
          <w:t>7</w:t>
        </w:r>
        <w:r w:rsidR="000600D7">
          <w:rPr>
            <w:noProof/>
            <w:webHidden/>
          </w:rPr>
          <w:fldChar w:fldCharType="end"/>
        </w:r>
      </w:hyperlink>
    </w:p>
    <w:p w14:paraId="66C4EF28" w14:textId="054E7511" w:rsidR="000600D7" w:rsidRDefault="00B11C7F">
      <w:pPr>
        <w:pStyle w:val="TOC2"/>
        <w:tabs>
          <w:tab w:val="right" w:leader="dot" w:pos="9016"/>
        </w:tabs>
        <w:rPr>
          <w:rFonts w:eastAsiaTheme="minorEastAsia" w:cstheme="minorBidi"/>
          <w:i w:val="0"/>
          <w:iCs w:val="0"/>
          <w:noProof/>
          <w:sz w:val="22"/>
          <w:szCs w:val="22"/>
        </w:rPr>
      </w:pPr>
      <w:hyperlink w:anchor="_Toc86327984" w:history="1">
        <w:r w:rsidR="000600D7" w:rsidRPr="0053797F">
          <w:rPr>
            <w:rStyle w:val="Hyperlink"/>
            <w:noProof/>
          </w:rPr>
          <w:t>3.3 Exceptions Handling</w:t>
        </w:r>
        <w:r w:rsidR="000600D7">
          <w:rPr>
            <w:noProof/>
            <w:webHidden/>
          </w:rPr>
          <w:tab/>
        </w:r>
        <w:r w:rsidR="000600D7">
          <w:rPr>
            <w:noProof/>
            <w:webHidden/>
          </w:rPr>
          <w:fldChar w:fldCharType="begin"/>
        </w:r>
        <w:r w:rsidR="000600D7">
          <w:rPr>
            <w:noProof/>
            <w:webHidden/>
          </w:rPr>
          <w:instrText xml:space="preserve"> PAGEREF _Toc86327984 \h </w:instrText>
        </w:r>
        <w:r w:rsidR="000600D7">
          <w:rPr>
            <w:noProof/>
            <w:webHidden/>
          </w:rPr>
        </w:r>
        <w:r w:rsidR="000600D7">
          <w:rPr>
            <w:noProof/>
            <w:webHidden/>
          </w:rPr>
          <w:fldChar w:fldCharType="separate"/>
        </w:r>
        <w:r w:rsidR="000600D7">
          <w:rPr>
            <w:noProof/>
            <w:webHidden/>
          </w:rPr>
          <w:t>7</w:t>
        </w:r>
        <w:r w:rsidR="000600D7">
          <w:rPr>
            <w:noProof/>
            <w:webHidden/>
          </w:rPr>
          <w:fldChar w:fldCharType="end"/>
        </w:r>
      </w:hyperlink>
    </w:p>
    <w:p w14:paraId="2C17BB68" w14:textId="6BE777C3" w:rsidR="000600D7" w:rsidRDefault="00B11C7F">
      <w:pPr>
        <w:pStyle w:val="TOC3"/>
        <w:tabs>
          <w:tab w:val="right" w:leader="dot" w:pos="9016"/>
        </w:tabs>
        <w:rPr>
          <w:rFonts w:eastAsiaTheme="minorEastAsia" w:cstheme="minorBidi"/>
          <w:noProof/>
          <w:sz w:val="22"/>
          <w:szCs w:val="22"/>
        </w:rPr>
      </w:pPr>
      <w:hyperlink w:anchor="_Toc86327985" w:history="1">
        <w:r w:rsidR="000600D7" w:rsidRPr="0053797F">
          <w:rPr>
            <w:rStyle w:val="Hyperlink"/>
            <w:noProof/>
          </w:rPr>
          <w:t>3.3.1 Known Exceptions</w:t>
        </w:r>
        <w:r w:rsidR="000600D7">
          <w:rPr>
            <w:noProof/>
            <w:webHidden/>
          </w:rPr>
          <w:tab/>
        </w:r>
        <w:r w:rsidR="000600D7">
          <w:rPr>
            <w:noProof/>
            <w:webHidden/>
          </w:rPr>
          <w:fldChar w:fldCharType="begin"/>
        </w:r>
        <w:r w:rsidR="000600D7">
          <w:rPr>
            <w:noProof/>
            <w:webHidden/>
          </w:rPr>
          <w:instrText xml:space="preserve"> PAGEREF _Toc86327985 \h </w:instrText>
        </w:r>
        <w:r w:rsidR="000600D7">
          <w:rPr>
            <w:noProof/>
            <w:webHidden/>
          </w:rPr>
        </w:r>
        <w:r w:rsidR="000600D7">
          <w:rPr>
            <w:noProof/>
            <w:webHidden/>
          </w:rPr>
          <w:fldChar w:fldCharType="separate"/>
        </w:r>
        <w:r w:rsidR="000600D7">
          <w:rPr>
            <w:noProof/>
            <w:webHidden/>
          </w:rPr>
          <w:t>8</w:t>
        </w:r>
        <w:r w:rsidR="000600D7">
          <w:rPr>
            <w:noProof/>
            <w:webHidden/>
          </w:rPr>
          <w:fldChar w:fldCharType="end"/>
        </w:r>
      </w:hyperlink>
    </w:p>
    <w:p w14:paraId="257D5183" w14:textId="4D1A6EF9" w:rsidR="000600D7" w:rsidRDefault="00B11C7F">
      <w:pPr>
        <w:pStyle w:val="TOC3"/>
        <w:tabs>
          <w:tab w:val="right" w:leader="dot" w:pos="9016"/>
        </w:tabs>
        <w:rPr>
          <w:rFonts w:eastAsiaTheme="minorEastAsia" w:cstheme="minorBidi"/>
          <w:noProof/>
          <w:sz w:val="22"/>
          <w:szCs w:val="22"/>
        </w:rPr>
      </w:pPr>
      <w:hyperlink w:anchor="_Toc86327986" w:history="1">
        <w:r w:rsidR="000600D7" w:rsidRPr="0053797F">
          <w:rPr>
            <w:rStyle w:val="Hyperlink"/>
            <w:noProof/>
          </w:rPr>
          <w:t>3.3.2 Unknown Exceptions</w:t>
        </w:r>
        <w:r w:rsidR="000600D7">
          <w:rPr>
            <w:noProof/>
            <w:webHidden/>
          </w:rPr>
          <w:tab/>
        </w:r>
        <w:r w:rsidR="000600D7">
          <w:rPr>
            <w:noProof/>
            <w:webHidden/>
          </w:rPr>
          <w:fldChar w:fldCharType="begin"/>
        </w:r>
        <w:r w:rsidR="000600D7">
          <w:rPr>
            <w:noProof/>
            <w:webHidden/>
          </w:rPr>
          <w:instrText xml:space="preserve"> PAGEREF _Toc86327986 \h </w:instrText>
        </w:r>
        <w:r w:rsidR="000600D7">
          <w:rPr>
            <w:noProof/>
            <w:webHidden/>
          </w:rPr>
        </w:r>
        <w:r w:rsidR="000600D7">
          <w:rPr>
            <w:noProof/>
            <w:webHidden/>
          </w:rPr>
          <w:fldChar w:fldCharType="separate"/>
        </w:r>
        <w:r w:rsidR="000600D7">
          <w:rPr>
            <w:noProof/>
            <w:webHidden/>
          </w:rPr>
          <w:t>8</w:t>
        </w:r>
        <w:r w:rsidR="000600D7">
          <w:rPr>
            <w:noProof/>
            <w:webHidden/>
          </w:rPr>
          <w:fldChar w:fldCharType="end"/>
        </w:r>
      </w:hyperlink>
    </w:p>
    <w:p w14:paraId="4C9E5DB8" w14:textId="53ACC211" w:rsidR="005C4EBE" w:rsidRPr="00DA3BA7" w:rsidRDefault="005C4EBE" w:rsidP="000E161A">
      <w:pPr>
        <w:pStyle w:val="TOC2"/>
        <w:tabs>
          <w:tab w:val="left" w:pos="1040"/>
          <w:tab w:val="right" w:leader="dot" w:pos="8728"/>
        </w:tabs>
        <w:rPr>
          <w:b/>
          <w:bCs/>
          <w:noProof/>
          <w:sz w:val="16"/>
          <w:szCs w:val="16"/>
        </w:rPr>
      </w:pPr>
      <w:r w:rsidRPr="00DA3BA7">
        <w:rPr>
          <w:b/>
          <w:bCs/>
          <w:noProof/>
          <w:sz w:val="16"/>
          <w:szCs w:val="16"/>
        </w:rPr>
        <w:fldChar w:fldCharType="end"/>
      </w:r>
    </w:p>
    <w:p w14:paraId="5F855173" w14:textId="77777777" w:rsidR="004423A9" w:rsidRDefault="004423A9">
      <w:pPr>
        <w:rPr>
          <w:rFonts w:asciiTheme="majorHAnsi" w:eastAsiaTheme="majorEastAsia" w:hAnsiTheme="majorHAnsi" w:cstheme="majorBidi"/>
          <w:caps/>
          <w:sz w:val="56"/>
          <w:szCs w:val="32"/>
          <w14:shadow w14:blurRad="50800" w14:dist="12700" w14:dir="5400000" w14:sx="0" w14:sy="0" w14:kx="0" w14:ky="0" w14:algn="ctr">
            <w14:srgbClr w14:val="000000">
              <w14:alpha w14:val="56863"/>
            </w14:srgbClr>
          </w14:shadow>
        </w:rPr>
      </w:pPr>
      <w:r>
        <w:br w:type="page"/>
      </w:r>
    </w:p>
    <w:p w14:paraId="19A3D6C9" w14:textId="074C97C9" w:rsidR="00D02427" w:rsidRPr="00DA3BA7" w:rsidRDefault="003E47AF" w:rsidP="00A239C3">
      <w:pPr>
        <w:pStyle w:val="Heading1"/>
      </w:pPr>
      <w:bookmarkStart w:id="1" w:name="_Toc86327971"/>
      <w:r w:rsidRPr="0007326F">
        <w:lastRenderedPageBreak/>
        <w:t>INTRODUCTION</w:t>
      </w:r>
      <w:bookmarkEnd w:id="1"/>
      <w:r w:rsidRPr="005D3AED">
        <w:tab/>
      </w:r>
      <w:bookmarkStart w:id="2" w:name="_Toc5794684"/>
      <w:bookmarkStart w:id="3" w:name="_Toc5794720"/>
      <w:bookmarkStart w:id="4" w:name="_Toc5794756"/>
      <w:bookmarkStart w:id="5" w:name="_Toc35937761"/>
      <w:bookmarkStart w:id="6" w:name="_Toc35937837"/>
      <w:bookmarkStart w:id="7" w:name="_Toc35944348"/>
      <w:bookmarkStart w:id="8" w:name="_Toc35944587"/>
      <w:bookmarkStart w:id="9" w:name="_Toc35968916"/>
      <w:bookmarkStart w:id="10" w:name="_Toc35968947"/>
      <w:bookmarkStart w:id="11" w:name="_Toc36649505"/>
      <w:bookmarkStart w:id="12" w:name="_Toc36649539"/>
      <w:bookmarkStart w:id="13" w:name="_Toc41925480"/>
      <w:bookmarkStart w:id="14" w:name="_Toc66725041"/>
      <w:bookmarkStart w:id="15" w:name="_Toc66725721"/>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66725042"/>
      <w:bookmarkStart w:id="29" w:name="_Toc66725722"/>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42E48D18" w14:textId="0D242B9D" w:rsidR="003E47AF" w:rsidRPr="00DA3BA7" w:rsidRDefault="003E47AF" w:rsidP="00653FB6">
      <w:pPr>
        <w:pStyle w:val="Heading2"/>
      </w:pPr>
      <w:bookmarkStart w:id="30" w:name="_Toc86327972"/>
      <w:r w:rsidRPr="00DA3BA7">
        <w:t xml:space="preserve">Purpose </w:t>
      </w:r>
      <w:r w:rsidR="00D47C2B">
        <w:t>of the document</w:t>
      </w:r>
      <w:bookmarkEnd w:id="30"/>
    </w:p>
    <w:p w14:paraId="52E8FCB9" w14:textId="4DAF5FDA" w:rsidR="008278D3" w:rsidRPr="00C11895" w:rsidRDefault="00F12D95" w:rsidP="00C11895">
      <w:pPr>
        <w:spacing w:after="0"/>
        <w:textAlignment w:val="baseline"/>
        <w:rPr>
          <w:rFonts w:ascii="Arial Unicode MS" w:eastAsia="Arial Unicode MS" w:hAnsi="Arial Unicode MS" w:cs="Arial Unicode MS"/>
          <w:sz w:val="21"/>
          <w:szCs w:val="21"/>
        </w:rPr>
      </w:pPr>
      <w:r>
        <w:rPr>
          <w:rFonts w:eastAsia="Arial Unicode MS"/>
        </w:rPr>
        <w:t>The purp</w:t>
      </w:r>
      <w:r w:rsidR="001341E2">
        <w:rPr>
          <w:rFonts w:eastAsia="Arial Unicode MS"/>
        </w:rPr>
        <w:t>ose of the</w:t>
      </w:r>
      <w:r>
        <w:rPr>
          <w:rFonts w:eastAsia="Arial Unicode MS"/>
        </w:rPr>
        <w:t xml:space="preserve"> </w:t>
      </w:r>
      <w:r w:rsidR="003E47AF" w:rsidRPr="00C11895">
        <w:rPr>
          <w:rFonts w:eastAsia="Arial Unicode MS"/>
        </w:rPr>
        <w:t>Process Definition Document</w:t>
      </w:r>
      <w:r w:rsidR="001341E2">
        <w:rPr>
          <w:rFonts w:eastAsia="Arial Unicode MS"/>
        </w:rPr>
        <w:t xml:space="preserve"> is to</w:t>
      </w:r>
      <w:r w:rsidR="00D550FE">
        <w:rPr>
          <w:rFonts w:eastAsia="Arial Unicode MS"/>
        </w:rPr>
        <w:t xml:space="preserve"> </w:t>
      </w:r>
      <w:r w:rsidR="008278D3" w:rsidRPr="00C11895">
        <w:rPr>
          <w:rFonts w:eastAsia="Arial Unicode MS"/>
        </w:rPr>
        <w:t xml:space="preserve">ensure that the RPA </w:t>
      </w:r>
      <w:r w:rsidR="00482054">
        <w:rPr>
          <w:rFonts w:eastAsia="Arial Unicode MS"/>
        </w:rPr>
        <w:t>Consultant</w:t>
      </w:r>
      <w:r w:rsidR="008278D3" w:rsidRPr="00C11895">
        <w:rPr>
          <w:rFonts w:eastAsia="Arial Unicode MS"/>
        </w:rPr>
        <w:t xml:space="preserve"> has </w:t>
      </w:r>
      <w:r w:rsidR="00143436">
        <w:rPr>
          <w:rFonts w:eastAsia="Arial Unicode MS"/>
        </w:rPr>
        <w:t>a</w:t>
      </w:r>
      <w:r w:rsidR="008278D3" w:rsidRPr="00C11895">
        <w:rPr>
          <w:rFonts w:eastAsia="Arial Unicode MS"/>
        </w:rPr>
        <w:t xml:space="preserve"> correct understanding of the process</w:t>
      </w:r>
      <w:r w:rsidR="001341E2">
        <w:rPr>
          <w:rFonts w:eastAsia="Arial Unicode MS"/>
        </w:rPr>
        <w:t xml:space="preserve"> chosen for automation</w:t>
      </w:r>
      <w:r w:rsidR="008278D3" w:rsidRPr="00C11895">
        <w:rPr>
          <w:rFonts w:eastAsia="Arial Unicode MS"/>
        </w:rPr>
        <w:t xml:space="preserve"> and </w:t>
      </w:r>
      <w:r w:rsidR="008E1512">
        <w:rPr>
          <w:rFonts w:eastAsia="Arial Unicode MS"/>
        </w:rPr>
        <w:t xml:space="preserve">that the process is </w:t>
      </w:r>
      <w:r w:rsidR="008278D3" w:rsidRPr="00C11895">
        <w:rPr>
          <w:rFonts w:eastAsia="Arial Unicode MS"/>
        </w:rPr>
        <w:t>documented to a sufficient level of detail so that the Solution Architect can then create the solution based on the PDD content.</w:t>
      </w:r>
    </w:p>
    <w:p w14:paraId="07F3C658" w14:textId="6F42AB9B" w:rsidR="003E47AF" w:rsidRPr="00DA3BA7" w:rsidRDefault="003E47AF" w:rsidP="00653FB6">
      <w:pPr>
        <w:pStyle w:val="Heading2"/>
      </w:pPr>
      <w:bookmarkStart w:id="31" w:name="_Toc86327973"/>
      <w:r w:rsidRPr="00DA3BA7">
        <w:t>Objectives</w:t>
      </w:r>
      <w:bookmarkEnd w:id="31"/>
    </w:p>
    <w:p w14:paraId="2E0CCB9A" w14:textId="66665178" w:rsidR="00920607" w:rsidRDefault="00920607" w:rsidP="00C115AB">
      <w:pPr>
        <w:rPr>
          <w:rFonts w:eastAsia="Arial Unicode MS"/>
        </w:rPr>
      </w:pPr>
      <w:r w:rsidRPr="00DA3BA7">
        <w:rPr>
          <w:rFonts w:eastAsia="Arial Unicode MS"/>
        </w:rPr>
        <w:t>The business objectives and benefits expected by the Business Process Owner after automation of the selected business process are:  </w:t>
      </w:r>
    </w:p>
    <w:p w14:paraId="7E505B4E" w14:textId="120D2D21" w:rsidR="00C9342B" w:rsidRPr="00C9342B" w:rsidRDefault="00BD4871" w:rsidP="00C9342B">
      <w:pPr>
        <w:pStyle w:val="ListParagraph"/>
        <w:numPr>
          <w:ilvl w:val="0"/>
          <w:numId w:val="32"/>
        </w:numPr>
        <w:rPr>
          <w:rFonts w:eastAsia="Arial Unicode MS"/>
          <w:highlight w:val="yellow"/>
        </w:rPr>
      </w:pPr>
      <w:r>
        <w:rPr>
          <w:rFonts w:eastAsia="Arial Unicode MS"/>
          <w:highlight w:val="yellow"/>
        </w:rPr>
        <w:t xml:space="preserve">Create a </w:t>
      </w:r>
      <w:proofErr w:type="spellStart"/>
      <w:r>
        <w:rPr>
          <w:rFonts w:eastAsia="Arial Unicode MS"/>
          <w:highlight w:val="yellow"/>
        </w:rPr>
        <w:t>Youtube</w:t>
      </w:r>
      <w:proofErr w:type="spellEnd"/>
      <w:r>
        <w:rPr>
          <w:rFonts w:eastAsia="Arial Unicode MS"/>
          <w:highlight w:val="yellow"/>
        </w:rPr>
        <w:t xml:space="preserve"> playlist based on a given list of songs</w:t>
      </w:r>
    </w:p>
    <w:p w14:paraId="734E8BFC" w14:textId="75BBAD24" w:rsidR="00920607" w:rsidRPr="00DA3BA7" w:rsidRDefault="00920607" w:rsidP="00653FB6">
      <w:pPr>
        <w:pStyle w:val="Heading2"/>
      </w:pPr>
      <w:bookmarkStart w:id="32" w:name="_Toc86327974"/>
      <w:r w:rsidRPr="00DA3BA7">
        <w:t>Key Contacts</w:t>
      </w:r>
      <w:bookmarkEnd w:id="32"/>
    </w:p>
    <w:p w14:paraId="275D30D8" w14:textId="2ACCA3DE" w:rsidR="00920607" w:rsidRDefault="00920607" w:rsidP="007E31FD">
      <w:pPr>
        <w:rPr>
          <w:rFonts w:eastAsia="Arial Unicode MS"/>
        </w:rPr>
      </w:pPr>
      <w:r w:rsidRPr="00DA3BA7">
        <w:rPr>
          <w:rFonts w:eastAsia="Arial Unicode MS"/>
        </w:rPr>
        <w:t xml:space="preserve">Add here any stakeholders that </w:t>
      </w:r>
      <w:r w:rsidR="00740CF9">
        <w:rPr>
          <w:rFonts w:eastAsia="Arial Unicode MS"/>
        </w:rPr>
        <w:t>are involved in the</w:t>
      </w:r>
      <w:r w:rsidRPr="00DA3BA7">
        <w:rPr>
          <w:rFonts w:eastAsia="Arial Unicode MS"/>
        </w:rPr>
        <w:t xml:space="preserve"> process:</w:t>
      </w:r>
    </w:p>
    <w:tbl>
      <w:tblPr>
        <w:tblStyle w:val="GridTable4-Accent2"/>
        <w:tblW w:w="9090" w:type="dxa"/>
        <w:tblLook w:val="04A0" w:firstRow="1" w:lastRow="0" w:firstColumn="1" w:lastColumn="0" w:noHBand="0" w:noVBand="1"/>
      </w:tblPr>
      <w:tblGrid>
        <w:gridCol w:w="1188"/>
        <w:gridCol w:w="1391"/>
        <w:gridCol w:w="2208"/>
        <w:gridCol w:w="4303"/>
      </w:tblGrid>
      <w:tr w:rsidR="00E833ED" w:rsidRPr="00937521" w14:paraId="786F43FA" w14:textId="77777777" w:rsidTr="00CC5A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7" w:type="dxa"/>
          </w:tcPr>
          <w:p w14:paraId="1BF7C1B5" w14:textId="77777777" w:rsidR="00E833ED" w:rsidRPr="00412668" w:rsidRDefault="00E833ED" w:rsidP="00412668">
            <w:pPr>
              <w:pStyle w:val="TableHeadingg"/>
            </w:pPr>
            <w:r w:rsidRPr="00412668">
              <w:t>Role</w:t>
            </w:r>
          </w:p>
        </w:tc>
        <w:tc>
          <w:tcPr>
            <w:tcW w:w="1464" w:type="dxa"/>
          </w:tcPr>
          <w:p w14:paraId="0ACEFBC6" w14:textId="77777777" w:rsidR="00E833ED" w:rsidRPr="00412668" w:rsidRDefault="00E833ED" w:rsidP="00412668">
            <w:pPr>
              <w:pStyle w:val="TableHeadingg"/>
              <w:cnfStyle w:val="100000000000" w:firstRow="1" w:lastRow="0" w:firstColumn="0" w:lastColumn="0" w:oddVBand="0" w:evenVBand="0" w:oddHBand="0" w:evenHBand="0" w:firstRowFirstColumn="0" w:firstRowLastColumn="0" w:lastRowFirstColumn="0" w:lastRowLastColumn="0"/>
            </w:pPr>
            <w:r w:rsidRPr="00412668">
              <w:t>Name</w:t>
            </w:r>
          </w:p>
        </w:tc>
        <w:tc>
          <w:tcPr>
            <w:tcW w:w="1798" w:type="dxa"/>
          </w:tcPr>
          <w:p w14:paraId="419D8531" w14:textId="6CDF6DDC" w:rsidR="00E833ED" w:rsidRPr="00412668" w:rsidRDefault="00E833ED" w:rsidP="00412668">
            <w:pPr>
              <w:pStyle w:val="TableHeadingg"/>
              <w:cnfStyle w:val="100000000000" w:firstRow="1" w:lastRow="0" w:firstColumn="0" w:lastColumn="0" w:oddVBand="0" w:evenVBand="0" w:oddHBand="0" w:evenHBand="0" w:firstRowFirstColumn="0" w:firstRowLastColumn="0" w:lastRowFirstColumn="0" w:lastRowLastColumn="0"/>
            </w:pPr>
            <w:r w:rsidRPr="00412668">
              <w:t xml:space="preserve">Contact Details </w:t>
            </w:r>
          </w:p>
        </w:tc>
        <w:tc>
          <w:tcPr>
            <w:tcW w:w="4621" w:type="dxa"/>
          </w:tcPr>
          <w:p w14:paraId="530B6D5C" w14:textId="20A65A80" w:rsidR="00E833ED" w:rsidRPr="00412668" w:rsidRDefault="00F8771F" w:rsidP="00412668">
            <w:pPr>
              <w:pStyle w:val="TableHeadingg"/>
              <w:cnfStyle w:val="100000000000" w:firstRow="1" w:lastRow="0" w:firstColumn="0" w:lastColumn="0" w:oddVBand="0" w:evenVBand="0" w:oddHBand="0" w:evenHBand="0" w:firstRowFirstColumn="0" w:firstRowLastColumn="0" w:lastRowFirstColumn="0" w:lastRowLastColumn="0"/>
            </w:pPr>
            <w:r w:rsidRPr="00412668">
              <w:t>Responsibility</w:t>
            </w:r>
            <w:r w:rsidR="005F4E48" w:rsidRPr="00412668">
              <w:t xml:space="preserve"> description</w:t>
            </w:r>
          </w:p>
        </w:tc>
      </w:tr>
      <w:tr w:rsidR="00E833ED" w:rsidRPr="00937521" w14:paraId="29932E9A" w14:textId="77777777" w:rsidTr="00CC5ABE">
        <w:tc>
          <w:tcPr>
            <w:cnfStyle w:val="001000000000" w:firstRow="0" w:lastRow="0" w:firstColumn="1" w:lastColumn="0" w:oddVBand="0" w:evenVBand="0" w:oddHBand="0" w:evenHBand="0" w:firstRowFirstColumn="0" w:firstRowLastColumn="0" w:lastRowFirstColumn="0" w:lastRowLastColumn="0"/>
            <w:tcW w:w="1207" w:type="dxa"/>
          </w:tcPr>
          <w:p w14:paraId="5F8FBAB1" w14:textId="0B5FA02C" w:rsidR="00E833ED" w:rsidRPr="00C05212" w:rsidRDefault="008835BC" w:rsidP="00C05212">
            <w:pPr>
              <w:pStyle w:val="Header"/>
            </w:pPr>
            <w:r>
              <w:t xml:space="preserve">RPA </w:t>
            </w:r>
            <w:r w:rsidR="00B94D8A" w:rsidRPr="00C05212">
              <w:t>Consultant</w:t>
            </w:r>
          </w:p>
        </w:tc>
        <w:tc>
          <w:tcPr>
            <w:tcW w:w="1464" w:type="dxa"/>
          </w:tcPr>
          <w:p w14:paraId="27F9EF4B" w14:textId="3526E4DD" w:rsidR="00E833ED" w:rsidRPr="00C05212" w:rsidRDefault="00C9342B" w:rsidP="00C05212">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Alin Scarlat</w:t>
            </w:r>
          </w:p>
        </w:tc>
        <w:tc>
          <w:tcPr>
            <w:tcW w:w="1798" w:type="dxa"/>
          </w:tcPr>
          <w:p w14:paraId="3A5DE5AA" w14:textId="529A8905" w:rsidR="00E833ED" w:rsidRPr="00C05212" w:rsidRDefault="00C9342B" w:rsidP="00C05212">
            <w:pPr>
              <w:pStyle w:val="Header"/>
              <w:cnfStyle w:val="000000000000" w:firstRow="0" w:lastRow="0" w:firstColumn="0" w:lastColumn="0" w:oddVBand="0" w:evenVBand="0" w:oddHBand="0" w:evenHBand="0" w:firstRowFirstColumn="0" w:firstRowLastColumn="0" w:lastRowFirstColumn="0" w:lastRowLastColumn="0"/>
              <w:rPr>
                <w:highlight w:val="yellow"/>
              </w:rPr>
            </w:pPr>
            <w:r>
              <w:t>Alin.scarlat</w:t>
            </w:r>
            <w:r w:rsidR="000B0EE4" w:rsidRPr="000B0EE4">
              <w:t>@automatify.ch</w:t>
            </w:r>
          </w:p>
        </w:tc>
        <w:tc>
          <w:tcPr>
            <w:tcW w:w="4621" w:type="dxa"/>
          </w:tcPr>
          <w:p w14:paraId="3F40874B" w14:textId="53D0147E" w:rsidR="00725AF7" w:rsidRPr="00C05212" w:rsidRDefault="005F1148" w:rsidP="00C05212">
            <w:pPr>
              <w:pStyle w:val="Header"/>
              <w:cnfStyle w:val="000000000000" w:firstRow="0" w:lastRow="0" w:firstColumn="0" w:lastColumn="0" w:oddVBand="0" w:evenVBand="0" w:oddHBand="0" w:evenHBand="0" w:firstRowFirstColumn="0" w:firstRowLastColumn="0" w:lastRowFirstColumn="0" w:lastRowLastColumn="0"/>
            </w:pPr>
            <w:r w:rsidRPr="00C05212">
              <w:t xml:space="preserve">Accountable for </w:t>
            </w:r>
            <w:r w:rsidR="007413A7">
              <w:t>p</w:t>
            </w:r>
            <w:r w:rsidRPr="00C05212">
              <w:t xml:space="preserve">roject </w:t>
            </w:r>
            <w:r w:rsidR="00362AF7">
              <w:t>delivery</w:t>
            </w:r>
            <w:r w:rsidRPr="00C05212">
              <w:t xml:space="preserve">, primary point of contact for </w:t>
            </w:r>
            <w:r w:rsidR="007413A7">
              <w:t>project</w:t>
            </w:r>
            <w:r w:rsidR="00FC2E16">
              <w:t>.</w:t>
            </w:r>
          </w:p>
        </w:tc>
      </w:tr>
      <w:tr w:rsidR="00DF7528" w:rsidRPr="00937521" w14:paraId="22B3348A" w14:textId="77777777" w:rsidTr="00CC5ABE">
        <w:tc>
          <w:tcPr>
            <w:cnfStyle w:val="001000000000" w:firstRow="0" w:lastRow="0" w:firstColumn="1" w:lastColumn="0" w:oddVBand="0" w:evenVBand="0" w:oddHBand="0" w:evenHBand="0" w:firstRowFirstColumn="0" w:firstRowLastColumn="0" w:lastRowFirstColumn="0" w:lastRowLastColumn="0"/>
            <w:tcW w:w="1207" w:type="dxa"/>
          </w:tcPr>
          <w:p w14:paraId="5D51BC2C" w14:textId="46E3531A" w:rsidR="00DF7528" w:rsidRDefault="00DF7528" w:rsidP="00DF7528">
            <w:pPr>
              <w:pStyle w:val="Header"/>
            </w:pPr>
            <w:r>
              <w:t>Project Manager</w:t>
            </w:r>
          </w:p>
        </w:tc>
        <w:tc>
          <w:tcPr>
            <w:tcW w:w="1464" w:type="dxa"/>
          </w:tcPr>
          <w:p w14:paraId="23ACD3EE" w14:textId="0A2D0CD9" w:rsidR="00DF7528" w:rsidRPr="00C05212" w:rsidRDefault="00C9342B" w:rsidP="00DF7528">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Alin Scarlat</w:t>
            </w:r>
          </w:p>
        </w:tc>
        <w:tc>
          <w:tcPr>
            <w:tcW w:w="1798" w:type="dxa"/>
          </w:tcPr>
          <w:p w14:paraId="384B132D" w14:textId="0D8768A0" w:rsidR="00DF7528" w:rsidRPr="00C05212" w:rsidRDefault="00C9342B" w:rsidP="000B0EE4">
            <w:pPr>
              <w:pStyle w:val="Header"/>
              <w:tabs>
                <w:tab w:val="center" w:pos="1309"/>
              </w:tabs>
              <w:cnfStyle w:val="000000000000" w:firstRow="0" w:lastRow="0" w:firstColumn="0" w:lastColumn="0" w:oddVBand="0" w:evenVBand="0" w:oddHBand="0" w:evenHBand="0" w:firstRowFirstColumn="0" w:firstRowLastColumn="0" w:lastRowFirstColumn="0" w:lastRowLastColumn="0"/>
              <w:rPr>
                <w:highlight w:val="yellow"/>
              </w:rPr>
            </w:pPr>
            <w:r>
              <w:t>Alin.scarlat</w:t>
            </w:r>
            <w:r w:rsidR="000B0EE4" w:rsidRPr="000B0EE4">
              <w:t>@automatify.ch</w:t>
            </w:r>
          </w:p>
        </w:tc>
        <w:tc>
          <w:tcPr>
            <w:tcW w:w="4621" w:type="dxa"/>
          </w:tcPr>
          <w:p w14:paraId="332B644A" w14:textId="70AF0561" w:rsidR="00DF7528" w:rsidRPr="00C05212" w:rsidRDefault="00FC2E16" w:rsidP="00DF7528">
            <w:pPr>
              <w:pStyle w:val="Header"/>
              <w:cnfStyle w:val="000000000000" w:firstRow="0" w:lastRow="0" w:firstColumn="0" w:lastColumn="0" w:oddVBand="0" w:evenVBand="0" w:oddHBand="0" w:evenHBand="0" w:firstRowFirstColumn="0" w:firstRowLastColumn="0" w:lastRowFirstColumn="0" w:lastRowLastColumn="0"/>
            </w:pPr>
            <w:r w:rsidRPr="00C05212">
              <w:t xml:space="preserve">Accountable for </w:t>
            </w:r>
            <w:r>
              <w:t>p</w:t>
            </w:r>
            <w:r w:rsidRPr="00C05212">
              <w:t xml:space="preserve">roject </w:t>
            </w:r>
            <w:r>
              <w:t>outcome within the organization.</w:t>
            </w:r>
          </w:p>
        </w:tc>
      </w:tr>
      <w:tr w:rsidR="00DF7528" w:rsidRPr="00937521" w14:paraId="634450BF" w14:textId="77777777" w:rsidTr="00CC5ABE">
        <w:tc>
          <w:tcPr>
            <w:cnfStyle w:val="001000000000" w:firstRow="0" w:lastRow="0" w:firstColumn="1" w:lastColumn="0" w:oddVBand="0" w:evenVBand="0" w:oddHBand="0" w:evenHBand="0" w:firstRowFirstColumn="0" w:firstRowLastColumn="0" w:lastRowFirstColumn="0" w:lastRowLastColumn="0"/>
            <w:tcW w:w="1207" w:type="dxa"/>
          </w:tcPr>
          <w:p w14:paraId="0E6F8212" w14:textId="0995BB9F" w:rsidR="00DF7528" w:rsidRPr="00C05212" w:rsidRDefault="00DF7528" w:rsidP="00DF7528">
            <w:pPr>
              <w:pStyle w:val="Header"/>
            </w:pPr>
            <w:r>
              <w:t>Process Owner</w:t>
            </w:r>
            <w:r w:rsidRPr="00C05212">
              <w:t> </w:t>
            </w:r>
          </w:p>
        </w:tc>
        <w:tc>
          <w:tcPr>
            <w:tcW w:w="1464" w:type="dxa"/>
          </w:tcPr>
          <w:p w14:paraId="66DDA1E3" w14:textId="7D52A3E4" w:rsidR="00DF7528" w:rsidRPr="00531AAF" w:rsidRDefault="00C9342B" w:rsidP="00DF7528">
            <w:pPr>
              <w:pStyle w:val="Header"/>
              <w:cnfStyle w:val="000000000000" w:firstRow="0" w:lastRow="0" w:firstColumn="0" w:lastColumn="0" w:oddVBand="0" w:evenVBand="0" w:oddHBand="0" w:evenHBand="0" w:firstRowFirstColumn="0" w:firstRowLastColumn="0" w:lastRowFirstColumn="0" w:lastRowLastColumn="0"/>
            </w:pPr>
            <w:r>
              <w:rPr>
                <w:highlight w:val="yellow"/>
              </w:rPr>
              <w:t>Alin Scarlat</w:t>
            </w:r>
          </w:p>
        </w:tc>
        <w:tc>
          <w:tcPr>
            <w:tcW w:w="1798" w:type="dxa"/>
          </w:tcPr>
          <w:p w14:paraId="5F9867E4" w14:textId="7BDA1894" w:rsidR="00DF7528" w:rsidRPr="00531AAF" w:rsidRDefault="00C9342B" w:rsidP="00DF7528">
            <w:pPr>
              <w:pStyle w:val="Header"/>
              <w:cnfStyle w:val="000000000000" w:firstRow="0" w:lastRow="0" w:firstColumn="0" w:lastColumn="0" w:oddVBand="0" w:evenVBand="0" w:oddHBand="0" w:evenHBand="0" w:firstRowFirstColumn="0" w:firstRowLastColumn="0" w:lastRowFirstColumn="0" w:lastRowLastColumn="0"/>
            </w:pPr>
            <w:r>
              <w:t>Alin.scarlat</w:t>
            </w:r>
            <w:r w:rsidR="00531AAF" w:rsidRPr="00531AAF">
              <w:t>@automatify.ch</w:t>
            </w:r>
          </w:p>
        </w:tc>
        <w:tc>
          <w:tcPr>
            <w:tcW w:w="4621" w:type="dxa"/>
          </w:tcPr>
          <w:p w14:paraId="74D67B47" w14:textId="0C88A0C6" w:rsidR="00DF7528" w:rsidRPr="00C05212" w:rsidRDefault="00FC2E16" w:rsidP="00DF7528">
            <w:pPr>
              <w:pStyle w:val="Header"/>
              <w:cnfStyle w:val="000000000000" w:firstRow="0" w:lastRow="0" w:firstColumn="0" w:lastColumn="0" w:oddVBand="0" w:evenVBand="0" w:oddHBand="0" w:evenHBand="0" w:firstRowFirstColumn="0" w:firstRowLastColumn="0" w:lastRowFirstColumn="0" w:lastRowLastColumn="0"/>
            </w:pPr>
            <w:r>
              <w:t xml:space="preserve">Provides process </w:t>
            </w:r>
            <w:r w:rsidR="00CA7BC3">
              <w:t>description, documentation</w:t>
            </w:r>
            <w:r>
              <w:t xml:space="preserve"> and test data</w:t>
            </w:r>
            <w:r w:rsidR="00CA7BC3">
              <w:t>.</w:t>
            </w:r>
          </w:p>
        </w:tc>
      </w:tr>
    </w:tbl>
    <w:p w14:paraId="6F694857" w14:textId="77777777" w:rsidR="00E833ED" w:rsidRPr="00DA3BA7" w:rsidRDefault="00E833ED" w:rsidP="007E31FD">
      <w:pPr>
        <w:rPr>
          <w:rFonts w:eastAsia="Arial Unicode MS"/>
        </w:rPr>
      </w:pPr>
    </w:p>
    <w:p w14:paraId="6ABFEC46" w14:textId="77777777" w:rsidR="0084771B" w:rsidRDefault="0084771B">
      <w:pPr>
        <w:rPr>
          <w:rFonts w:asciiTheme="majorHAnsi" w:eastAsiaTheme="majorEastAsia" w:hAnsiTheme="majorHAnsi" w:cstheme="majorBidi"/>
          <w:caps/>
          <w:sz w:val="56"/>
          <w:szCs w:val="32"/>
          <w14:shadow w14:blurRad="50800" w14:dist="12700" w14:dir="5400000" w14:sx="0" w14:sy="0" w14:kx="0" w14:ky="0" w14:algn="ctr">
            <w14:srgbClr w14:val="000000">
              <w14:alpha w14:val="56863"/>
            </w14:srgbClr>
          </w14:shadow>
        </w:rPr>
      </w:pPr>
      <w:r>
        <w:br w:type="page"/>
      </w:r>
    </w:p>
    <w:p w14:paraId="10F66785" w14:textId="2B22A27A" w:rsidR="00920607" w:rsidRPr="00C94A00" w:rsidRDefault="00920607" w:rsidP="000D720B">
      <w:pPr>
        <w:pStyle w:val="Heading1"/>
      </w:pPr>
      <w:bookmarkStart w:id="33" w:name="_Toc86327975"/>
      <w:r w:rsidRPr="00C94A00">
        <w:lastRenderedPageBreak/>
        <w:t xml:space="preserve">Process </w:t>
      </w:r>
      <w:r w:rsidR="00CA5069" w:rsidRPr="00C94A00">
        <w:t>Overview</w:t>
      </w:r>
      <w:bookmarkEnd w:id="33"/>
    </w:p>
    <w:p w14:paraId="67BB6700" w14:textId="142CE173" w:rsidR="00050EAF" w:rsidRPr="00DA3BA7" w:rsidRDefault="009B17E7" w:rsidP="009C4969">
      <w:pPr>
        <w:rPr>
          <w:rFonts w:eastAsia="Arial Unicode MS"/>
        </w:rPr>
      </w:pPr>
      <w:r w:rsidRPr="00DA3BA7">
        <w:rPr>
          <w:rFonts w:eastAsia="Arial Unicode MS"/>
        </w:rPr>
        <w:br/>
      </w:r>
      <w:r w:rsidR="00920607" w:rsidRPr="00DA3BA7">
        <w:rPr>
          <w:rFonts w:eastAsia="Arial Unicode MS"/>
        </w:rPr>
        <w:t xml:space="preserve">In this section the </w:t>
      </w:r>
      <w:r w:rsidR="008E6BCD">
        <w:rPr>
          <w:rFonts w:eastAsia="Arial Unicode MS"/>
        </w:rPr>
        <w:t>Consultant</w:t>
      </w:r>
      <w:r w:rsidR="00920607" w:rsidRPr="00DA3BA7">
        <w:rPr>
          <w:rFonts w:eastAsia="Arial Unicode MS"/>
        </w:rPr>
        <w:t xml:space="preserve"> will document the process. This section will serve as the starting point for the re-engineering and automation effort.</w:t>
      </w:r>
      <w:bookmarkStart w:id="34" w:name="_Toc5794691"/>
      <w:bookmarkStart w:id="35" w:name="_Toc5794727"/>
      <w:bookmarkStart w:id="36" w:name="_Toc5794763"/>
      <w:bookmarkStart w:id="37" w:name="_Toc35937768"/>
      <w:bookmarkStart w:id="38" w:name="_Toc35937844"/>
      <w:bookmarkStart w:id="39" w:name="_Toc35944355"/>
      <w:bookmarkStart w:id="40" w:name="_Toc35944594"/>
      <w:bookmarkStart w:id="41" w:name="_Toc35968923"/>
      <w:bookmarkStart w:id="42" w:name="_Toc35968954"/>
      <w:bookmarkStart w:id="43" w:name="_Toc36649512"/>
      <w:bookmarkStart w:id="44" w:name="_Toc36649546"/>
      <w:bookmarkStart w:id="45" w:name="_Toc41925487"/>
      <w:bookmarkStart w:id="46" w:name="_Toc66725048"/>
      <w:bookmarkStart w:id="47" w:name="_Toc66725728"/>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77C0F035" w14:textId="509ADE96" w:rsidR="00920607" w:rsidRPr="00DA3BA7" w:rsidRDefault="00CA5069" w:rsidP="00653FB6">
      <w:pPr>
        <w:pStyle w:val="Heading2"/>
      </w:pPr>
      <w:bookmarkStart w:id="48" w:name="_Toc86327976"/>
      <w:r>
        <w:t>General information</w:t>
      </w:r>
      <w:bookmarkEnd w:id="48"/>
    </w:p>
    <w:tbl>
      <w:tblPr>
        <w:tblStyle w:val="GridTable5Dark-Accent2"/>
        <w:tblW w:w="0" w:type="auto"/>
        <w:tblInd w:w="-2" w:type="dxa"/>
        <w:tblCellMar>
          <w:top w:w="72" w:type="dxa"/>
          <w:left w:w="72" w:type="dxa"/>
          <w:bottom w:w="72" w:type="dxa"/>
          <w:right w:w="72" w:type="dxa"/>
        </w:tblCellMar>
        <w:tblLook w:val="04A0" w:firstRow="1" w:lastRow="0" w:firstColumn="1" w:lastColumn="0" w:noHBand="0" w:noVBand="1"/>
      </w:tblPr>
      <w:tblGrid>
        <w:gridCol w:w="3656"/>
        <w:gridCol w:w="5344"/>
      </w:tblGrid>
      <w:tr w:rsidR="00DA3BA7" w:rsidRPr="00DA3BA7" w14:paraId="20F363F0" w14:textId="77777777" w:rsidTr="00F869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12215A3A" w14:textId="77777777" w:rsidR="00920607" w:rsidRPr="00AF5F16" w:rsidRDefault="00920607" w:rsidP="000D1C73">
            <w:pPr>
              <w:pStyle w:val="TableHeadingg"/>
            </w:pPr>
            <w:r w:rsidRPr="00AF5F16">
              <w:t>Item</w:t>
            </w:r>
          </w:p>
        </w:tc>
        <w:tc>
          <w:tcPr>
            <w:tcW w:w="5344" w:type="dxa"/>
          </w:tcPr>
          <w:p w14:paraId="248F1A5F" w14:textId="77777777" w:rsidR="00920607" w:rsidRPr="00AF5F16" w:rsidRDefault="00920607" w:rsidP="000D1C73">
            <w:pPr>
              <w:pStyle w:val="TableHeadingg"/>
              <w:cnfStyle w:val="100000000000" w:firstRow="1" w:lastRow="0" w:firstColumn="0" w:lastColumn="0" w:oddVBand="0" w:evenVBand="0" w:oddHBand="0" w:evenHBand="0" w:firstRowFirstColumn="0" w:firstRowLastColumn="0" w:lastRowFirstColumn="0" w:lastRowLastColumn="0"/>
            </w:pPr>
            <w:r w:rsidRPr="00AF5F16">
              <w:t>Description/Answer</w:t>
            </w:r>
          </w:p>
        </w:tc>
      </w:tr>
      <w:tr w:rsidR="00DA3BA7" w:rsidRPr="00DA3BA7" w14:paraId="14C2F2D1" w14:textId="77777777" w:rsidTr="00F86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344DB538" w14:textId="409C90A9" w:rsidR="007E31FD" w:rsidRPr="00225BFD" w:rsidRDefault="007E31FD" w:rsidP="00C05212">
            <w:pPr>
              <w:pStyle w:val="Header"/>
              <w:rPr>
                <w:color w:val="FFFFFF" w:themeColor="background1"/>
              </w:rPr>
            </w:pPr>
            <w:r w:rsidRPr="00225BFD">
              <w:rPr>
                <w:color w:val="FFFFFF" w:themeColor="background1"/>
              </w:rPr>
              <w:t>Process Full Name</w:t>
            </w:r>
          </w:p>
        </w:tc>
        <w:tc>
          <w:tcPr>
            <w:tcW w:w="5344" w:type="dxa"/>
            <w:shd w:val="clear" w:color="auto" w:fill="FFFFFF" w:themeFill="background1"/>
          </w:tcPr>
          <w:p w14:paraId="242E06AD" w14:textId="5421D491" w:rsidR="007E31FD" w:rsidRPr="00502263" w:rsidRDefault="00BD4871" w:rsidP="00C05212">
            <w:pPr>
              <w:pStyle w:val="Header"/>
              <w:cnfStyle w:val="000000100000" w:firstRow="0" w:lastRow="0" w:firstColumn="0" w:lastColumn="0" w:oddVBand="0" w:evenVBand="0" w:oddHBand="1" w:evenHBand="0" w:firstRowFirstColumn="0" w:firstRowLastColumn="0" w:lastRowFirstColumn="0" w:lastRowLastColumn="0"/>
              <w:rPr>
                <w:highlight w:val="yellow"/>
              </w:rPr>
            </w:pPr>
            <w:proofErr w:type="spellStart"/>
            <w:r>
              <w:rPr>
                <w:highlight w:val="yellow"/>
              </w:rPr>
              <w:t>Youtube</w:t>
            </w:r>
            <w:proofErr w:type="spellEnd"/>
            <w:r>
              <w:rPr>
                <w:highlight w:val="yellow"/>
              </w:rPr>
              <w:t xml:space="preserve"> Playlist Creator</w:t>
            </w:r>
          </w:p>
        </w:tc>
      </w:tr>
      <w:tr w:rsidR="00DA3BA7" w:rsidRPr="00DA3BA7" w14:paraId="74152992" w14:textId="77777777" w:rsidTr="00F86995">
        <w:tc>
          <w:tcPr>
            <w:cnfStyle w:val="001000000000" w:firstRow="0" w:lastRow="0" w:firstColumn="1" w:lastColumn="0" w:oddVBand="0" w:evenVBand="0" w:oddHBand="0" w:evenHBand="0" w:firstRowFirstColumn="0" w:firstRowLastColumn="0" w:lastRowFirstColumn="0" w:lastRowLastColumn="0"/>
            <w:tcW w:w="3656" w:type="dxa"/>
          </w:tcPr>
          <w:p w14:paraId="4C3BDA29" w14:textId="4DD5BB7C" w:rsidR="007E31FD" w:rsidRPr="00225BFD" w:rsidRDefault="007E31FD" w:rsidP="00C05212">
            <w:pPr>
              <w:pStyle w:val="Header"/>
              <w:rPr>
                <w:color w:val="FFFFFF" w:themeColor="background1"/>
              </w:rPr>
            </w:pPr>
            <w:r w:rsidRPr="00225BFD">
              <w:rPr>
                <w:color w:val="FFFFFF" w:themeColor="background1"/>
              </w:rPr>
              <w:t>Short Description (operation, activity, outcome)</w:t>
            </w:r>
          </w:p>
        </w:tc>
        <w:tc>
          <w:tcPr>
            <w:tcW w:w="5344" w:type="dxa"/>
            <w:shd w:val="clear" w:color="auto" w:fill="FFFFFF" w:themeFill="background1"/>
          </w:tcPr>
          <w:p w14:paraId="2F2D3348" w14:textId="0AD5A758" w:rsidR="007E31FD" w:rsidRPr="00502263" w:rsidRDefault="00BD4871" w:rsidP="00C05212">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 xml:space="preserve">The process will create a </w:t>
            </w:r>
            <w:proofErr w:type="spellStart"/>
            <w:r>
              <w:rPr>
                <w:highlight w:val="yellow"/>
              </w:rPr>
              <w:t>Youtube</w:t>
            </w:r>
            <w:proofErr w:type="spellEnd"/>
            <w:r>
              <w:rPr>
                <w:highlight w:val="yellow"/>
              </w:rPr>
              <w:t xml:space="preserve"> playlist based on a given list of songs. The playlist name will be given as an input by the user.</w:t>
            </w:r>
          </w:p>
        </w:tc>
      </w:tr>
      <w:tr w:rsidR="00DA3BA7" w:rsidRPr="00DA3BA7" w14:paraId="14F7B9AE" w14:textId="77777777" w:rsidTr="00F86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21A24FB5" w14:textId="192124DD" w:rsidR="007E31FD" w:rsidRPr="00225BFD" w:rsidRDefault="007E31FD" w:rsidP="00C05212">
            <w:pPr>
              <w:pStyle w:val="Header"/>
              <w:rPr>
                <w:color w:val="FFFFFF" w:themeColor="background1"/>
              </w:rPr>
            </w:pPr>
            <w:r w:rsidRPr="00225BFD">
              <w:rPr>
                <w:color w:val="FFFFFF" w:themeColor="background1"/>
              </w:rPr>
              <w:t>Process schedule and frequency</w:t>
            </w:r>
          </w:p>
        </w:tc>
        <w:tc>
          <w:tcPr>
            <w:tcW w:w="5344" w:type="dxa"/>
            <w:shd w:val="clear" w:color="auto" w:fill="FFFFFF" w:themeFill="background1"/>
          </w:tcPr>
          <w:p w14:paraId="6AD8A9D1" w14:textId="11614542" w:rsidR="007E31FD" w:rsidRPr="00502263" w:rsidRDefault="00BD4871" w:rsidP="00C05212">
            <w:pPr>
              <w:pStyle w:val="Header"/>
              <w:cnfStyle w:val="000000100000" w:firstRow="0" w:lastRow="0" w:firstColumn="0" w:lastColumn="0" w:oddVBand="0" w:evenVBand="0" w:oddHBand="1" w:evenHBand="0" w:firstRowFirstColumn="0" w:firstRowLastColumn="0" w:lastRowFirstColumn="0" w:lastRowLastColumn="0"/>
              <w:rPr>
                <w:highlight w:val="yellow"/>
              </w:rPr>
            </w:pPr>
            <w:r>
              <w:rPr>
                <w:highlight w:val="yellow"/>
              </w:rPr>
              <w:t xml:space="preserve">Occasionally </w:t>
            </w:r>
          </w:p>
        </w:tc>
      </w:tr>
      <w:tr w:rsidR="00DA3BA7" w:rsidRPr="00DA3BA7" w14:paraId="716722CD" w14:textId="77777777" w:rsidTr="00F86995">
        <w:tc>
          <w:tcPr>
            <w:cnfStyle w:val="001000000000" w:firstRow="0" w:lastRow="0" w:firstColumn="1" w:lastColumn="0" w:oddVBand="0" w:evenVBand="0" w:oddHBand="0" w:evenHBand="0" w:firstRowFirstColumn="0" w:firstRowLastColumn="0" w:lastRowFirstColumn="0" w:lastRowLastColumn="0"/>
            <w:tcW w:w="3656" w:type="dxa"/>
          </w:tcPr>
          <w:p w14:paraId="1339C96B" w14:textId="47DD4234" w:rsidR="007E31FD" w:rsidRPr="00225BFD" w:rsidRDefault="007E31FD" w:rsidP="00C05212">
            <w:pPr>
              <w:pStyle w:val="Header"/>
              <w:rPr>
                <w:color w:val="FFFFFF" w:themeColor="background1"/>
              </w:rPr>
            </w:pPr>
            <w:r w:rsidRPr="00225BFD">
              <w:rPr>
                <w:color w:val="FFFFFF" w:themeColor="background1"/>
              </w:rPr>
              <w:t>Process execution time</w:t>
            </w:r>
          </w:p>
        </w:tc>
        <w:tc>
          <w:tcPr>
            <w:tcW w:w="5344" w:type="dxa"/>
            <w:shd w:val="clear" w:color="auto" w:fill="FFFFFF" w:themeFill="background1"/>
            <w:vAlign w:val="center"/>
          </w:tcPr>
          <w:p w14:paraId="2AF0C29F" w14:textId="02906F8F" w:rsidR="007E31FD" w:rsidRPr="00502263" w:rsidRDefault="007E31FD" w:rsidP="00C05212">
            <w:pPr>
              <w:pStyle w:val="Header"/>
              <w:cnfStyle w:val="000000000000" w:firstRow="0" w:lastRow="0" w:firstColumn="0" w:lastColumn="0" w:oddVBand="0" w:evenVBand="0" w:oddHBand="0" w:evenHBand="0" w:firstRowFirstColumn="0" w:firstRowLastColumn="0" w:lastRowFirstColumn="0" w:lastRowLastColumn="0"/>
              <w:rPr>
                <w:highlight w:val="yellow"/>
              </w:rPr>
            </w:pPr>
          </w:p>
        </w:tc>
      </w:tr>
      <w:tr w:rsidR="00DA3BA7" w:rsidRPr="00DA3BA7" w14:paraId="09167C71" w14:textId="77777777" w:rsidTr="00F86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459BAF55" w14:textId="77777777" w:rsidR="007E31FD" w:rsidRPr="00225BFD" w:rsidRDefault="007E31FD" w:rsidP="007E31FD">
            <w:pPr>
              <w:rPr>
                <w:rFonts w:asciiTheme="majorHAnsi" w:eastAsia="Arial Unicode MS" w:hAnsiTheme="majorHAnsi" w:cstheme="majorHAnsi"/>
                <w:color w:val="FFFFFF" w:themeColor="background1"/>
                <w:sz w:val="18"/>
                <w:szCs w:val="18"/>
              </w:rPr>
            </w:pPr>
            <w:r w:rsidRPr="00225BFD">
              <w:rPr>
                <w:rFonts w:asciiTheme="majorHAnsi" w:eastAsia="Arial Unicode MS" w:hAnsiTheme="majorHAnsi" w:cstheme="majorHAnsi"/>
                <w:color w:val="FFFFFF" w:themeColor="background1"/>
                <w:sz w:val="18"/>
                <w:szCs w:val="18"/>
              </w:rPr>
              <w:t>Input data description</w:t>
            </w:r>
          </w:p>
        </w:tc>
        <w:tc>
          <w:tcPr>
            <w:tcW w:w="5344" w:type="dxa"/>
            <w:shd w:val="clear" w:color="auto" w:fill="E5DEDB" w:themeFill="background2"/>
          </w:tcPr>
          <w:p w14:paraId="3772C4B1" w14:textId="31228176" w:rsidR="007E31FD" w:rsidRDefault="00BD4871"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sz w:val="18"/>
                <w:szCs w:val="18"/>
              </w:rPr>
            </w:pPr>
            <w:r>
              <w:rPr>
                <w:rFonts w:asciiTheme="majorHAnsi" w:eastAsia="Arial Unicode MS" w:hAnsiTheme="majorHAnsi" w:cstheme="majorHAnsi"/>
                <w:bCs/>
                <w:sz w:val="18"/>
                <w:szCs w:val="18"/>
              </w:rPr>
              <w:t>Playlist name –</w:t>
            </w:r>
            <w:r w:rsidR="00E64570">
              <w:rPr>
                <w:rFonts w:asciiTheme="majorHAnsi" w:eastAsia="Arial Unicode MS" w:hAnsiTheme="majorHAnsi" w:cstheme="majorHAnsi"/>
                <w:bCs/>
                <w:sz w:val="18"/>
                <w:szCs w:val="18"/>
              </w:rPr>
              <w:t xml:space="preserve"> Type into</w:t>
            </w:r>
            <w:r>
              <w:rPr>
                <w:rFonts w:asciiTheme="majorHAnsi" w:eastAsia="Arial Unicode MS" w:hAnsiTheme="majorHAnsi" w:cstheme="majorHAnsi"/>
                <w:bCs/>
                <w:sz w:val="18"/>
                <w:szCs w:val="18"/>
              </w:rPr>
              <w:t xml:space="preserve"> </w:t>
            </w:r>
            <w:r w:rsidR="00E64570">
              <w:rPr>
                <w:rFonts w:asciiTheme="majorHAnsi" w:eastAsia="Arial Unicode MS" w:hAnsiTheme="majorHAnsi" w:cstheme="majorHAnsi"/>
                <w:bCs/>
                <w:sz w:val="18"/>
                <w:szCs w:val="18"/>
              </w:rPr>
              <w:t>Input Dialog</w:t>
            </w:r>
          </w:p>
          <w:p w14:paraId="68C28288" w14:textId="52D9B9C4" w:rsidR="00BD4871" w:rsidRPr="00885D00" w:rsidRDefault="00BD4871"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sz w:val="18"/>
                <w:szCs w:val="18"/>
              </w:rPr>
            </w:pPr>
            <w:r>
              <w:rPr>
                <w:rFonts w:asciiTheme="majorHAnsi" w:eastAsia="Arial Unicode MS" w:hAnsiTheme="majorHAnsi" w:cstheme="majorHAnsi"/>
                <w:bCs/>
                <w:sz w:val="18"/>
                <w:szCs w:val="18"/>
              </w:rPr>
              <w:t xml:space="preserve">List of songs </w:t>
            </w:r>
            <w:r w:rsidR="00E64570">
              <w:rPr>
                <w:rFonts w:asciiTheme="majorHAnsi" w:eastAsia="Arial Unicode MS" w:hAnsiTheme="majorHAnsi" w:cstheme="majorHAnsi"/>
                <w:bCs/>
                <w:sz w:val="18"/>
                <w:szCs w:val="18"/>
              </w:rPr>
              <w:t>–</w:t>
            </w:r>
            <w:r>
              <w:rPr>
                <w:rFonts w:asciiTheme="majorHAnsi" w:eastAsia="Arial Unicode MS" w:hAnsiTheme="majorHAnsi" w:cstheme="majorHAnsi"/>
                <w:bCs/>
                <w:sz w:val="18"/>
                <w:szCs w:val="18"/>
              </w:rPr>
              <w:t xml:space="preserve"> </w:t>
            </w:r>
            <w:r w:rsidR="00E64570">
              <w:rPr>
                <w:rFonts w:asciiTheme="majorHAnsi" w:eastAsia="Arial Unicode MS" w:hAnsiTheme="majorHAnsi" w:cstheme="majorHAnsi"/>
                <w:bCs/>
                <w:sz w:val="18"/>
                <w:szCs w:val="18"/>
              </w:rPr>
              <w:t>Excel File</w:t>
            </w:r>
          </w:p>
        </w:tc>
      </w:tr>
      <w:tr w:rsidR="00DA3BA7" w:rsidRPr="00DA3BA7" w14:paraId="4AD71A91" w14:textId="77777777" w:rsidTr="00F86995">
        <w:tc>
          <w:tcPr>
            <w:cnfStyle w:val="001000000000" w:firstRow="0" w:lastRow="0" w:firstColumn="1" w:lastColumn="0" w:oddVBand="0" w:evenVBand="0" w:oddHBand="0" w:evenHBand="0" w:firstRowFirstColumn="0" w:firstRowLastColumn="0" w:lastRowFirstColumn="0" w:lastRowLastColumn="0"/>
            <w:tcW w:w="3656" w:type="dxa"/>
          </w:tcPr>
          <w:p w14:paraId="3EB0C29C" w14:textId="77777777" w:rsidR="007E31FD" w:rsidRPr="00225BFD" w:rsidRDefault="007E31FD" w:rsidP="007E31FD">
            <w:pPr>
              <w:rPr>
                <w:rFonts w:asciiTheme="majorHAnsi" w:eastAsia="Arial Unicode MS" w:hAnsiTheme="majorHAnsi" w:cstheme="majorHAnsi"/>
                <w:color w:val="FFFFFF" w:themeColor="background1"/>
                <w:sz w:val="18"/>
                <w:szCs w:val="18"/>
              </w:rPr>
            </w:pPr>
            <w:r w:rsidRPr="00225BFD">
              <w:rPr>
                <w:rFonts w:asciiTheme="majorHAnsi" w:eastAsia="Arial Unicode MS" w:hAnsiTheme="majorHAnsi" w:cstheme="majorHAnsi"/>
                <w:color w:val="FFFFFF" w:themeColor="background1"/>
                <w:sz w:val="18"/>
                <w:szCs w:val="18"/>
              </w:rPr>
              <w:t>Output Data description</w:t>
            </w:r>
          </w:p>
        </w:tc>
        <w:tc>
          <w:tcPr>
            <w:tcW w:w="5344" w:type="dxa"/>
            <w:shd w:val="clear" w:color="auto" w:fill="E5DEDB" w:themeFill="background2"/>
          </w:tcPr>
          <w:p w14:paraId="1E26A00F" w14:textId="61EF6F34" w:rsidR="007E31FD" w:rsidRPr="00885D00"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sz w:val="18"/>
                <w:szCs w:val="18"/>
                <w:highlight w:val="yellow"/>
              </w:rPr>
            </w:pPr>
          </w:p>
        </w:tc>
      </w:tr>
    </w:tbl>
    <w:p w14:paraId="121BA06F" w14:textId="77777777" w:rsidR="008F0DA3" w:rsidRPr="00DA3BA7" w:rsidRDefault="008F0DA3" w:rsidP="00653FB6">
      <w:pPr>
        <w:pStyle w:val="Heading2"/>
      </w:pPr>
      <w:bookmarkStart w:id="49" w:name="_Toc86327977"/>
      <w:r w:rsidRPr="00DA3BA7">
        <w:t>Applications Used</w:t>
      </w:r>
      <w:bookmarkEnd w:id="49"/>
    </w:p>
    <w:p w14:paraId="48E67B32" w14:textId="0E9042AD" w:rsidR="008F0DA3" w:rsidRPr="00DA3BA7" w:rsidRDefault="008F0DA3" w:rsidP="008F0DA3">
      <w:pPr>
        <w:rPr>
          <w:rFonts w:eastAsia="Arial Unicode MS"/>
        </w:rPr>
      </w:pPr>
      <w:r w:rsidRPr="00DA3BA7">
        <w:rPr>
          <w:rFonts w:eastAsia="Arial Unicode MS"/>
        </w:rPr>
        <w:t xml:space="preserve">The table includes a comprehensive list of all the applications that are used as part of the process to be automated to perform the given actions in the flow. </w:t>
      </w:r>
    </w:p>
    <w:tbl>
      <w:tblPr>
        <w:tblStyle w:val="GridTable4-Accent2"/>
        <w:tblW w:w="9016" w:type="dxa"/>
        <w:tblLayout w:type="fixed"/>
        <w:tblLook w:val="04A0" w:firstRow="1" w:lastRow="0" w:firstColumn="1" w:lastColumn="0" w:noHBand="0" w:noVBand="1"/>
      </w:tblPr>
      <w:tblGrid>
        <w:gridCol w:w="1980"/>
        <w:gridCol w:w="992"/>
        <w:gridCol w:w="1559"/>
        <w:gridCol w:w="2127"/>
        <w:gridCol w:w="2358"/>
      </w:tblGrid>
      <w:tr w:rsidR="00402514" w:rsidRPr="00DA3BA7" w14:paraId="37650442" w14:textId="77777777" w:rsidTr="004025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D1101D5" w14:textId="77777777" w:rsidR="008F0DA3" w:rsidRPr="00CD6ECC" w:rsidRDefault="008F0DA3" w:rsidP="000D1C73">
            <w:pPr>
              <w:pStyle w:val="TableHeadingg"/>
            </w:pPr>
            <w:r w:rsidRPr="00CD6ECC">
              <w:t>Application Name</w:t>
            </w:r>
          </w:p>
        </w:tc>
        <w:tc>
          <w:tcPr>
            <w:tcW w:w="992" w:type="dxa"/>
          </w:tcPr>
          <w:p w14:paraId="20802BF6" w14:textId="77777777" w:rsidR="008F0DA3" w:rsidRPr="00CD6ECC" w:rsidRDefault="008F0DA3" w:rsidP="000D1C73">
            <w:pPr>
              <w:pStyle w:val="TableHeadingg"/>
              <w:cnfStyle w:val="100000000000" w:firstRow="1" w:lastRow="0" w:firstColumn="0" w:lastColumn="0" w:oddVBand="0" w:evenVBand="0" w:oddHBand="0" w:evenHBand="0" w:firstRowFirstColumn="0" w:firstRowLastColumn="0" w:lastRowFirstColumn="0" w:lastRowLastColumn="0"/>
            </w:pPr>
            <w:r w:rsidRPr="00CD6ECC">
              <w:t>Version</w:t>
            </w:r>
          </w:p>
        </w:tc>
        <w:tc>
          <w:tcPr>
            <w:tcW w:w="1559" w:type="dxa"/>
          </w:tcPr>
          <w:p w14:paraId="70233F33" w14:textId="77777777" w:rsidR="008F0DA3" w:rsidRPr="00CD6ECC" w:rsidRDefault="008F0DA3" w:rsidP="000D1C73">
            <w:pPr>
              <w:pStyle w:val="TableHeadingg"/>
              <w:cnfStyle w:val="100000000000" w:firstRow="1" w:lastRow="0" w:firstColumn="0" w:lastColumn="0" w:oddVBand="0" w:evenVBand="0" w:oddHBand="0" w:evenHBand="0" w:firstRowFirstColumn="0" w:firstRowLastColumn="0" w:lastRowFirstColumn="0" w:lastRowLastColumn="0"/>
            </w:pPr>
            <w:r w:rsidRPr="00CD6ECC">
              <w:t>Application Language</w:t>
            </w:r>
          </w:p>
        </w:tc>
        <w:tc>
          <w:tcPr>
            <w:tcW w:w="2127" w:type="dxa"/>
          </w:tcPr>
          <w:p w14:paraId="133C88A2" w14:textId="77777777" w:rsidR="008F0DA3" w:rsidRPr="00CD6ECC" w:rsidRDefault="008F0DA3" w:rsidP="000D1C73">
            <w:pPr>
              <w:pStyle w:val="TableHeadingg"/>
              <w:cnfStyle w:val="100000000000" w:firstRow="1" w:lastRow="0" w:firstColumn="0" w:lastColumn="0" w:oddVBand="0" w:evenVBand="0" w:oddHBand="0" w:evenHBand="0" w:firstRowFirstColumn="0" w:firstRowLastColumn="0" w:lastRowFirstColumn="0" w:lastRowLastColumn="0"/>
            </w:pPr>
            <w:r w:rsidRPr="00CD6ECC">
              <w:t>Access method</w:t>
            </w:r>
          </w:p>
        </w:tc>
        <w:tc>
          <w:tcPr>
            <w:tcW w:w="2358" w:type="dxa"/>
          </w:tcPr>
          <w:p w14:paraId="14526122" w14:textId="77777777" w:rsidR="008F0DA3" w:rsidRPr="00CD6ECC" w:rsidRDefault="008F0DA3" w:rsidP="000D1C73">
            <w:pPr>
              <w:pStyle w:val="TableHeadingg"/>
              <w:cnfStyle w:val="100000000000" w:firstRow="1" w:lastRow="0" w:firstColumn="0" w:lastColumn="0" w:oddVBand="0" w:evenVBand="0" w:oddHBand="0" w:evenHBand="0" w:firstRowFirstColumn="0" w:firstRowLastColumn="0" w:lastRowFirstColumn="0" w:lastRowLastColumn="0"/>
            </w:pPr>
            <w:r w:rsidRPr="00CD6ECC">
              <w:t>Comments</w:t>
            </w:r>
          </w:p>
        </w:tc>
      </w:tr>
      <w:tr w:rsidR="008F0DA3" w:rsidRPr="00DA3BA7" w14:paraId="5BE1BDDB" w14:textId="77777777" w:rsidTr="00402514">
        <w:tc>
          <w:tcPr>
            <w:cnfStyle w:val="001000000000" w:firstRow="0" w:lastRow="0" w:firstColumn="1" w:lastColumn="0" w:oddVBand="0" w:evenVBand="0" w:oddHBand="0" w:evenHBand="0" w:firstRowFirstColumn="0" w:firstRowLastColumn="0" w:lastRowFirstColumn="0" w:lastRowLastColumn="0"/>
            <w:tcW w:w="1980" w:type="dxa"/>
          </w:tcPr>
          <w:p w14:paraId="0E371E7E" w14:textId="44C83985" w:rsidR="008F0DA3" w:rsidRPr="00DA3BA7" w:rsidRDefault="00E64570" w:rsidP="00697728">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Chrome</w:t>
            </w:r>
          </w:p>
        </w:tc>
        <w:tc>
          <w:tcPr>
            <w:tcW w:w="992" w:type="dxa"/>
          </w:tcPr>
          <w:p w14:paraId="73997015" w14:textId="77777777" w:rsidR="008F0DA3" w:rsidRPr="00DA3BA7" w:rsidRDefault="008F0DA3" w:rsidP="00697728">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59" w:type="dxa"/>
          </w:tcPr>
          <w:p w14:paraId="606DCB31" w14:textId="773599A7" w:rsidR="008F0DA3" w:rsidRPr="00DA3BA7" w:rsidRDefault="00E64570" w:rsidP="00697728">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English</w:t>
            </w:r>
          </w:p>
        </w:tc>
        <w:tc>
          <w:tcPr>
            <w:tcW w:w="2127" w:type="dxa"/>
          </w:tcPr>
          <w:p w14:paraId="6F18F07D" w14:textId="7E6DBF0F" w:rsidR="008F0DA3" w:rsidRPr="00DA3BA7" w:rsidRDefault="008F0DA3" w:rsidP="00697728">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358" w:type="dxa"/>
          </w:tcPr>
          <w:p w14:paraId="2ACED583" w14:textId="23813BD4" w:rsidR="008F0DA3" w:rsidRPr="00DA3BA7" w:rsidRDefault="008F0DA3" w:rsidP="00697728">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F47F45" w:rsidRPr="00DA3BA7" w14:paraId="7869ADA4" w14:textId="77777777" w:rsidTr="00402514">
        <w:tc>
          <w:tcPr>
            <w:cnfStyle w:val="001000000000" w:firstRow="0" w:lastRow="0" w:firstColumn="1" w:lastColumn="0" w:oddVBand="0" w:evenVBand="0" w:oddHBand="0" w:evenHBand="0" w:firstRowFirstColumn="0" w:firstRowLastColumn="0" w:lastRowFirstColumn="0" w:lastRowLastColumn="0"/>
            <w:tcW w:w="1980" w:type="dxa"/>
          </w:tcPr>
          <w:p w14:paraId="3EED023A" w14:textId="235DA82A" w:rsidR="00F47F45" w:rsidRPr="00DA3BA7" w:rsidRDefault="00E64570" w:rsidP="00F47F45">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Excel</w:t>
            </w:r>
          </w:p>
        </w:tc>
        <w:tc>
          <w:tcPr>
            <w:tcW w:w="992" w:type="dxa"/>
          </w:tcPr>
          <w:p w14:paraId="257B49EE" w14:textId="77777777" w:rsidR="00F47F45" w:rsidRPr="00DA3BA7" w:rsidRDefault="00F47F45"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59" w:type="dxa"/>
          </w:tcPr>
          <w:p w14:paraId="05D007A8" w14:textId="231E5CD2" w:rsidR="00F47F45" w:rsidRPr="00DA3BA7" w:rsidRDefault="00E64570"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w:t>
            </w:r>
          </w:p>
        </w:tc>
        <w:tc>
          <w:tcPr>
            <w:tcW w:w="2127" w:type="dxa"/>
          </w:tcPr>
          <w:p w14:paraId="18C2637E" w14:textId="6E93D7DF" w:rsidR="00F47F45" w:rsidRPr="00DA3BA7" w:rsidRDefault="00F47F45"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358" w:type="dxa"/>
          </w:tcPr>
          <w:p w14:paraId="746F99BC" w14:textId="77777777" w:rsidR="00F47F45" w:rsidRPr="00DA3BA7" w:rsidRDefault="00F47F45"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977D13" w:rsidRPr="00DA3BA7" w14:paraId="6236A573" w14:textId="77777777" w:rsidTr="00402514">
        <w:tc>
          <w:tcPr>
            <w:cnfStyle w:val="001000000000" w:firstRow="0" w:lastRow="0" w:firstColumn="1" w:lastColumn="0" w:oddVBand="0" w:evenVBand="0" w:oddHBand="0" w:evenHBand="0" w:firstRowFirstColumn="0" w:firstRowLastColumn="0" w:lastRowFirstColumn="0" w:lastRowLastColumn="0"/>
            <w:tcW w:w="1980" w:type="dxa"/>
          </w:tcPr>
          <w:p w14:paraId="5613B759" w14:textId="1FE0F6A2" w:rsidR="00977D13" w:rsidRDefault="00977D13" w:rsidP="00F47F45">
            <w:pPr>
              <w:jc w:val="both"/>
              <w:rPr>
                <w:rFonts w:asciiTheme="majorHAnsi" w:eastAsia="Arial Unicode MS" w:hAnsiTheme="majorHAnsi" w:cstheme="majorHAnsi"/>
                <w:sz w:val="18"/>
                <w:szCs w:val="20"/>
              </w:rPr>
            </w:pPr>
          </w:p>
        </w:tc>
        <w:tc>
          <w:tcPr>
            <w:tcW w:w="992" w:type="dxa"/>
          </w:tcPr>
          <w:p w14:paraId="4D6DB06A" w14:textId="77777777" w:rsidR="00977D13" w:rsidRPr="00DA3BA7" w:rsidRDefault="00977D13"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59" w:type="dxa"/>
          </w:tcPr>
          <w:p w14:paraId="0415BF9B" w14:textId="51C8D003" w:rsidR="00977D13" w:rsidRPr="008E7020" w:rsidRDefault="00977D13"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sz w:val="18"/>
                <w:szCs w:val="20"/>
              </w:rPr>
            </w:pPr>
          </w:p>
        </w:tc>
        <w:tc>
          <w:tcPr>
            <w:tcW w:w="2127" w:type="dxa"/>
          </w:tcPr>
          <w:p w14:paraId="516462C4" w14:textId="5C1FFA0E" w:rsidR="00977D13" w:rsidRPr="008E7020" w:rsidRDefault="00977D13"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sz w:val="18"/>
                <w:szCs w:val="20"/>
              </w:rPr>
            </w:pPr>
          </w:p>
        </w:tc>
        <w:tc>
          <w:tcPr>
            <w:tcW w:w="2358" w:type="dxa"/>
          </w:tcPr>
          <w:p w14:paraId="132DE1A8" w14:textId="77777777" w:rsidR="00977D13" w:rsidRPr="00DA3BA7" w:rsidRDefault="00977D13"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5136306F" w14:textId="26ED05F1" w:rsidR="00303F4D" w:rsidRDefault="00303F4D" w:rsidP="008F0DA3">
      <w:pPr>
        <w:rPr>
          <w:rStyle w:val="SubtleEmphasis"/>
          <w:color w:val="auto"/>
          <w:sz w:val="14"/>
          <w:szCs w:val="18"/>
        </w:rPr>
      </w:pPr>
    </w:p>
    <w:p w14:paraId="6E09AC70" w14:textId="78CECFA6" w:rsidR="00303F4D" w:rsidRDefault="00303F4D" w:rsidP="008F0DA3">
      <w:pPr>
        <w:rPr>
          <w:rStyle w:val="SubtleEmphasis"/>
          <w:color w:val="auto"/>
          <w:sz w:val="14"/>
          <w:szCs w:val="18"/>
        </w:rPr>
      </w:pPr>
    </w:p>
    <w:p w14:paraId="31011681" w14:textId="11C92ECE" w:rsidR="00A91601" w:rsidRDefault="00A91601" w:rsidP="008F0DA3">
      <w:pPr>
        <w:rPr>
          <w:rStyle w:val="SubtleEmphasis"/>
          <w:color w:val="auto"/>
          <w:sz w:val="14"/>
          <w:szCs w:val="18"/>
        </w:rPr>
      </w:pPr>
    </w:p>
    <w:p w14:paraId="6E154370" w14:textId="20A8A7DB" w:rsidR="00A91601" w:rsidRDefault="00A91601" w:rsidP="008F0DA3">
      <w:pPr>
        <w:rPr>
          <w:rStyle w:val="SubtleEmphasis"/>
          <w:color w:val="auto"/>
          <w:sz w:val="14"/>
          <w:szCs w:val="18"/>
        </w:rPr>
      </w:pPr>
    </w:p>
    <w:p w14:paraId="013C42EC" w14:textId="246B327D" w:rsidR="00A91601" w:rsidRDefault="00A91601" w:rsidP="008F0DA3">
      <w:pPr>
        <w:rPr>
          <w:rStyle w:val="SubtleEmphasis"/>
          <w:color w:val="auto"/>
          <w:sz w:val="14"/>
          <w:szCs w:val="18"/>
        </w:rPr>
      </w:pPr>
    </w:p>
    <w:p w14:paraId="3F7CB1FD" w14:textId="630383F5" w:rsidR="00A91601" w:rsidRDefault="00A91601" w:rsidP="008F0DA3">
      <w:pPr>
        <w:rPr>
          <w:rStyle w:val="SubtleEmphasis"/>
          <w:color w:val="auto"/>
          <w:sz w:val="14"/>
          <w:szCs w:val="18"/>
        </w:rPr>
      </w:pPr>
    </w:p>
    <w:p w14:paraId="1391FBDE" w14:textId="753E502F" w:rsidR="00935DA0" w:rsidRPr="00C94A00" w:rsidRDefault="00935DA0" w:rsidP="00167008">
      <w:pPr>
        <w:pStyle w:val="Heading1"/>
      </w:pPr>
      <w:bookmarkStart w:id="50" w:name="_Toc86327978"/>
      <w:r w:rsidRPr="00C94A00">
        <w:lastRenderedPageBreak/>
        <w:t>TO BE Process description</w:t>
      </w:r>
      <w:bookmarkEnd w:id="50"/>
      <w:r w:rsidRPr="00C94A00">
        <w:tab/>
      </w:r>
    </w:p>
    <w:p w14:paraId="764CC0D3" w14:textId="4F5834FE" w:rsidR="00935DA0" w:rsidRPr="00DA3BA7" w:rsidRDefault="00935DA0" w:rsidP="00653FB6">
      <w:pPr>
        <w:pStyle w:val="Heading2"/>
      </w:pPr>
      <w:bookmarkStart w:id="51" w:name="_Toc86327979"/>
      <w:r w:rsidRPr="00DA3BA7">
        <w:t>TO BE Process Map</w:t>
      </w:r>
      <w:bookmarkEnd w:id="51"/>
    </w:p>
    <w:p w14:paraId="1B672421" w14:textId="72B627C7" w:rsidR="002F675E" w:rsidRPr="00DA3BA7" w:rsidRDefault="5BCBE75D" w:rsidP="00AE6866">
      <w:pPr>
        <w:rPr>
          <w:rFonts w:eastAsia="Arial Unicode MS"/>
        </w:rPr>
      </w:pPr>
      <w:r w:rsidRPr="00DA3BA7">
        <w:rPr>
          <w:rFonts w:eastAsia="Arial Unicode MS"/>
        </w:rPr>
        <w:t>A process map of the process as it will look like post-automation will be outlined here.</w:t>
      </w:r>
      <w:r w:rsidR="007013DD">
        <w:rPr>
          <w:rFonts w:eastAsia="Arial Unicode MS"/>
        </w:rPr>
        <w:br/>
      </w:r>
      <w:r w:rsidR="00C81881" w:rsidRPr="00C81881">
        <w:rPr>
          <w:rFonts w:eastAsia="Arial Unicode MS"/>
          <w:b/>
          <w:bCs/>
        </w:rPr>
        <w:t>Note</w:t>
      </w:r>
      <w:r w:rsidR="00C81881">
        <w:rPr>
          <w:rFonts w:eastAsia="Arial Unicode MS"/>
        </w:rPr>
        <w:t xml:space="preserve">: </w:t>
      </w:r>
      <w:r w:rsidR="006232BB">
        <w:rPr>
          <w:rFonts w:eastAsia="Arial Unicode MS"/>
        </w:rPr>
        <w:t xml:space="preserve">Process maps are specified for each sub-process, in the </w:t>
      </w:r>
      <w:r w:rsidR="00C81881">
        <w:rPr>
          <w:rFonts w:eastAsia="Arial Unicode MS"/>
        </w:rPr>
        <w:t>next section (3.2 TO BE Process steps).</w:t>
      </w:r>
    </w:p>
    <w:p w14:paraId="6B1959AA" w14:textId="6411EF46" w:rsidR="009F019A" w:rsidRPr="009F019A" w:rsidRDefault="00054799" w:rsidP="009F019A">
      <w:pPr>
        <w:pStyle w:val="Heading2"/>
      </w:pPr>
      <w:bookmarkStart w:id="52" w:name="_Toc86327980"/>
      <w:r>
        <w:t>TO BE Process steps</w:t>
      </w:r>
      <w:bookmarkEnd w:id="52"/>
    </w:p>
    <w:p w14:paraId="66668D0B" w14:textId="0C06DD8A" w:rsidR="004F724A" w:rsidRDefault="00C9342B" w:rsidP="007F5E85">
      <w:pPr>
        <w:pStyle w:val="Heading3"/>
        <w:ind w:left="0"/>
      </w:pPr>
      <w:bookmarkStart w:id="53" w:name="_Toc86327981"/>
      <w:r>
        <w:t>Add To Playlist</w:t>
      </w:r>
      <w:bookmarkEnd w:id="53"/>
    </w:p>
    <w:p w14:paraId="1DCA6D5B" w14:textId="5D297A9A" w:rsidR="00DD7C91" w:rsidRPr="00DD7C91" w:rsidRDefault="00DD7C91" w:rsidP="00DD7C91"/>
    <w:tbl>
      <w:tblPr>
        <w:tblStyle w:val="GridTable4-Accent2"/>
        <w:tblW w:w="9000" w:type="dxa"/>
        <w:tblLook w:val="04A0" w:firstRow="1" w:lastRow="0" w:firstColumn="1" w:lastColumn="0" w:noHBand="0" w:noVBand="1"/>
      </w:tblPr>
      <w:tblGrid>
        <w:gridCol w:w="614"/>
        <w:gridCol w:w="7461"/>
        <w:gridCol w:w="925"/>
      </w:tblGrid>
      <w:tr w:rsidR="001A5EC3" w:rsidRPr="00CD6ECC" w14:paraId="7DE51EF0" w14:textId="77777777" w:rsidTr="00704143">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614" w:type="dxa"/>
          </w:tcPr>
          <w:p w14:paraId="3C122587" w14:textId="77777777" w:rsidR="001A5EC3" w:rsidRPr="008A3D16" w:rsidRDefault="001A5EC3" w:rsidP="00704143">
            <w:pPr>
              <w:pStyle w:val="TableHeadingg"/>
            </w:pPr>
            <w:r w:rsidRPr="008A3D16">
              <w:t>Step no.</w:t>
            </w:r>
          </w:p>
        </w:tc>
        <w:tc>
          <w:tcPr>
            <w:tcW w:w="7461" w:type="dxa"/>
          </w:tcPr>
          <w:p w14:paraId="1F367F4A" w14:textId="77777777" w:rsidR="001A5EC3" w:rsidRPr="00CD6ECC" w:rsidRDefault="001A5EC3" w:rsidP="00704143">
            <w:pPr>
              <w:pStyle w:val="TableHeadingg"/>
              <w:cnfStyle w:val="100000000000" w:firstRow="1" w:lastRow="0" w:firstColumn="0" w:lastColumn="0" w:oddVBand="0" w:evenVBand="0" w:oddHBand="0" w:evenHBand="0" w:firstRowFirstColumn="0" w:firstRowLastColumn="0" w:lastRowFirstColumn="0" w:lastRowLastColumn="0"/>
            </w:pPr>
            <w:r>
              <w:t>Description and screenshot</w:t>
            </w:r>
          </w:p>
        </w:tc>
        <w:tc>
          <w:tcPr>
            <w:tcW w:w="925" w:type="dxa"/>
          </w:tcPr>
          <w:p w14:paraId="08BE0C28" w14:textId="77777777" w:rsidR="001A5EC3" w:rsidRPr="00CD6ECC" w:rsidRDefault="001A5EC3" w:rsidP="00704143">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E5DEDB" w:themeColor="background2"/>
                <w:sz w:val="18"/>
              </w:rPr>
            </w:pPr>
            <w:r>
              <w:rPr>
                <w:rFonts w:eastAsia="Arial Unicode MS" w:cstheme="majorHAnsi"/>
                <w:color w:val="E5DEDB" w:themeColor="background2"/>
                <w:sz w:val="18"/>
              </w:rPr>
              <w:t>Owner</w:t>
            </w:r>
          </w:p>
        </w:tc>
      </w:tr>
      <w:tr w:rsidR="001A5EC3" w14:paraId="5C35ADB9"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59E0D72B" w14:textId="77777777" w:rsidR="001A5EC3" w:rsidRPr="008A3D16" w:rsidRDefault="001A5EC3" w:rsidP="001A5EC3">
            <w:pPr>
              <w:pStyle w:val="ListParagraph"/>
              <w:numPr>
                <w:ilvl w:val="0"/>
                <w:numId w:val="11"/>
              </w:numPr>
              <w:jc w:val="both"/>
              <w:rPr>
                <w:rFonts w:asciiTheme="majorHAnsi" w:eastAsia="Arial Unicode MS" w:hAnsiTheme="majorHAnsi" w:cstheme="majorHAnsi"/>
                <w:b/>
                <w:bCs w:val="0"/>
                <w:sz w:val="18"/>
                <w:szCs w:val="20"/>
              </w:rPr>
            </w:pPr>
          </w:p>
        </w:tc>
        <w:tc>
          <w:tcPr>
            <w:tcW w:w="7461" w:type="dxa"/>
          </w:tcPr>
          <w:p w14:paraId="3B6F8024" w14:textId="77777777" w:rsidR="001A5EC3" w:rsidRDefault="00E64570"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noProof/>
              </w:rPr>
              <w:drawing>
                <wp:inline distT="0" distB="0" distL="0" distR="0" wp14:anchorId="67EB6F2D" wp14:editId="5335A995">
                  <wp:extent cx="2697480" cy="1387093"/>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00026" cy="1388402"/>
                          </a:xfrm>
                          <a:prstGeom prst="rect">
                            <a:avLst/>
                          </a:prstGeom>
                        </pic:spPr>
                      </pic:pic>
                    </a:graphicData>
                  </a:graphic>
                </wp:inline>
              </w:drawing>
            </w:r>
          </w:p>
          <w:p w14:paraId="21AB81BC" w14:textId="132EC1F6" w:rsidR="00E64570" w:rsidRPr="00DD2B3F" w:rsidRDefault="00E64570"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User types into the input dialog the playlist name</w:t>
            </w:r>
            <w:r w:rsidR="0037632A">
              <w:rPr>
                <w:rFonts w:eastAsia="Arial Unicode MS"/>
              </w:rPr>
              <w:t xml:space="preserve"> and chose playlist Privacy</w:t>
            </w:r>
          </w:p>
        </w:tc>
        <w:tc>
          <w:tcPr>
            <w:tcW w:w="925" w:type="dxa"/>
          </w:tcPr>
          <w:p w14:paraId="4B9CDF77" w14:textId="1A439229" w:rsidR="001A5EC3" w:rsidRDefault="00E64570"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User</w:t>
            </w:r>
          </w:p>
        </w:tc>
      </w:tr>
      <w:tr w:rsidR="001A5EC3" w14:paraId="3677CB77"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125675B7" w14:textId="77777777" w:rsidR="001A5EC3" w:rsidRPr="008A3D16" w:rsidRDefault="001A5EC3" w:rsidP="001A5EC3">
            <w:pPr>
              <w:pStyle w:val="ListParagraph"/>
              <w:numPr>
                <w:ilvl w:val="0"/>
                <w:numId w:val="11"/>
              </w:numPr>
              <w:jc w:val="both"/>
              <w:rPr>
                <w:rFonts w:asciiTheme="majorHAnsi" w:eastAsia="Arial Unicode MS" w:hAnsiTheme="majorHAnsi" w:cstheme="majorHAnsi"/>
                <w:b/>
                <w:bCs w:val="0"/>
                <w:sz w:val="18"/>
                <w:szCs w:val="20"/>
              </w:rPr>
            </w:pPr>
          </w:p>
        </w:tc>
        <w:tc>
          <w:tcPr>
            <w:tcW w:w="7461" w:type="dxa"/>
          </w:tcPr>
          <w:p w14:paraId="2C7C5421" w14:textId="73360F47" w:rsidR="00E64570" w:rsidRDefault="00E64570" w:rsidP="00C9342B">
            <w:pPr>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 xml:space="preserve">Opens </w:t>
            </w:r>
            <w:hyperlink r:id="rId12" w:history="1">
              <w:r w:rsidRPr="00D15512">
                <w:rPr>
                  <w:rStyle w:val="Hyperlink"/>
                  <w:rFonts w:eastAsia="Arial Unicode MS"/>
                </w:rPr>
                <w:t>www.youtube.com</w:t>
              </w:r>
            </w:hyperlink>
          </w:p>
          <w:p w14:paraId="5407731A" w14:textId="542FD829" w:rsidR="00E64570" w:rsidRPr="00C9342B" w:rsidRDefault="00E64570" w:rsidP="00C9342B">
            <w:pPr>
              <w:cnfStyle w:val="000000000000" w:firstRow="0" w:lastRow="0" w:firstColumn="0" w:lastColumn="0" w:oddVBand="0" w:evenVBand="0" w:oddHBand="0" w:evenHBand="0" w:firstRowFirstColumn="0" w:firstRowLastColumn="0" w:lastRowFirstColumn="0" w:lastRowLastColumn="0"/>
              <w:rPr>
                <w:rFonts w:eastAsia="Arial Unicode MS"/>
              </w:rPr>
            </w:pPr>
            <w:r>
              <w:rPr>
                <w:noProof/>
              </w:rPr>
              <w:drawing>
                <wp:inline distT="0" distB="0" distL="0" distR="0" wp14:anchorId="4A84735D" wp14:editId="75FA4672">
                  <wp:extent cx="4511040" cy="53826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43658" cy="542158"/>
                          </a:xfrm>
                          <a:prstGeom prst="rect">
                            <a:avLst/>
                          </a:prstGeom>
                        </pic:spPr>
                      </pic:pic>
                    </a:graphicData>
                  </a:graphic>
                </wp:inline>
              </w:drawing>
            </w:r>
          </w:p>
        </w:tc>
        <w:tc>
          <w:tcPr>
            <w:tcW w:w="925" w:type="dxa"/>
          </w:tcPr>
          <w:p w14:paraId="3CD79B91" w14:textId="75F7460C" w:rsidR="001A5EC3" w:rsidRDefault="00E64570"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1A5EC3" w14:paraId="17911C05"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2CC55A24" w14:textId="77777777" w:rsidR="001A5EC3" w:rsidRPr="008A3D16" w:rsidRDefault="001A5EC3" w:rsidP="001A5EC3">
            <w:pPr>
              <w:pStyle w:val="ListParagraph"/>
              <w:numPr>
                <w:ilvl w:val="0"/>
                <w:numId w:val="11"/>
              </w:numPr>
              <w:jc w:val="both"/>
              <w:rPr>
                <w:rFonts w:asciiTheme="majorHAnsi" w:eastAsia="Arial Unicode MS" w:hAnsiTheme="majorHAnsi" w:cstheme="majorHAnsi"/>
                <w:b/>
                <w:bCs w:val="0"/>
                <w:sz w:val="18"/>
                <w:szCs w:val="20"/>
              </w:rPr>
            </w:pPr>
          </w:p>
        </w:tc>
        <w:tc>
          <w:tcPr>
            <w:tcW w:w="7461" w:type="dxa"/>
          </w:tcPr>
          <w:p w14:paraId="2A1FDC9D" w14:textId="2FDB6EEF" w:rsidR="001A5EC3" w:rsidRDefault="00E64570"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eads songs from Excel File.</w:t>
            </w:r>
          </w:p>
        </w:tc>
        <w:tc>
          <w:tcPr>
            <w:tcW w:w="925" w:type="dxa"/>
          </w:tcPr>
          <w:p w14:paraId="235F3C18" w14:textId="7CF24B61" w:rsidR="001A5EC3" w:rsidRDefault="00E64570"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1A5EC3" w14:paraId="5FD01569"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34ECA13E" w14:textId="77777777" w:rsidR="001A5EC3" w:rsidRPr="008A3D16" w:rsidRDefault="001A5EC3" w:rsidP="001A5EC3">
            <w:pPr>
              <w:pStyle w:val="ListParagraph"/>
              <w:numPr>
                <w:ilvl w:val="0"/>
                <w:numId w:val="11"/>
              </w:numPr>
              <w:jc w:val="both"/>
              <w:rPr>
                <w:rFonts w:asciiTheme="majorHAnsi" w:eastAsia="Arial Unicode MS" w:hAnsiTheme="majorHAnsi" w:cstheme="majorHAnsi"/>
                <w:b/>
                <w:bCs w:val="0"/>
                <w:sz w:val="18"/>
                <w:szCs w:val="20"/>
              </w:rPr>
            </w:pPr>
          </w:p>
        </w:tc>
        <w:tc>
          <w:tcPr>
            <w:tcW w:w="7461" w:type="dxa"/>
          </w:tcPr>
          <w:p w14:paraId="26E16D0B" w14:textId="77777777" w:rsidR="001A5EC3" w:rsidRDefault="00E64570"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noProof/>
              </w:rPr>
              <w:drawing>
                <wp:inline distT="0" distB="0" distL="0" distR="0" wp14:anchorId="12013A01" wp14:editId="33387F33">
                  <wp:extent cx="4328160" cy="3136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2499" cy="316820"/>
                          </a:xfrm>
                          <a:prstGeom prst="rect">
                            <a:avLst/>
                          </a:prstGeom>
                        </pic:spPr>
                      </pic:pic>
                    </a:graphicData>
                  </a:graphic>
                </wp:inline>
              </w:drawing>
            </w:r>
          </w:p>
          <w:p w14:paraId="74F28E8D" w14:textId="6C109497" w:rsidR="00E64570" w:rsidRDefault="00666C16"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Type into search box the song name and hit search</w:t>
            </w:r>
          </w:p>
        </w:tc>
        <w:tc>
          <w:tcPr>
            <w:tcW w:w="925" w:type="dxa"/>
          </w:tcPr>
          <w:p w14:paraId="1853BEEC" w14:textId="3BA320AD" w:rsidR="001A5EC3" w:rsidRDefault="00666C16"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1A5EC3" w14:paraId="0539CAEF"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4CD24764" w14:textId="77777777" w:rsidR="001A5EC3" w:rsidRPr="008A3D16" w:rsidRDefault="001A5EC3" w:rsidP="001A5EC3">
            <w:pPr>
              <w:pStyle w:val="ListParagraph"/>
              <w:numPr>
                <w:ilvl w:val="0"/>
                <w:numId w:val="11"/>
              </w:numPr>
              <w:jc w:val="both"/>
              <w:rPr>
                <w:rFonts w:asciiTheme="majorHAnsi" w:eastAsia="Arial Unicode MS" w:hAnsiTheme="majorHAnsi" w:cstheme="majorHAnsi"/>
                <w:b/>
                <w:bCs w:val="0"/>
                <w:sz w:val="18"/>
                <w:szCs w:val="20"/>
              </w:rPr>
            </w:pPr>
          </w:p>
        </w:tc>
        <w:tc>
          <w:tcPr>
            <w:tcW w:w="7461" w:type="dxa"/>
          </w:tcPr>
          <w:p w14:paraId="37E12744" w14:textId="1AD08B93" w:rsidR="001A5EC3" w:rsidRDefault="00666C16"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noProof/>
              </w:rPr>
              <w:drawing>
                <wp:inline distT="0" distB="0" distL="0" distR="0" wp14:anchorId="4D87559A" wp14:editId="31C18D35">
                  <wp:extent cx="3717417" cy="2400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9196" cy="2401449"/>
                          </a:xfrm>
                          <a:prstGeom prst="rect">
                            <a:avLst/>
                          </a:prstGeom>
                        </pic:spPr>
                      </pic:pic>
                    </a:graphicData>
                  </a:graphic>
                </wp:inline>
              </w:drawing>
            </w:r>
          </w:p>
          <w:p w14:paraId="3A09B6E6" w14:textId="713FDFB6" w:rsidR="00666C16" w:rsidRDefault="00666C16"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 xml:space="preserve">Hit Options </w:t>
            </w:r>
            <w:proofErr w:type="gramStart"/>
            <w:r>
              <w:rPr>
                <w:rFonts w:eastAsia="Arial Unicode MS"/>
              </w:rPr>
              <w:t>( See</w:t>
            </w:r>
            <w:proofErr w:type="gramEnd"/>
            <w:r>
              <w:rPr>
                <w:rFonts w:eastAsia="Arial Unicode MS"/>
              </w:rPr>
              <w:t xml:space="preserve"> red square ) on the first song and click “Save to playlist”</w:t>
            </w:r>
          </w:p>
        </w:tc>
        <w:tc>
          <w:tcPr>
            <w:tcW w:w="925" w:type="dxa"/>
          </w:tcPr>
          <w:p w14:paraId="21BA5ACA" w14:textId="68C9C241" w:rsidR="001A5EC3" w:rsidRDefault="001A5EC3"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p>
        </w:tc>
      </w:tr>
      <w:tr w:rsidR="001A5EC3" w14:paraId="6444B9D6"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152AD43F" w14:textId="77777777" w:rsidR="001A5EC3" w:rsidRPr="008A3D16" w:rsidRDefault="001A5EC3" w:rsidP="001A5EC3">
            <w:pPr>
              <w:pStyle w:val="ListParagraph"/>
              <w:numPr>
                <w:ilvl w:val="0"/>
                <w:numId w:val="11"/>
              </w:numPr>
              <w:jc w:val="both"/>
              <w:rPr>
                <w:rFonts w:asciiTheme="majorHAnsi" w:eastAsia="Arial Unicode MS" w:hAnsiTheme="majorHAnsi" w:cstheme="majorHAnsi"/>
                <w:b/>
                <w:bCs w:val="0"/>
                <w:sz w:val="18"/>
                <w:szCs w:val="20"/>
              </w:rPr>
            </w:pPr>
          </w:p>
        </w:tc>
        <w:tc>
          <w:tcPr>
            <w:tcW w:w="7461" w:type="dxa"/>
          </w:tcPr>
          <w:p w14:paraId="0065FD6F" w14:textId="77777777" w:rsidR="001A5EC3" w:rsidRDefault="00666C16"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noProof/>
              </w:rPr>
              <w:drawing>
                <wp:inline distT="0" distB="0" distL="0" distR="0" wp14:anchorId="70315C8F" wp14:editId="4E6C394A">
                  <wp:extent cx="1043940" cy="1135836"/>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47315" cy="1139508"/>
                          </a:xfrm>
                          <a:prstGeom prst="rect">
                            <a:avLst/>
                          </a:prstGeom>
                        </pic:spPr>
                      </pic:pic>
                    </a:graphicData>
                  </a:graphic>
                </wp:inline>
              </w:drawing>
            </w:r>
          </w:p>
          <w:p w14:paraId="029FAB12" w14:textId="77777777" w:rsidR="00666C16" w:rsidRDefault="00666C16"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 xml:space="preserve">Search if the playlist name already </w:t>
            </w:r>
            <w:proofErr w:type="gramStart"/>
            <w:r>
              <w:rPr>
                <w:rFonts w:eastAsia="Arial Unicode MS"/>
              </w:rPr>
              <w:t>exist</w:t>
            </w:r>
            <w:proofErr w:type="gramEnd"/>
            <w:r w:rsidR="0037632A">
              <w:rPr>
                <w:rFonts w:eastAsia="Arial Unicode MS"/>
              </w:rPr>
              <w:t>.</w:t>
            </w:r>
          </w:p>
          <w:p w14:paraId="41E1E05E" w14:textId="77777777" w:rsidR="0037632A" w:rsidRDefault="0037632A"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If yes – tick the checkbox</w:t>
            </w:r>
          </w:p>
          <w:p w14:paraId="2CD5FB58" w14:textId="77777777" w:rsidR="0037632A" w:rsidRDefault="0037632A"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If not – hit “Create new playlist”</w:t>
            </w:r>
          </w:p>
          <w:p w14:paraId="697DDBC3" w14:textId="77777777" w:rsidR="0037632A" w:rsidRDefault="0037632A"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noProof/>
              </w:rPr>
              <w:drawing>
                <wp:inline distT="0" distB="0" distL="0" distR="0" wp14:anchorId="1A584191" wp14:editId="40E9701F">
                  <wp:extent cx="1737359" cy="1600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1492" cy="1604006"/>
                          </a:xfrm>
                          <a:prstGeom prst="rect">
                            <a:avLst/>
                          </a:prstGeom>
                        </pic:spPr>
                      </pic:pic>
                    </a:graphicData>
                  </a:graphic>
                </wp:inline>
              </w:drawing>
            </w:r>
          </w:p>
          <w:p w14:paraId="0AB6DD03" w14:textId="77777777" w:rsidR="0037632A" w:rsidRDefault="0037632A" w:rsidP="0037632A">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Enter given playlist name and chose playlists privacy.</w:t>
            </w:r>
          </w:p>
          <w:p w14:paraId="168F623D" w14:textId="44C8CFA6" w:rsidR="0037632A" w:rsidRDefault="0037632A" w:rsidP="0037632A">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Hit Create.</w:t>
            </w:r>
          </w:p>
        </w:tc>
        <w:tc>
          <w:tcPr>
            <w:tcW w:w="925" w:type="dxa"/>
          </w:tcPr>
          <w:p w14:paraId="15B88EA3" w14:textId="02BF9076" w:rsidR="001A5EC3" w:rsidRDefault="0037632A"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1A5EC3" w14:paraId="7EF201B2"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3B9A308B" w14:textId="77777777" w:rsidR="001A5EC3" w:rsidRPr="008A3D16" w:rsidRDefault="001A5EC3" w:rsidP="001A5EC3">
            <w:pPr>
              <w:pStyle w:val="ListParagraph"/>
              <w:numPr>
                <w:ilvl w:val="0"/>
                <w:numId w:val="11"/>
              </w:numPr>
              <w:jc w:val="both"/>
              <w:rPr>
                <w:rFonts w:asciiTheme="majorHAnsi" w:eastAsia="Arial Unicode MS" w:hAnsiTheme="majorHAnsi" w:cstheme="majorHAnsi"/>
                <w:b/>
                <w:bCs w:val="0"/>
                <w:sz w:val="18"/>
                <w:szCs w:val="20"/>
              </w:rPr>
            </w:pPr>
          </w:p>
        </w:tc>
        <w:tc>
          <w:tcPr>
            <w:tcW w:w="7461" w:type="dxa"/>
          </w:tcPr>
          <w:p w14:paraId="25450A42" w14:textId="06972D59" w:rsidR="001A5EC3" w:rsidRDefault="0037632A"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epeat steps 4-6 for each song.</w:t>
            </w:r>
          </w:p>
        </w:tc>
        <w:tc>
          <w:tcPr>
            <w:tcW w:w="925" w:type="dxa"/>
          </w:tcPr>
          <w:p w14:paraId="64A73D92" w14:textId="292B400B" w:rsidR="001A5EC3" w:rsidRDefault="0037632A"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1A5EC3" w14:paraId="692DB566"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25380CF1" w14:textId="77777777" w:rsidR="001A5EC3" w:rsidRPr="008A3D16" w:rsidRDefault="001A5EC3" w:rsidP="001A5EC3">
            <w:pPr>
              <w:pStyle w:val="ListParagraph"/>
              <w:numPr>
                <w:ilvl w:val="0"/>
                <w:numId w:val="11"/>
              </w:numPr>
              <w:jc w:val="both"/>
              <w:rPr>
                <w:rFonts w:asciiTheme="majorHAnsi" w:eastAsia="Arial Unicode MS" w:hAnsiTheme="majorHAnsi" w:cstheme="majorHAnsi"/>
                <w:b/>
                <w:bCs w:val="0"/>
                <w:sz w:val="18"/>
                <w:szCs w:val="20"/>
              </w:rPr>
            </w:pPr>
          </w:p>
        </w:tc>
        <w:tc>
          <w:tcPr>
            <w:tcW w:w="7461" w:type="dxa"/>
          </w:tcPr>
          <w:p w14:paraId="72553604" w14:textId="08F85140" w:rsidR="001A5EC3" w:rsidRDefault="0037632A"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Prompts Message Dialog to confirm completion</w:t>
            </w:r>
          </w:p>
        </w:tc>
        <w:tc>
          <w:tcPr>
            <w:tcW w:w="925" w:type="dxa"/>
          </w:tcPr>
          <w:p w14:paraId="4A0627B2" w14:textId="51BC5FA2" w:rsidR="001A5EC3" w:rsidRDefault="0037632A"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bl>
    <w:p w14:paraId="0591A255" w14:textId="6B43D3C3" w:rsidR="002F726D" w:rsidRDefault="002F726D" w:rsidP="00DD7C91"/>
    <w:p w14:paraId="241FD973" w14:textId="77777777" w:rsidR="00260BD6" w:rsidRDefault="00260BD6" w:rsidP="00DD7C91"/>
    <w:p w14:paraId="717EACDF" w14:textId="3E2E0967" w:rsidR="00260BD6" w:rsidRDefault="00260BD6" w:rsidP="00260BD6">
      <w:pPr>
        <w:pStyle w:val="Heading3"/>
        <w:ind w:left="0"/>
      </w:pPr>
      <w:bookmarkStart w:id="54" w:name="_Toc86327982"/>
      <w:proofErr w:type="spellStart"/>
      <w:r>
        <w:lastRenderedPageBreak/>
        <w:t>Youtube</w:t>
      </w:r>
      <w:proofErr w:type="spellEnd"/>
      <w:r>
        <w:t xml:space="preserve"> Login</w:t>
      </w:r>
      <w:bookmarkStart w:id="55" w:name="_GoBack"/>
      <w:bookmarkEnd w:id="54"/>
      <w:bookmarkEnd w:id="55"/>
    </w:p>
    <w:tbl>
      <w:tblPr>
        <w:tblStyle w:val="GridTable4-Accent2"/>
        <w:tblW w:w="9016" w:type="dxa"/>
        <w:tblLook w:val="04A0" w:firstRow="1" w:lastRow="0" w:firstColumn="1" w:lastColumn="0" w:noHBand="0" w:noVBand="1"/>
      </w:tblPr>
      <w:tblGrid>
        <w:gridCol w:w="551"/>
        <w:gridCol w:w="7742"/>
        <w:gridCol w:w="723"/>
      </w:tblGrid>
      <w:tr w:rsidR="00EB67F1" w:rsidRPr="00CD6ECC" w14:paraId="185EC7DB" w14:textId="77777777" w:rsidTr="00EB666E">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551" w:type="dxa"/>
          </w:tcPr>
          <w:p w14:paraId="6ED4AC93" w14:textId="77777777" w:rsidR="00260BD6" w:rsidRPr="008A3D16" w:rsidRDefault="00260BD6" w:rsidP="00DA2D4D">
            <w:pPr>
              <w:pStyle w:val="TableHeadingg"/>
            </w:pPr>
            <w:r w:rsidRPr="008A3D16">
              <w:t>Step no.</w:t>
            </w:r>
          </w:p>
        </w:tc>
        <w:tc>
          <w:tcPr>
            <w:tcW w:w="7742" w:type="dxa"/>
          </w:tcPr>
          <w:p w14:paraId="6FED70DF" w14:textId="77777777" w:rsidR="00260BD6" w:rsidRPr="00CD6ECC" w:rsidRDefault="00260BD6" w:rsidP="00DA2D4D">
            <w:pPr>
              <w:pStyle w:val="TableHeadingg"/>
              <w:cnfStyle w:val="100000000000" w:firstRow="1" w:lastRow="0" w:firstColumn="0" w:lastColumn="0" w:oddVBand="0" w:evenVBand="0" w:oddHBand="0" w:evenHBand="0" w:firstRowFirstColumn="0" w:firstRowLastColumn="0" w:lastRowFirstColumn="0" w:lastRowLastColumn="0"/>
            </w:pPr>
            <w:r>
              <w:t>Description and screenshot</w:t>
            </w:r>
          </w:p>
        </w:tc>
        <w:tc>
          <w:tcPr>
            <w:tcW w:w="723" w:type="dxa"/>
          </w:tcPr>
          <w:p w14:paraId="03100364" w14:textId="77777777" w:rsidR="00260BD6" w:rsidRPr="00CD6ECC" w:rsidRDefault="00260BD6" w:rsidP="00DA2D4D">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E5DEDB" w:themeColor="background2"/>
                <w:sz w:val="18"/>
              </w:rPr>
            </w:pPr>
            <w:r>
              <w:rPr>
                <w:rFonts w:eastAsia="Arial Unicode MS" w:cstheme="majorHAnsi"/>
                <w:color w:val="E5DEDB" w:themeColor="background2"/>
                <w:sz w:val="18"/>
              </w:rPr>
              <w:t>Owner</w:t>
            </w:r>
          </w:p>
        </w:tc>
      </w:tr>
      <w:tr w:rsidR="00EB67F1" w14:paraId="5F3920A7" w14:textId="77777777" w:rsidTr="00EB666E">
        <w:tc>
          <w:tcPr>
            <w:cnfStyle w:val="001000000000" w:firstRow="0" w:lastRow="0" w:firstColumn="1" w:lastColumn="0" w:oddVBand="0" w:evenVBand="0" w:oddHBand="0" w:evenHBand="0" w:firstRowFirstColumn="0" w:firstRowLastColumn="0" w:lastRowFirstColumn="0" w:lastRowLastColumn="0"/>
            <w:tcW w:w="551" w:type="dxa"/>
          </w:tcPr>
          <w:p w14:paraId="0725DCB4" w14:textId="77777777" w:rsidR="00260BD6" w:rsidRPr="008A3D16" w:rsidRDefault="00260BD6" w:rsidP="00260BD6">
            <w:pPr>
              <w:pStyle w:val="ListParagraph"/>
              <w:numPr>
                <w:ilvl w:val="0"/>
                <w:numId w:val="33"/>
              </w:numPr>
              <w:jc w:val="both"/>
              <w:rPr>
                <w:rFonts w:asciiTheme="majorHAnsi" w:eastAsia="Arial Unicode MS" w:hAnsiTheme="majorHAnsi" w:cstheme="majorHAnsi"/>
                <w:b/>
                <w:bCs w:val="0"/>
                <w:sz w:val="18"/>
                <w:szCs w:val="20"/>
              </w:rPr>
            </w:pPr>
          </w:p>
        </w:tc>
        <w:tc>
          <w:tcPr>
            <w:tcW w:w="7742" w:type="dxa"/>
          </w:tcPr>
          <w:p w14:paraId="26E48EF5" w14:textId="77777777" w:rsidR="00260BD6" w:rsidRDefault="00526198" w:rsidP="00DA2D4D">
            <w:pPr>
              <w:ind w:left="12"/>
              <w:cnfStyle w:val="000000000000" w:firstRow="0" w:lastRow="0" w:firstColumn="0" w:lastColumn="0" w:oddVBand="0" w:evenVBand="0" w:oddHBand="0" w:evenHBand="0" w:firstRowFirstColumn="0" w:firstRowLastColumn="0" w:lastRowFirstColumn="0" w:lastRowLastColumn="0"/>
              <w:rPr>
                <w:rStyle w:val="Hyperlink"/>
                <w:rFonts w:eastAsia="Arial Unicode MS"/>
              </w:rPr>
            </w:pPr>
            <w:r>
              <w:rPr>
                <w:rFonts w:eastAsia="Arial Unicode MS"/>
              </w:rPr>
              <w:t xml:space="preserve">Opens </w:t>
            </w:r>
            <w:hyperlink r:id="rId18" w:history="1">
              <w:r w:rsidRPr="00D15512">
                <w:rPr>
                  <w:rStyle w:val="Hyperlink"/>
                  <w:rFonts w:eastAsia="Arial Unicode MS"/>
                </w:rPr>
                <w:t>www.youtube.com</w:t>
              </w:r>
            </w:hyperlink>
          </w:p>
          <w:p w14:paraId="10C0E8C3" w14:textId="2FFB4931" w:rsidR="00526198" w:rsidRPr="00DD2B3F" w:rsidRDefault="004E167D"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noProof/>
              </w:rPr>
              <w:drawing>
                <wp:inline distT="0" distB="0" distL="0" distR="0" wp14:anchorId="5633A362" wp14:editId="6ECA03F2">
                  <wp:extent cx="4778878"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1-11-03 at 14.02.1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58808" cy="697271"/>
                          </a:xfrm>
                          <a:prstGeom prst="rect">
                            <a:avLst/>
                          </a:prstGeom>
                        </pic:spPr>
                      </pic:pic>
                    </a:graphicData>
                  </a:graphic>
                </wp:inline>
              </w:drawing>
            </w:r>
          </w:p>
        </w:tc>
        <w:tc>
          <w:tcPr>
            <w:tcW w:w="723" w:type="dxa"/>
          </w:tcPr>
          <w:p w14:paraId="53AE427A" w14:textId="250E794D" w:rsidR="00260BD6" w:rsidRDefault="00526198"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EB67F1" w14:paraId="7ABED158" w14:textId="77777777" w:rsidTr="00EB666E">
        <w:tc>
          <w:tcPr>
            <w:cnfStyle w:val="001000000000" w:firstRow="0" w:lastRow="0" w:firstColumn="1" w:lastColumn="0" w:oddVBand="0" w:evenVBand="0" w:oddHBand="0" w:evenHBand="0" w:firstRowFirstColumn="0" w:firstRowLastColumn="0" w:lastRowFirstColumn="0" w:lastRowLastColumn="0"/>
            <w:tcW w:w="551" w:type="dxa"/>
          </w:tcPr>
          <w:p w14:paraId="2DA69ACF" w14:textId="77777777" w:rsidR="00260BD6" w:rsidRPr="008A3D16" w:rsidRDefault="00260BD6" w:rsidP="00260BD6">
            <w:pPr>
              <w:pStyle w:val="ListParagraph"/>
              <w:numPr>
                <w:ilvl w:val="0"/>
                <w:numId w:val="33"/>
              </w:numPr>
              <w:jc w:val="both"/>
              <w:rPr>
                <w:rFonts w:asciiTheme="majorHAnsi" w:eastAsia="Arial Unicode MS" w:hAnsiTheme="majorHAnsi" w:cstheme="majorHAnsi"/>
                <w:b/>
                <w:bCs w:val="0"/>
                <w:sz w:val="18"/>
                <w:szCs w:val="20"/>
              </w:rPr>
            </w:pPr>
          </w:p>
        </w:tc>
        <w:tc>
          <w:tcPr>
            <w:tcW w:w="7742" w:type="dxa"/>
          </w:tcPr>
          <w:p w14:paraId="0693B5A5" w14:textId="12072E6A" w:rsidR="00260BD6" w:rsidRDefault="004E167D" w:rsidP="00DA2D4D">
            <w:pPr>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Hits SIGN IN</w:t>
            </w:r>
          </w:p>
          <w:p w14:paraId="37F89C91" w14:textId="40DFAC6B" w:rsidR="004E167D" w:rsidRPr="00C9342B" w:rsidRDefault="004E167D" w:rsidP="00DA2D4D">
            <w:pPr>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noProof/>
              </w:rPr>
              <w:drawing>
                <wp:inline distT="0" distB="0" distL="0" distR="0" wp14:anchorId="5FE665D4" wp14:editId="1C9D98E3">
                  <wp:extent cx="3200400" cy="17546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1-11-03 at 14.04.02.png"/>
                          <pic:cNvPicPr/>
                        </pic:nvPicPr>
                        <pic:blipFill>
                          <a:blip r:embed="rId20">
                            <a:extLst>
                              <a:ext uri="{28A0092B-C50C-407E-A947-70E740481C1C}">
                                <a14:useLocalDpi xmlns:a14="http://schemas.microsoft.com/office/drawing/2010/main" val="0"/>
                              </a:ext>
                            </a:extLst>
                          </a:blip>
                          <a:stretch>
                            <a:fillRect/>
                          </a:stretch>
                        </pic:blipFill>
                        <pic:spPr>
                          <a:xfrm>
                            <a:off x="0" y="0"/>
                            <a:ext cx="3200400" cy="1754658"/>
                          </a:xfrm>
                          <a:prstGeom prst="rect">
                            <a:avLst/>
                          </a:prstGeom>
                        </pic:spPr>
                      </pic:pic>
                    </a:graphicData>
                  </a:graphic>
                </wp:inline>
              </w:drawing>
            </w:r>
          </w:p>
        </w:tc>
        <w:tc>
          <w:tcPr>
            <w:tcW w:w="723" w:type="dxa"/>
          </w:tcPr>
          <w:p w14:paraId="579B454F" w14:textId="4B8F3C52" w:rsidR="00260BD6" w:rsidRDefault="004E167D"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EB67F1" w14:paraId="6106C31C" w14:textId="77777777" w:rsidTr="00EB666E">
        <w:tc>
          <w:tcPr>
            <w:cnfStyle w:val="001000000000" w:firstRow="0" w:lastRow="0" w:firstColumn="1" w:lastColumn="0" w:oddVBand="0" w:evenVBand="0" w:oddHBand="0" w:evenHBand="0" w:firstRowFirstColumn="0" w:firstRowLastColumn="0" w:lastRowFirstColumn="0" w:lastRowLastColumn="0"/>
            <w:tcW w:w="551" w:type="dxa"/>
          </w:tcPr>
          <w:p w14:paraId="05722185" w14:textId="77777777" w:rsidR="00260BD6" w:rsidRPr="008A3D16" w:rsidRDefault="00260BD6" w:rsidP="00260BD6">
            <w:pPr>
              <w:pStyle w:val="ListParagraph"/>
              <w:numPr>
                <w:ilvl w:val="0"/>
                <w:numId w:val="33"/>
              </w:numPr>
              <w:jc w:val="both"/>
              <w:rPr>
                <w:rFonts w:asciiTheme="majorHAnsi" w:eastAsia="Arial Unicode MS" w:hAnsiTheme="majorHAnsi" w:cstheme="majorHAnsi"/>
                <w:b/>
                <w:bCs w:val="0"/>
                <w:sz w:val="18"/>
                <w:szCs w:val="20"/>
              </w:rPr>
            </w:pPr>
          </w:p>
        </w:tc>
        <w:tc>
          <w:tcPr>
            <w:tcW w:w="7742" w:type="dxa"/>
          </w:tcPr>
          <w:p w14:paraId="067CAB3C" w14:textId="5D2E8BF2" w:rsidR="00260BD6" w:rsidRDefault="004E167D"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 xml:space="preserve">Reads </w:t>
            </w:r>
            <w:r>
              <w:rPr>
                <w:rFonts w:eastAsia="Arial Unicode MS"/>
              </w:rPr>
              <w:t>the credentials</w:t>
            </w:r>
            <w:r>
              <w:rPr>
                <w:rFonts w:eastAsia="Arial Unicode MS"/>
              </w:rPr>
              <w:t xml:space="preserve"> from Excel File.</w:t>
            </w:r>
          </w:p>
        </w:tc>
        <w:tc>
          <w:tcPr>
            <w:tcW w:w="723" w:type="dxa"/>
          </w:tcPr>
          <w:p w14:paraId="77C1CDF2" w14:textId="3B3557C3" w:rsidR="00260BD6" w:rsidRDefault="004E167D"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EB67F1" w14:paraId="7274D1A9" w14:textId="77777777" w:rsidTr="00EB666E">
        <w:tc>
          <w:tcPr>
            <w:cnfStyle w:val="001000000000" w:firstRow="0" w:lastRow="0" w:firstColumn="1" w:lastColumn="0" w:oddVBand="0" w:evenVBand="0" w:oddHBand="0" w:evenHBand="0" w:firstRowFirstColumn="0" w:firstRowLastColumn="0" w:lastRowFirstColumn="0" w:lastRowLastColumn="0"/>
            <w:tcW w:w="551" w:type="dxa"/>
          </w:tcPr>
          <w:p w14:paraId="5B77EF4C" w14:textId="77777777" w:rsidR="00260BD6" w:rsidRPr="008A3D16" w:rsidRDefault="00260BD6" w:rsidP="00260BD6">
            <w:pPr>
              <w:pStyle w:val="ListParagraph"/>
              <w:numPr>
                <w:ilvl w:val="0"/>
                <w:numId w:val="33"/>
              </w:numPr>
              <w:jc w:val="both"/>
              <w:rPr>
                <w:rFonts w:asciiTheme="majorHAnsi" w:eastAsia="Arial Unicode MS" w:hAnsiTheme="majorHAnsi" w:cstheme="majorHAnsi"/>
                <w:b/>
                <w:bCs w:val="0"/>
                <w:sz w:val="18"/>
                <w:szCs w:val="20"/>
              </w:rPr>
            </w:pPr>
          </w:p>
        </w:tc>
        <w:tc>
          <w:tcPr>
            <w:tcW w:w="7742" w:type="dxa"/>
          </w:tcPr>
          <w:p w14:paraId="42EE3287" w14:textId="7F8A535E" w:rsidR="004E167D" w:rsidRDefault="004E167D"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 xml:space="preserve">Types into the </w:t>
            </w:r>
            <w:r>
              <w:rPr>
                <w:rFonts w:eastAsia="Arial Unicode MS"/>
              </w:rPr>
              <w:t>Email or phone fiel</w:t>
            </w:r>
            <w:r>
              <w:rPr>
                <w:rFonts w:eastAsia="Arial Unicode MS"/>
              </w:rPr>
              <w:t xml:space="preserve">d </w:t>
            </w:r>
            <w:r>
              <w:rPr>
                <w:rFonts w:eastAsia="Arial Unicode MS"/>
              </w:rPr>
              <w:t>the emai</w:t>
            </w:r>
            <w:r>
              <w:rPr>
                <w:rFonts w:eastAsia="Arial Unicode MS"/>
              </w:rPr>
              <w:t>l.</w:t>
            </w:r>
          </w:p>
          <w:p w14:paraId="14FE6C38" w14:textId="73E1E784" w:rsidR="004E167D" w:rsidRDefault="004E167D"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sidRPr="004E167D">
              <w:rPr>
                <w:rFonts w:eastAsia="Arial Unicode MS"/>
              </w:rPr>
              <w:drawing>
                <wp:inline distT="0" distB="0" distL="0" distR="0" wp14:anchorId="3C7B98DB" wp14:editId="4D30DBCA">
                  <wp:extent cx="3381737" cy="3691217"/>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46591" cy="3762006"/>
                          </a:xfrm>
                          <a:prstGeom prst="rect">
                            <a:avLst/>
                          </a:prstGeom>
                        </pic:spPr>
                      </pic:pic>
                    </a:graphicData>
                  </a:graphic>
                </wp:inline>
              </w:drawing>
            </w:r>
          </w:p>
          <w:p w14:paraId="3CE7D74C" w14:textId="7D08E2CF" w:rsidR="004E167D" w:rsidRDefault="004E167D"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Hits the Next button.</w:t>
            </w:r>
          </w:p>
        </w:tc>
        <w:tc>
          <w:tcPr>
            <w:tcW w:w="723" w:type="dxa"/>
          </w:tcPr>
          <w:p w14:paraId="253B63EA" w14:textId="3E387E4A" w:rsidR="00260BD6" w:rsidRDefault="004E167D"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EB67F1" w14:paraId="343A9397" w14:textId="77777777" w:rsidTr="00EB666E">
        <w:tc>
          <w:tcPr>
            <w:cnfStyle w:val="001000000000" w:firstRow="0" w:lastRow="0" w:firstColumn="1" w:lastColumn="0" w:oddVBand="0" w:evenVBand="0" w:oddHBand="0" w:evenHBand="0" w:firstRowFirstColumn="0" w:firstRowLastColumn="0" w:lastRowFirstColumn="0" w:lastRowLastColumn="0"/>
            <w:tcW w:w="551" w:type="dxa"/>
          </w:tcPr>
          <w:p w14:paraId="069C2F71" w14:textId="77777777" w:rsidR="00260BD6" w:rsidRPr="008A3D16" w:rsidRDefault="00260BD6" w:rsidP="00260BD6">
            <w:pPr>
              <w:pStyle w:val="ListParagraph"/>
              <w:numPr>
                <w:ilvl w:val="0"/>
                <w:numId w:val="33"/>
              </w:numPr>
              <w:jc w:val="both"/>
              <w:rPr>
                <w:rFonts w:asciiTheme="majorHAnsi" w:eastAsia="Arial Unicode MS" w:hAnsiTheme="majorHAnsi" w:cstheme="majorHAnsi"/>
                <w:b/>
                <w:bCs w:val="0"/>
                <w:sz w:val="18"/>
                <w:szCs w:val="20"/>
              </w:rPr>
            </w:pPr>
          </w:p>
        </w:tc>
        <w:tc>
          <w:tcPr>
            <w:tcW w:w="7742" w:type="dxa"/>
          </w:tcPr>
          <w:p w14:paraId="7B4DDB85" w14:textId="6846ECA6" w:rsidR="00EB67F1" w:rsidRDefault="00EB67F1" w:rsidP="00EB67F1">
            <w:pPr>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 xml:space="preserve">Types into the </w:t>
            </w:r>
            <w:r>
              <w:rPr>
                <w:rFonts w:eastAsia="Arial Unicode MS"/>
              </w:rPr>
              <w:t>password</w:t>
            </w:r>
            <w:r>
              <w:rPr>
                <w:rFonts w:eastAsia="Arial Unicode MS"/>
              </w:rPr>
              <w:t xml:space="preserve"> field the </w:t>
            </w:r>
            <w:r>
              <w:rPr>
                <w:rFonts w:eastAsia="Arial Unicode MS"/>
              </w:rPr>
              <w:t>password</w:t>
            </w:r>
            <w:r>
              <w:rPr>
                <w:rFonts w:eastAsia="Arial Unicode MS"/>
              </w:rPr>
              <w:t>.</w:t>
            </w:r>
          </w:p>
          <w:p w14:paraId="2810FDF0" w14:textId="77777777" w:rsidR="00260BD6" w:rsidRDefault="00EB67F1"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sidRPr="00EB67F1">
              <w:rPr>
                <w:rFonts w:eastAsia="Arial Unicode MS"/>
              </w:rPr>
              <w:drawing>
                <wp:inline distT="0" distB="0" distL="0" distR="0" wp14:anchorId="5AEA958E" wp14:editId="218FA69D">
                  <wp:extent cx="3435723" cy="3731864"/>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62555" cy="3761009"/>
                          </a:xfrm>
                          <a:prstGeom prst="rect">
                            <a:avLst/>
                          </a:prstGeom>
                        </pic:spPr>
                      </pic:pic>
                    </a:graphicData>
                  </a:graphic>
                </wp:inline>
              </w:drawing>
            </w:r>
          </w:p>
          <w:p w14:paraId="6C6440C8" w14:textId="2EEA9C48" w:rsidR="00EB67F1" w:rsidRDefault="00EB67F1"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Hits the Next button.</w:t>
            </w:r>
          </w:p>
        </w:tc>
        <w:tc>
          <w:tcPr>
            <w:tcW w:w="723" w:type="dxa"/>
          </w:tcPr>
          <w:p w14:paraId="5D161BEF" w14:textId="1851B095" w:rsidR="00260BD6" w:rsidRDefault="004E167D"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EB67F1" w14:paraId="0871DBB1" w14:textId="77777777" w:rsidTr="00EB666E">
        <w:tc>
          <w:tcPr>
            <w:cnfStyle w:val="001000000000" w:firstRow="0" w:lastRow="0" w:firstColumn="1" w:lastColumn="0" w:oddVBand="0" w:evenVBand="0" w:oddHBand="0" w:evenHBand="0" w:firstRowFirstColumn="0" w:firstRowLastColumn="0" w:lastRowFirstColumn="0" w:lastRowLastColumn="0"/>
            <w:tcW w:w="551" w:type="dxa"/>
          </w:tcPr>
          <w:p w14:paraId="463CD3AF" w14:textId="77777777" w:rsidR="00260BD6" w:rsidRPr="008A3D16" w:rsidRDefault="00260BD6" w:rsidP="00260BD6">
            <w:pPr>
              <w:pStyle w:val="ListParagraph"/>
              <w:numPr>
                <w:ilvl w:val="0"/>
                <w:numId w:val="33"/>
              </w:numPr>
              <w:jc w:val="both"/>
              <w:rPr>
                <w:rFonts w:asciiTheme="majorHAnsi" w:eastAsia="Arial Unicode MS" w:hAnsiTheme="majorHAnsi" w:cstheme="majorHAnsi"/>
                <w:b/>
                <w:bCs w:val="0"/>
                <w:sz w:val="18"/>
                <w:szCs w:val="20"/>
              </w:rPr>
            </w:pPr>
          </w:p>
        </w:tc>
        <w:tc>
          <w:tcPr>
            <w:tcW w:w="7742" w:type="dxa"/>
          </w:tcPr>
          <w:p w14:paraId="6D214E62" w14:textId="79A138BD" w:rsidR="00260BD6" w:rsidRDefault="00EB666E"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Prompts Message Dialog to confirm completion</w:t>
            </w:r>
            <w:r>
              <w:rPr>
                <w:rFonts w:eastAsia="Arial Unicode MS"/>
              </w:rPr>
              <w:t>.</w:t>
            </w:r>
          </w:p>
        </w:tc>
        <w:tc>
          <w:tcPr>
            <w:tcW w:w="723" w:type="dxa"/>
          </w:tcPr>
          <w:p w14:paraId="31C9092D" w14:textId="10EFF37D" w:rsidR="00260BD6" w:rsidRDefault="004E167D"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bl>
    <w:p w14:paraId="072B94DB" w14:textId="2DFA4045" w:rsidR="00260BD6" w:rsidRDefault="00260BD6" w:rsidP="00260BD6"/>
    <w:p w14:paraId="7BCC24BB" w14:textId="261FC345" w:rsidR="00260BD6" w:rsidRDefault="00260BD6" w:rsidP="00260BD6">
      <w:pPr>
        <w:pStyle w:val="Heading3"/>
        <w:ind w:left="0"/>
      </w:pPr>
      <w:bookmarkStart w:id="56" w:name="_Toc86327983"/>
      <w:r>
        <w:t>Play Playlist</w:t>
      </w:r>
      <w:bookmarkEnd w:id="56"/>
    </w:p>
    <w:tbl>
      <w:tblPr>
        <w:tblStyle w:val="GridTable4-Accent2"/>
        <w:tblW w:w="9000" w:type="dxa"/>
        <w:tblLook w:val="04A0" w:firstRow="1" w:lastRow="0" w:firstColumn="1" w:lastColumn="0" w:noHBand="0" w:noVBand="1"/>
      </w:tblPr>
      <w:tblGrid>
        <w:gridCol w:w="614"/>
        <w:gridCol w:w="7461"/>
        <w:gridCol w:w="925"/>
      </w:tblGrid>
      <w:tr w:rsidR="00260BD6" w:rsidRPr="00CD6ECC" w14:paraId="0EFFD64B" w14:textId="77777777" w:rsidTr="00DA2D4D">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614" w:type="dxa"/>
          </w:tcPr>
          <w:p w14:paraId="65E67547" w14:textId="77777777" w:rsidR="00260BD6" w:rsidRPr="008A3D16" w:rsidRDefault="00260BD6" w:rsidP="00DA2D4D">
            <w:pPr>
              <w:pStyle w:val="TableHeadingg"/>
            </w:pPr>
            <w:r w:rsidRPr="008A3D16">
              <w:t>Step no.</w:t>
            </w:r>
          </w:p>
        </w:tc>
        <w:tc>
          <w:tcPr>
            <w:tcW w:w="7461" w:type="dxa"/>
          </w:tcPr>
          <w:p w14:paraId="552E1F60" w14:textId="77777777" w:rsidR="00260BD6" w:rsidRPr="00CD6ECC" w:rsidRDefault="00260BD6" w:rsidP="00DA2D4D">
            <w:pPr>
              <w:pStyle w:val="TableHeadingg"/>
              <w:cnfStyle w:val="100000000000" w:firstRow="1" w:lastRow="0" w:firstColumn="0" w:lastColumn="0" w:oddVBand="0" w:evenVBand="0" w:oddHBand="0" w:evenHBand="0" w:firstRowFirstColumn="0" w:firstRowLastColumn="0" w:lastRowFirstColumn="0" w:lastRowLastColumn="0"/>
            </w:pPr>
            <w:r>
              <w:t>Description and screenshot</w:t>
            </w:r>
          </w:p>
        </w:tc>
        <w:tc>
          <w:tcPr>
            <w:tcW w:w="925" w:type="dxa"/>
          </w:tcPr>
          <w:p w14:paraId="65768602" w14:textId="77777777" w:rsidR="00260BD6" w:rsidRPr="00CD6ECC" w:rsidRDefault="00260BD6" w:rsidP="00DA2D4D">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E5DEDB" w:themeColor="background2"/>
                <w:sz w:val="18"/>
              </w:rPr>
            </w:pPr>
            <w:r>
              <w:rPr>
                <w:rFonts w:eastAsia="Arial Unicode MS" w:cstheme="majorHAnsi"/>
                <w:color w:val="E5DEDB" w:themeColor="background2"/>
                <w:sz w:val="18"/>
              </w:rPr>
              <w:t>Owner</w:t>
            </w:r>
          </w:p>
        </w:tc>
      </w:tr>
      <w:tr w:rsidR="00260BD6" w14:paraId="58CA8990" w14:textId="77777777" w:rsidTr="00DA2D4D">
        <w:tc>
          <w:tcPr>
            <w:cnfStyle w:val="001000000000" w:firstRow="0" w:lastRow="0" w:firstColumn="1" w:lastColumn="0" w:oddVBand="0" w:evenVBand="0" w:oddHBand="0" w:evenHBand="0" w:firstRowFirstColumn="0" w:firstRowLastColumn="0" w:lastRowFirstColumn="0" w:lastRowLastColumn="0"/>
            <w:tcW w:w="614" w:type="dxa"/>
          </w:tcPr>
          <w:p w14:paraId="07CCAD60" w14:textId="77777777" w:rsidR="00260BD6" w:rsidRPr="008A3D16" w:rsidRDefault="00260BD6" w:rsidP="00260BD6">
            <w:pPr>
              <w:pStyle w:val="ListParagraph"/>
              <w:numPr>
                <w:ilvl w:val="0"/>
                <w:numId w:val="34"/>
              </w:numPr>
              <w:jc w:val="both"/>
              <w:rPr>
                <w:rFonts w:asciiTheme="majorHAnsi" w:eastAsia="Arial Unicode MS" w:hAnsiTheme="majorHAnsi" w:cstheme="majorHAnsi"/>
                <w:b/>
                <w:bCs w:val="0"/>
                <w:sz w:val="18"/>
                <w:szCs w:val="20"/>
              </w:rPr>
            </w:pPr>
          </w:p>
        </w:tc>
        <w:tc>
          <w:tcPr>
            <w:tcW w:w="7461" w:type="dxa"/>
          </w:tcPr>
          <w:p w14:paraId="52240335" w14:textId="77777777" w:rsidR="00260BD6" w:rsidRPr="00DD2B3F" w:rsidRDefault="00260BD6"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p>
        </w:tc>
        <w:tc>
          <w:tcPr>
            <w:tcW w:w="925" w:type="dxa"/>
          </w:tcPr>
          <w:p w14:paraId="4A9BDF18" w14:textId="77777777" w:rsidR="00260BD6" w:rsidRDefault="00260BD6"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p>
        </w:tc>
      </w:tr>
      <w:tr w:rsidR="00260BD6" w14:paraId="5E0B70F7" w14:textId="77777777" w:rsidTr="00DA2D4D">
        <w:tc>
          <w:tcPr>
            <w:cnfStyle w:val="001000000000" w:firstRow="0" w:lastRow="0" w:firstColumn="1" w:lastColumn="0" w:oddVBand="0" w:evenVBand="0" w:oddHBand="0" w:evenHBand="0" w:firstRowFirstColumn="0" w:firstRowLastColumn="0" w:lastRowFirstColumn="0" w:lastRowLastColumn="0"/>
            <w:tcW w:w="614" w:type="dxa"/>
          </w:tcPr>
          <w:p w14:paraId="6D0C3E17" w14:textId="77777777" w:rsidR="00260BD6" w:rsidRPr="008A3D16" w:rsidRDefault="00260BD6" w:rsidP="00260BD6">
            <w:pPr>
              <w:pStyle w:val="ListParagraph"/>
              <w:numPr>
                <w:ilvl w:val="0"/>
                <w:numId w:val="34"/>
              </w:numPr>
              <w:jc w:val="both"/>
              <w:rPr>
                <w:rFonts w:asciiTheme="majorHAnsi" w:eastAsia="Arial Unicode MS" w:hAnsiTheme="majorHAnsi" w:cstheme="majorHAnsi"/>
                <w:b/>
                <w:bCs w:val="0"/>
                <w:sz w:val="18"/>
                <w:szCs w:val="20"/>
              </w:rPr>
            </w:pPr>
          </w:p>
        </w:tc>
        <w:tc>
          <w:tcPr>
            <w:tcW w:w="7461" w:type="dxa"/>
          </w:tcPr>
          <w:p w14:paraId="09B6DDF6" w14:textId="77777777" w:rsidR="00260BD6" w:rsidRPr="00C9342B" w:rsidRDefault="00260BD6" w:rsidP="00DA2D4D">
            <w:pPr>
              <w:cnfStyle w:val="000000000000" w:firstRow="0" w:lastRow="0" w:firstColumn="0" w:lastColumn="0" w:oddVBand="0" w:evenVBand="0" w:oddHBand="0" w:evenHBand="0" w:firstRowFirstColumn="0" w:firstRowLastColumn="0" w:lastRowFirstColumn="0" w:lastRowLastColumn="0"/>
              <w:rPr>
                <w:rFonts w:eastAsia="Arial Unicode MS"/>
              </w:rPr>
            </w:pPr>
          </w:p>
        </w:tc>
        <w:tc>
          <w:tcPr>
            <w:tcW w:w="925" w:type="dxa"/>
          </w:tcPr>
          <w:p w14:paraId="476DE588" w14:textId="77777777" w:rsidR="00260BD6" w:rsidRDefault="00260BD6"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p>
        </w:tc>
      </w:tr>
      <w:tr w:rsidR="00260BD6" w14:paraId="312A0761" w14:textId="77777777" w:rsidTr="00DA2D4D">
        <w:tc>
          <w:tcPr>
            <w:cnfStyle w:val="001000000000" w:firstRow="0" w:lastRow="0" w:firstColumn="1" w:lastColumn="0" w:oddVBand="0" w:evenVBand="0" w:oddHBand="0" w:evenHBand="0" w:firstRowFirstColumn="0" w:firstRowLastColumn="0" w:lastRowFirstColumn="0" w:lastRowLastColumn="0"/>
            <w:tcW w:w="614" w:type="dxa"/>
          </w:tcPr>
          <w:p w14:paraId="77F99668" w14:textId="77777777" w:rsidR="00260BD6" w:rsidRPr="008A3D16" w:rsidRDefault="00260BD6" w:rsidP="00260BD6">
            <w:pPr>
              <w:pStyle w:val="ListParagraph"/>
              <w:numPr>
                <w:ilvl w:val="0"/>
                <w:numId w:val="34"/>
              </w:numPr>
              <w:jc w:val="both"/>
              <w:rPr>
                <w:rFonts w:asciiTheme="majorHAnsi" w:eastAsia="Arial Unicode MS" w:hAnsiTheme="majorHAnsi" w:cstheme="majorHAnsi"/>
                <w:b/>
                <w:bCs w:val="0"/>
                <w:sz w:val="18"/>
                <w:szCs w:val="20"/>
              </w:rPr>
            </w:pPr>
          </w:p>
        </w:tc>
        <w:tc>
          <w:tcPr>
            <w:tcW w:w="7461" w:type="dxa"/>
          </w:tcPr>
          <w:p w14:paraId="3D0C1C73" w14:textId="77777777" w:rsidR="00260BD6" w:rsidRDefault="00260BD6"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p>
        </w:tc>
        <w:tc>
          <w:tcPr>
            <w:tcW w:w="925" w:type="dxa"/>
          </w:tcPr>
          <w:p w14:paraId="14AC4D9C" w14:textId="77777777" w:rsidR="00260BD6" w:rsidRDefault="00260BD6"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p>
        </w:tc>
      </w:tr>
      <w:tr w:rsidR="00260BD6" w14:paraId="78528D4E" w14:textId="77777777" w:rsidTr="00DA2D4D">
        <w:tc>
          <w:tcPr>
            <w:cnfStyle w:val="001000000000" w:firstRow="0" w:lastRow="0" w:firstColumn="1" w:lastColumn="0" w:oddVBand="0" w:evenVBand="0" w:oddHBand="0" w:evenHBand="0" w:firstRowFirstColumn="0" w:firstRowLastColumn="0" w:lastRowFirstColumn="0" w:lastRowLastColumn="0"/>
            <w:tcW w:w="614" w:type="dxa"/>
          </w:tcPr>
          <w:p w14:paraId="3469E670" w14:textId="77777777" w:rsidR="00260BD6" w:rsidRPr="008A3D16" w:rsidRDefault="00260BD6" w:rsidP="00260BD6">
            <w:pPr>
              <w:pStyle w:val="ListParagraph"/>
              <w:numPr>
                <w:ilvl w:val="0"/>
                <w:numId w:val="34"/>
              </w:numPr>
              <w:jc w:val="both"/>
              <w:rPr>
                <w:rFonts w:asciiTheme="majorHAnsi" w:eastAsia="Arial Unicode MS" w:hAnsiTheme="majorHAnsi" w:cstheme="majorHAnsi"/>
                <w:b/>
                <w:bCs w:val="0"/>
                <w:sz w:val="18"/>
                <w:szCs w:val="20"/>
              </w:rPr>
            </w:pPr>
          </w:p>
        </w:tc>
        <w:tc>
          <w:tcPr>
            <w:tcW w:w="7461" w:type="dxa"/>
          </w:tcPr>
          <w:p w14:paraId="5DBA1421" w14:textId="77777777" w:rsidR="00260BD6" w:rsidRDefault="00260BD6"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p>
        </w:tc>
        <w:tc>
          <w:tcPr>
            <w:tcW w:w="925" w:type="dxa"/>
          </w:tcPr>
          <w:p w14:paraId="46A30DBB" w14:textId="77777777" w:rsidR="00260BD6" w:rsidRDefault="00260BD6"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p>
        </w:tc>
      </w:tr>
      <w:tr w:rsidR="00260BD6" w14:paraId="1B2064C8" w14:textId="77777777" w:rsidTr="00DA2D4D">
        <w:tc>
          <w:tcPr>
            <w:cnfStyle w:val="001000000000" w:firstRow="0" w:lastRow="0" w:firstColumn="1" w:lastColumn="0" w:oddVBand="0" w:evenVBand="0" w:oddHBand="0" w:evenHBand="0" w:firstRowFirstColumn="0" w:firstRowLastColumn="0" w:lastRowFirstColumn="0" w:lastRowLastColumn="0"/>
            <w:tcW w:w="614" w:type="dxa"/>
          </w:tcPr>
          <w:p w14:paraId="1203E964" w14:textId="77777777" w:rsidR="00260BD6" w:rsidRPr="008A3D16" w:rsidRDefault="00260BD6" w:rsidP="00260BD6">
            <w:pPr>
              <w:pStyle w:val="ListParagraph"/>
              <w:numPr>
                <w:ilvl w:val="0"/>
                <w:numId w:val="34"/>
              </w:numPr>
              <w:jc w:val="both"/>
              <w:rPr>
                <w:rFonts w:asciiTheme="majorHAnsi" w:eastAsia="Arial Unicode MS" w:hAnsiTheme="majorHAnsi" w:cstheme="majorHAnsi"/>
                <w:b/>
                <w:bCs w:val="0"/>
                <w:sz w:val="18"/>
                <w:szCs w:val="20"/>
              </w:rPr>
            </w:pPr>
          </w:p>
        </w:tc>
        <w:tc>
          <w:tcPr>
            <w:tcW w:w="7461" w:type="dxa"/>
          </w:tcPr>
          <w:p w14:paraId="3B1D6524" w14:textId="77777777" w:rsidR="00260BD6" w:rsidRDefault="00260BD6"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p>
        </w:tc>
        <w:tc>
          <w:tcPr>
            <w:tcW w:w="925" w:type="dxa"/>
          </w:tcPr>
          <w:p w14:paraId="71BDD850" w14:textId="77777777" w:rsidR="00260BD6" w:rsidRDefault="00260BD6"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p>
        </w:tc>
      </w:tr>
      <w:tr w:rsidR="00260BD6" w14:paraId="5095A23D" w14:textId="77777777" w:rsidTr="00DA2D4D">
        <w:tc>
          <w:tcPr>
            <w:cnfStyle w:val="001000000000" w:firstRow="0" w:lastRow="0" w:firstColumn="1" w:lastColumn="0" w:oddVBand="0" w:evenVBand="0" w:oddHBand="0" w:evenHBand="0" w:firstRowFirstColumn="0" w:firstRowLastColumn="0" w:lastRowFirstColumn="0" w:lastRowLastColumn="0"/>
            <w:tcW w:w="614" w:type="dxa"/>
          </w:tcPr>
          <w:p w14:paraId="44C71FE7" w14:textId="77777777" w:rsidR="00260BD6" w:rsidRPr="008A3D16" w:rsidRDefault="00260BD6" w:rsidP="00260BD6">
            <w:pPr>
              <w:pStyle w:val="ListParagraph"/>
              <w:numPr>
                <w:ilvl w:val="0"/>
                <w:numId w:val="34"/>
              </w:numPr>
              <w:jc w:val="both"/>
              <w:rPr>
                <w:rFonts w:asciiTheme="majorHAnsi" w:eastAsia="Arial Unicode MS" w:hAnsiTheme="majorHAnsi" w:cstheme="majorHAnsi"/>
                <w:b/>
                <w:bCs w:val="0"/>
                <w:sz w:val="18"/>
                <w:szCs w:val="20"/>
              </w:rPr>
            </w:pPr>
          </w:p>
        </w:tc>
        <w:tc>
          <w:tcPr>
            <w:tcW w:w="7461" w:type="dxa"/>
          </w:tcPr>
          <w:p w14:paraId="261FB331" w14:textId="77777777" w:rsidR="00260BD6" w:rsidRDefault="00260BD6"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p>
        </w:tc>
        <w:tc>
          <w:tcPr>
            <w:tcW w:w="925" w:type="dxa"/>
          </w:tcPr>
          <w:p w14:paraId="292A2336" w14:textId="77777777" w:rsidR="00260BD6" w:rsidRDefault="00260BD6"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p>
        </w:tc>
      </w:tr>
      <w:tr w:rsidR="00260BD6" w14:paraId="3C441597" w14:textId="77777777" w:rsidTr="00DA2D4D">
        <w:tc>
          <w:tcPr>
            <w:cnfStyle w:val="001000000000" w:firstRow="0" w:lastRow="0" w:firstColumn="1" w:lastColumn="0" w:oddVBand="0" w:evenVBand="0" w:oddHBand="0" w:evenHBand="0" w:firstRowFirstColumn="0" w:firstRowLastColumn="0" w:lastRowFirstColumn="0" w:lastRowLastColumn="0"/>
            <w:tcW w:w="614" w:type="dxa"/>
          </w:tcPr>
          <w:p w14:paraId="177DCCEA" w14:textId="77777777" w:rsidR="00260BD6" w:rsidRPr="008A3D16" w:rsidRDefault="00260BD6" w:rsidP="00260BD6">
            <w:pPr>
              <w:pStyle w:val="ListParagraph"/>
              <w:numPr>
                <w:ilvl w:val="0"/>
                <w:numId w:val="34"/>
              </w:numPr>
              <w:jc w:val="both"/>
              <w:rPr>
                <w:rFonts w:asciiTheme="majorHAnsi" w:eastAsia="Arial Unicode MS" w:hAnsiTheme="majorHAnsi" w:cstheme="majorHAnsi"/>
                <w:b/>
                <w:bCs w:val="0"/>
                <w:sz w:val="18"/>
                <w:szCs w:val="20"/>
              </w:rPr>
            </w:pPr>
          </w:p>
        </w:tc>
        <w:tc>
          <w:tcPr>
            <w:tcW w:w="7461" w:type="dxa"/>
          </w:tcPr>
          <w:p w14:paraId="502ADCD0" w14:textId="77777777" w:rsidR="00260BD6" w:rsidRDefault="00260BD6"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p>
        </w:tc>
        <w:tc>
          <w:tcPr>
            <w:tcW w:w="925" w:type="dxa"/>
          </w:tcPr>
          <w:p w14:paraId="1765ED0F" w14:textId="77777777" w:rsidR="00260BD6" w:rsidRDefault="00260BD6"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p>
        </w:tc>
      </w:tr>
      <w:tr w:rsidR="00260BD6" w14:paraId="37DAECDD" w14:textId="77777777" w:rsidTr="00DA2D4D">
        <w:tc>
          <w:tcPr>
            <w:cnfStyle w:val="001000000000" w:firstRow="0" w:lastRow="0" w:firstColumn="1" w:lastColumn="0" w:oddVBand="0" w:evenVBand="0" w:oddHBand="0" w:evenHBand="0" w:firstRowFirstColumn="0" w:firstRowLastColumn="0" w:lastRowFirstColumn="0" w:lastRowLastColumn="0"/>
            <w:tcW w:w="614" w:type="dxa"/>
          </w:tcPr>
          <w:p w14:paraId="1AFD2417" w14:textId="77777777" w:rsidR="00260BD6" w:rsidRPr="008A3D16" w:rsidRDefault="00260BD6" w:rsidP="00260BD6">
            <w:pPr>
              <w:pStyle w:val="ListParagraph"/>
              <w:numPr>
                <w:ilvl w:val="0"/>
                <w:numId w:val="34"/>
              </w:numPr>
              <w:jc w:val="both"/>
              <w:rPr>
                <w:rFonts w:asciiTheme="majorHAnsi" w:eastAsia="Arial Unicode MS" w:hAnsiTheme="majorHAnsi" w:cstheme="majorHAnsi"/>
                <w:b/>
                <w:bCs w:val="0"/>
                <w:sz w:val="18"/>
                <w:szCs w:val="20"/>
              </w:rPr>
            </w:pPr>
          </w:p>
        </w:tc>
        <w:tc>
          <w:tcPr>
            <w:tcW w:w="7461" w:type="dxa"/>
          </w:tcPr>
          <w:p w14:paraId="7C5E3ED9" w14:textId="77777777" w:rsidR="00260BD6" w:rsidRDefault="00260BD6"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p>
        </w:tc>
        <w:tc>
          <w:tcPr>
            <w:tcW w:w="925" w:type="dxa"/>
          </w:tcPr>
          <w:p w14:paraId="469E0963" w14:textId="77777777" w:rsidR="00260BD6" w:rsidRDefault="00260BD6"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74805F12" w14:textId="77777777" w:rsidR="00260BD6" w:rsidRPr="00260BD6" w:rsidRDefault="00260BD6" w:rsidP="00260BD6"/>
    <w:p w14:paraId="343507F2" w14:textId="77777777" w:rsidR="00260BD6" w:rsidRPr="00DD7C91" w:rsidRDefault="00260BD6" w:rsidP="00DD7C91"/>
    <w:p w14:paraId="36D7377E" w14:textId="4CF5DF29" w:rsidR="004536EC" w:rsidRPr="00DA3BA7" w:rsidRDefault="004536EC" w:rsidP="006265FC">
      <w:pPr>
        <w:pStyle w:val="Heading2"/>
      </w:pPr>
      <w:bookmarkStart w:id="57" w:name="_Toc86327984"/>
      <w:r w:rsidRPr="00DA3BA7">
        <w:lastRenderedPageBreak/>
        <w:t>Exceptions Handling</w:t>
      </w:r>
      <w:bookmarkEnd w:id="57"/>
    </w:p>
    <w:p w14:paraId="7AF531B2" w14:textId="24358EE4" w:rsidR="00881F98" w:rsidRPr="00DA3BA7" w:rsidRDefault="00C01DD6" w:rsidP="004536EC">
      <w:pPr>
        <w:rPr>
          <w:rFonts w:eastAsia="Arial Unicode MS"/>
        </w:rPr>
      </w:pPr>
      <w:r w:rsidRPr="00DA3BA7">
        <w:rPr>
          <w:rFonts w:eastAsia="Arial Unicode MS"/>
        </w:rPr>
        <w:t xml:space="preserve">The </w:t>
      </w:r>
      <w:r w:rsidR="008E6BCD">
        <w:rPr>
          <w:rFonts w:eastAsia="Arial Unicode MS"/>
        </w:rPr>
        <w:t>Consultant</w:t>
      </w:r>
      <w:r w:rsidRPr="00DA3BA7">
        <w:rPr>
          <w:rFonts w:eastAsia="Arial Unicode MS"/>
        </w:rPr>
        <w:t xml:space="preserve"> </w:t>
      </w:r>
      <w:r w:rsidR="00381F83">
        <w:rPr>
          <w:rFonts w:eastAsia="Arial Unicode MS"/>
        </w:rPr>
        <w:t>is</w:t>
      </w:r>
      <w:r w:rsidRPr="00DA3BA7">
        <w:rPr>
          <w:rFonts w:eastAsia="Arial Unicode MS"/>
        </w:rPr>
        <w:t xml:space="preserve"> expected to document below all the exceptions identified in the automation process. </w:t>
      </w:r>
      <w:r w:rsidR="00881F98" w:rsidRPr="00DA3BA7">
        <w:rPr>
          <w:rFonts w:eastAsia="Arial Unicode MS"/>
        </w:rPr>
        <w:t>Exceptions are of 2 types and both need to be addressed:</w:t>
      </w:r>
    </w:p>
    <w:p w14:paraId="7AFE0953" w14:textId="77777777" w:rsidR="00881F98" w:rsidRPr="00DA3BA7" w:rsidRDefault="00881F98" w:rsidP="004536EC">
      <w:pPr>
        <w:rPr>
          <w:rFonts w:eastAsia="Arial Unicode MS"/>
        </w:rPr>
      </w:pPr>
      <w:r w:rsidRPr="00DA3BA7">
        <w:rPr>
          <w:rFonts w:asciiTheme="majorHAnsi" w:eastAsia="Arial Unicode MS" w:hAnsiTheme="majorHAnsi" w:cstheme="majorHAnsi"/>
          <w:b/>
        </w:rPr>
        <w:t>Known exceptions</w:t>
      </w:r>
      <w:r w:rsidRPr="00DA3BA7">
        <w:rPr>
          <w:rFonts w:eastAsia="Arial Unicode MS"/>
        </w:rPr>
        <w:t xml:space="preserve"> = previously encountered. A scenario is defined with clear actions and workarounds for each case.</w:t>
      </w:r>
    </w:p>
    <w:p w14:paraId="7EB8A04C" w14:textId="28074A4E" w:rsidR="00881F98" w:rsidRPr="00DA3BA7" w:rsidRDefault="00881F98" w:rsidP="004536EC">
      <w:pPr>
        <w:rPr>
          <w:rFonts w:eastAsia="Arial Unicode MS"/>
        </w:rPr>
      </w:pPr>
      <w:r w:rsidRPr="00DA3BA7">
        <w:rPr>
          <w:rFonts w:asciiTheme="majorHAnsi" w:eastAsia="Arial Unicode MS" w:hAnsiTheme="majorHAnsi" w:cstheme="majorHAnsi"/>
          <w:b/>
        </w:rPr>
        <w:t>Unknown</w:t>
      </w:r>
      <w:r w:rsidRPr="00DA3BA7">
        <w:rPr>
          <w:rFonts w:eastAsia="Arial Unicode MS"/>
        </w:rPr>
        <w:t xml:space="preserve"> = New situation that was not encountered before. It cannot be predicted and in case it happens it needs to be flagged and communicated to an authorized person for evaluation.</w:t>
      </w:r>
    </w:p>
    <w:p w14:paraId="4AB33C7B" w14:textId="5618A111" w:rsidR="00935DA0" w:rsidRPr="00DA3BA7" w:rsidRDefault="00935DA0" w:rsidP="00B272BE">
      <w:pPr>
        <w:pStyle w:val="Heading3"/>
        <w:ind w:left="0"/>
      </w:pPr>
      <w:bookmarkStart w:id="58" w:name="_Toc86327985"/>
      <w:r w:rsidRPr="00DA3BA7">
        <w:t>Known Exceptions</w:t>
      </w:r>
      <w:bookmarkEnd w:id="58"/>
    </w:p>
    <w:p w14:paraId="59241FE9" w14:textId="77777777" w:rsidR="00881F98" w:rsidRPr="00DA3BA7" w:rsidRDefault="00881F98" w:rsidP="00414E4F">
      <w:pPr>
        <w:rPr>
          <w:rFonts w:eastAsia="Arial Unicode MS"/>
        </w:rPr>
      </w:pPr>
      <w:r w:rsidRPr="00DA3BA7">
        <w:rPr>
          <w:rFonts w:eastAsia="Arial Unicode MS"/>
        </w:rPr>
        <w:t>Details regarding how the robot should handle the exceptions.</w:t>
      </w:r>
    </w:p>
    <w:tbl>
      <w:tblPr>
        <w:tblStyle w:val="GridTable4-Accent2"/>
        <w:tblW w:w="0" w:type="auto"/>
        <w:tblLook w:val="04A0" w:firstRow="1" w:lastRow="0" w:firstColumn="1" w:lastColumn="0" w:noHBand="0" w:noVBand="1"/>
      </w:tblPr>
      <w:tblGrid>
        <w:gridCol w:w="1620"/>
        <w:gridCol w:w="900"/>
        <w:gridCol w:w="2160"/>
        <w:gridCol w:w="4230"/>
      </w:tblGrid>
      <w:tr w:rsidR="00F202C2" w:rsidRPr="00DA3BA7" w14:paraId="46177E2C" w14:textId="77777777" w:rsidTr="2B439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BABF109" w14:textId="77777777" w:rsidR="00881F98" w:rsidRPr="00AF5F16" w:rsidRDefault="00881F98" w:rsidP="005D3AED">
            <w:pPr>
              <w:pStyle w:val="TableHeadingg"/>
            </w:pPr>
            <w:r w:rsidRPr="00AF5F16">
              <w:t>Exception Name</w:t>
            </w:r>
          </w:p>
        </w:tc>
        <w:tc>
          <w:tcPr>
            <w:tcW w:w="900" w:type="dxa"/>
          </w:tcPr>
          <w:p w14:paraId="3E4ADA2F" w14:textId="060DB31A" w:rsidR="00881F98" w:rsidRPr="00AF5F16" w:rsidRDefault="0056748A" w:rsidP="005D3AED">
            <w:pPr>
              <w:pStyle w:val="TableHeadingg"/>
              <w:cnfStyle w:val="100000000000" w:firstRow="1" w:lastRow="0" w:firstColumn="0" w:lastColumn="0" w:oddVBand="0" w:evenVBand="0" w:oddHBand="0" w:evenHBand="0" w:firstRowFirstColumn="0" w:firstRowLastColumn="0" w:lastRowFirstColumn="0" w:lastRowLastColumn="0"/>
            </w:pPr>
            <w:r>
              <w:t>Step no.</w:t>
            </w:r>
          </w:p>
        </w:tc>
        <w:tc>
          <w:tcPr>
            <w:tcW w:w="2160" w:type="dxa"/>
          </w:tcPr>
          <w:p w14:paraId="58A116E9" w14:textId="3ACBD7D1" w:rsidR="00881F98" w:rsidRPr="00AF5F16" w:rsidRDefault="005E1F19" w:rsidP="005D3AED">
            <w:pPr>
              <w:pStyle w:val="TableHeadingg"/>
              <w:cnfStyle w:val="100000000000" w:firstRow="1" w:lastRow="0" w:firstColumn="0" w:lastColumn="0" w:oddVBand="0" w:evenVBand="0" w:oddHBand="0" w:evenHBand="0" w:firstRowFirstColumn="0" w:firstRowLastColumn="0" w:lastRowFirstColumn="0" w:lastRowLastColumn="0"/>
            </w:pPr>
            <w:r>
              <w:t>Description</w:t>
            </w:r>
          </w:p>
        </w:tc>
        <w:tc>
          <w:tcPr>
            <w:tcW w:w="4230" w:type="dxa"/>
          </w:tcPr>
          <w:p w14:paraId="36F8E0AE" w14:textId="77777777" w:rsidR="00881F98" w:rsidRPr="00AF5F16" w:rsidRDefault="00881F98" w:rsidP="005D3AED">
            <w:pPr>
              <w:pStyle w:val="TableHeadingg"/>
              <w:cnfStyle w:val="100000000000" w:firstRow="1" w:lastRow="0" w:firstColumn="0" w:lastColumn="0" w:oddVBand="0" w:evenVBand="0" w:oddHBand="0" w:evenHBand="0" w:firstRowFirstColumn="0" w:firstRowLastColumn="0" w:lastRowFirstColumn="0" w:lastRowLastColumn="0"/>
            </w:pPr>
            <w:r w:rsidRPr="00AF5F16">
              <w:t>Action to be</w:t>
            </w:r>
            <w:r w:rsidRPr="005D3AED">
              <w:rPr>
                <w:u w:val="single"/>
              </w:rPr>
              <w:t xml:space="preserve"> taken</w:t>
            </w:r>
          </w:p>
          <w:p w14:paraId="04D04C9B" w14:textId="77777777" w:rsidR="00881F98" w:rsidRPr="00AF5F16" w:rsidRDefault="00881F98" w:rsidP="005D3AED">
            <w:pPr>
              <w:pStyle w:val="TableHeadingg"/>
              <w:cnfStyle w:val="100000000000" w:firstRow="1" w:lastRow="0" w:firstColumn="0" w:lastColumn="0" w:oddVBand="0" w:evenVBand="0" w:oddHBand="0" w:evenHBand="0" w:firstRowFirstColumn="0" w:firstRowLastColumn="0" w:lastRowFirstColumn="0" w:lastRowLastColumn="0"/>
            </w:pPr>
          </w:p>
        </w:tc>
      </w:tr>
      <w:tr w:rsidR="00A96989" w:rsidRPr="00DA3BA7" w14:paraId="5FEF74EF" w14:textId="77777777" w:rsidTr="2B439845">
        <w:tc>
          <w:tcPr>
            <w:cnfStyle w:val="001000000000" w:firstRow="0" w:lastRow="0" w:firstColumn="1" w:lastColumn="0" w:oddVBand="0" w:evenVBand="0" w:oddHBand="0" w:evenHBand="0" w:firstRowFirstColumn="0" w:firstRowLastColumn="0" w:lastRowFirstColumn="0" w:lastRowLastColumn="0"/>
            <w:tcW w:w="1620" w:type="dxa"/>
          </w:tcPr>
          <w:p w14:paraId="0E5029BE" w14:textId="07134C61" w:rsidR="00881F98" w:rsidRPr="00846DA0" w:rsidRDefault="00881F98" w:rsidP="00051E9F">
            <w:pPr>
              <w:pStyle w:val="Header"/>
            </w:pPr>
          </w:p>
        </w:tc>
        <w:tc>
          <w:tcPr>
            <w:tcW w:w="900" w:type="dxa"/>
          </w:tcPr>
          <w:p w14:paraId="345E03A3" w14:textId="0CCBF218" w:rsidR="00881F98" w:rsidRPr="00846DA0" w:rsidRDefault="00881F98" w:rsidP="00051E9F">
            <w:pPr>
              <w:pStyle w:val="Header"/>
              <w:cnfStyle w:val="000000000000" w:firstRow="0" w:lastRow="0" w:firstColumn="0" w:lastColumn="0" w:oddVBand="0" w:evenVBand="0" w:oddHBand="0" w:evenHBand="0" w:firstRowFirstColumn="0" w:firstRowLastColumn="0" w:lastRowFirstColumn="0" w:lastRowLastColumn="0"/>
            </w:pPr>
          </w:p>
        </w:tc>
        <w:tc>
          <w:tcPr>
            <w:tcW w:w="2160" w:type="dxa"/>
          </w:tcPr>
          <w:p w14:paraId="15BE651A" w14:textId="056B9F53" w:rsidR="00881F98" w:rsidRPr="00846DA0" w:rsidRDefault="00881F98" w:rsidP="00051E9F">
            <w:pPr>
              <w:pStyle w:val="Header"/>
              <w:cnfStyle w:val="000000000000" w:firstRow="0" w:lastRow="0" w:firstColumn="0" w:lastColumn="0" w:oddVBand="0" w:evenVBand="0" w:oddHBand="0" w:evenHBand="0" w:firstRowFirstColumn="0" w:firstRowLastColumn="0" w:lastRowFirstColumn="0" w:lastRowLastColumn="0"/>
            </w:pPr>
          </w:p>
        </w:tc>
        <w:tc>
          <w:tcPr>
            <w:tcW w:w="4230" w:type="dxa"/>
          </w:tcPr>
          <w:p w14:paraId="64099D96" w14:textId="0C35C24C" w:rsidR="00881F98" w:rsidRPr="00846DA0" w:rsidRDefault="00881F98" w:rsidP="00051E9F">
            <w:pPr>
              <w:pStyle w:val="Header"/>
              <w:cnfStyle w:val="000000000000" w:firstRow="0" w:lastRow="0" w:firstColumn="0" w:lastColumn="0" w:oddVBand="0" w:evenVBand="0" w:oddHBand="0" w:evenHBand="0" w:firstRowFirstColumn="0" w:firstRowLastColumn="0" w:lastRowFirstColumn="0" w:lastRowLastColumn="0"/>
            </w:pPr>
          </w:p>
        </w:tc>
      </w:tr>
      <w:tr w:rsidR="00094934" w:rsidRPr="00DA3BA7" w14:paraId="0B9351AA" w14:textId="77777777" w:rsidTr="2B439845">
        <w:tc>
          <w:tcPr>
            <w:cnfStyle w:val="001000000000" w:firstRow="0" w:lastRow="0" w:firstColumn="1" w:lastColumn="0" w:oddVBand="0" w:evenVBand="0" w:oddHBand="0" w:evenHBand="0" w:firstRowFirstColumn="0" w:firstRowLastColumn="0" w:lastRowFirstColumn="0" w:lastRowLastColumn="0"/>
            <w:tcW w:w="1620" w:type="dxa"/>
          </w:tcPr>
          <w:p w14:paraId="735988E5" w14:textId="5B0AB0BD" w:rsidR="00094934" w:rsidRDefault="00094934" w:rsidP="00094934">
            <w:pPr>
              <w:pStyle w:val="Header"/>
            </w:pPr>
          </w:p>
        </w:tc>
        <w:tc>
          <w:tcPr>
            <w:tcW w:w="900" w:type="dxa"/>
          </w:tcPr>
          <w:p w14:paraId="4CE5A3AA" w14:textId="4F571698" w:rsidR="00094934" w:rsidRDefault="00094934" w:rsidP="00094934">
            <w:pPr>
              <w:pStyle w:val="Header"/>
              <w:cnfStyle w:val="000000000000" w:firstRow="0" w:lastRow="0" w:firstColumn="0" w:lastColumn="0" w:oddVBand="0" w:evenVBand="0" w:oddHBand="0" w:evenHBand="0" w:firstRowFirstColumn="0" w:firstRowLastColumn="0" w:lastRowFirstColumn="0" w:lastRowLastColumn="0"/>
            </w:pPr>
          </w:p>
        </w:tc>
        <w:tc>
          <w:tcPr>
            <w:tcW w:w="2160" w:type="dxa"/>
          </w:tcPr>
          <w:p w14:paraId="20C48EF2" w14:textId="7DA573C4" w:rsidR="00094934" w:rsidRDefault="00094934" w:rsidP="00094934">
            <w:pPr>
              <w:pStyle w:val="Header"/>
              <w:cnfStyle w:val="000000000000" w:firstRow="0" w:lastRow="0" w:firstColumn="0" w:lastColumn="0" w:oddVBand="0" w:evenVBand="0" w:oddHBand="0" w:evenHBand="0" w:firstRowFirstColumn="0" w:firstRowLastColumn="0" w:lastRowFirstColumn="0" w:lastRowLastColumn="0"/>
            </w:pPr>
          </w:p>
        </w:tc>
        <w:tc>
          <w:tcPr>
            <w:tcW w:w="4230" w:type="dxa"/>
          </w:tcPr>
          <w:p w14:paraId="2FAC99C1" w14:textId="0A65C78F" w:rsidR="00094934" w:rsidRDefault="00094934" w:rsidP="00094934">
            <w:pPr>
              <w:pStyle w:val="Header"/>
              <w:cnfStyle w:val="000000000000" w:firstRow="0" w:lastRow="0" w:firstColumn="0" w:lastColumn="0" w:oddVBand="0" w:evenVBand="0" w:oddHBand="0" w:evenHBand="0" w:firstRowFirstColumn="0" w:firstRowLastColumn="0" w:lastRowFirstColumn="0" w:lastRowLastColumn="0"/>
            </w:pPr>
          </w:p>
        </w:tc>
      </w:tr>
    </w:tbl>
    <w:p w14:paraId="2EBA2622" w14:textId="77777777" w:rsidR="00935DA0" w:rsidRPr="00DA3BA7" w:rsidRDefault="00935DA0" w:rsidP="009C4969">
      <w:pPr>
        <w:rPr>
          <w:rFonts w:eastAsia="Arial Unicode MS"/>
        </w:rPr>
      </w:pPr>
    </w:p>
    <w:p w14:paraId="3655C3B7" w14:textId="227DE54A" w:rsidR="00935DA0" w:rsidRPr="00E32AA2" w:rsidRDefault="00935DA0" w:rsidP="00B272BE">
      <w:pPr>
        <w:pStyle w:val="Heading3"/>
        <w:ind w:left="0"/>
      </w:pPr>
      <w:bookmarkStart w:id="59" w:name="_Toc86327986"/>
      <w:r w:rsidRPr="00E32AA2">
        <w:t>Unknown Exceptions</w:t>
      </w:r>
      <w:bookmarkEnd w:id="59"/>
    </w:p>
    <w:p w14:paraId="369A4C05" w14:textId="77777777" w:rsidR="0078128D" w:rsidRDefault="00881F98" w:rsidP="00414E4F">
      <w:pPr>
        <w:rPr>
          <w:rFonts w:eastAsia="Arial Unicode MS"/>
        </w:rPr>
      </w:pPr>
      <w:r w:rsidRPr="00DA3BA7">
        <w:rPr>
          <w:rFonts w:eastAsia="Arial Unicode MS"/>
        </w:rPr>
        <w:t>An umbrella rule that includes a notification needs to be designed for all other exceptions that could happen and cannot be anticipated.</w:t>
      </w:r>
    </w:p>
    <w:p w14:paraId="6AD1780B" w14:textId="615FDCC8" w:rsidR="00881F98" w:rsidRPr="0078128D" w:rsidRDefault="0078128D" w:rsidP="00414E4F">
      <w:pPr>
        <w:rPr>
          <w:rFonts w:eastAsia="Arial Unicode MS"/>
          <w:iCs/>
        </w:rPr>
      </w:pPr>
      <w:r w:rsidRPr="0078128D">
        <w:rPr>
          <w:rFonts w:eastAsia="Arial Unicode MS"/>
          <w:iCs/>
        </w:rPr>
        <w:t>F</w:t>
      </w:r>
      <w:r w:rsidR="00881F98" w:rsidRPr="0078128D">
        <w:rPr>
          <w:rFonts w:eastAsia="Arial Unicode MS"/>
          <w:iCs/>
        </w:rPr>
        <w:t>or all other cases which do not follow the rules defined</w:t>
      </w:r>
      <w:r w:rsidR="00A971EB" w:rsidRPr="0078128D">
        <w:rPr>
          <w:rFonts w:eastAsia="Arial Unicode MS"/>
          <w:iCs/>
        </w:rPr>
        <w:t>,</w:t>
      </w:r>
      <w:r w:rsidR="00881F98" w:rsidRPr="0078128D">
        <w:rPr>
          <w:rFonts w:eastAsia="Arial Unicode MS"/>
          <w:iCs/>
        </w:rPr>
        <w:t xml:space="preserve"> an e-mail should be sent to: </w:t>
      </w:r>
      <w:hyperlink r:id="rId23" w:history="1">
        <w:r w:rsidR="00E727E7" w:rsidRPr="00E727E7">
          <w:rPr>
            <w:rStyle w:val="Hyperlink"/>
            <w:rFonts w:ascii="Arial Unicode MS" w:eastAsia="Arial Unicode MS" w:hAnsi="Arial Unicode MS" w:cs="Arial Unicode MS"/>
            <w:iCs/>
            <w:color w:val="auto"/>
            <w:sz w:val="19"/>
            <w:szCs w:val="19"/>
          </w:rPr>
          <w:t>Tech</w:t>
        </w:r>
      </w:hyperlink>
      <w:r w:rsidR="00E727E7" w:rsidRPr="00E727E7">
        <w:rPr>
          <w:rStyle w:val="Hyperlink"/>
          <w:rFonts w:ascii="Arial Unicode MS" w:eastAsia="Arial Unicode MS" w:hAnsi="Arial Unicode MS" w:cs="Arial Unicode MS"/>
          <w:iCs/>
          <w:color w:val="auto"/>
          <w:sz w:val="19"/>
          <w:szCs w:val="19"/>
        </w:rPr>
        <w:t xml:space="preserve"> Support</w:t>
      </w:r>
      <w:r w:rsidR="00881F98" w:rsidRPr="00E727E7">
        <w:rPr>
          <w:rFonts w:eastAsia="Arial Unicode MS"/>
          <w:iCs/>
        </w:rPr>
        <w:t xml:space="preserve"> </w:t>
      </w:r>
      <w:r w:rsidR="00881F98" w:rsidRPr="0078128D">
        <w:rPr>
          <w:rFonts w:eastAsia="Arial Unicode MS"/>
          <w:iCs/>
        </w:rPr>
        <w:t>with a screenshot</w:t>
      </w:r>
      <w:r w:rsidR="00E727E7">
        <w:rPr>
          <w:rFonts w:eastAsia="Arial Unicode MS"/>
          <w:iCs/>
        </w:rPr>
        <w:t>.</w:t>
      </w:r>
    </w:p>
    <w:p w14:paraId="7F499029" w14:textId="77777777" w:rsidR="00B31293" w:rsidRPr="00B740CC" w:rsidRDefault="00B31293" w:rsidP="00B740CC">
      <w:pPr>
        <w:rPr>
          <w:rFonts w:eastAsia="Arial Unicode MS"/>
        </w:rPr>
      </w:pPr>
    </w:p>
    <w:sectPr w:rsidR="00B31293" w:rsidRPr="00B740CC" w:rsidSect="009F61F2">
      <w:headerReference w:type="default" r:id="rId24"/>
      <w:footerReference w:type="default" r:id="rId25"/>
      <w:pgSz w:w="11906" w:h="16838" w:code="9"/>
      <w:pgMar w:top="1440" w:right="1440" w:bottom="144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87DE0" w14:textId="77777777" w:rsidR="00B11C7F" w:rsidRDefault="00B11C7F">
      <w:r>
        <w:separator/>
      </w:r>
    </w:p>
  </w:endnote>
  <w:endnote w:type="continuationSeparator" w:id="0">
    <w:p w14:paraId="2F7150FF" w14:textId="77777777" w:rsidR="00B11C7F" w:rsidRDefault="00B11C7F">
      <w:r>
        <w:continuationSeparator/>
      </w:r>
    </w:p>
  </w:endnote>
  <w:endnote w:type="continuationNotice" w:id="1">
    <w:p w14:paraId="26451A53" w14:textId="77777777" w:rsidR="00B11C7F" w:rsidRDefault="00B11C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Calibri"/>
    <w:panose1 w:val="020B0604020202020204"/>
    <w:charset w:val="00"/>
    <w:family w:val="swiss"/>
    <w:pitch w:val="variable"/>
    <w:sig w:usb0="E00002EF" w:usb1="4000205B" w:usb2="00000028" w:usb3="00000000" w:csb0="0000019F" w:csb1="00000000"/>
  </w:font>
  <w:font w:name="Open Sans">
    <w:altName w:val="Calibri"/>
    <w:panose1 w:val="020B0604020202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00000003" w:usb1="08070000" w:usb2="00000010" w:usb3="00000000" w:csb0="0002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9A3A1" w14:textId="24E943A2" w:rsidR="00921F74" w:rsidRPr="00906C7D" w:rsidRDefault="00921F74">
    <w:pPr>
      <w:pStyle w:val="Footer"/>
      <w:jc w:val="center"/>
      <w:rPr>
        <w:b w:val="0"/>
        <w:caps/>
        <w:noProof/>
        <w:color w:val="FFCA08" w:themeColor="accent1"/>
        <w:sz w:val="16"/>
      </w:rPr>
    </w:pPr>
    <w:r w:rsidRPr="00906C7D">
      <w:rPr>
        <w:b w:val="0"/>
        <w:caps/>
        <w:color w:val="FFCA08" w:themeColor="accent1"/>
        <w:sz w:val="16"/>
      </w:rPr>
      <w:fldChar w:fldCharType="begin"/>
    </w:r>
    <w:r w:rsidRPr="00906C7D">
      <w:rPr>
        <w:b w:val="0"/>
        <w:caps/>
        <w:color w:val="FFCA08" w:themeColor="accent1"/>
        <w:sz w:val="16"/>
      </w:rPr>
      <w:instrText xml:space="preserve"> PAGE   \* MERGEFORMAT </w:instrText>
    </w:r>
    <w:r w:rsidRPr="00906C7D">
      <w:rPr>
        <w:b w:val="0"/>
        <w:caps/>
        <w:color w:val="FFCA08" w:themeColor="accent1"/>
        <w:sz w:val="16"/>
      </w:rPr>
      <w:fldChar w:fldCharType="separate"/>
    </w:r>
    <w:r>
      <w:rPr>
        <w:b w:val="0"/>
        <w:caps/>
        <w:noProof/>
        <w:color w:val="FFCA08" w:themeColor="accent1"/>
        <w:sz w:val="16"/>
      </w:rPr>
      <w:t>2</w:t>
    </w:r>
    <w:r w:rsidRPr="00906C7D">
      <w:rPr>
        <w:b w:val="0"/>
        <w:caps/>
        <w:noProof/>
        <w:color w:val="FFCA08" w:themeColor="accent1"/>
        <w:sz w:val="16"/>
      </w:rPr>
      <w:fldChar w:fldCharType="end"/>
    </w:r>
  </w:p>
  <w:p w14:paraId="3885200C" w14:textId="4CBD1014"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B0F65" w14:textId="77777777" w:rsidR="00B11C7F" w:rsidRDefault="00B11C7F">
      <w:r>
        <w:separator/>
      </w:r>
    </w:p>
  </w:footnote>
  <w:footnote w:type="continuationSeparator" w:id="0">
    <w:p w14:paraId="2187AD82" w14:textId="77777777" w:rsidR="00B11C7F" w:rsidRDefault="00B11C7F">
      <w:r>
        <w:continuationSeparator/>
      </w:r>
    </w:p>
  </w:footnote>
  <w:footnote w:type="continuationNotice" w:id="1">
    <w:p w14:paraId="513F2FC8" w14:textId="77777777" w:rsidR="00B11C7F" w:rsidRDefault="00B11C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8845E" w14:textId="34A2EA48" w:rsidR="00584930" w:rsidRDefault="009F61F2">
    <w:pPr>
      <w:pStyle w:val="Header"/>
    </w:pPr>
    <w:r>
      <w:rPr>
        <w:noProof/>
      </w:rPr>
      <w:drawing>
        <wp:inline distT="0" distB="0" distL="0" distR="0" wp14:anchorId="7DC0FBF5" wp14:editId="4C5D75D9">
          <wp:extent cx="1209675" cy="4448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335" cy="445432"/>
                  </a:xfrm>
                  <a:prstGeom prst="rect">
                    <a:avLst/>
                  </a:prstGeom>
                  <a:noFill/>
                  <a:ln>
                    <a:noFill/>
                  </a:ln>
                </pic:spPr>
              </pic:pic>
            </a:graphicData>
          </a:graphic>
        </wp:inline>
      </w:drawing>
    </w: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133E9"/>
    <w:multiLevelType w:val="multilevel"/>
    <w:tmpl w:val="BB60EF16"/>
    <w:lvl w:ilvl="0">
      <w:start w:val="1"/>
      <w:numFmt w:val="decimal"/>
      <w:lvlText w:val="%1."/>
      <w:lvlJc w:val="left"/>
      <w:pPr>
        <w:ind w:left="0" w:firstLine="0"/>
      </w:pPr>
      <w:rPr>
        <w:rFonts w:hint="default"/>
        <w:b w:val="0"/>
        <w:bCs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7614EF2"/>
    <w:multiLevelType w:val="hybridMultilevel"/>
    <w:tmpl w:val="CECE5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81D1C"/>
    <w:multiLevelType w:val="hybridMultilevel"/>
    <w:tmpl w:val="9E9420B6"/>
    <w:lvl w:ilvl="0" w:tplc="382E8B5A">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AB00AD"/>
    <w:multiLevelType w:val="hybridMultilevel"/>
    <w:tmpl w:val="5C1E7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657A4"/>
    <w:multiLevelType w:val="hybridMultilevel"/>
    <w:tmpl w:val="9E9420B6"/>
    <w:lvl w:ilvl="0" w:tplc="382E8B5A">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500DFB"/>
    <w:multiLevelType w:val="hybridMultilevel"/>
    <w:tmpl w:val="43F2ED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D007F"/>
    <w:multiLevelType w:val="hybridMultilevel"/>
    <w:tmpl w:val="8F6CD002"/>
    <w:lvl w:ilvl="0" w:tplc="7B8290C6">
      <w:start w:val="1"/>
      <w:numFmt w:val="bullet"/>
      <w:lvlText w:val="-"/>
      <w:lvlJc w:val="left"/>
      <w:pPr>
        <w:ind w:left="720" w:hanging="360"/>
      </w:pPr>
      <w:rPr>
        <w:rFonts w:ascii="Calibri" w:hAnsi="Calibri" w:hint="default"/>
      </w:rPr>
    </w:lvl>
    <w:lvl w:ilvl="1" w:tplc="819001B0">
      <w:start w:val="1"/>
      <w:numFmt w:val="bullet"/>
      <w:lvlText w:val="o"/>
      <w:lvlJc w:val="left"/>
      <w:pPr>
        <w:ind w:left="1440" w:hanging="360"/>
      </w:pPr>
      <w:rPr>
        <w:rFonts w:ascii="Courier New" w:hAnsi="Courier New" w:hint="default"/>
      </w:rPr>
    </w:lvl>
    <w:lvl w:ilvl="2" w:tplc="32507538">
      <w:start w:val="1"/>
      <w:numFmt w:val="bullet"/>
      <w:lvlText w:val=""/>
      <w:lvlJc w:val="left"/>
      <w:pPr>
        <w:ind w:left="2160" w:hanging="360"/>
      </w:pPr>
      <w:rPr>
        <w:rFonts w:ascii="Wingdings" w:hAnsi="Wingdings" w:hint="default"/>
      </w:rPr>
    </w:lvl>
    <w:lvl w:ilvl="3" w:tplc="5D78276A">
      <w:start w:val="1"/>
      <w:numFmt w:val="bullet"/>
      <w:lvlText w:val=""/>
      <w:lvlJc w:val="left"/>
      <w:pPr>
        <w:ind w:left="2880" w:hanging="360"/>
      </w:pPr>
      <w:rPr>
        <w:rFonts w:ascii="Symbol" w:hAnsi="Symbol" w:hint="default"/>
      </w:rPr>
    </w:lvl>
    <w:lvl w:ilvl="4" w:tplc="8940BE62">
      <w:start w:val="1"/>
      <w:numFmt w:val="bullet"/>
      <w:lvlText w:val="o"/>
      <w:lvlJc w:val="left"/>
      <w:pPr>
        <w:ind w:left="3600" w:hanging="360"/>
      </w:pPr>
      <w:rPr>
        <w:rFonts w:ascii="Courier New" w:hAnsi="Courier New" w:hint="default"/>
      </w:rPr>
    </w:lvl>
    <w:lvl w:ilvl="5" w:tplc="5346FCEC">
      <w:start w:val="1"/>
      <w:numFmt w:val="bullet"/>
      <w:lvlText w:val=""/>
      <w:lvlJc w:val="left"/>
      <w:pPr>
        <w:ind w:left="4320" w:hanging="360"/>
      </w:pPr>
      <w:rPr>
        <w:rFonts w:ascii="Wingdings" w:hAnsi="Wingdings" w:hint="default"/>
      </w:rPr>
    </w:lvl>
    <w:lvl w:ilvl="6" w:tplc="850A5D68">
      <w:start w:val="1"/>
      <w:numFmt w:val="bullet"/>
      <w:lvlText w:val=""/>
      <w:lvlJc w:val="left"/>
      <w:pPr>
        <w:ind w:left="5040" w:hanging="360"/>
      </w:pPr>
      <w:rPr>
        <w:rFonts w:ascii="Symbol" w:hAnsi="Symbol" w:hint="default"/>
      </w:rPr>
    </w:lvl>
    <w:lvl w:ilvl="7" w:tplc="D7A0A4EE">
      <w:start w:val="1"/>
      <w:numFmt w:val="bullet"/>
      <w:lvlText w:val="o"/>
      <w:lvlJc w:val="left"/>
      <w:pPr>
        <w:ind w:left="5760" w:hanging="360"/>
      </w:pPr>
      <w:rPr>
        <w:rFonts w:ascii="Courier New" w:hAnsi="Courier New" w:hint="default"/>
      </w:rPr>
    </w:lvl>
    <w:lvl w:ilvl="8" w:tplc="D7AA3E5C">
      <w:start w:val="1"/>
      <w:numFmt w:val="bullet"/>
      <w:lvlText w:val=""/>
      <w:lvlJc w:val="left"/>
      <w:pPr>
        <w:ind w:left="6480" w:hanging="360"/>
      </w:pPr>
      <w:rPr>
        <w:rFonts w:ascii="Wingdings" w:hAnsi="Wingdings" w:hint="default"/>
      </w:rPr>
    </w:lvl>
  </w:abstractNum>
  <w:abstractNum w:abstractNumId="7" w15:restartNumberingAfterBreak="0">
    <w:nsid w:val="14151850"/>
    <w:multiLevelType w:val="hybridMultilevel"/>
    <w:tmpl w:val="AFF838B8"/>
    <w:lvl w:ilvl="0" w:tplc="04090001">
      <w:start w:val="1"/>
      <w:numFmt w:val="bullet"/>
      <w:lvlText w:val=""/>
      <w:lvlJc w:val="left"/>
      <w:pPr>
        <w:ind w:left="732" w:hanging="360"/>
      </w:pPr>
      <w:rPr>
        <w:rFonts w:ascii="Symbol" w:hAnsi="Symbol" w:hint="default"/>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8" w15:restartNumberingAfterBreak="0">
    <w:nsid w:val="1597000C"/>
    <w:multiLevelType w:val="hybridMultilevel"/>
    <w:tmpl w:val="2A3CAA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A3B01E2"/>
    <w:multiLevelType w:val="hybridMultilevel"/>
    <w:tmpl w:val="E43ED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01FEE"/>
    <w:multiLevelType w:val="hybridMultilevel"/>
    <w:tmpl w:val="6884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EA4D3A"/>
    <w:multiLevelType w:val="multilevel"/>
    <w:tmpl w:val="5AD40A4E"/>
    <w:lvl w:ilvl="0">
      <w:start w:val="1"/>
      <w:numFmt w:val="decimal"/>
      <w:pStyle w:val="Heading1"/>
      <w:suff w:val="space"/>
      <w:lvlText w:val="%1."/>
      <w:lvlJc w:val="left"/>
      <w:pPr>
        <w:ind w:left="-720" w:firstLine="0"/>
      </w:pPr>
      <w:rPr>
        <w:rFonts w:hint="default"/>
      </w:rPr>
    </w:lvl>
    <w:lvl w:ilvl="1">
      <w:start w:val="1"/>
      <w:numFmt w:val="decimal"/>
      <w:pStyle w:val="Heading2"/>
      <w:suff w:val="space"/>
      <w:lvlText w:val="%1.%2"/>
      <w:lvlJc w:val="left"/>
      <w:pPr>
        <w:ind w:left="0" w:hanging="648"/>
      </w:pPr>
      <w:rPr>
        <w:rFonts w:hint="default"/>
      </w:rPr>
    </w:lvl>
    <w:lvl w:ilvl="2">
      <w:start w:val="1"/>
      <w:numFmt w:val="decimal"/>
      <w:pStyle w:val="Heading3"/>
      <w:suff w:val="space"/>
      <w:lvlText w:val="%1.%2.%3"/>
      <w:lvlJc w:val="left"/>
      <w:pPr>
        <w:ind w:left="2880" w:firstLine="0"/>
      </w:pPr>
      <w:rPr>
        <w:rFonts w:hint="default"/>
      </w:rPr>
    </w:lvl>
    <w:lvl w:ilvl="3">
      <w:start w:val="1"/>
      <w:numFmt w:val="decimal"/>
      <w:pStyle w:val="Heading4"/>
      <w:suff w:val="space"/>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12" w15:restartNumberingAfterBreak="0">
    <w:nsid w:val="292708A5"/>
    <w:multiLevelType w:val="hybridMultilevel"/>
    <w:tmpl w:val="C352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BB1A41"/>
    <w:multiLevelType w:val="hybridMultilevel"/>
    <w:tmpl w:val="28E069E4"/>
    <w:lvl w:ilvl="0" w:tplc="A9442066">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D7560F"/>
    <w:multiLevelType w:val="hybridMultilevel"/>
    <w:tmpl w:val="90CC4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6A5D75"/>
    <w:multiLevelType w:val="hybridMultilevel"/>
    <w:tmpl w:val="3B8CD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731677"/>
    <w:multiLevelType w:val="hybridMultilevel"/>
    <w:tmpl w:val="FEDCE90A"/>
    <w:lvl w:ilvl="0" w:tplc="04090001">
      <w:start w:val="1"/>
      <w:numFmt w:val="bullet"/>
      <w:lvlText w:val=""/>
      <w:lvlJc w:val="left"/>
      <w:pPr>
        <w:ind w:left="732" w:hanging="360"/>
      </w:pPr>
      <w:rPr>
        <w:rFonts w:ascii="Symbol" w:hAnsi="Symbol" w:hint="default"/>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17" w15:restartNumberingAfterBreak="0">
    <w:nsid w:val="36F50C40"/>
    <w:multiLevelType w:val="hybridMultilevel"/>
    <w:tmpl w:val="37D42BA0"/>
    <w:lvl w:ilvl="0" w:tplc="4E545B68">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9B7975"/>
    <w:multiLevelType w:val="hybridMultilevel"/>
    <w:tmpl w:val="EED2714C"/>
    <w:lvl w:ilvl="0" w:tplc="F854481A">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E1F6D1B"/>
    <w:multiLevelType w:val="hybridMultilevel"/>
    <w:tmpl w:val="DCC4C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E941C2"/>
    <w:multiLevelType w:val="hybridMultilevel"/>
    <w:tmpl w:val="D0B43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49422F"/>
    <w:multiLevelType w:val="hybridMultilevel"/>
    <w:tmpl w:val="FFFFFFFF"/>
    <w:lvl w:ilvl="0" w:tplc="A718C60C">
      <w:start w:val="1"/>
      <w:numFmt w:val="bullet"/>
      <w:lvlText w:val="-"/>
      <w:lvlJc w:val="left"/>
      <w:pPr>
        <w:ind w:left="720" w:hanging="360"/>
      </w:pPr>
      <w:rPr>
        <w:rFonts w:ascii="Calibri" w:hAnsi="Calibri" w:hint="default"/>
      </w:rPr>
    </w:lvl>
    <w:lvl w:ilvl="1" w:tplc="3EC446A6">
      <w:start w:val="1"/>
      <w:numFmt w:val="bullet"/>
      <w:lvlText w:val="o"/>
      <w:lvlJc w:val="left"/>
      <w:pPr>
        <w:ind w:left="1440" w:hanging="360"/>
      </w:pPr>
      <w:rPr>
        <w:rFonts w:ascii="Courier New" w:hAnsi="Courier New" w:hint="default"/>
      </w:rPr>
    </w:lvl>
    <w:lvl w:ilvl="2" w:tplc="C682035A">
      <w:start w:val="1"/>
      <w:numFmt w:val="bullet"/>
      <w:lvlText w:val=""/>
      <w:lvlJc w:val="left"/>
      <w:pPr>
        <w:ind w:left="2160" w:hanging="360"/>
      </w:pPr>
      <w:rPr>
        <w:rFonts w:ascii="Wingdings" w:hAnsi="Wingdings" w:hint="default"/>
      </w:rPr>
    </w:lvl>
    <w:lvl w:ilvl="3" w:tplc="E3FAB24A">
      <w:start w:val="1"/>
      <w:numFmt w:val="bullet"/>
      <w:lvlText w:val=""/>
      <w:lvlJc w:val="left"/>
      <w:pPr>
        <w:ind w:left="2880" w:hanging="360"/>
      </w:pPr>
      <w:rPr>
        <w:rFonts w:ascii="Symbol" w:hAnsi="Symbol" w:hint="default"/>
      </w:rPr>
    </w:lvl>
    <w:lvl w:ilvl="4" w:tplc="41C6B550">
      <w:start w:val="1"/>
      <w:numFmt w:val="bullet"/>
      <w:lvlText w:val="o"/>
      <w:lvlJc w:val="left"/>
      <w:pPr>
        <w:ind w:left="3600" w:hanging="360"/>
      </w:pPr>
      <w:rPr>
        <w:rFonts w:ascii="Courier New" w:hAnsi="Courier New" w:hint="default"/>
      </w:rPr>
    </w:lvl>
    <w:lvl w:ilvl="5" w:tplc="4F585066">
      <w:start w:val="1"/>
      <w:numFmt w:val="bullet"/>
      <w:lvlText w:val=""/>
      <w:lvlJc w:val="left"/>
      <w:pPr>
        <w:ind w:left="4320" w:hanging="360"/>
      </w:pPr>
      <w:rPr>
        <w:rFonts w:ascii="Wingdings" w:hAnsi="Wingdings" w:hint="default"/>
      </w:rPr>
    </w:lvl>
    <w:lvl w:ilvl="6" w:tplc="CAC0A2C4">
      <w:start w:val="1"/>
      <w:numFmt w:val="bullet"/>
      <w:lvlText w:val=""/>
      <w:lvlJc w:val="left"/>
      <w:pPr>
        <w:ind w:left="5040" w:hanging="360"/>
      </w:pPr>
      <w:rPr>
        <w:rFonts w:ascii="Symbol" w:hAnsi="Symbol" w:hint="default"/>
      </w:rPr>
    </w:lvl>
    <w:lvl w:ilvl="7" w:tplc="DC425542">
      <w:start w:val="1"/>
      <w:numFmt w:val="bullet"/>
      <w:lvlText w:val="o"/>
      <w:lvlJc w:val="left"/>
      <w:pPr>
        <w:ind w:left="5760" w:hanging="360"/>
      </w:pPr>
      <w:rPr>
        <w:rFonts w:ascii="Courier New" w:hAnsi="Courier New" w:hint="default"/>
      </w:rPr>
    </w:lvl>
    <w:lvl w:ilvl="8" w:tplc="4F8AB412">
      <w:start w:val="1"/>
      <w:numFmt w:val="bullet"/>
      <w:lvlText w:val=""/>
      <w:lvlJc w:val="left"/>
      <w:pPr>
        <w:ind w:left="6480" w:hanging="360"/>
      </w:pPr>
      <w:rPr>
        <w:rFonts w:ascii="Wingdings" w:hAnsi="Wingdings" w:hint="default"/>
      </w:rPr>
    </w:lvl>
  </w:abstractNum>
  <w:abstractNum w:abstractNumId="22" w15:restartNumberingAfterBreak="0">
    <w:nsid w:val="45842789"/>
    <w:multiLevelType w:val="hybridMultilevel"/>
    <w:tmpl w:val="05340B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CE4086D"/>
    <w:multiLevelType w:val="hybridMultilevel"/>
    <w:tmpl w:val="F35C9D1C"/>
    <w:lvl w:ilvl="0" w:tplc="B1348524">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4C7FF2"/>
    <w:multiLevelType w:val="hybridMultilevel"/>
    <w:tmpl w:val="962A648E"/>
    <w:lvl w:ilvl="0" w:tplc="04090001">
      <w:start w:val="1"/>
      <w:numFmt w:val="bullet"/>
      <w:lvlText w:val=""/>
      <w:lvlJc w:val="left"/>
      <w:pPr>
        <w:ind w:left="732" w:hanging="360"/>
      </w:pPr>
      <w:rPr>
        <w:rFonts w:ascii="Symbol" w:hAnsi="Symbol" w:hint="default"/>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25" w15:restartNumberingAfterBreak="0">
    <w:nsid w:val="4F7862D3"/>
    <w:multiLevelType w:val="hybridMultilevel"/>
    <w:tmpl w:val="FFD0700E"/>
    <w:lvl w:ilvl="0" w:tplc="5442BE20">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4D96062"/>
    <w:multiLevelType w:val="hybridMultilevel"/>
    <w:tmpl w:val="31005292"/>
    <w:lvl w:ilvl="0" w:tplc="0D480976">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3D3FAF"/>
    <w:multiLevelType w:val="hybridMultilevel"/>
    <w:tmpl w:val="3D181B0E"/>
    <w:lvl w:ilvl="0" w:tplc="3F88BD8A">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D444226"/>
    <w:multiLevelType w:val="hybridMultilevel"/>
    <w:tmpl w:val="D692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727612"/>
    <w:multiLevelType w:val="hybridMultilevel"/>
    <w:tmpl w:val="D608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BC5A04"/>
    <w:multiLevelType w:val="hybridMultilevel"/>
    <w:tmpl w:val="9E9420B6"/>
    <w:lvl w:ilvl="0" w:tplc="382E8B5A">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54A68CE"/>
    <w:multiLevelType w:val="hybridMultilevel"/>
    <w:tmpl w:val="D6B0B5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A4D20AC"/>
    <w:multiLevelType w:val="hybridMultilevel"/>
    <w:tmpl w:val="FA3EB782"/>
    <w:lvl w:ilvl="0" w:tplc="AE72C736">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F0113BD"/>
    <w:multiLevelType w:val="hybridMultilevel"/>
    <w:tmpl w:val="5D5C0C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1"/>
  </w:num>
  <w:num w:numId="3">
    <w:abstractNumId w:val="17"/>
  </w:num>
  <w:num w:numId="4">
    <w:abstractNumId w:val="18"/>
  </w:num>
  <w:num w:numId="5">
    <w:abstractNumId w:val="13"/>
  </w:num>
  <w:num w:numId="6">
    <w:abstractNumId w:val="22"/>
  </w:num>
  <w:num w:numId="7">
    <w:abstractNumId w:val="26"/>
  </w:num>
  <w:num w:numId="8">
    <w:abstractNumId w:val="32"/>
  </w:num>
  <w:num w:numId="9">
    <w:abstractNumId w:val="5"/>
  </w:num>
  <w:num w:numId="10">
    <w:abstractNumId w:val="33"/>
  </w:num>
  <w:num w:numId="11">
    <w:abstractNumId w:val="4"/>
  </w:num>
  <w:num w:numId="12">
    <w:abstractNumId w:val="31"/>
  </w:num>
  <w:num w:numId="13">
    <w:abstractNumId w:val="15"/>
  </w:num>
  <w:num w:numId="14">
    <w:abstractNumId w:val="23"/>
  </w:num>
  <w:num w:numId="15">
    <w:abstractNumId w:val="1"/>
  </w:num>
  <w:num w:numId="16">
    <w:abstractNumId w:val="27"/>
  </w:num>
  <w:num w:numId="17">
    <w:abstractNumId w:val="8"/>
  </w:num>
  <w:num w:numId="18">
    <w:abstractNumId w:val="10"/>
  </w:num>
  <w:num w:numId="19">
    <w:abstractNumId w:val="9"/>
  </w:num>
  <w:num w:numId="20">
    <w:abstractNumId w:val="7"/>
  </w:num>
  <w:num w:numId="21">
    <w:abstractNumId w:val="24"/>
  </w:num>
  <w:num w:numId="22">
    <w:abstractNumId w:val="16"/>
  </w:num>
  <w:num w:numId="23">
    <w:abstractNumId w:val="12"/>
  </w:num>
  <w:num w:numId="24">
    <w:abstractNumId w:val="20"/>
  </w:num>
  <w:num w:numId="25">
    <w:abstractNumId w:val="3"/>
  </w:num>
  <w:num w:numId="26">
    <w:abstractNumId w:val="28"/>
  </w:num>
  <w:num w:numId="27">
    <w:abstractNumId w:val="25"/>
  </w:num>
  <w:num w:numId="28">
    <w:abstractNumId w:val="6"/>
  </w:num>
  <w:num w:numId="29">
    <w:abstractNumId w:val="21"/>
  </w:num>
  <w:num w:numId="30">
    <w:abstractNumId w:val="19"/>
  </w:num>
  <w:num w:numId="31">
    <w:abstractNumId w:val="14"/>
  </w:num>
  <w:num w:numId="32">
    <w:abstractNumId w:val="29"/>
  </w:num>
  <w:num w:numId="33">
    <w:abstractNumId w:val="2"/>
  </w:num>
  <w:num w:numId="34">
    <w:abstractNumId w:val="3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0607"/>
    <w:rsid w:val="0000061E"/>
    <w:rsid w:val="00000699"/>
    <w:rsid w:val="00000B50"/>
    <w:rsid w:val="00002FD4"/>
    <w:rsid w:val="000030AD"/>
    <w:rsid w:val="00003973"/>
    <w:rsid w:val="00004F62"/>
    <w:rsid w:val="00006B9B"/>
    <w:rsid w:val="00006EB4"/>
    <w:rsid w:val="000103B7"/>
    <w:rsid w:val="0001252C"/>
    <w:rsid w:val="000126E5"/>
    <w:rsid w:val="0001299B"/>
    <w:rsid w:val="00012D84"/>
    <w:rsid w:val="00014422"/>
    <w:rsid w:val="0001470D"/>
    <w:rsid w:val="00020734"/>
    <w:rsid w:val="000210B6"/>
    <w:rsid w:val="00021A20"/>
    <w:rsid w:val="00023234"/>
    <w:rsid w:val="00023BFD"/>
    <w:rsid w:val="00023EA1"/>
    <w:rsid w:val="00024298"/>
    <w:rsid w:val="00025A30"/>
    <w:rsid w:val="00026284"/>
    <w:rsid w:val="00026A9E"/>
    <w:rsid w:val="000275D5"/>
    <w:rsid w:val="00027BA7"/>
    <w:rsid w:val="00030452"/>
    <w:rsid w:val="00030C0F"/>
    <w:rsid w:val="00031DEC"/>
    <w:rsid w:val="00032D54"/>
    <w:rsid w:val="000336C2"/>
    <w:rsid w:val="000352EB"/>
    <w:rsid w:val="0003567F"/>
    <w:rsid w:val="00035684"/>
    <w:rsid w:val="00040A48"/>
    <w:rsid w:val="00040C72"/>
    <w:rsid w:val="000428DF"/>
    <w:rsid w:val="00045CCE"/>
    <w:rsid w:val="00047EDA"/>
    <w:rsid w:val="00050307"/>
    <w:rsid w:val="00050E02"/>
    <w:rsid w:val="00050EAF"/>
    <w:rsid w:val="00051461"/>
    <w:rsid w:val="00051E9F"/>
    <w:rsid w:val="00052406"/>
    <w:rsid w:val="00052D91"/>
    <w:rsid w:val="00053252"/>
    <w:rsid w:val="000536DD"/>
    <w:rsid w:val="00054799"/>
    <w:rsid w:val="00055B90"/>
    <w:rsid w:val="0005633A"/>
    <w:rsid w:val="000568C4"/>
    <w:rsid w:val="00056FB4"/>
    <w:rsid w:val="0005743C"/>
    <w:rsid w:val="00057F10"/>
    <w:rsid w:val="000600D7"/>
    <w:rsid w:val="00060E9F"/>
    <w:rsid w:val="00060F89"/>
    <w:rsid w:val="00062039"/>
    <w:rsid w:val="00062071"/>
    <w:rsid w:val="00062B99"/>
    <w:rsid w:val="00065597"/>
    <w:rsid w:val="00065C82"/>
    <w:rsid w:val="00066527"/>
    <w:rsid w:val="00066B54"/>
    <w:rsid w:val="0006775A"/>
    <w:rsid w:val="00067B8D"/>
    <w:rsid w:val="000702EE"/>
    <w:rsid w:val="00070C8B"/>
    <w:rsid w:val="00071946"/>
    <w:rsid w:val="0007309B"/>
    <w:rsid w:val="0007326F"/>
    <w:rsid w:val="000736F5"/>
    <w:rsid w:val="000744EE"/>
    <w:rsid w:val="00076AD2"/>
    <w:rsid w:val="00080B3F"/>
    <w:rsid w:val="00080BB1"/>
    <w:rsid w:val="00081A31"/>
    <w:rsid w:val="00081FE8"/>
    <w:rsid w:val="0008325B"/>
    <w:rsid w:val="000833E6"/>
    <w:rsid w:val="00083926"/>
    <w:rsid w:val="000842D4"/>
    <w:rsid w:val="0008553C"/>
    <w:rsid w:val="00085C06"/>
    <w:rsid w:val="000921AA"/>
    <w:rsid w:val="00092B6F"/>
    <w:rsid w:val="0009328F"/>
    <w:rsid w:val="00093D82"/>
    <w:rsid w:val="00094181"/>
    <w:rsid w:val="00094934"/>
    <w:rsid w:val="00097C7F"/>
    <w:rsid w:val="000A02AF"/>
    <w:rsid w:val="000A041E"/>
    <w:rsid w:val="000A073B"/>
    <w:rsid w:val="000A1696"/>
    <w:rsid w:val="000A1A21"/>
    <w:rsid w:val="000A20DF"/>
    <w:rsid w:val="000A4F45"/>
    <w:rsid w:val="000A557F"/>
    <w:rsid w:val="000A6F92"/>
    <w:rsid w:val="000B0EE4"/>
    <w:rsid w:val="000B2AF4"/>
    <w:rsid w:val="000B2F86"/>
    <w:rsid w:val="000B3447"/>
    <w:rsid w:val="000B5FE5"/>
    <w:rsid w:val="000B60E5"/>
    <w:rsid w:val="000C088A"/>
    <w:rsid w:val="000C11FF"/>
    <w:rsid w:val="000C1766"/>
    <w:rsid w:val="000C268B"/>
    <w:rsid w:val="000C3F2F"/>
    <w:rsid w:val="000C4FA5"/>
    <w:rsid w:val="000C5862"/>
    <w:rsid w:val="000C5C98"/>
    <w:rsid w:val="000C6FAF"/>
    <w:rsid w:val="000C7690"/>
    <w:rsid w:val="000D1767"/>
    <w:rsid w:val="000D1C73"/>
    <w:rsid w:val="000D22CF"/>
    <w:rsid w:val="000D2612"/>
    <w:rsid w:val="000D3A47"/>
    <w:rsid w:val="000D577E"/>
    <w:rsid w:val="000D5C45"/>
    <w:rsid w:val="000D720B"/>
    <w:rsid w:val="000E161A"/>
    <w:rsid w:val="000E182D"/>
    <w:rsid w:val="000E6DBC"/>
    <w:rsid w:val="000E6E68"/>
    <w:rsid w:val="000E74C7"/>
    <w:rsid w:val="000F0143"/>
    <w:rsid w:val="000F1238"/>
    <w:rsid w:val="000F3614"/>
    <w:rsid w:val="000F4931"/>
    <w:rsid w:val="000F5168"/>
    <w:rsid w:val="000F5DC9"/>
    <w:rsid w:val="000F6CF4"/>
    <w:rsid w:val="00100F98"/>
    <w:rsid w:val="001019B4"/>
    <w:rsid w:val="001025C7"/>
    <w:rsid w:val="0010489D"/>
    <w:rsid w:val="00104966"/>
    <w:rsid w:val="00105CFA"/>
    <w:rsid w:val="001066FE"/>
    <w:rsid w:val="0010709E"/>
    <w:rsid w:val="00107764"/>
    <w:rsid w:val="001107DD"/>
    <w:rsid w:val="00111162"/>
    <w:rsid w:val="001124EA"/>
    <w:rsid w:val="0011261C"/>
    <w:rsid w:val="00115BB9"/>
    <w:rsid w:val="001171B5"/>
    <w:rsid w:val="001173C2"/>
    <w:rsid w:val="00117B6E"/>
    <w:rsid w:val="0012066E"/>
    <w:rsid w:val="00121F14"/>
    <w:rsid w:val="001227F6"/>
    <w:rsid w:val="00122CFB"/>
    <w:rsid w:val="001240FC"/>
    <w:rsid w:val="001241FC"/>
    <w:rsid w:val="00124837"/>
    <w:rsid w:val="00124E04"/>
    <w:rsid w:val="00125397"/>
    <w:rsid w:val="0012553F"/>
    <w:rsid w:val="00125CB1"/>
    <w:rsid w:val="00125CE3"/>
    <w:rsid w:val="00126214"/>
    <w:rsid w:val="001267F2"/>
    <w:rsid w:val="00126932"/>
    <w:rsid w:val="00126E21"/>
    <w:rsid w:val="0012741F"/>
    <w:rsid w:val="00132ECE"/>
    <w:rsid w:val="0013399C"/>
    <w:rsid w:val="001339C0"/>
    <w:rsid w:val="001341E2"/>
    <w:rsid w:val="001361AA"/>
    <w:rsid w:val="0013650C"/>
    <w:rsid w:val="00137320"/>
    <w:rsid w:val="001402AB"/>
    <w:rsid w:val="00141B7C"/>
    <w:rsid w:val="0014330E"/>
    <w:rsid w:val="00143436"/>
    <w:rsid w:val="00143567"/>
    <w:rsid w:val="00143DD6"/>
    <w:rsid w:val="0014413B"/>
    <w:rsid w:val="00145CAB"/>
    <w:rsid w:val="00146EAB"/>
    <w:rsid w:val="0014701D"/>
    <w:rsid w:val="00147CEA"/>
    <w:rsid w:val="00152C7D"/>
    <w:rsid w:val="00152D6F"/>
    <w:rsid w:val="00152E1F"/>
    <w:rsid w:val="001531D8"/>
    <w:rsid w:val="00153D48"/>
    <w:rsid w:val="00154824"/>
    <w:rsid w:val="00155054"/>
    <w:rsid w:val="00155291"/>
    <w:rsid w:val="001553FA"/>
    <w:rsid w:val="00155514"/>
    <w:rsid w:val="00156057"/>
    <w:rsid w:val="00156269"/>
    <w:rsid w:val="0015741D"/>
    <w:rsid w:val="001628FA"/>
    <w:rsid w:val="001640C9"/>
    <w:rsid w:val="0016480E"/>
    <w:rsid w:val="00164F79"/>
    <w:rsid w:val="00165C35"/>
    <w:rsid w:val="001668E7"/>
    <w:rsid w:val="00167008"/>
    <w:rsid w:val="001707E9"/>
    <w:rsid w:val="0017141A"/>
    <w:rsid w:val="001724A9"/>
    <w:rsid w:val="001728E2"/>
    <w:rsid w:val="00172C5A"/>
    <w:rsid w:val="00172F2A"/>
    <w:rsid w:val="001732B1"/>
    <w:rsid w:val="00175189"/>
    <w:rsid w:val="00175412"/>
    <w:rsid w:val="00175D68"/>
    <w:rsid w:val="00175DB9"/>
    <w:rsid w:val="00175EFA"/>
    <w:rsid w:val="00175FCD"/>
    <w:rsid w:val="001763F3"/>
    <w:rsid w:val="0017697E"/>
    <w:rsid w:val="001809AB"/>
    <w:rsid w:val="001813C9"/>
    <w:rsid w:val="00182C04"/>
    <w:rsid w:val="001832E7"/>
    <w:rsid w:val="00184319"/>
    <w:rsid w:val="00186C01"/>
    <w:rsid w:val="00191AFD"/>
    <w:rsid w:val="001920C0"/>
    <w:rsid w:val="00192F2D"/>
    <w:rsid w:val="0019488E"/>
    <w:rsid w:val="001973BB"/>
    <w:rsid w:val="001A09AD"/>
    <w:rsid w:val="001A0F9A"/>
    <w:rsid w:val="001A3D18"/>
    <w:rsid w:val="001A4354"/>
    <w:rsid w:val="001A49DC"/>
    <w:rsid w:val="001A5158"/>
    <w:rsid w:val="001A51E8"/>
    <w:rsid w:val="001A5977"/>
    <w:rsid w:val="001A5EC3"/>
    <w:rsid w:val="001A62EA"/>
    <w:rsid w:val="001B052E"/>
    <w:rsid w:val="001B4378"/>
    <w:rsid w:val="001B5414"/>
    <w:rsid w:val="001B76EA"/>
    <w:rsid w:val="001B7DEB"/>
    <w:rsid w:val="001C0126"/>
    <w:rsid w:val="001C1272"/>
    <w:rsid w:val="001C3590"/>
    <w:rsid w:val="001C545C"/>
    <w:rsid w:val="001C566B"/>
    <w:rsid w:val="001C5DF2"/>
    <w:rsid w:val="001C5EAD"/>
    <w:rsid w:val="001C6219"/>
    <w:rsid w:val="001C7393"/>
    <w:rsid w:val="001D0B95"/>
    <w:rsid w:val="001D16BE"/>
    <w:rsid w:val="001D229E"/>
    <w:rsid w:val="001D2AC9"/>
    <w:rsid w:val="001D3B71"/>
    <w:rsid w:val="001D5139"/>
    <w:rsid w:val="001D593F"/>
    <w:rsid w:val="001D5DDC"/>
    <w:rsid w:val="001D6FD1"/>
    <w:rsid w:val="001E1980"/>
    <w:rsid w:val="001E341D"/>
    <w:rsid w:val="001E35ED"/>
    <w:rsid w:val="001E3D96"/>
    <w:rsid w:val="001E4AF3"/>
    <w:rsid w:val="001E4D2F"/>
    <w:rsid w:val="001E6986"/>
    <w:rsid w:val="001F0B7F"/>
    <w:rsid w:val="001F1ED0"/>
    <w:rsid w:val="001F20EB"/>
    <w:rsid w:val="001F2214"/>
    <w:rsid w:val="001F23EC"/>
    <w:rsid w:val="001F28BA"/>
    <w:rsid w:val="001F36E0"/>
    <w:rsid w:val="001F39CA"/>
    <w:rsid w:val="001F3C6C"/>
    <w:rsid w:val="001F5490"/>
    <w:rsid w:val="001F5F2F"/>
    <w:rsid w:val="001F67EA"/>
    <w:rsid w:val="001F6D59"/>
    <w:rsid w:val="001F7A7F"/>
    <w:rsid w:val="002000A5"/>
    <w:rsid w:val="00204CF3"/>
    <w:rsid w:val="00204E0C"/>
    <w:rsid w:val="00204F10"/>
    <w:rsid w:val="002060BC"/>
    <w:rsid w:val="00206330"/>
    <w:rsid w:val="00206D77"/>
    <w:rsid w:val="002153B7"/>
    <w:rsid w:val="00215B43"/>
    <w:rsid w:val="002207ED"/>
    <w:rsid w:val="00220944"/>
    <w:rsid w:val="0022139D"/>
    <w:rsid w:val="002217AF"/>
    <w:rsid w:val="0022287B"/>
    <w:rsid w:val="00223E94"/>
    <w:rsid w:val="002249B4"/>
    <w:rsid w:val="0022525A"/>
    <w:rsid w:val="0022528E"/>
    <w:rsid w:val="002258B0"/>
    <w:rsid w:val="00225BFD"/>
    <w:rsid w:val="002277D7"/>
    <w:rsid w:val="00232DE3"/>
    <w:rsid w:val="0023471E"/>
    <w:rsid w:val="002353D3"/>
    <w:rsid w:val="00240903"/>
    <w:rsid w:val="00240C9A"/>
    <w:rsid w:val="0024116A"/>
    <w:rsid w:val="00243002"/>
    <w:rsid w:val="00243484"/>
    <w:rsid w:val="00243869"/>
    <w:rsid w:val="00244313"/>
    <w:rsid w:val="00244440"/>
    <w:rsid w:val="002457FC"/>
    <w:rsid w:val="00246556"/>
    <w:rsid w:val="002468F2"/>
    <w:rsid w:val="00246D67"/>
    <w:rsid w:val="00247EC8"/>
    <w:rsid w:val="002504A1"/>
    <w:rsid w:val="00251369"/>
    <w:rsid w:val="0025138F"/>
    <w:rsid w:val="00252EE9"/>
    <w:rsid w:val="00254FA9"/>
    <w:rsid w:val="00255D54"/>
    <w:rsid w:val="00256978"/>
    <w:rsid w:val="002573A8"/>
    <w:rsid w:val="00260BD6"/>
    <w:rsid w:val="00260D5B"/>
    <w:rsid w:val="0026227D"/>
    <w:rsid w:val="002641BA"/>
    <w:rsid w:val="00266411"/>
    <w:rsid w:val="0026793A"/>
    <w:rsid w:val="00270947"/>
    <w:rsid w:val="00270BD9"/>
    <w:rsid w:val="00272083"/>
    <w:rsid w:val="00273D8D"/>
    <w:rsid w:val="002742B3"/>
    <w:rsid w:val="0027481F"/>
    <w:rsid w:val="00274F92"/>
    <w:rsid w:val="00276943"/>
    <w:rsid w:val="0027758D"/>
    <w:rsid w:val="002814E9"/>
    <w:rsid w:val="00282689"/>
    <w:rsid w:val="00284E4F"/>
    <w:rsid w:val="0028510E"/>
    <w:rsid w:val="002861E5"/>
    <w:rsid w:val="00287AC0"/>
    <w:rsid w:val="002915A8"/>
    <w:rsid w:val="00291AB3"/>
    <w:rsid w:val="00292056"/>
    <w:rsid w:val="0029323E"/>
    <w:rsid w:val="00294021"/>
    <w:rsid w:val="00294AAB"/>
    <w:rsid w:val="00294E48"/>
    <w:rsid w:val="002A0240"/>
    <w:rsid w:val="002A08AD"/>
    <w:rsid w:val="002A09B9"/>
    <w:rsid w:val="002A16A1"/>
    <w:rsid w:val="002A3A21"/>
    <w:rsid w:val="002A43CA"/>
    <w:rsid w:val="002A4405"/>
    <w:rsid w:val="002A453D"/>
    <w:rsid w:val="002A4EE5"/>
    <w:rsid w:val="002A5196"/>
    <w:rsid w:val="002A67AB"/>
    <w:rsid w:val="002B16AB"/>
    <w:rsid w:val="002B1FC1"/>
    <w:rsid w:val="002B28F1"/>
    <w:rsid w:val="002B319A"/>
    <w:rsid w:val="002B65D7"/>
    <w:rsid w:val="002B7F64"/>
    <w:rsid w:val="002C0D05"/>
    <w:rsid w:val="002C14AB"/>
    <w:rsid w:val="002C1BC1"/>
    <w:rsid w:val="002C2065"/>
    <w:rsid w:val="002C375E"/>
    <w:rsid w:val="002C423C"/>
    <w:rsid w:val="002C5603"/>
    <w:rsid w:val="002C5DF1"/>
    <w:rsid w:val="002C6140"/>
    <w:rsid w:val="002C6585"/>
    <w:rsid w:val="002C7FDC"/>
    <w:rsid w:val="002D0192"/>
    <w:rsid w:val="002D0B3B"/>
    <w:rsid w:val="002D0B75"/>
    <w:rsid w:val="002D128F"/>
    <w:rsid w:val="002D1E62"/>
    <w:rsid w:val="002D3CE9"/>
    <w:rsid w:val="002D4413"/>
    <w:rsid w:val="002D5365"/>
    <w:rsid w:val="002E1AD3"/>
    <w:rsid w:val="002E321E"/>
    <w:rsid w:val="002E3DE9"/>
    <w:rsid w:val="002E3FD2"/>
    <w:rsid w:val="002E4655"/>
    <w:rsid w:val="002F0849"/>
    <w:rsid w:val="002F0E7F"/>
    <w:rsid w:val="002F1937"/>
    <w:rsid w:val="002F208E"/>
    <w:rsid w:val="002F27CD"/>
    <w:rsid w:val="002F28AA"/>
    <w:rsid w:val="002F34B4"/>
    <w:rsid w:val="002F3AD7"/>
    <w:rsid w:val="002F3F9B"/>
    <w:rsid w:val="002F4106"/>
    <w:rsid w:val="002F447C"/>
    <w:rsid w:val="002F675E"/>
    <w:rsid w:val="002F726D"/>
    <w:rsid w:val="002F7EB0"/>
    <w:rsid w:val="00300512"/>
    <w:rsid w:val="00301ABE"/>
    <w:rsid w:val="00301DB4"/>
    <w:rsid w:val="00302606"/>
    <w:rsid w:val="00303F4D"/>
    <w:rsid w:val="003043BC"/>
    <w:rsid w:val="003056E4"/>
    <w:rsid w:val="003057C3"/>
    <w:rsid w:val="00305FAD"/>
    <w:rsid w:val="00307943"/>
    <w:rsid w:val="00307CDE"/>
    <w:rsid w:val="00307E38"/>
    <w:rsid w:val="00310979"/>
    <w:rsid w:val="00312136"/>
    <w:rsid w:val="00314042"/>
    <w:rsid w:val="00316AF8"/>
    <w:rsid w:val="0032002C"/>
    <w:rsid w:val="003209BF"/>
    <w:rsid w:val="00320FF2"/>
    <w:rsid w:val="003223ED"/>
    <w:rsid w:val="0032296C"/>
    <w:rsid w:val="00323DAD"/>
    <w:rsid w:val="003246ED"/>
    <w:rsid w:val="003261DB"/>
    <w:rsid w:val="0032712D"/>
    <w:rsid w:val="0032714F"/>
    <w:rsid w:val="0032782C"/>
    <w:rsid w:val="00327976"/>
    <w:rsid w:val="00327A92"/>
    <w:rsid w:val="00330124"/>
    <w:rsid w:val="00331DE7"/>
    <w:rsid w:val="00332757"/>
    <w:rsid w:val="00332C40"/>
    <w:rsid w:val="00334364"/>
    <w:rsid w:val="00335A94"/>
    <w:rsid w:val="00336127"/>
    <w:rsid w:val="00336F0A"/>
    <w:rsid w:val="00337645"/>
    <w:rsid w:val="003402ED"/>
    <w:rsid w:val="00340AA0"/>
    <w:rsid w:val="0034274F"/>
    <w:rsid w:val="0034317F"/>
    <w:rsid w:val="003440FA"/>
    <w:rsid w:val="00345681"/>
    <w:rsid w:val="00345A6A"/>
    <w:rsid w:val="003466F4"/>
    <w:rsid w:val="003469AA"/>
    <w:rsid w:val="00346BEC"/>
    <w:rsid w:val="00350147"/>
    <w:rsid w:val="00350539"/>
    <w:rsid w:val="00350642"/>
    <w:rsid w:val="00350D52"/>
    <w:rsid w:val="0035135B"/>
    <w:rsid w:val="00351DFF"/>
    <w:rsid w:val="003523EE"/>
    <w:rsid w:val="003526C7"/>
    <w:rsid w:val="00352E54"/>
    <w:rsid w:val="00352FF7"/>
    <w:rsid w:val="00353A4E"/>
    <w:rsid w:val="0035432C"/>
    <w:rsid w:val="003620C0"/>
    <w:rsid w:val="0036227A"/>
    <w:rsid w:val="00362AF7"/>
    <w:rsid w:val="00364184"/>
    <w:rsid w:val="0036606D"/>
    <w:rsid w:val="00367617"/>
    <w:rsid w:val="003677EE"/>
    <w:rsid w:val="00371308"/>
    <w:rsid w:val="0037221A"/>
    <w:rsid w:val="003737B4"/>
    <w:rsid w:val="0037457E"/>
    <w:rsid w:val="003745CC"/>
    <w:rsid w:val="00374A8F"/>
    <w:rsid w:val="00374F5C"/>
    <w:rsid w:val="0037632A"/>
    <w:rsid w:val="003765C6"/>
    <w:rsid w:val="0037701D"/>
    <w:rsid w:val="003771C2"/>
    <w:rsid w:val="0037742E"/>
    <w:rsid w:val="00380092"/>
    <w:rsid w:val="00380329"/>
    <w:rsid w:val="003803D0"/>
    <w:rsid w:val="0038179D"/>
    <w:rsid w:val="0038180A"/>
    <w:rsid w:val="00381C05"/>
    <w:rsid w:val="00381F83"/>
    <w:rsid w:val="00382B1D"/>
    <w:rsid w:val="003839AF"/>
    <w:rsid w:val="00383DBF"/>
    <w:rsid w:val="0038414F"/>
    <w:rsid w:val="003843B7"/>
    <w:rsid w:val="00385144"/>
    <w:rsid w:val="00385A7F"/>
    <w:rsid w:val="00386236"/>
    <w:rsid w:val="003878D7"/>
    <w:rsid w:val="00390566"/>
    <w:rsid w:val="003909BA"/>
    <w:rsid w:val="00391C94"/>
    <w:rsid w:val="003936A6"/>
    <w:rsid w:val="003943CB"/>
    <w:rsid w:val="00394CDA"/>
    <w:rsid w:val="003961DB"/>
    <w:rsid w:val="0039647A"/>
    <w:rsid w:val="00397F5E"/>
    <w:rsid w:val="003A1F30"/>
    <w:rsid w:val="003A34BD"/>
    <w:rsid w:val="003A36A3"/>
    <w:rsid w:val="003A36DF"/>
    <w:rsid w:val="003A584F"/>
    <w:rsid w:val="003A5D0E"/>
    <w:rsid w:val="003A6C7F"/>
    <w:rsid w:val="003A75CF"/>
    <w:rsid w:val="003A7719"/>
    <w:rsid w:val="003A7850"/>
    <w:rsid w:val="003A7D8A"/>
    <w:rsid w:val="003B0D68"/>
    <w:rsid w:val="003B2028"/>
    <w:rsid w:val="003B27EA"/>
    <w:rsid w:val="003B578A"/>
    <w:rsid w:val="003B5B9C"/>
    <w:rsid w:val="003B743A"/>
    <w:rsid w:val="003C0BDF"/>
    <w:rsid w:val="003C1CFF"/>
    <w:rsid w:val="003C394F"/>
    <w:rsid w:val="003C7904"/>
    <w:rsid w:val="003D06A7"/>
    <w:rsid w:val="003D2738"/>
    <w:rsid w:val="003D2F98"/>
    <w:rsid w:val="003D2F9E"/>
    <w:rsid w:val="003D3590"/>
    <w:rsid w:val="003D4A52"/>
    <w:rsid w:val="003D52F0"/>
    <w:rsid w:val="003D5A99"/>
    <w:rsid w:val="003D5F86"/>
    <w:rsid w:val="003D65BE"/>
    <w:rsid w:val="003E0916"/>
    <w:rsid w:val="003E0CCC"/>
    <w:rsid w:val="003E1D44"/>
    <w:rsid w:val="003E2C77"/>
    <w:rsid w:val="003E3398"/>
    <w:rsid w:val="003E47AF"/>
    <w:rsid w:val="003E4927"/>
    <w:rsid w:val="003E5540"/>
    <w:rsid w:val="003E72A3"/>
    <w:rsid w:val="003E741E"/>
    <w:rsid w:val="003E7CB6"/>
    <w:rsid w:val="003F172A"/>
    <w:rsid w:val="003F28E7"/>
    <w:rsid w:val="003F3EBF"/>
    <w:rsid w:val="003F4D0B"/>
    <w:rsid w:val="003F4D58"/>
    <w:rsid w:val="003F540C"/>
    <w:rsid w:val="003F66A9"/>
    <w:rsid w:val="003F6A97"/>
    <w:rsid w:val="0040061B"/>
    <w:rsid w:val="00402514"/>
    <w:rsid w:val="0040258A"/>
    <w:rsid w:val="00403585"/>
    <w:rsid w:val="00403FDD"/>
    <w:rsid w:val="004040F9"/>
    <w:rsid w:val="0040483F"/>
    <w:rsid w:val="0040505F"/>
    <w:rsid w:val="00406695"/>
    <w:rsid w:val="004067DB"/>
    <w:rsid w:val="00407A59"/>
    <w:rsid w:val="00410E73"/>
    <w:rsid w:val="004118D8"/>
    <w:rsid w:val="00412668"/>
    <w:rsid w:val="004129F0"/>
    <w:rsid w:val="0041498F"/>
    <w:rsid w:val="00414A3F"/>
    <w:rsid w:val="00414ACC"/>
    <w:rsid w:val="00414E4F"/>
    <w:rsid w:val="00416964"/>
    <w:rsid w:val="0041737B"/>
    <w:rsid w:val="0041790B"/>
    <w:rsid w:val="00417F42"/>
    <w:rsid w:val="004201F1"/>
    <w:rsid w:val="00421465"/>
    <w:rsid w:val="004221EF"/>
    <w:rsid w:val="004223F1"/>
    <w:rsid w:val="00422419"/>
    <w:rsid w:val="0042369D"/>
    <w:rsid w:val="0042403C"/>
    <w:rsid w:val="004242A8"/>
    <w:rsid w:val="004244AD"/>
    <w:rsid w:val="00424DD3"/>
    <w:rsid w:val="0042528D"/>
    <w:rsid w:val="00426B17"/>
    <w:rsid w:val="00430DDB"/>
    <w:rsid w:val="00432145"/>
    <w:rsid w:val="00432647"/>
    <w:rsid w:val="004326D2"/>
    <w:rsid w:val="004329D4"/>
    <w:rsid w:val="0043580E"/>
    <w:rsid w:val="004358D5"/>
    <w:rsid w:val="00440342"/>
    <w:rsid w:val="004403FC"/>
    <w:rsid w:val="00440F90"/>
    <w:rsid w:val="0044168F"/>
    <w:rsid w:val="00442347"/>
    <w:rsid w:val="004423A9"/>
    <w:rsid w:val="0044324A"/>
    <w:rsid w:val="0044615C"/>
    <w:rsid w:val="00447753"/>
    <w:rsid w:val="00447BE7"/>
    <w:rsid w:val="00451300"/>
    <w:rsid w:val="00451523"/>
    <w:rsid w:val="00451EE4"/>
    <w:rsid w:val="00452006"/>
    <w:rsid w:val="0045277A"/>
    <w:rsid w:val="00452B6F"/>
    <w:rsid w:val="00453104"/>
    <w:rsid w:val="004536EC"/>
    <w:rsid w:val="00453818"/>
    <w:rsid w:val="00454559"/>
    <w:rsid w:val="0045487B"/>
    <w:rsid w:val="00455BF2"/>
    <w:rsid w:val="00456159"/>
    <w:rsid w:val="00456590"/>
    <w:rsid w:val="00457BC0"/>
    <w:rsid w:val="00457D54"/>
    <w:rsid w:val="00460296"/>
    <w:rsid w:val="004603B4"/>
    <w:rsid w:val="004609DD"/>
    <w:rsid w:val="00461BCF"/>
    <w:rsid w:val="004622AA"/>
    <w:rsid w:val="00462893"/>
    <w:rsid w:val="00462DC3"/>
    <w:rsid w:val="00463B8C"/>
    <w:rsid w:val="004647A0"/>
    <w:rsid w:val="00472375"/>
    <w:rsid w:val="00472694"/>
    <w:rsid w:val="00472B6C"/>
    <w:rsid w:val="00472B70"/>
    <w:rsid w:val="00474779"/>
    <w:rsid w:val="00474AA4"/>
    <w:rsid w:val="00475124"/>
    <w:rsid w:val="0047546F"/>
    <w:rsid w:val="00477CE0"/>
    <w:rsid w:val="004809D7"/>
    <w:rsid w:val="00480E13"/>
    <w:rsid w:val="00481103"/>
    <w:rsid w:val="00481A4B"/>
    <w:rsid w:val="00481DC0"/>
    <w:rsid w:val="00482054"/>
    <w:rsid w:val="004825A5"/>
    <w:rsid w:val="00483034"/>
    <w:rsid w:val="004832C8"/>
    <w:rsid w:val="004837CD"/>
    <w:rsid w:val="00483A29"/>
    <w:rsid w:val="00483B6C"/>
    <w:rsid w:val="00484D5B"/>
    <w:rsid w:val="004858A4"/>
    <w:rsid w:val="00485B83"/>
    <w:rsid w:val="00486648"/>
    <w:rsid w:val="00487C7B"/>
    <w:rsid w:val="00490506"/>
    <w:rsid w:val="00491A9B"/>
    <w:rsid w:val="00491DA1"/>
    <w:rsid w:val="00491E27"/>
    <w:rsid w:val="00493188"/>
    <w:rsid w:val="00493BA1"/>
    <w:rsid w:val="004943EB"/>
    <w:rsid w:val="00495AC1"/>
    <w:rsid w:val="00496752"/>
    <w:rsid w:val="004A13F3"/>
    <w:rsid w:val="004A1C07"/>
    <w:rsid w:val="004A2072"/>
    <w:rsid w:val="004A20A4"/>
    <w:rsid w:val="004A44BB"/>
    <w:rsid w:val="004A60B2"/>
    <w:rsid w:val="004A7325"/>
    <w:rsid w:val="004A7CA1"/>
    <w:rsid w:val="004B12A1"/>
    <w:rsid w:val="004B1422"/>
    <w:rsid w:val="004B1717"/>
    <w:rsid w:val="004B1D66"/>
    <w:rsid w:val="004B3B34"/>
    <w:rsid w:val="004B5477"/>
    <w:rsid w:val="004B5615"/>
    <w:rsid w:val="004B5874"/>
    <w:rsid w:val="004B70AE"/>
    <w:rsid w:val="004C13C0"/>
    <w:rsid w:val="004C17ED"/>
    <w:rsid w:val="004C28B1"/>
    <w:rsid w:val="004C3C37"/>
    <w:rsid w:val="004C41DD"/>
    <w:rsid w:val="004C43A9"/>
    <w:rsid w:val="004C482B"/>
    <w:rsid w:val="004C79DC"/>
    <w:rsid w:val="004D02F6"/>
    <w:rsid w:val="004D23EF"/>
    <w:rsid w:val="004D359F"/>
    <w:rsid w:val="004D60FF"/>
    <w:rsid w:val="004D6CF5"/>
    <w:rsid w:val="004E04DF"/>
    <w:rsid w:val="004E149E"/>
    <w:rsid w:val="004E167D"/>
    <w:rsid w:val="004E192C"/>
    <w:rsid w:val="004E1B36"/>
    <w:rsid w:val="004E3632"/>
    <w:rsid w:val="004E3C9C"/>
    <w:rsid w:val="004E631E"/>
    <w:rsid w:val="004E754B"/>
    <w:rsid w:val="004F191F"/>
    <w:rsid w:val="004F2BA8"/>
    <w:rsid w:val="004F2BE6"/>
    <w:rsid w:val="004F3FF4"/>
    <w:rsid w:val="004F4005"/>
    <w:rsid w:val="004F500E"/>
    <w:rsid w:val="004F50A3"/>
    <w:rsid w:val="004F630A"/>
    <w:rsid w:val="004F724A"/>
    <w:rsid w:val="004F740B"/>
    <w:rsid w:val="004F7448"/>
    <w:rsid w:val="00500A5F"/>
    <w:rsid w:val="0050146C"/>
    <w:rsid w:val="00502006"/>
    <w:rsid w:val="00502263"/>
    <w:rsid w:val="00502A9C"/>
    <w:rsid w:val="00502D7A"/>
    <w:rsid w:val="00502F5F"/>
    <w:rsid w:val="00502F7C"/>
    <w:rsid w:val="00506765"/>
    <w:rsid w:val="00507CA8"/>
    <w:rsid w:val="00507E64"/>
    <w:rsid w:val="005107C5"/>
    <w:rsid w:val="00510940"/>
    <w:rsid w:val="00510E19"/>
    <w:rsid w:val="00512717"/>
    <w:rsid w:val="00512972"/>
    <w:rsid w:val="00513220"/>
    <w:rsid w:val="00513B9C"/>
    <w:rsid w:val="00515B1B"/>
    <w:rsid w:val="00515C19"/>
    <w:rsid w:val="0051647B"/>
    <w:rsid w:val="005173D2"/>
    <w:rsid w:val="005226BF"/>
    <w:rsid w:val="005239A1"/>
    <w:rsid w:val="00526198"/>
    <w:rsid w:val="00526730"/>
    <w:rsid w:val="00527A9D"/>
    <w:rsid w:val="00530483"/>
    <w:rsid w:val="0053052A"/>
    <w:rsid w:val="00531AAF"/>
    <w:rsid w:val="00532E3B"/>
    <w:rsid w:val="00535B93"/>
    <w:rsid w:val="00535D84"/>
    <w:rsid w:val="00535DA3"/>
    <w:rsid w:val="005364EB"/>
    <w:rsid w:val="00537737"/>
    <w:rsid w:val="00537BD1"/>
    <w:rsid w:val="00540CA0"/>
    <w:rsid w:val="0054170E"/>
    <w:rsid w:val="00541D74"/>
    <w:rsid w:val="00543661"/>
    <w:rsid w:val="005437F6"/>
    <w:rsid w:val="00543A5B"/>
    <w:rsid w:val="00544DA9"/>
    <w:rsid w:val="00547E3A"/>
    <w:rsid w:val="00550CC0"/>
    <w:rsid w:val="00551A7B"/>
    <w:rsid w:val="005525D8"/>
    <w:rsid w:val="00552842"/>
    <w:rsid w:val="00552F3F"/>
    <w:rsid w:val="00553117"/>
    <w:rsid w:val="00554E9B"/>
    <w:rsid w:val="00554F26"/>
    <w:rsid w:val="00555318"/>
    <w:rsid w:val="00555667"/>
    <w:rsid w:val="005573F1"/>
    <w:rsid w:val="00557767"/>
    <w:rsid w:val="00560006"/>
    <w:rsid w:val="00560EB9"/>
    <w:rsid w:val="00561614"/>
    <w:rsid w:val="00561A64"/>
    <w:rsid w:val="00561E2F"/>
    <w:rsid w:val="0056364E"/>
    <w:rsid w:val="00563B61"/>
    <w:rsid w:val="00563D4F"/>
    <w:rsid w:val="005641BF"/>
    <w:rsid w:val="00565897"/>
    <w:rsid w:val="005664FE"/>
    <w:rsid w:val="00566ED8"/>
    <w:rsid w:val="0056748A"/>
    <w:rsid w:val="00567B39"/>
    <w:rsid w:val="00570703"/>
    <w:rsid w:val="00570935"/>
    <w:rsid w:val="0057103A"/>
    <w:rsid w:val="00572D79"/>
    <w:rsid w:val="005749B1"/>
    <w:rsid w:val="00575BA0"/>
    <w:rsid w:val="005775EB"/>
    <w:rsid w:val="005806B2"/>
    <w:rsid w:val="005807DF"/>
    <w:rsid w:val="00580D8C"/>
    <w:rsid w:val="005811C9"/>
    <w:rsid w:val="00581545"/>
    <w:rsid w:val="00584930"/>
    <w:rsid w:val="00584A39"/>
    <w:rsid w:val="005862AA"/>
    <w:rsid w:val="0058702D"/>
    <w:rsid w:val="005901FB"/>
    <w:rsid w:val="00590BD2"/>
    <w:rsid w:val="0059146B"/>
    <w:rsid w:val="0059169F"/>
    <w:rsid w:val="00591C63"/>
    <w:rsid w:val="00593229"/>
    <w:rsid w:val="00593D32"/>
    <w:rsid w:val="00595214"/>
    <w:rsid w:val="00595CDD"/>
    <w:rsid w:val="0059722F"/>
    <w:rsid w:val="005978F6"/>
    <w:rsid w:val="005A0B1B"/>
    <w:rsid w:val="005A129C"/>
    <w:rsid w:val="005A2ED5"/>
    <w:rsid w:val="005A3143"/>
    <w:rsid w:val="005A3A44"/>
    <w:rsid w:val="005A5D35"/>
    <w:rsid w:val="005A75A2"/>
    <w:rsid w:val="005A7D38"/>
    <w:rsid w:val="005B0830"/>
    <w:rsid w:val="005B0ADA"/>
    <w:rsid w:val="005B11CC"/>
    <w:rsid w:val="005B2564"/>
    <w:rsid w:val="005B343E"/>
    <w:rsid w:val="005B67E9"/>
    <w:rsid w:val="005B6EBF"/>
    <w:rsid w:val="005B6FDC"/>
    <w:rsid w:val="005C142F"/>
    <w:rsid w:val="005C1755"/>
    <w:rsid w:val="005C4EBE"/>
    <w:rsid w:val="005C5410"/>
    <w:rsid w:val="005C5F28"/>
    <w:rsid w:val="005C633A"/>
    <w:rsid w:val="005C6D1E"/>
    <w:rsid w:val="005D0EC2"/>
    <w:rsid w:val="005D3553"/>
    <w:rsid w:val="005D3AED"/>
    <w:rsid w:val="005D3FF2"/>
    <w:rsid w:val="005D412A"/>
    <w:rsid w:val="005D5E86"/>
    <w:rsid w:val="005D60AF"/>
    <w:rsid w:val="005D65D0"/>
    <w:rsid w:val="005D748F"/>
    <w:rsid w:val="005E01CF"/>
    <w:rsid w:val="005E1F19"/>
    <w:rsid w:val="005E1FF5"/>
    <w:rsid w:val="005E2CB3"/>
    <w:rsid w:val="005E3DE2"/>
    <w:rsid w:val="005E4796"/>
    <w:rsid w:val="005E4E54"/>
    <w:rsid w:val="005E5165"/>
    <w:rsid w:val="005E580B"/>
    <w:rsid w:val="005E5AAA"/>
    <w:rsid w:val="005F0284"/>
    <w:rsid w:val="005F0E7C"/>
    <w:rsid w:val="005F1148"/>
    <w:rsid w:val="005F12BC"/>
    <w:rsid w:val="005F18D2"/>
    <w:rsid w:val="005F3B39"/>
    <w:rsid w:val="005F4E48"/>
    <w:rsid w:val="005F516E"/>
    <w:rsid w:val="005F5AD5"/>
    <w:rsid w:val="005F6C1A"/>
    <w:rsid w:val="005F6E13"/>
    <w:rsid w:val="005F76D1"/>
    <w:rsid w:val="006006E0"/>
    <w:rsid w:val="006019D9"/>
    <w:rsid w:val="00601D31"/>
    <w:rsid w:val="0060323E"/>
    <w:rsid w:val="00603455"/>
    <w:rsid w:val="00605CE7"/>
    <w:rsid w:val="00606A71"/>
    <w:rsid w:val="006073B3"/>
    <w:rsid w:val="006079A6"/>
    <w:rsid w:val="0061049B"/>
    <w:rsid w:val="0061134B"/>
    <w:rsid w:val="00611AD5"/>
    <w:rsid w:val="00612097"/>
    <w:rsid w:val="0061321E"/>
    <w:rsid w:val="006135A4"/>
    <w:rsid w:val="00613B93"/>
    <w:rsid w:val="006147A9"/>
    <w:rsid w:val="0061580F"/>
    <w:rsid w:val="00616F95"/>
    <w:rsid w:val="006207C7"/>
    <w:rsid w:val="006232BB"/>
    <w:rsid w:val="006247CC"/>
    <w:rsid w:val="0062499B"/>
    <w:rsid w:val="006265FC"/>
    <w:rsid w:val="00626769"/>
    <w:rsid w:val="0063284C"/>
    <w:rsid w:val="00635939"/>
    <w:rsid w:val="00636A5E"/>
    <w:rsid w:val="00636A6E"/>
    <w:rsid w:val="006375DD"/>
    <w:rsid w:val="0064001A"/>
    <w:rsid w:val="00640454"/>
    <w:rsid w:val="00640586"/>
    <w:rsid w:val="00640B63"/>
    <w:rsid w:val="00640C2B"/>
    <w:rsid w:val="006428E2"/>
    <w:rsid w:val="00642964"/>
    <w:rsid w:val="006431A6"/>
    <w:rsid w:val="0064360D"/>
    <w:rsid w:val="006460E3"/>
    <w:rsid w:val="0064615E"/>
    <w:rsid w:val="006465C2"/>
    <w:rsid w:val="00647C2D"/>
    <w:rsid w:val="006508A3"/>
    <w:rsid w:val="00651129"/>
    <w:rsid w:val="00652A34"/>
    <w:rsid w:val="00653821"/>
    <w:rsid w:val="00653E5D"/>
    <w:rsid w:val="00653FB6"/>
    <w:rsid w:val="006544A1"/>
    <w:rsid w:val="00656BFF"/>
    <w:rsid w:val="006575F2"/>
    <w:rsid w:val="00657BEC"/>
    <w:rsid w:val="00660098"/>
    <w:rsid w:val="006601E6"/>
    <w:rsid w:val="00660977"/>
    <w:rsid w:val="0066104F"/>
    <w:rsid w:val="0066149E"/>
    <w:rsid w:val="00661FB0"/>
    <w:rsid w:val="0066213B"/>
    <w:rsid w:val="00663B0E"/>
    <w:rsid w:val="00663CD1"/>
    <w:rsid w:val="00666C16"/>
    <w:rsid w:val="00671072"/>
    <w:rsid w:val="00671DC8"/>
    <w:rsid w:val="006722F5"/>
    <w:rsid w:val="00674269"/>
    <w:rsid w:val="00674B7D"/>
    <w:rsid w:val="006756B0"/>
    <w:rsid w:val="006764F8"/>
    <w:rsid w:val="00677036"/>
    <w:rsid w:val="00677591"/>
    <w:rsid w:val="006819AE"/>
    <w:rsid w:val="00683826"/>
    <w:rsid w:val="006857B2"/>
    <w:rsid w:val="00685E08"/>
    <w:rsid w:val="00685E6C"/>
    <w:rsid w:val="00686B77"/>
    <w:rsid w:val="00687223"/>
    <w:rsid w:val="00687C76"/>
    <w:rsid w:val="00690198"/>
    <w:rsid w:val="0069177D"/>
    <w:rsid w:val="00691ED6"/>
    <w:rsid w:val="006926A1"/>
    <w:rsid w:val="00692E36"/>
    <w:rsid w:val="006937C3"/>
    <w:rsid w:val="006950FB"/>
    <w:rsid w:val="00696070"/>
    <w:rsid w:val="00696380"/>
    <w:rsid w:val="006968BF"/>
    <w:rsid w:val="00696A5D"/>
    <w:rsid w:val="00697728"/>
    <w:rsid w:val="006A2A6D"/>
    <w:rsid w:val="006A317B"/>
    <w:rsid w:val="006A455B"/>
    <w:rsid w:val="006A5981"/>
    <w:rsid w:val="006A5E5A"/>
    <w:rsid w:val="006A60A4"/>
    <w:rsid w:val="006A6426"/>
    <w:rsid w:val="006A7D6E"/>
    <w:rsid w:val="006B1141"/>
    <w:rsid w:val="006B13F2"/>
    <w:rsid w:val="006B1906"/>
    <w:rsid w:val="006B2750"/>
    <w:rsid w:val="006C1600"/>
    <w:rsid w:val="006C1EF7"/>
    <w:rsid w:val="006C2853"/>
    <w:rsid w:val="006C28B2"/>
    <w:rsid w:val="006C3A9F"/>
    <w:rsid w:val="006C440A"/>
    <w:rsid w:val="006C4476"/>
    <w:rsid w:val="006C50FB"/>
    <w:rsid w:val="006C58B9"/>
    <w:rsid w:val="006C5A89"/>
    <w:rsid w:val="006D0003"/>
    <w:rsid w:val="006D1A33"/>
    <w:rsid w:val="006D2097"/>
    <w:rsid w:val="006D21A3"/>
    <w:rsid w:val="006D452C"/>
    <w:rsid w:val="006D5794"/>
    <w:rsid w:val="006D5CE2"/>
    <w:rsid w:val="006D5D7D"/>
    <w:rsid w:val="006D6059"/>
    <w:rsid w:val="006D64ED"/>
    <w:rsid w:val="006D7101"/>
    <w:rsid w:val="006D7CBD"/>
    <w:rsid w:val="006E0616"/>
    <w:rsid w:val="006E0BFB"/>
    <w:rsid w:val="006E3441"/>
    <w:rsid w:val="006E3E46"/>
    <w:rsid w:val="006E3F4A"/>
    <w:rsid w:val="006E4082"/>
    <w:rsid w:val="006E40A0"/>
    <w:rsid w:val="006E49AD"/>
    <w:rsid w:val="006E5B2A"/>
    <w:rsid w:val="006E649D"/>
    <w:rsid w:val="006E6513"/>
    <w:rsid w:val="006E72BA"/>
    <w:rsid w:val="006E72F4"/>
    <w:rsid w:val="006E7C7F"/>
    <w:rsid w:val="006F0FB5"/>
    <w:rsid w:val="006F18BA"/>
    <w:rsid w:val="006F2140"/>
    <w:rsid w:val="006F2792"/>
    <w:rsid w:val="006F2D77"/>
    <w:rsid w:val="006F3802"/>
    <w:rsid w:val="006F4ADB"/>
    <w:rsid w:val="006F594B"/>
    <w:rsid w:val="006F7543"/>
    <w:rsid w:val="007013DD"/>
    <w:rsid w:val="0070351B"/>
    <w:rsid w:val="00703885"/>
    <w:rsid w:val="00703BCB"/>
    <w:rsid w:val="00704143"/>
    <w:rsid w:val="00704AB2"/>
    <w:rsid w:val="0070629D"/>
    <w:rsid w:val="007063EA"/>
    <w:rsid w:val="00706A01"/>
    <w:rsid w:val="0070730F"/>
    <w:rsid w:val="00707E5E"/>
    <w:rsid w:val="0071086B"/>
    <w:rsid w:val="007124EB"/>
    <w:rsid w:val="0071275E"/>
    <w:rsid w:val="00713571"/>
    <w:rsid w:val="00713B2A"/>
    <w:rsid w:val="00713D03"/>
    <w:rsid w:val="00713D62"/>
    <w:rsid w:val="0071489F"/>
    <w:rsid w:val="007164D3"/>
    <w:rsid w:val="0071758D"/>
    <w:rsid w:val="007175BF"/>
    <w:rsid w:val="00717D00"/>
    <w:rsid w:val="00717FFB"/>
    <w:rsid w:val="00721A42"/>
    <w:rsid w:val="00722F7B"/>
    <w:rsid w:val="00723982"/>
    <w:rsid w:val="00724B5E"/>
    <w:rsid w:val="00724CC9"/>
    <w:rsid w:val="00725AF7"/>
    <w:rsid w:val="00725F2A"/>
    <w:rsid w:val="00727503"/>
    <w:rsid w:val="00730613"/>
    <w:rsid w:val="00731BB1"/>
    <w:rsid w:val="00731F74"/>
    <w:rsid w:val="00733D15"/>
    <w:rsid w:val="00734DAD"/>
    <w:rsid w:val="00736913"/>
    <w:rsid w:val="00740CF9"/>
    <w:rsid w:val="007413A7"/>
    <w:rsid w:val="007424D0"/>
    <w:rsid w:val="007425FD"/>
    <w:rsid w:val="00742A11"/>
    <w:rsid w:val="00742DA6"/>
    <w:rsid w:val="00742E50"/>
    <w:rsid w:val="00743AC4"/>
    <w:rsid w:val="0074453B"/>
    <w:rsid w:val="00744825"/>
    <w:rsid w:val="007448EF"/>
    <w:rsid w:val="00744A6B"/>
    <w:rsid w:val="00744B1C"/>
    <w:rsid w:val="007452DD"/>
    <w:rsid w:val="00746850"/>
    <w:rsid w:val="00746EAD"/>
    <w:rsid w:val="007474D8"/>
    <w:rsid w:val="0074792F"/>
    <w:rsid w:val="007504AA"/>
    <w:rsid w:val="00751375"/>
    <w:rsid w:val="0075169B"/>
    <w:rsid w:val="00752ABA"/>
    <w:rsid w:val="00753E59"/>
    <w:rsid w:val="00754AC7"/>
    <w:rsid w:val="0075568F"/>
    <w:rsid w:val="007560E0"/>
    <w:rsid w:val="00756118"/>
    <w:rsid w:val="00760651"/>
    <w:rsid w:val="007625A7"/>
    <w:rsid w:val="00762CAA"/>
    <w:rsid w:val="00764EC1"/>
    <w:rsid w:val="0076523F"/>
    <w:rsid w:val="00765500"/>
    <w:rsid w:val="0076550E"/>
    <w:rsid w:val="0077055C"/>
    <w:rsid w:val="00770D28"/>
    <w:rsid w:val="007718B3"/>
    <w:rsid w:val="00771D7F"/>
    <w:rsid w:val="007727BA"/>
    <w:rsid w:val="00772B04"/>
    <w:rsid w:val="00773604"/>
    <w:rsid w:val="0077406E"/>
    <w:rsid w:val="00774B01"/>
    <w:rsid w:val="00775355"/>
    <w:rsid w:val="00775C29"/>
    <w:rsid w:val="00776F2E"/>
    <w:rsid w:val="007773AE"/>
    <w:rsid w:val="0077754E"/>
    <w:rsid w:val="00780B44"/>
    <w:rsid w:val="0078128D"/>
    <w:rsid w:val="0078161B"/>
    <w:rsid w:val="007824FA"/>
    <w:rsid w:val="007827F5"/>
    <w:rsid w:val="00782FA1"/>
    <w:rsid w:val="00783151"/>
    <w:rsid w:val="00783D60"/>
    <w:rsid w:val="00784812"/>
    <w:rsid w:val="007849A7"/>
    <w:rsid w:val="00784F61"/>
    <w:rsid w:val="0078615E"/>
    <w:rsid w:val="00786362"/>
    <w:rsid w:val="007866F7"/>
    <w:rsid w:val="007867A8"/>
    <w:rsid w:val="007868E3"/>
    <w:rsid w:val="00790094"/>
    <w:rsid w:val="00790524"/>
    <w:rsid w:val="00791544"/>
    <w:rsid w:val="00791CB1"/>
    <w:rsid w:val="00791D26"/>
    <w:rsid w:val="00792B51"/>
    <w:rsid w:val="00793213"/>
    <w:rsid w:val="007953BC"/>
    <w:rsid w:val="00797ACD"/>
    <w:rsid w:val="00797B17"/>
    <w:rsid w:val="00797D7B"/>
    <w:rsid w:val="007A0839"/>
    <w:rsid w:val="007A0A9A"/>
    <w:rsid w:val="007A0C33"/>
    <w:rsid w:val="007A144D"/>
    <w:rsid w:val="007A1734"/>
    <w:rsid w:val="007A1878"/>
    <w:rsid w:val="007A1EA5"/>
    <w:rsid w:val="007A21F2"/>
    <w:rsid w:val="007A2651"/>
    <w:rsid w:val="007A2F2F"/>
    <w:rsid w:val="007A3F83"/>
    <w:rsid w:val="007A43F7"/>
    <w:rsid w:val="007A4A26"/>
    <w:rsid w:val="007A50E6"/>
    <w:rsid w:val="007A7190"/>
    <w:rsid w:val="007B0930"/>
    <w:rsid w:val="007B0E31"/>
    <w:rsid w:val="007B1EE8"/>
    <w:rsid w:val="007B1F11"/>
    <w:rsid w:val="007B2718"/>
    <w:rsid w:val="007B3630"/>
    <w:rsid w:val="007B3798"/>
    <w:rsid w:val="007B5F4D"/>
    <w:rsid w:val="007C06D0"/>
    <w:rsid w:val="007C2A29"/>
    <w:rsid w:val="007C3D59"/>
    <w:rsid w:val="007C5151"/>
    <w:rsid w:val="007C51CD"/>
    <w:rsid w:val="007C5B9B"/>
    <w:rsid w:val="007C5F7A"/>
    <w:rsid w:val="007C725B"/>
    <w:rsid w:val="007D08C1"/>
    <w:rsid w:val="007D0B46"/>
    <w:rsid w:val="007D15E3"/>
    <w:rsid w:val="007D2240"/>
    <w:rsid w:val="007D4890"/>
    <w:rsid w:val="007D502E"/>
    <w:rsid w:val="007D60B0"/>
    <w:rsid w:val="007D6681"/>
    <w:rsid w:val="007E0859"/>
    <w:rsid w:val="007E1B66"/>
    <w:rsid w:val="007E31FD"/>
    <w:rsid w:val="007E3E26"/>
    <w:rsid w:val="007E58BB"/>
    <w:rsid w:val="007E5A76"/>
    <w:rsid w:val="007E5E37"/>
    <w:rsid w:val="007E6201"/>
    <w:rsid w:val="007E7F65"/>
    <w:rsid w:val="007F1851"/>
    <w:rsid w:val="007F20E7"/>
    <w:rsid w:val="007F25B3"/>
    <w:rsid w:val="007F48EE"/>
    <w:rsid w:val="007F48F2"/>
    <w:rsid w:val="007F53DA"/>
    <w:rsid w:val="007F5CE1"/>
    <w:rsid w:val="007F5E85"/>
    <w:rsid w:val="00801CFE"/>
    <w:rsid w:val="008023AA"/>
    <w:rsid w:val="008032AE"/>
    <w:rsid w:val="00803C38"/>
    <w:rsid w:val="0080532E"/>
    <w:rsid w:val="00805B49"/>
    <w:rsid w:val="00806CD0"/>
    <w:rsid w:val="008073BA"/>
    <w:rsid w:val="0081066E"/>
    <w:rsid w:val="00810682"/>
    <w:rsid w:val="008106B9"/>
    <w:rsid w:val="00810C20"/>
    <w:rsid w:val="00812DC3"/>
    <w:rsid w:val="00814AC5"/>
    <w:rsid w:val="00815270"/>
    <w:rsid w:val="0081664F"/>
    <w:rsid w:val="008173EB"/>
    <w:rsid w:val="00820858"/>
    <w:rsid w:val="00821ACD"/>
    <w:rsid w:val="00821D41"/>
    <w:rsid w:val="00822C77"/>
    <w:rsid w:val="00822CD9"/>
    <w:rsid w:val="00822FE3"/>
    <w:rsid w:val="00824705"/>
    <w:rsid w:val="008248A7"/>
    <w:rsid w:val="008252A7"/>
    <w:rsid w:val="00825FBA"/>
    <w:rsid w:val="0082608C"/>
    <w:rsid w:val="0082653D"/>
    <w:rsid w:val="008278D3"/>
    <w:rsid w:val="00827C73"/>
    <w:rsid w:val="00830F4E"/>
    <w:rsid w:val="00831B3F"/>
    <w:rsid w:val="00831F45"/>
    <w:rsid w:val="00832CF7"/>
    <w:rsid w:val="0083425D"/>
    <w:rsid w:val="00834682"/>
    <w:rsid w:val="00834991"/>
    <w:rsid w:val="00834DA8"/>
    <w:rsid w:val="0083501B"/>
    <w:rsid w:val="00836EE4"/>
    <w:rsid w:val="008422A8"/>
    <w:rsid w:val="00843414"/>
    <w:rsid w:val="00844199"/>
    <w:rsid w:val="0084533D"/>
    <w:rsid w:val="00845D5C"/>
    <w:rsid w:val="00845D8A"/>
    <w:rsid w:val="00846BE7"/>
    <w:rsid w:val="00846DA0"/>
    <w:rsid w:val="0084771B"/>
    <w:rsid w:val="00851332"/>
    <w:rsid w:val="00851907"/>
    <w:rsid w:val="00852238"/>
    <w:rsid w:val="00852A99"/>
    <w:rsid w:val="00853CD0"/>
    <w:rsid w:val="008542BE"/>
    <w:rsid w:val="00854589"/>
    <w:rsid w:val="00854692"/>
    <w:rsid w:val="00855852"/>
    <w:rsid w:val="008558B4"/>
    <w:rsid w:val="008576EB"/>
    <w:rsid w:val="00860140"/>
    <w:rsid w:val="00860AD0"/>
    <w:rsid w:val="00861FFE"/>
    <w:rsid w:val="008625A7"/>
    <w:rsid w:val="00862891"/>
    <w:rsid w:val="008645DF"/>
    <w:rsid w:val="00864DBE"/>
    <w:rsid w:val="008665FD"/>
    <w:rsid w:val="0086764F"/>
    <w:rsid w:val="00867963"/>
    <w:rsid w:val="00870313"/>
    <w:rsid w:val="00870342"/>
    <w:rsid w:val="008703EA"/>
    <w:rsid w:val="00870601"/>
    <w:rsid w:val="0087092B"/>
    <w:rsid w:val="00870A5E"/>
    <w:rsid w:val="00870E41"/>
    <w:rsid w:val="00871179"/>
    <w:rsid w:val="008719D0"/>
    <w:rsid w:val="00871C44"/>
    <w:rsid w:val="008726C1"/>
    <w:rsid w:val="00873EA9"/>
    <w:rsid w:val="00874091"/>
    <w:rsid w:val="00875DCD"/>
    <w:rsid w:val="0087672D"/>
    <w:rsid w:val="0087798E"/>
    <w:rsid w:val="008811F7"/>
    <w:rsid w:val="00881F98"/>
    <w:rsid w:val="008835BC"/>
    <w:rsid w:val="0088372B"/>
    <w:rsid w:val="008839EF"/>
    <w:rsid w:val="00884698"/>
    <w:rsid w:val="00884DAF"/>
    <w:rsid w:val="00884DFC"/>
    <w:rsid w:val="0088536E"/>
    <w:rsid w:val="00885D00"/>
    <w:rsid w:val="008863C9"/>
    <w:rsid w:val="00887725"/>
    <w:rsid w:val="00887D3B"/>
    <w:rsid w:val="00887DA3"/>
    <w:rsid w:val="00892049"/>
    <w:rsid w:val="0089208B"/>
    <w:rsid w:val="0089227C"/>
    <w:rsid w:val="0089234B"/>
    <w:rsid w:val="008925F6"/>
    <w:rsid w:val="008929DC"/>
    <w:rsid w:val="00893946"/>
    <w:rsid w:val="00893A75"/>
    <w:rsid w:val="00894257"/>
    <w:rsid w:val="008946DA"/>
    <w:rsid w:val="00895BF1"/>
    <w:rsid w:val="00896D27"/>
    <w:rsid w:val="00896E96"/>
    <w:rsid w:val="00897E80"/>
    <w:rsid w:val="008A154B"/>
    <w:rsid w:val="008A2FB3"/>
    <w:rsid w:val="008A3D16"/>
    <w:rsid w:val="008A5510"/>
    <w:rsid w:val="008A5DA4"/>
    <w:rsid w:val="008A62FF"/>
    <w:rsid w:val="008A64F7"/>
    <w:rsid w:val="008A6767"/>
    <w:rsid w:val="008B1492"/>
    <w:rsid w:val="008B19A2"/>
    <w:rsid w:val="008B2313"/>
    <w:rsid w:val="008B24A5"/>
    <w:rsid w:val="008B2C29"/>
    <w:rsid w:val="008B358C"/>
    <w:rsid w:val="008B391F"/>
    <w:rsid w:val="008B412E"/>
    <w:rsid w:val="008B6B17"/>
    <w:rsid w:val="008B6C8A"/>
    <w:rsid w:val="008B71A0"/>
    <w:rsid w:val="008C064E"/>
    <w:rsid w:val="008C1977"/>
    <w:rsid w:val="008C1B96"/>
    <w:rsid w:val="008C1E71"/>
    <w:rsid w:val="008C33CD"/>
    <w:rsid w:val="008C3A13"/>
    <w:rsid w:val="008C3D9E"/>
    <w:rsid w:val="008C658B"/>
    <w:rsid w:val="008C70E6"/>
    <w:rsid w:val="008D0C1C"/>
    <w:rsid w:val="008D1B82"/>
    <w:rsid w:val="008D23D0"/>
    <w:rsid w:val="008D3F00"/>
    <w:rsid w:val="008D58B1"/>
    <w:rsid w:val="008D5B97"/>
    <w:rsid w:val="008D7266"/>
    <w:rsid w:val="008D726E"/>
    <w:rsid w:val="008E02DD"/>
    <w:rsid w:val="008E1512"/>
    <w:rsid w:val="008E1D1E"/>
    <w:rsid w:val="008E1FF8"/>
    <w:rsid w:val="008E33B3"/>
    <w:rsid w:val="008E35BC"/>
    <w:rsid w:val="008E36A4"/>
    <w:rsid w:val="008E4452"/>
    <w:rsid w:val="008E46F5"/>
    <w:rsid w:val="008E5884"/>
    <w:rsid w:val="008E6176"/>
    <w:rsid w:val="008E6BCD"/>
    <w:rsid w:val="008E7020"/>
    <w:rsid w:val="008E7EB4"/>
    <w:rsid w:val="008F0DA3"/>
    <w:rsid w:val="008F0FFD"/>
    <w:rsid w:val="008F10E8"/>
    <w:rsid w:val="008F10F4"/>
    <w:rsid w:val="008F1163"/>
    <w:rsid w:val="008F24F4"/>
    <w:rsid w:val="008F2C99"/>
    <w:rsid w:val="008F3050"/>
    <w:rsid w:val="008F4A39"/>
    <w:rsid w:val="008F4AC8"/>
    <w:rsid w:val="008F6551"/>
    <w:rsid w:val="008F6E0A"/>
    <w:rsid w:val="008F7EAA"/>
    <w:rsid w:val="009000BE"/>
    <w:rsid w:val="0090092F"/>
    <w:rsid w:val="00903A84"/>
    <w:rsid w:val="00906C7D"/>
    <w:rsid w:val="009103DD"/>
    <w:rsid w:val="009116CD"/>
    <w:rsid w:val="009146C7"/>
    <w:rsid w:val="0091489B"/>
    <w:rsid w:val="00915738"/>
    <w:rsid w:val="009163D4"/>
    <w:rsid w:val="00916FF3"/>
    <w:rsid w:val="009174CB"/>
    <w:rsid w:val="009176BC"/>
    <w:rsid w:val="00920607"/>
    <w:rsid w:val="00921AE1"/>
    <w:rsid w:val="00921F74"/>
    <w:rsid w:val="0092260D"/>
    <w:rsid w:val="0092277E"/>
    <w:rsid w:val="009233D4"/>
    <w:rsid w:val="00923738"/>
    <w:rsid w:val="00924ACA"/>
    <w:rsid w:val="009251C6"/>
    <w:rsid w:val="00926D32"/>
    <w:rsid w:val="00927309"/>
    <w:rsid w:val="0093117B"/>
    <w:rsid w:val="009317E8"/>
    <w:rsid w:val="0093326B"/>
    <w:rsid w:val="009337A7"/>
    <w:rsid w:val="0093479F"/>
    <w:rsid w:val="00935626"/>
    <w:rsid w:val="00935CF5"/>
    <w:rsid w:val="00935DA0"/>
    <w:rsid w:val="00936500"/>
    <w:rsid w:val="00936D6F"/>
    <w:rsid w:val="009372BC"/>
    <w:rsid w:val="00937521"/>
    <w:rsid w:val="00940B83"/>
    <w:rsid w:val="0094167A"/>
    <w:rsid w:val="00941817"/>
    <w:rsid w:val="009439D6"/>
    <w:rsid w:val="009467F9"/>
    <w:rsid w:val="00946BB0"/>
    <w:rsid w:val="009479F0"/>
    <w:rsid w:val="0095015C"/>
    <w:rsid w:val="009504D5"/>
    <w:rsid w:val="009507DE"/>
    <w:rsid w:val="00950A3F"/>
    <w:rsid w:val="00951D97"/>
    <w:rsid w:val="00952056"/>
    <w:rsid w:val="00952AD5"/>
    <w:rsid w:val="009556F4"/>
    <w:rsid w:val="009565BD"/>
    <w:rsid w:val="009567C2"/>
    <w:rsid w:val="00956848"/>
    <w:rsid w:val="00957338"/>
    <w:rsid w:val="00957F8C"/>
    <w:rsid w:val="00960F2D"/>
    <w:rsid w:val="009624DB"/>
    <w:rsid w:val="009632CE"/>
    <w:rsid w:val="00963A6E"/>
    <w:rsid w:val="00963F17"/>
    <w:rsid w:val="00964E26"/>
    <w:rsid w:val="0096529B"/>
    <w:rsid w:val="00965730"/>
    <w:rsid w:val="00965E13"/>
    <w:rsid w:val="00965F5D"/>
    <w:rsid w:val="00966CC1"/>
    <w:rsid w:val="00967865"/>
    <w:rsid w:val="00967F11"/>
    <w:rsid w:val="00970B42"/>
    <w:rsid w:val="00972A53"/>
    <w:rsid w:val="00973CB0"/>
    <w:rsid w:val="00974334"/>
    <w:rsid w:val="00976247"/>
    <w:rsid w:val="00977059"/>
    <w:rsid w:val="00977D13"/>
    <w:rsid w:val="0098034C"/>
    <w:rsid w:val="00980528"/>
    <w:rsid w:val="0098096E"/>
    <w:rsid w:val="00982C94"/>
    <w:rsid w:val="00984C9F"/>
    <w:rsid w:val="00987A7C"/>
    <w:rsid w:val="00990F9C"/>
    <w:rsid w:val="0099248B"/>
    <w:rsid w:val="00993F71"/>
    <w:rsid w:val="009943A6"/>
    <w:rsid w:val="00994541"/>
    <w:rsid w:val="00994667"/>
    <w:rsid w:val="00994F6F"/>
    <w:rsid w:val="00995B90"/>
    <w:rsid w:val="00995F2F"/>
    <w:rsid w:val="00997198"/>
    <w:rsid w:val="009976F2"/>
    <w:rsid w:val="00997CDA"/>
    <w:rsid w:val="009A0302"/>
    <w:rsid w:val="009A36D9"/>
    <w:rsid w:val="009A3822"/>
    <w:rsid w:val="009A4223"/>
    <w:rsid w:val="009A42B3"/>
    <w:rsid w:val="009A46DA"/>
    <w:rsid w:val="009A504D"/>
    <w:rsid w:val="009A55F2"/>
    <w:rsid w:val="009A66B1"/>
    <w:rsid w:val="009A6C01"/>
    <w:rsid w:val="009A7DA5"/>
    <w:rsid w:val="009B09B6"/>
    <w:rsid w:val="009B0AC2"/>
    <w:rsid w:val="009B161A"/>
    <w:rsid w:val="009B17E7"/>
    <w:rsid w:val="009B282A"/>
    <w:rsid w:val="009B321A"/>
    <w:rsid w:val="009B3AA6"/>
    <w:rsid w:val="009B3B65"/>
    <w:rsid w:val="009B3B69"/>
    <w:rsid w:val="009B422C"/>
    <w:rsid w:val="009B4DF2"/>
    <w:rsid w:val="009B4F2A"/>
    <w:rsid w:val="009B50F5"/>
    <w:rsid w:val="009B593A"/>
    <w:rsid w:val="009B6BEF"/>
    <w:rsid w:val="009B72B3"/>
    <w:rsid w:val="009B7CE9"/>
    <w:rsid w:val="009B7E61"/>
    <w:rsid w:val="009C0772"/>
    <w:rsid w:val="009C1513"/>
    <w:rsid w:val="009C1B37"/>
    <w:rsid w:val="009C42F9"/>
    <w:rsid w:val="009C4969"/>
    <w:rsid w:val="009C4AD0"/>
    <w:rsid w:val="009C4E84"/>
    <w:rsid w:val="009C508D"/>
    <w:rsid w:val="009C59AB"/>
    <w:rsid w:val="009C6162"/>
    <w:rsid w:val="009C76DB"/>
    <w:rsid w:val="009C7EB4"/>
    <w:rsid w:val="009D1FC8"/>
    <w:rsid w:val="009D29B5"/>
    <w:rsid w:val="009D2B45"/>
    <w:rsid w:val="009D3648"/>
    <w:rsid w:val="009D7163"/>
    <w:rsid w:val="009D7D2F"/>
    <w:rsid w:val="009E0AE7"/>
    <w:rsid w:val="009E0EB3"/>
    <w:rsid w:val="009E1B5A"/>
    <w:rsid w:val="009E2037"/>
    <w:rsid w:val="009E21A0"/>
    <w:rsid w:val="009E24A7"/>
    <w:rsid w:val="009E382A"/>
    <w:rsid w:val="009E4234"/>
    <w:rsid w:val="009E4D49"/>
    <w:rsid w:val="009E5B18"/>
    <w:rsid w:val="009E5B80"/>
    <w:rsid w:val="009E5ECB"/>
    <w:rsid w:val="009E7224"/>
    <w:rsid w:val="009E77B5"/>
    <w:rsid w:val="009E784B"/>
    <w:rsid w:val="009F019A"/>
    <w:rsid w:val="009F0E10"/>
    <w:rsid w:val="009F366E"/>
    <w:rsid w:val="009F47D0"/>
    <w:rsid w:val="009F4F93"/>
    <w:rsid w:val="009F61F2"/>
    <w:rsid w:val="009F67BE"/>
    <w:rsid w:val="009F71B2"/>
    <w:rsid w:val="00A00080"/>
    <w:rsid w:val="00A01C36"/>
    <w:rsid w:val="00A03CC4"/>
    <w:rsid w:val="00A050CA"/>
    <w:rsid w:val="00A06B9C"/>
    <w:rsid w:val="00A06F8F"/>
    <w:rsid w:val="00A0725A"/>
    <w:rsid w:val="00A1118C"/>
    <w:rsid w:val="00A136BA"/>
    <w:rsid w:val="00A140E7"/>
    <w:rsid w:val="00A144DE"/>
    <w:rsid w:val="00A14A39"/>
    <w:rsid w:val="00A15198"/>
    <w:rsid w:val="00A1572E"/>
    <w:rsid w:val="00A15AE3"/>
    <w:rsid w:val="00A15E7E"/>
    <w:rsid w:val="00A16238"/>
    <w:rsid w:val="00A16C42"/>
    <w:rsid w:val="00A16D3B"/>
    <w:rsid w:val="00A17B40"/>
    <w:rsid w:val="00A1F65A"/>
    <w:rsid w:val="00A20078"/>
    <w:rsid w:val="00A208E5"/>
    <w:rsid w:val="00A20CCE"/>
    <w:rsid w:val="00A239C3"/>
    <w:rsid w:val="00A240B6"/>
    <w:rsid w:val="00A24367"/>
    <w:rsid w:val="00A244B3"/>
    <w:rsid w:val="00A2696D"/>
    <w:rsid w:val="00A30EA3"/>
    <w:rsid w:val="00A31CEF"/>
    <w:rsid w:val="00A33F1E"/>
    <w:rsid w:val="00A35837"/>
    <w:rsid w:val="00A36127"/>
    <w:rsid w:val="00A370EC"/>
    <w:rsid w:val="00A4038D"/>
    <w:rsid w:val="00A4113A"/>
    <w:rsid w:val="00A43731"/>
    <w:rsid w:val="00A443BD"/>
    <w:rsid w:val="00A47032"/>
    <w:rsid w:val="00A50129"/>
    <w:rsid w:val="00A5077E"/>
    <w:rsid w:val="00A50BC8"/>
    <w:rsid w:val="00A50DBB"/>
    <w:rsid w:val="00A516F7"/>
    <w:rsid w:val="00A55973"/>
    <w:rsid w:val="00A55B87"/>
    <w:rsid w:val="00A55BC8"/>
    <w:rsid w:val="00A55F45"/>
    <w:rsid w:val="00A57158"/>
    <w:rsid w:val="00A575FD"/>
    <w:rsid w:val="00A57CBA"/>
    <w:rsid w:val="00A60F1C"/>
    <w:rsid w:val="00A61098"/>
    <w:rsid w:val="00A61656"/>
    <w:rsid w:val="00A632D4"/>
    <w:rsid w:val="00A63B15"/>
    <w:rsid w:val="00A64100"/>
    <w:rsid w:val="00A64527"/>
    <w:rsid w:val="00A66BB8"/>
    <w:rsid w:val="00A66E00"/>
    <w:rsid w:val="00A678B0"/>
    <w:rsid w:val="00A70247"/>
    <w:rsid w:val="00A70C7D"/>
    <w:rsid w:val="00A7142C"/>
    <w:rsid w:val="00A722DE"/>
    <w:rsid w:val="00A727F6"/>
    <w:rsid w:val="00A73654"/>
    <w:rsid w:val="00A73970"/>
    <w:rsid w:val="00A73A51"/>
    <w:rsid w:val="00A771E6"/>
    <w:rsid w:val="00A772D7"/>
    <w:rsid w:val="00A774EB"/>
    <w:rsid w:val="00A7754A"/>
    <w:rsid w:val="00A802BD"/>
    <w:rsid w:val="00A805EA"/>
    <w:rsid w:val="00A811E0"/>
    <w:rsid w:val="00A84B6F"/>
    <w:rsid w:val="00A8568E"/>
    <w:rsid w:val="00A856FB"/>
    <w:rsid w:val="00A861E2"/>
    <w:rsid w:val="00A86207"/>
    <w:rsid w:val="00A86EA3"/>
    <w:rsid w:val="00A90CBD"/>
    <w:rsid w:val="00A90DC4"/>
    <w:rsid w:val="00A915BA"/>
    <w:rsid w:val="00A91601"/>
    <w:rsid w:val="00A91775"/>
    <w:rsid w:val="00A9177E"/>
    <w:rsid w:val="00A92207"/>
    <w:rsid w:val="00A92268"/>
    <w:rsid w:val="00A92E18"/>
    <w:rsid w:val="00A92EEA"/>
    <w:rsid w:val="00A9324C"/>
    <w:rsid w:val="00A93255"/>
    <w:rsid w:val="00A938D3"/>
    <w:rsid w:val="00A944FA"/>
    <w:rsid w:val="00A9479F"/>
    <w:rsid w:val="00A96989"/>
    <w:rsid w:val="00A971E2"/>
    <w:rsid w:val="00A971EB"/>
    <w:rsid w:val="00AA04C6"/>
    <w:rsid w:val="00AA14CB"/>
    <w:rsid w:val="00AA442A"/>
    <w:rsid w:val="00AA5429"/>
    <w:rsid w:val="00AA5C90"/>
    <w:rsid w:val="00AA5D6C"/>
    <w:rsid w:val="00AA6314"/>
    <w:rsid w:val="00AA7787"/>
    <w:rsid w:val="00AB14B1"/>
    <w:rsid w:val="00AB1830"/>
    <w:rsid w:val="00AB2020"/>
    <w:rsid w:val="00AB29A4"/>
    <w:rsid w:val="00AB3D59"/>
    <w:rsid w:val="00AB47A9"/>
    <w:rsid w:val="00AB586F"/>
    <w:rsid w:val="00AB60C6"/>
    <w:rsid w:val="00AB6577"/>
    <w:rsid w:val="00AB7537"/>
    <w:rsid w:val="00AC1BBA"/>
    <w:rsid w:val="00AC2434"/>
    <w:rsid w:val="00AC3CA4"/>
    <w:rsid w:val="00AC4AD7"/>
    <w:rsid w:val="00AC5326"/>
    <w:rsid w:val="00AC61CC"/>
    <w:rsid w:val="00AC6D59"/>
    <w:rsid w:val="00AC74F0"/>
    <w:rsid w:val="00AC7CFB"/>
    <w:rsid w:val="00AD06A2"/>
    <w:rsid w:val="00AD0BAB"/>
    <w:rsid w:val="00AD0DFB"/>
    <w:rsid w:val="00AD21B2"/>
    <w:rsid w:val="00AD3113"/>
    <w:rsid w:val="00AD5EDB"/>
    <w:rsid w:val="00AD71C9"/>
    <w:rsid w:val="00AD79D1"/>
    <w:rsid w:val="00AE1506"/>
    <w:rsid w:val="00AE1BFD"/>
    <w:rsid w:val="00AE27AF"/>
    <w:rsid w:val="00AE2AD2"/>
    <w:rsid w:val="00AE2DE6"/>
    <w:rsid w:val="00AE30E8"/>
    <w:rsid w:val="00AE393E"/>
    <w:rsid w:val="00AE4087"/>
    <w:rsid w:val="00AE4CC6"/>
    <w:rsid w:val="00AE4D3E"/>
    <w:rsid w:val="00AE4F0D"/>
    <w:rsid w:val="00AE57EE"/>
    <w:rsid w:val="00AE6866"/>
    <w:rsid w:val="00AF049D"/>
    <w:rsid w:val="00AF11E3"/>
    <w:rsid w:val="00AF19FD"/>
    <w:rsid w:val="00AF1C56"/>
    <w:rsid w:val="00AF2526"/>
    <w:rsid w:val="00AF4EF7"/>
    <w:rsid w:val="00AF5E93"/>
    <w:rsid w:val="00AF5F16"/>
    <w:rsid w:val="00AF73C0"/>
    <w:rsid w:val="00AF7858"/>
    <w:rsid w:val="00AF7CA8"/>
    <w:rsid w:val="00AF7ECF"/>
    <w:rsid w:val="00B00A20"/>
    <w:rsid w:val="00B00B4F"/>
    <w:rsid w:val="00B01059"/>
    <w:rsid w:val="00B0235A"/>
    <w:rsid w:val="00B02828"/>
    <w:rsid w:val="00B031BA"/>
    <w:rsid w:val="00B03C30"/>
    <w:rsid w:val="00B05CE7"/>
    <w:rsid w:val="00B0727C"/>
    <w:rsid w:val="00B10C59"/>
    <w:rsid w:val="00B10E2C"/>
    <w:rsid w:val="00B11C7F"/>
    <w:rsid w:val="00B12240"/>
    <w:rsid w:val="00B12329"/>
    <w:rsid w:val="00B12D15"/>
    <w:rsid w:val="00B12E92"/>
    <w:rsid w:val="00B12FA4"/>
    <w:rsid w:val="00B130F7"/>
    <w:rsid w:val="00B14544"/>
    <w:rsid w:val="00B15FD2"/>
    <w:rsid w:val="00B16700"/>
    <w:rsid w:val="00B16782"/>
    <w:rsid w:val="00B16B86"/>
    <w:rsid w:val="00B17222"/>
    <w:rsid w:val="00B218C0"/>
    <w:rsid w:val="00B22CB0"/>
    <w:rsid w:val="00B231D1"/>
    <w:rsid w:val="00B250CB"/>
    <w:rsid w:val="00B26CAC"/>
    <w:rsid w:val="00B272BE"/>
    <w:rsid w:val="00B27520"/>
    <w:rsid w:val="00B2779F"/>
    <w:rsid w:val="00B27C71"/>
    <w:rsid w:val="00B30E0C"/>
    <w:rsid w:val="00B31293"/>
    <w:rsid w:val="00B31808"/>
    <w:rsid w:val="00B31D0A"/>
    <w:rsid w:val="00B32275"/>
    <w:rsid w:val="00B3251E"/>
    <w:rsid w:val="00B3395F"/>
    <w:rsid w:val="00B35158"/>
    <w:rsid w:val="00B35DAB"/>
    <w:rsid w:val="00B35EF4"/>
    <w:rsid w:val="00B36185"/>
    <w:rsid w:val="00B36434"/>
    <w:rsid w:val="00B3647E"/>
    <w:rsid w:val="00B36ABF"/>
    <w:rsid w:val="00B36AFA"/>
    <w:rsid w:val="00B370D4"/>
    <w:rsid w:val="00B40094"/>
    <w:rsid w:val="00B40112"/>
    <w:rsid w:val="00B417B9"/>
    <w:rsid w:val="00B4323F"/>
    <w:rsid w:val="00B43F38"/>
    <w:rsid w:val="00B479A3"/>
    <w:rsid w:val="00B502B0"/>
    <w:rsid w:val="00B5285F"/>
    <w:rsid w:val="00B5351A"/>
    <w:rsid w:val="00B53B5F"/>
    <w:rsid w:val="00B54928"/>
    <w:rsid w:val="00B552E8"/>
    <w:rsid w:val="00B5650C"/>
    <w:rsid w:val="00B5671A"/>
    <w:rsid w:val="00B5679F"/>
    <w:rsid w:val="00B57802"/>
    <w:rsid w:val="00B603DF"/>
    <w:rsid w:val="00B619B8"/>
    <w:rsid w:val="00B61E97"/>
    <w:rsid w:val="00B631BF"/>
    <w:rsid w:val="00B63C18"/>
    <w:rsid w:val="00B63F23"/>
    <w:rsid w:val="00B660FC"/>
    <w:rsid w:val="00B66741"/>
    <w:rsid w:val="00B70AA5"/>
    <w:rsid w:val="00B712C4"/>
    <w:rsid w:val="00B715FA"/>
    <w:rsid w:val="00B71849"/>
    <w:rsid w:val="00B720F1"/>
    <w:rsid w:val="00B720FE"/>
    <w:rsid w:val="00B734B3"/>
    <w:rsid w:val="00B73584"/>
    <w:rsid w:val="00B738A6"/>
    <w:rsid w:val="00B740CC"/>
    <w:rsid w:val="00B74B31"/>
    <w:rsid w:val="00B759FC"/>
    <w:rsid w:val="00B77DC8"/>
    <w:rsid w:val="00B77FA1"/>
    <w:rsid w:val="00B80BB6"/>
    <w:rsid w:val="00B80E69"/>
    <w:rsid w:val="00B81CF5"/>
    <w:rsid w:val="00B82513"/>
    <w:rsid w:val="00B85C70"/>
    <w:rsid w:val="00B85DF5"/>
    <w:rsid w:val="00B865D6"/>
    <w:rsid w:val="00B86FE6"/>
    <w:rsid w:val="00B875AE"/>
    <w:rsid w:val="00B90340"/>
    <w:rsid w:val="00B90AD5"/>
    <w:rsid w:val="00B915B0"/>
    <w:rsid w:val="00B94427"/>
    <w:rsid w:val="00B94D8A"/>
    <w:rsid w:val="00B955CF"/>
    <w:rsid w:val="00B958E5"/>
    <w:rsid w:val="00B96149"/>
    <w:rsid w:val="00B96312"/>
    <w:rsid w:val="00B96BBF"/>
    <w:rsid w:val="00B96E45"/>
    <w:rsid w:val="00B9783A"/>
    <w:rsid w:val="00BA1EF9"/>
    <w:rsid w:val="00BA2DCB"/>
    <w:rsid w:val="00BA30AD"/>
    <w:rsid w:val="00BA410D"/>
    <w:rsid w:val="00BA551F"/>
    <w:rsid w:val="00BA6127"/>
    <w:rsid w:val="00BA6AB9"/>
    <w:rsid w:val="00BA72AA"/>
    <w:rsid w:val="00BB0274"/>
    <w:rsid w:val="00BB02C2"/>
    <w:rsid w:val="00BB1CA2"/>
    <w:rsid w:val="00BB20D9"/>
    <w:rsid w:val="00BB383D"/>
    <w:rsid w:val="00BB3B8B"/>
    <w:rsid w:val="00BB4584"/>
    <w:rsid w:val="00BB466C"/>
    <w:rsid w:val="00BB5FF3"/>
    <w:rsid w:val="00BB62A3"/>
    <w:rsid w:val="00BB75E3"/>
    <w:rsid w:val="00BB7B7C"/>
    <w:rsid w:val="00BC0B20"/>
    <w:rsid w:val="00BC140F"/>
    <w:rsid w:val="00BC1434"/>
    <w:rsid w:val="00BC327D"/>
    <w:rsid w:val="00BC4269"/>
    <w:rsid w:val="00BC59E2"/>
    <w:rsid w:val="00BC7BBD"/>
    <w:rsid w:val="00BD01B3"/>
    <w:rsid w:val="00BD0344"/>
    <w:rsid w:val="00BD1AF1"/>
    <w:rsid w:val="00BD21AE"/>
    <w:rsid w:val="00BD222E"/>
    <w:rsid w:val="00BD22D3"/>
    <w:rsid w:val="00BD3B36"/>
    <w:rsid w:val="00BD3C14"/>
    <w:rsid w:val="00BD463D"/>
    <w:rsid w:val="00BD4871"/>
    <w:rsid w:val="00BD48FC"/>
    <w:rsid w:val="00BD5B3B"/>
    <w:rsid w:val="00BD7AC0"/>
    <w:rsid w:val="00BD7B82"/>
    <w:rsid w:val="00BE06DE"/>
    <w:rsid w:val="00BE0794"/>
    <w:rsid w:val="00BE0875"/>
    <w:rsid w:val="00BE08FA"/>
    <w:rsid w:val="00BE1DB8"/>
    <w:rsid w:val="00BE1E20"/>
    <w:rsid w:val="00BE2B57"/>
    <w:rsid w:val="00BE3DD5"/>
    <w:rsid w:val="00BE46EF"/>
    <w:rsid w:val="00BE4A51"/>
    <w:rsid w:val="00BE603A"/>
    <w:rsid w:val="00BE6870"/>
    <w:rsid w:val="00BE750D"/>
    <w:rsid w:val="00BE773F"/>
    <w:rsid w:val="00BF087D"/>
    <w:rsid w:val="00BF0D20"/>
    <w:rsid w:val="00BF1334"/>
    <w:rsid w:val="00BF2997"/>
    <w:rsid w:val="00BF4CDF"/>
    <w:rsid w:val="00BF4DCB"/>
    <w:rsid w:val="00BF5B09"/>
    <w:rsid w:val="00BF6CCB"/>
    <w:rsid w:val="00BF6CF2"/>
    <w:rsid w:val="00BF6F1F"/>
    <w:rsid w:val="00C013D5"/>
    <w:rsid w:val="00C01DD6"/>
    <w:rsid w:val="00C04242"/>
    <w:rsid w:val="00C046AB"/>
    <w:rsid w:val="00C05212"/>
    <w:rsid w:val="00C06166"/>
    <w:rsid w:val="00C064D7"/>
    <w:rsid w:val="00C071E4"/>
    <w:rsid w:val="00C115AB"/>
    <w:rsid w:val="00C11895"/>
    <w:rsid w:val="00C11C2D"/>
    <w:rsid w:val="00C13A36"/>
    <w:rsid w:val="00C140D1"/>
    <w:rsid w:val="00C146B7"/>
    <w:rsid w:val="00C146CC"/>
    <w:rsid w:val="00C1474F"/>
    <w:rsid w:val="00C14AA1"/>
    <w:rsid w:val="00C16274"/>
    <w:rsid w:val="00C1669B"/>
    <w:rsid w:val="00C167E4"/>
    <w:rsid w:val="00C206A0"/>
    <w:rsid w:val="00C20F98"/>
    <w:rsid w:val="00C212DF"/>
    <w:rsid w:val="00C22BBF"/>
    <w:rsid w:val="00C23166"/>
    <w:rsid w:val="00C235A7"/>
    <w:rsid w:val="00C23A66"/>
    <w:rsid w:val="00C23B37"/>
    <w:rsid w:val="00C23ED7"/>
    <w:rsid w:val="00C2446C"/>
    <w:rsid w:val="00C24571"/>
    <w:rsid w:val="00C2457C"/>
    <w:rsid w:val="00C248D1"/>
    <w:rsid w:val="00C24C54"/>
    <w:rsid w:val="00C25A59"/>
    <w:rsid w:val="00C26309"/>
    <w:rsid w:val="00C26781"/>
    <w:rsid w:val="00C26C85"/>
    <w:rsid w:val="00C3066A"/>
    <w:rsid w:val="00C31174"/>
    <w:rsid w:val="00C32C05"/>
    <w:rsid w:val="00C32C63"/>
    <w:rsid w:val="00C33557"/>
    <w:rsid w:val="00C359A6"/>
    <w:rsid w:val="00C3640B"/>
    <w:rsid w:val="00C421D7"/>
    <w:rsid w:val="00C422B4"/>
    <w:rsid w:val="00C43E76"/>
    <w:rsid w:val="00C44C91"/>
    <w:rsid w:val="00C45087"/>
    <w:rsid w:val="00C476FD"/>
    <w:rsid w:val="00C477DA"/>
    <w:rsid w:val="00C47941"/>
    <w:rsid w:val="00C509DB"/>
    <w:rsid w:val="00C50BDC"/>
    <w:rsid w:val="00C50F3F"/>
    <w:rsid w:val="00C51049"/>
    <w:rsid w:val="00C513EB"/>
    <w:rsid w:val="00C54271"/>
    <w:rsid w:val="00C557F1"/>
    <w:rsid w:val="00C564A8"/>
    <w:rsid w:val="00C56DA4"/>
    <w:rsid w:val="00C57496"/>
    <w:rsid w:val="00C60609"/>
    <w:rsid w:val="00C6176C"/>
    <w:rsid w:val="00C6211C"/>
    <w:rsid w:val="00C644FA"/>
    <w:rsid w:val="00C654A6"/>
    <w:rsid w:val="00C65A39"/>
    <w:rsid w:val="00C66084"/>
    <w:rsid w:val="00C66BFA"/>
    <w:rsid w:val="00C67257"/>
    <w:rsid w:val="00C67E09"/>
    <w:rsid w:val="00C7061C"/>
    <w:rsid w:val="00C709D8"/>
    <w:rsid w:val="00C71637"/>
    <w:rsid w:val="00C716A1"/>
    <w:rsid w:val="00C727AF"/>
    <w:rsid w:val="00C7293C"/>
    <w:rsid w:val="00C72F4C"/>
    <w:rsid w:val="00C746DD"/>
    <w:rsid w:val="00C76968"/>
    <w:rsid w:val="00C775E1"/>
    <w:rsid w:val="00C77BAC"/>
    <w:rsid w:val="00C77E3C"/>
    <w:rsid w:val="00C803A6"/>
    <w:rsid w:val="00C8096D"/>
    <w:rsid w:val="00C80F7F"/>
    <w:rsid w:val="00C81881"/>
    <w:rsid w:val="00C81940"/>
    <w:rsid w:val="00C81FB9"/>
    <w:rsid w:val="00C8312D"/>
    <w:rsid w:val="00C83D47"/>
    <w:rsid w:val="00C83DD8"/>
    <w:rsid w:val="00C83E65"/>
    <w:rsid w:val="00C867B2"/>
    <w:rsid w:val="00C874C2"/>
    <w:rsid w:val="00C87A0B"/>
    <w:rsid w:val="00C87C52"/>
    <w:rsid w:val="00C9342B"/>
    <w:rsid w:val="00C93874"/>
    <w:rsid w:val="00C939FE"/>
    <w:rsid w:val="00C9407A"/>
    <w:rsid w:val="00C94A00"/>
    <w:rsid w:val="00C95244"/>
    <w:rsid w:val="00C9723E"/>
    <w:rsid w:val="00C97798"/>
    <w:rsid w:val="00C97E64"/>
    <w:rsid w:val="00CA0FE3"/>
    <w:rsid w:val="00CA1427"/>
    <w:rsid w:val="00CA2535"/>
    <w:rsid w:val="00CA257D"/>
    <w:rsid w:val="00CA2F01"/>
    <w:rsid w:val="00CA3662"/>
    <w:rsid w:val="00CA38C9"/>
    <w:rsid w:val="00CA39F0"/>
    <w:rsid w:val="00CA5069"/>
    <w:rsid w:val="00CA6041"/>
    <w:rsid w:val="00CA7385"/>
    <w:rsid w:val="00CA7BC3"/>
    <w:rsid w:val="00CB108B"/>
    <w:rsid w:val="00CB15B6"/>
    <w:rsid w:val="00CB2AF5"/>
    <w:rsid w:val="00CB2BC1"/>
    <w:rsid w:val="00CB31B3"/>
    <w:rsid w:val="00CB3374"/>
    <w:rsid w:val="00CB3D6F"/>
    <w:rsid w:val="00CB4167"/>
    <w:rsid w:val="00CB5868"/>
    <w:rsid w:val="00CB61B7"/>
    <w:rsid w:val="00CB68C5"/>
    <w:rsid w:val="00CC0A8E"/>
    <w:rsid w:val="00CC178D"/>
    <w:rsid w:val="00CC2097"/>
    <w:rsid w:val="00CC3027"/>
    <w:rsid w:val="00CC31CB"/>
    <w:rsid w:val="00CC3348"/>
    <w:rsid w:val="00CC4F63"/>
    <w:rsid w:val="00CC51D5"/>
    <w:rsid w:val="00CC556A"/>
    <w:rsid w:val="00CC5ABE"/>
    <w:rsid w:val="00CC5DE6"/>
    <w:rsid w:val="00CC6A73"/>
    <w:rsid w:val="00CC78B9"/>
    <w:rsid w:val="00CC78C1"/>
    <w:rsid w:val="00CD04A2"/>
    <w:rsid w:val="00CD0B0E"/>
    <w:rsid w:val="00CD1040"/>
    <w:rsid w:val="00CD19E1"/>
    <w:rsid w:val="00CD307D"/>
    <w:rsid w:val="00CD3FB3"/>
    <w:rsid w:val="00CD5234"/>
    <w:rsid w:val="00CD6150"/>
    <w:rsid w:val="00CD6ECC"/>
    <w:rsid w:val="00CD7006"/>
    <w:rsid w:val="00CE0978"/>
    <w:rsid w:val="00CE0BBF"/>
    <w:rsid w:val="00CE1883"/>
    <w:rsid w:val="00CE2CF8"/>
    <w:rsid w:val="00CE39BD"/>
    <w:rsid w:val="00CE4DC3"/>
    <w:rsid w:val="00CE5B08"/>
    <w:rsid w:val="00CE710B"/>
    <w:rsid w:val="00CF01B8"/>
    <w:rsid w:val="00CF0545"/>
    <w:rsid w:val="00CF0E9D"/>
    <w:rsid w:val="00CF261B"/>
    <w:rsid w:val="00CF53FD"/>
    <w:rsid w:val="00CF5AE4"/>
    <w:rsid w:val="00D001DF"/>
    <w:rsid w:val="00D00D0F"/>
    <w:rsid w:val="00D01D64"/>
    <w:rsid w:val="00D01EB0"/>
    <w:rsid w:val="00D02427"/>
    <w:rsid w:val="00D02FEC"/>
    <w:rsid w:val="00D033BA"/>
    <w:rsid w:val="00D033FD"/>
    <w:rsid w:val="00D040A1"/>
    <w:rsid w:val="00D04B9F"/>
    <w:rsid w:val="00D05CBA"/>
    <w:rsid w:val="00D06620"/>
    <w:rsid w:val="00D072F6"/>
    <w:rsid w:val="00D1074B"/>
    <w:rsid w:val="00D10D3A"/>
    <w:rsid w:val="00D11079"/>
    <w:rsid w:val="00D11EDB"/>
    <w:rsid w:val="00D12C1F"/>
    <w:rsid w:val="00D1378C"/>
    <w:rsid w:val="00D13891"/>
    <w:rsid w:val="00D13FEF"/>
    <w:rsid w:val="00D14B5F"/>
    <w:rsid w:val="00D1540D"/>
    <w:rsid w:val="00D158D8"/>
    <w:rsid w:val="00D15A87"/>
    <w:rsid w:val="00D15D42"/>
    <w:rsid w:val="00D169CA"/>
    <w:rsid w:val="00D16FAF"/>
    <w:rsid w:val="00D16FCC"/>
    <w:rsid w:val="00D1701D"/>
    <w:rsid w:val="00D20D31"/>
    <w:rsid w:val="00D218D3"/>
    <w:rsid w:val="00D21902"/>
    <w:rsid w:val="00D2298C"/>
    <w:rsid w:val="00D24539"/>
    <w:rsid w:val="00D24F1E"/>
    <w:rsid w:val="00D2569E"/>
    <w:rsid w:val="00D30CC0"/>
    <w:rsid w:val="00D31336"/>
    <w:rsid w:val="00D3382A"/>
    <w:rsid w:val="00D339BF"/>
    <w:rsid w:val="00D33B67"/>
    <w:rsid w:val="00D3487F"/>
    <w:rsid w:val="00D35A29"/>
    <w:rsid w:val="00D36194"/>
    <w:rsid w:val="00D36A43"/>
    <w:rsid w:val="00D40A7B"/>
    <w:rsid w:val="00D42964"/>
    <w:rsid w:val="00D42B8D"/>
    <w:rsid w:val="00D44109"/>
    <w:rsid w:val="00D44539"/>
    <w:rsid w:val="00D4473E"/>
    <w:rsid w:val="00D47728"/>
    <w:rsid w:val="00D47C2B"/>
    <w:rsid w:val="00D502A9"/>
    <w:rsid w:val="00D5130E"/>
    <w:rsid w:val="00D51CC8"/>
    <w:rsid w:val="00D53A75"/>
    <w:rsid w:val="00D53AA1"/>
    <w:rsid w:val="00D550FE"/>
    <w:rsid w:val="00D57AA4"/>
    <w:rsid w:val="00D60CF8"/>
    <w:rsid w:val="00D60F28"/>
    <w:rsid w:val="00D6156D"/>
    <w:rsid w:val="00D61CB5"/>
    <w:rsid w:val="00D62DFC"/>
    <w:rsid w:val="00D637AF"/>
    <w:rsid w:val="00D63D37"/>
    <w:rsid w:val="00D64995"/>
    <w:rsid w:val="00D66771"/>
    <w:rsid w:val="00D7088F"/>
    <w:rsid w:val="00D70987"/>
    <w:rsid w:val="00D721AA"/>
    <w:rsid w:val="00D72A86"/>
    <w:rsid w:val="00D72BEA"/>
    <w:rsid w:val="00D731F0"/>
    <w:rsid w:val="00D73851"/>
    <w:rsid w:val="00D7649F"/>
    <w:rsid w:val="00D80471"/>
    <w:rsid w:val="00D806C7"/>
    <w:rsid w:val="00D80A8D"/>
    <w:rsid w:val="00D82CCE"/>
    <w:rsid w:val="00D832BE"/>
    <w:rsid w:val="00D83D0C"/>
    <w:rsid w:val="00D840AB"/>
    <w:rsid w:val="00D85554"/>
    <w:rsid w:val="00D8576A"/>
    <w:rsid w:val="00D857D8"/>
    <w:rsid w:val="00D86A24"/>
    <w:rsid w:val="00D86B44"/>
    <w:rsid w:val="00D8744B"/>
    <w:rsid w:val="00D904AE"/>
    <w:rsid w:val="00D9129A"/>
    <w:rsid w:val="00D9184C"/>
    <w:rsid w:val="00D92785"/>
    <w:rsid w:val="00D92AC5"/>
    <w:rsid w:val="00D93CEE"/>
    <w:rsid w:val="00D9479D"/>
    <w:rsid w:val="00D94E98"/>
    <w:rsid w:val="00D94F19"/>
    <w:rsid w:val="00D9510B"/>
    <w:rsid w:val="00D95CFA"/>
    <w:rsid w:val="00D96B62"/>
    <w:rsid w:val="00D9706C"/>
    <w:rsid w:val="00D97D8A"/>
    <w:rsid w:val="00DA0965"/>
    <w:rsid w:val="00DA11D1"/>
    <w:rsid w:val="00DA1653"/>
    <w:rsid w:val="00DA3B59"/>
    <w:rsid w:val="00DA3BA7"/>
    <w:rsid w:val="00DA3FCE"/>
    <w:rsid w:val="00DA4465"/>
    <w:rsid w:val="00DA4F24"/>
    <w:rsid w:val="00DA5512"/>
    <w:rsid w:val="00DA57D8"/>
    <w:rsid w:val="00DA6FD3"/>
    <w:rsid w:val="00DA7457"/>
    <w:rsid w:val="00DA7A83"/>
    <w:rsid w:val="00DB044A"/>
    <w:rsid w:val="00DB2AB8"/>
    <w:rsid w:val="00DB31D4"/>
    <w:rsid w:val="00DB3C03"/>
    <w:rsid w:val="00DB44CD"/>
    <w:rsid w:val="00DB4C2F"/>
    <w:rsid w:val="00DB52AC"/>
    <w:rsid w:val="00DB5AD6"/>
    <w:rsid w:val="00DB5CB2"/>
    <w:rsid w:val="00DC0185"/>
    <w:rsid w:val="00DC1470"/>
    <w:rsid w:val="00DC14D8"/>
    <w:rsid w:val="00DC15F2"/>
    <w:rsid w:val="00DC1C53"/>
    <w:rsid w:val="00DC239B"/>
    <w:rsid w:val="00DC2A35"/>
    <w:rsid w:val="00DC74DF"/>
    <w:rsid w:val="00DD10B2"/>
    <w:rsid w:val="00DD11AD"/>
    <w:rsid w:val="00DD13BD"/>
    <w:rsid w:val="00DD2B3F"/>
    <w:rsid w:val="00DD43F8"/>
    <w:rsid w:val="00DD5BD1"/>
    <w:rsid w:val="00DD5D3F"/>
    <w:rsid w:val="00DD64D6"/>
    <w:rsid w:val="00DD6F30"/>
    <w:rsid w:val="00DD7682"/>
    <w:rsid w:val="00DD7C91"/>
    <w:rsid w:val="00DE1358"/>
    <w:rsid w:val="00DE181A"/>
    <w:rsid w:val="00DE31B3"/>
    <w:rsid w:val="00DE404F"/>
    <w:rsid w:val="00DE48FA"/>
    <w:rsid w:val="00DE54A2"/>
    <w:rsid w:val="00DE54E9"/>
    <w:rsid w:val="00DE5726"/>
    <w:rsid w:val="00DE5F1D"/>
    <w:rsid w:val="00DE5F92"/>
    <w:rsid w:val="00DE7E36"/>
    <w:rsid w:val="00DF0319"/>
    <w:rsid w:val="00DF0AC3"/>
    <w:rsid w:val="00DF1352"/>
    <w:rsid w:val="00DF1603"/>
    <w:rsid w:val="00DF1900"/>
    <w:rsid w:val="00DF2C3A"/>
    <w:rsid w:val="00DF6147"/>
    <w:rsid w:val="00DF6F25"/>
    <w:rsid w:val="00DF7110"/>
    <w:rsid w:val="00DF7204"/>
    <w:rsid w:val="00DF7528"/>
    <w:rsid w:val="00E00C69"/>
    <w:rsid w:val="00E02674"/>
    <w:rsid w:val="00E02D75"/>
    <w:rsid w:val="00E05074"/>
    <w:rsid w:val="00E050DB"/>
    <w:rsid w:val="00E05A96"/>
    <w:rsid w:val="00E0681C"/>
    <w:rsid w:val="00E103DA"/>
    <w:rsid w:val="00E103E9"/>
    <w:rsid w:val="00E106D4"/>
    <w:rsid w:val="00E12FD8"/>
    <w:rsid w:val="00E13F22"/>
    <w:rsid w:val="00E15977"/>
    <w:rsid w:val="00E1615F"/>
    <w:rsid w:val="00E1696D"/>
    <w:rsid w:val="00E16DDA"/>
    <w:rsid w:val="00E176EA"/>
    <w:rsid w:val="00E23877"/>
    <w:rsid w:val="00E24DFC"/>
    <w:rsid w:val="00E270F2"/>
    <w:rsid w:val="00E308C2"/>
    <w:rsid w:val="00E3151E"/>
    <w:rsid w:val="00E32AA2"/>
    <w:rsid w:val="00E32E86"/>
    <w:rsid w:val="00E3327B"/>
    <w:rsid w:val="00E33458"/>
    <w:rsid w:val="00E338ED"/>
    <w:rsid w:val="00E34E0A"/>
    <w:rsid w:val="00E3723F"/>
    <w:rsid w:val="00E37E4E"/>
    <w:rsid w:val="00E401B1"/>
    <w:rsid w:val="00E40971"/>
    <w:rsid w:val="00E4131D"/>
    <w:rsid w:val="00E41D2A"/>
    <w:rsid w:val="00E440F2"/>
    <w:rsid w:val="00E4484B"/>
    <w:rsid w:val="00E453A0"/>
    <w:rsid w:val="00E45EDD"/>
    <w:rsid w:val="00E475C4"/>
    <w:rsid w:val="00E47721"/>
    <w:rsid w:val="00E47837"/>
    <w:rsid w:val="00E51472"/>
    <w:rsid w:val="00E51A0A"/>
    <w:rsid w:val="00E51ACA"/>
    <w:rsid w:val="00E5253A"/>
    <w:rsid w:val="00E547C9"/>
    <w:rsid w:val="00E5539A"/>
    <w:rsid w:val="00E556D3"/>
    <w:rsid w:val="00E558BC"/>
    <w:rsid w:val="00E559A3"/>
    <w:rsid w:val="00E566E3"/>
    <w:rsid w:val="00E56A0A"/>
    <w:rsid w:val="00E5708A"/>
    <w:rsid w:val="00E57695"/>
    <w:rsid w:val="00E605B8"/>
    <w:rsid w:val="00E63C42"/>
    <w:rsid w:val="00E64376"/>
    <w:rsid w:val="00E644AC"/>
    <w:rsid w:val="00E64570"/>
    <w:rsid w:val="00E648EF"/>
    <w:rsid w:val="00E670F8"/>
    <w:rsid w:val="00E722D6"/>
    <w:rsid w:val="00E727E7"/>
    <w:rsid w:val="00E72CD8"/>
    <w:rsid w:val="00E73882"/>
    <w:rsid w:val="00E74288"/>
    <w:rsid w:val="00E75182"/>
    <w:rsid w:val="00E75BBC"/>
    <w:rsid w:val="00E80B32"/>
    <w:rsid w:val="00E80CF9"/>
    <w:rsid w:val="00E817A9"/>
    <w:rsid w:val="00E819A7"/>
    <w:rsid w:val="00E833ED"/>
    <w:rsid w:val="00E836FC"/>
    <w:rsid w:val="00E86FE5"/>
    <w:rsid w:val="00E8743F"/>
    <w:rsid w:val="00E87684"/>
    <w:rsid w:val="00E87829"/>
    <w:rsid w:val="00E87837"/>
    <w:rsid w:val="00E87D3A"/>
    <w:rsid w:val="00E92611"/>
    <w:rsid w:val="00E9291E"/>
    <w:rsid w:val="00E93126"/>
    <w:rsid w:val="00E93C25"/>
    <w:rsid w:val="00E95465"/>
    <w:rsid w:val="00E955CB"/>
    <w:rsid w:val="00E95849"/>
    <w:rsid w:val="00EA0488"/>
    <w:rsid w:val="00EA08C7"/>
    <w:rsid w:val="00EA0BE3"/>
    <w:rsid w:val="00EA0ED8"/>
    <w:rsid w:val="00EA1032"/>
    <w:rsid w:val="00EA3DC3"/>
    <w:rsid w:val="00EA4C0E"/>
    <w:rsid w:val="00EA4C75"/>
    <w:rsid w:val="00EA50CF"/>
    <w:rsid w:val="00EA5F1A"/>
    <w:rsid w:val="00EA606F"/>
    <w:rsid w:val="00EA76B1"/>
    <w:rsid w:val="00EB1154"/>
    <w:rsid w:val="00EB295C"/>
    <w:rsid w:val="00EB5262"/>
    <w:rsid w:val="00EB6419"/>
    <w:rsid w:val="00EB666E"/>
    <w:rsid w:val="00EB67F1"/>
    <w:rsid w:val="00EB792D"/>
    <w:rsid w:val="00EC045A"/>
    <w:rsid w:val="00EC09A7"/>
    <w:rsid w:val="00EC24C1"/>
    <w:rsid w:val="00EC2960"/>
    <w:rsid w:val="00EC2AA0"/>
    <w:rsid w:val="00EC2F75"/>
    <w:rsid w:val="00EC4F3D"/>
    <w:rsid w:val="00EC575D"/>
    <w:rsid w:val="00EC6118"/>
    <w:rsid w:val="00ED0F9C"/>
    <w:rsid w:val="00ED15F4"/>
    <w:rsid w:val="00ED199C"/>
    <w:rsid w:val="00ED1F5B"/>
    <w:rsid w:val="00ED2F9B"/>
    <w:rsid w:val="00ED3A96"/>
    <w:rsid w:val="00ED40FF"/>
    <w:rsid w:val="00ED6D89"/>
    <w:rsid w:val="00ED735D"/>
    <w:rsid w:val="00ED737C"/>
    <w:rsid w:val="00ED7902"/>
    <w:rsid w:val="00EE1217"/>
    <w:rsid w:val="00EE2700"/>
    <w:rsid w:val="00EE2F85"/>
    <w:rsid w:val="00EE38B1"/>
    <w:rsid w:val="00EE4E89"/>
    <w:rsid w:val="00EE5D2F"/>
    <w:rsid w:val="00EE6056"/>
    <w:rsid w:val="00EE675D"/>
    <w:rsid w:val="00EE6C9E"/>
    <w:rsid w:val="00EF0AC6"/>
    <w:rsid w:val="00EF0CB3"/>
    <w:rsid w:val="00EF301B"/>
    <w:rsid w:val="00EF311C"/>
    <w:rsid w:val="00EF328E"/>
    <w:rsid w:val="00EF380D"/>
    <w:rsid w:val="00EF5BAB"/>
    <w:rsid w:val="00EF7143"/>
    <w:rsid w:val="00F0178A"/>
    <w:rsid w:val="00F0342A"/>
    <w:rsid w:val="00F05A5C"/>
    <w:rsid w:val="00F05D95"/>
    <w:rsid w:val="00F1096A"/>
    <w:rsid w:val="00F1177A"/>
    <w:rsid w:val="00F122EA"/>
    <w:rsid w:val="00F12334"/>
    <w:rsid w:val="00F1270D"/>
    <w:rsid w:val="00F12D95"/>
    <w:rsid w:val="00F13E58"/>
    <w:rsid w:val="00F14712"/>
    <w:rsid w:val="00F14B2F"/>
    <w:rsid w:val="00F14EF4"/>
    <w:rsid w:val="00F14F52"/>
    <w:rsid w:val="00F15A64"/>
    <w:rsid w:val="00F15C30"/>
    <w:rsid w:val="00F15EF2"/>
    <w:rsid w:val="00F177BF"/>
    <w:rsid w:val="00F17A8A"/>
    <w:rsid w:val="00F17B68"/>
    <w:rsid w:val="00F202C2"/>
    <w:rsid w:val="00F20780"/>
    <w:rsid w:val="00F2164E"/>
    <w:rsid w:val="00F21B49"/>
    <w:rsid w:val="00F22DF1"/>
    <w:rsid w:val="00F236ED"/>
    <w:rsid w:val="00F23789"/>
    <w:rsid w:val="00F23F77"/>
    <w:rsid w:val="00F26192"/>
    <w:rsid w:val="00F30CAD"/>
    <w:rsid w:val="00F31194"/>
    <w:rsid w:val="00F3135B"/>
    <w:rsid w:val="00F3259D"/>
    <w:rsid w:val="00F33B14"/>
    <w:rsid w:val="00F33D66"/>
    <w:rsid w:val="00F34837"/>
    <w:rsid w:val="00F34D46"/>
    <w:rsid w:val="00F35A3C"/>
    <w:rsid w:val="00F35C2B"/>
    <w:rsid w:val="00F3670A"/>
    <w:rsid w:val="00F37FB4"/>
    <w:rsid w:val="00F4059B"/>
    <w:rsid w:val="00F43697"/>
    <w:rsid w:val="00F4502C"/>
    <w:rsid w:val="00F4515E"/>
    <w:rsid w:val="00F473E1"/>
    <w:rsid w:val="00F478F3"/>
    <w:rsid w:val="00F47F45"/>
    <w:rsid w:val="00F50370"/>
    <w:rsid w:val="00F50BEE"/>
    <w:rsid w:val="00F51A64"/>
    <w:rsid w:val="00F523AC"/>
    <w:rsid w:val="00F54C5E"/>
    <w:rsid w:val="00F554DC"/>
    <w:rsid w:val="00F55B2E"/>
    <w:rsid w:val="00F561AB"/>
    <w:rsid w:val="00F566AD"/>
    <w:rsid w:val="00F60A96"/>
    <w:rsid w:val="00F610BD"/>
    <w:rsid w:val="00F6280D"/>
    <w:rsid w:val="00F638A9"/>
    <w:rsid w:val="00F63A61"/>
    <w:rsid w:val="00F63DE2"/>
    <w:rsid w:val="00F646B2"/>
    <w:rsid w:val="00F65240"/>
    <w:rsid w:val="00F65799"/>
    <w:rsid w:val="00F66664"/>
    <w:rsid w:val="00F711AC"/>
    <w:rsid w:val="00F72586"/>
    <w:rsid w:val="00F73829"/>
    <w:rsid w:val="00F73870"/>
    <w:rsid w:val="00F74F53"/>
    <w:rsid w:val="00F7616A"/>
    <w:rsid w:val="00F7684C"/>
    <w:rsid w:val="00F76E3F"/>
    <w:rsid w:val="00F771D1"/>
    <w:rsid w:val="00F775B8"/>
    <w:rsid w:val="00F775F2"/>
    <w:rsid w:val="00F77B8B"/>
    <w:rsid w:val="00F8036B"/>
    <w:rsid w:val="00F81E01"/>
    <w:rsid w:val="00F81EF1"/>
    <w:rsid w:val="00F82D75"/>
    <w:rsid w:val="00F82E3F"/>
    <w:rsid w:val="00F83318"/>
    <w:rsid w:val="00F83FC7"/>
    <w:rsid w:val="00F84C32"/>
    <w:rsid w:val="00F85154"/>
    <w:rsid w:val="00F86995"/>
    <w:rsid w:val="00F8771F"/>
    <w:rsid w:val="00F87FF2"/>
    <w:rsid w:val="00F900E1"/>
    <w:rsid w:val="00F9048D"/>
    <w:rsid w:val="00F91804"/>
    <w:rsid w:val="00F91DA3"/>
    <w:rsid w:val="00F92761"/>
    <w:rsid w:val="00F92973"/>
    <w:rsid w:val="00F92D4C"/>
    <w:rsid w:val="00F92D9D"/>
    <w:rsid w:val="00F93E93"/>
    <w:rsid w:val="00F9443C"/>
    <w:rsid w:val="00F94C9D"/>
    <w:rsid w:val="00F96725"/>
    <w:rsid w:val="00F96907"/>
    <w:rsid w:val="00F96F54"/>
    <w:rsid w:val="00FA05D4"/>
    <w:rsid w:val="00FA28B3"/>
    <w:rsid w:val="00FA4C51"/>
    <w:rsid w:val="00FA5BCB"/>
    <w:rsid w:val="00FA5E97"/>
    <w:rsid w:val="00FA629F"/>
    <w:rsid w:val="00FA62B1"/>
    <w:rsid w:val="00FA72C8"/>
    <w:rsid w:val="00FB2E26"/>
    <w:rsid w:val="00FB3A68"/>
    <w:rsid w:val="00FB3E5B"/>
    <w:rsid w:val="00FB497B"/>
    <w:rsid w:val="00FB4B9D"/>
    <w:rsid w:val="00FB4BAD"/>
    <w:rsid w:val="00FB5081"/>
    <w:rsid w:val="00FB6CBF"/>
    <w:rsid w:val="00FB7564"/>
    <w:rsid w:val="00FC0185"/>
    <w:rsid w:val="00FC07CF"/>
    <w:rsid w:val="00FC0B3C"/>
    <w:rsid w:val="00FC0E4D"/>
    <w:rsid w:val="00FC0F7C"/>
    <w:rsid w:val="00FC16FC"/>
    <w:rsid w:val="00FC25C1"/>
    <w:rsid w:val="00FC2E16"/>
    <w:rsid w:val="00FC2FCA"/>
    <w:rsid w:val="00FC46CD"/>
    <w:rsid w:val="00FC46F8"/>
    <w:rsid w:val="00FC487F"/>
    <w:rsid w:val="00FC4BB7"/>
    <w:rsid w:val="00FC7D49"/>
    <w:rsid w:val="00FD0C5A"/>
    <w:rsid w:val="00FD2094"/>
    <w:rsid w:val="00FD259F"/>
    <w:rsid w:val="00FD2BA6"/>
    <w:rsid w:val="00FD2D64"/>
    <w:rsid w:val="00FD3057"/>
    <w:rsid w:val="00FD4926"/>
    <w:rsid w:val="00FD4981"/>
    <w:rsid w:val="00FD4BCE"/>
    <w:rsid w:val="00FD682E"/>
    <w:rsid w:val="00FD7D7C"/>
    <w:rsid w:val="00FE0C50"/>
    <w:rsid w:val="00FE0F03"/>
    <w:rsid w:val="00FE0F61"/>
    <w:rsid w:val="00FE15DF"/>
    <w:rsid w:val="00FE1BA7"/>
    <w:rsid w:val="00FE1CCF"/>
    <w:rsid w:val="00FE2A77"/>
    <w:rsid w:val="00FE4510"/>
    <w:rsid w:val="00FE56D3"/>
    <w:rsid w:val="00FE6BE3"/>
    <w:rsid w:val="00FE6ECF"/>
    <w:rsid w:val="00FE7A45"/>
    <w:rsid w:val="00FE7B86"/>
    <w:rsid w:val="00FF046C"/>
    <w:rsid w:val="00FF0904"/>
    <w:rsid w:val="00FF2DDE"/>
    <w:rsid w:val="00FF3802"/>
    <w:rsid w:val="00FF42FB"/>
    <w:rsid w:val="00FF5555"/>
    <w:rsid w:val="00FF575A"/>
    <w:rsid w:val="00FF659C"/>
    <w:rsid w:val="00FF6746"/>
    <w:rsid w:val="00FF6994"/>
    <w:rsid w:val="00FF6F92"/>
    <w:rsid w:val="00FF72C5"/>
    <w:rsid w:val="00FF746B"/>
    <w:rsid w:val="00FF7729"/>
    <w:rsid w:val="0223E124"/>
    <w:rsid w:val="03CD1A5B"/>
    <w:rsid w:val="0887FF53"/>
    <w:rsid w:val="08FE7AA8"/>
    <w:rsid w:val="0A25723C"/>
    <w:rsid w:val="0AD448FC"/>
    <w:rsid w:val="0B46BEC7"/>
    <w:rsid w:val="0BD1C5C8"/>
    <w:rsid w:val="0CFD5838"/>
    <w:rsid w:val="0D7D9119"/>
    <w:rsid w:val="0D8AD063"/>
    <w:rsid w:val="0D8DB2D5"/>
    <w:rsid w:val="0F5198A1"/>
    <w:rsid w:val="0FEAD499"/>
    <w:rsid w:val="1087FA6E"/>
    <w:rsid w:val="10FDCAF1"/>
    <w:rsid w:val="1113441D"/>
    <w:rsid w:val="12621FCB"/>
    <w:rsid w:val="136F862D"/>
    <w:rsid w:val="15800969"/>
    <w:rsid w:val="1590AA9D"/>
    <w:rsid w:val="15B8E656"/>
    <w:rsid w:val="16125513"/>
    <w:rsid w:val="17080C57"/>
    <w:rsid w:val="18AB9029"/>
    <w:rsid w:val="19098194"/>
    <w:rsid w:val="19B13858"/>
    <w:rsid w:val="19E83270"/>
    <w:rsid w:val="1B03A616"/>
    <w:rsid w:val="1C6CE753"/>
    <w:rsid w:val="1E7D31A9"/>
    <w:rsid w:val="1F5976EC"/>
    <w:rsid w:val="1F89FABB"/>
    <w:rsid w:val="1FCDB422"/>
    <w:rsid w:val="2039A5F8"/>
    <w:rsid w:val="205EDE07"/>
    <w:rsid w:val="21AE280C"/>
    <w:rsid w:val="230F3238"/>
    <w:rsid w:val="26A4DF59"/>
    <w:rsid w:val="286B9A17"/>
    <w:rsid w:val="28B8D10A"/>
    <w:rsid w:val="2B073307"/>
    <w:rsid w:val="2B21EBE5"/>
    <w:rsid w:val="2B439845"/>
    <w:rsid w:val="2D6621E2"/>
    <w:rsid w:val="2EB28083"/>
    <w:rsid w:val="2F377711"/>
    <w:rsid w:val="2F77F157"/>
    <w:rsid w:val="31F03074"/>
    <w:rsid w:val="33653AEA"/>
    <w:rsid w:val="339001AA"/>
    <w:rsid w:val="339630C5"/>
    <w:rsid w:val="33DD9399"/>
    <w:rsid w:val="33FA055D"/>
    <w:rsid w:val="34773D6D"/>
    <w:rsid w:val="347D7761"/>
    <w:rsid w:val="35C6E55C"/>
    <w:rsid w:val="36B3CBD6"/>
    <w:rsid w:val="373CFE22"/>
    <w:rsid w:val="377C8F75"/>
    <w:rsid w:val="37FFFC39"/>
    <w:rsid w:val="39FBE5D2"/>
    <w:rsid w:val="3AE502B6"/>
    <w:rsid w:val="3AF39BC3"/>
    <w:rsid w:val="3B814192"/>
    <w:rsid w:val="3C8B9C31"/>
    <w:rsid w:val="3E98B34F"/>
    <w:rsid w:val="3EC4A0C8"/>
    <w:rsid w:val="3F7F51E9"/>
    <w:rsid w:val="41389B97"/>
    <w:rsid w:val="4171FDED"/>
    <w:rsid w:val="41CEB1F5"/>
    <w:rsid w:val="43AD6E3D"/>
    <w:rsid w:val="44133011"/>
    <w:rsid w:val="465088C9"/>
    <w:rsid w:val="47734AA6"/>
    <w:rsid w:val="488FAA65"/>
    <w:rsid w:val="48CBEA80"/>
    <w:rsid w:val="49021D52"/>
    <w:rsid w:val="4B00B236"/>
    <w:rsid w:val="4B474BE6"/>
    <w:rsid w:val="4BD20350"/>
    <w:rsid w:val="4D4877DB"/>
    <w:rsid w:val="4D9276EA"/>
    <w:rsid w:val="4DF33E57"/>
    <w:rsid w:val="4EC06388"/>
    <w:rsid w:val="4F9328DC"/>
    <w:rsid w:val="5079255C"/>
    <w:rsid w:val="50F625C2"/>
    <w:rsid w:val="5127DE09"/>
    <w:rsid w:val="51462DDF"/>
    <w:rsid w:val="51919DB9"/>
    <w:rsid w:val="526A399F"/>
    <w:rsid w:val="5358E0B7"/>
    <w:rsid w:val="53EE3E78"/>
    <w:rsid w:val="55199F92"/>
    <w:rsid w:val="56E5BD8F"/>
    <w:rsid w:val="58F60050"/>
    <w:rsid w:val="58FEB583"/>
    <w:rsid w:val="5ADC09EC"/>
    <w:rsid w:val="5BCBE75D"/>
    <w:rsid w:val="5DF6A6CD"/>
    <w:rsid w:val="5F8BB9C6"/>
    <w:rsid w:val="6001BF91"/>
    <w:rsid w:val="60058283"/>
    <w:rsid w:val="6007B532"/>
    <w:rsid w:val="62E41DAB"/>
    <w:rsid w:val="63397455"/>
    <w:rsid w:val="64D60BC2"/>
    <w:rsid w:val="65A425A7"/>
    <w:rsid w:val="65F36EBB"/>
    <w:rsid w:val="670405E4"/>
    <w:rsid w:val="67674FFE"/>
    <w:rsid w:val="67C33261"/>
    <w:rsid w:val="68351449"/>
    <w:rsid w:val="68379227"/>
    <w:rsid w:val="688934DC"/>
    <w:rsid w:val="68A9BF60"/>
    <w:rsid w:val="6A493DAB"/>
    <w:rsid w:val="6A6B9123"/>
    <w:rsid w:val="6B109AFD"/>
    <w:rsid w:val="6CA03AF4"/>
    <w:rsid w:val="6CD841E1"/>
    <w:rsid w:val="6DB2CB3E"/>
    <w:rsid w:val="6F56703F"/>
    <w:rsid w:val="7036632C"/>
    <w:rsid w:val="70AB4BCB"/>
    <w:rsid w:val="71478F60"/>
    <w:rsid w:val="721CA951"/>
    <w:rsid w:val="749C9A74"/>
    <w:rsid w:val="750985CE"/>
    <w:rsid w:val="76A17201"/>
    <w:rsid w:val="76A34782"/>
    <w:rsid w:val="76ABE627"/>
    <w:rsid w:val="76B55FEA"/>
    <w:rsid w:val="771A814B"/>
    <w:rsid w:val="795F0AD9"/>
    <w:rsid w:val="7C8EDCCB"/>
    <w:rsid w:val="7DF15A8D"/>
    <w:rsid w:val="7EEAFBDD"/>
    <w:rsid w:val="7F2C30EA"/>
    <w:rsid w:val="7F500D90"/>
    <w:rsid w:val="7FB355B4"/>
    <w:rsid w:val="7FC2B563"/>
    <w:rsid w:val="7FF1F4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34316229-86D0-4E91-8D5C-102D09249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9302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65FC"/>
    <w:rPr>
      <w:rFonts w:eastAsia="Times New Roman" w:cs="Times New Roman"/>
      <w:color w:val="auto"/>
      <w:sz w:val="20"/>
      <w:szCs w:val="24"/>
      <w:lang w:eastAsia="en-US"/>
    </w:rPr>
  </w:style>
  <w:style w:type="paragraph" w:styleId="Heading1">
    <w:name w:val="heading 1"/>
    <w:basedOn w:val="Normal"/>
    <w:next w:val="Normal"/>
    <w:link w:val="Heading1Char"/>
    <w:uiPriority w:val="9"/>
    <w:qFormat/>
    <w:rsid w:val="00F92D9D"/>
    <w:pPr>
      <w:keepNext/>
      <w:keepLines/>
      <w:numPr>
        <w:numId w:val="2"/>
      </w:numPr>
      <w:pBdr>
        <w:bottom w:val="single" w:sz="24" w:space="3" w:color="EC7016" w:themeColor="accent4"/>
      </w:pBdr>
      <w:spacing w:before="120" w:after="120" w:line="240" w:lineRule="auto"/>
      <w:outlineLvl w:val="0"/>
    </w:pPr>
    <w:rPr>
      <w:rFonts w:asciiTheme="majorHAnsi" w:eastAsiaTheme="majorEastAsia" w:hAnsiTheme="majorHAnsi" w:cstheme="majorBidi"/>
      <w:caps/>
      <w:sz w:val="48"/>
      <w:szCs w:val="32"/>
      <w14:shadow w14:blurRad="50800" w14:dist="12700" w14:dir="5400000" w14:sx="0" w14:sy="0" w14:kx="0" w14:ky="0" w14:algn="ctr">
        <w14:srgbClr w14:val="000000">
          <w14:alpha w14:val="56863"/>
        </w14:srgbClr>
      </w14:shadow>
    </w:rPr>
  </w:style>
  <w:style w:type="paragraph" w:styleId="Heading2">
    <w:name w:val="heading 2"/>
    <w:basedOn w:val="Normal"/>
    <w:next w:val="Normal"/>
    <w:link w:val="Heading2Char"/>
    <w:autoRedefine/>
    <w:uiPriority w:val="9"/>
    <w:unhideWhenUsed/>
    <w:qFormat/>
    <w:rsid w:val="00F92D9D"/>
    <w:pPr>
      <w:keepNext/>
      <w:keepLines/>
      <w:numPr>
        <w:ilvl w:val="1"/>
        <w:numId w:val="2"/>
      </w:numPr>
      <w:tabs>
        <w:tab w:val="left" w:pos="360"/>
      </w:tabs>
      <w:spacing w:before="480" w:after="0" w:line="360" w:lineRule="auto"/>
      <w:outlineLvl w:val="1"/>
    </w:pPr>
    <w:rPr>
      <w:rFonts w:asciiTheme="majorHAnsi" w:eastAsia="Arial Unicode MS" w:hAnsiTheme="majorHAnsi" w:cstheme="majorBidi"/>
      <w:b/>
      <w:spacing w:val="-6"/>
      <w:sz w:val="32"/>
    </w:rPr>
  </w:style>
  <w:style w:type="paragraph" w:styleId="Heading3">
    <w:name w:val="heading 3"/>
    <w:basedOn w:val="Normal"/>
    <w:next w:val="Normal"/>
    <w:link w:val="Heading3Char"/>
    <w:uiPriority w:val="9"/>
    <w:unhideWhenUsed/>
    <w:qFormat/>
    <w:rsid w:val="00821ACD"/>
    <w:pPr>
      <w:keepNext/>
      <w:keepLines/>
      <w:numPr>
        <w:ilvl w:val="2"/>
        <w:numId w:val="2"/>
      </w:numPr>
      <w:spacing w:before="360" w:after="0"/>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2"/>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2"/>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2"/>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2"/>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2"/>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2"/>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unhideWhenUsed/>
    <w:rPr>
      <w:b w:val="0"/>
      <w:bCs/>
      <w:i w:val="0"/>
      <w:iCs/>
      <w:color w:val="39302A" w:themeColor="text2"/>
      <w:spacing w:val="5"/>
      <w:u w:val="single"/>
    </w:rPr>
  </w:style>
  <w:style w:type="character" w:styleId="IntenseReference">
    <w:name w:val="Intense Reference"/>
    <w:basedOn w:val="DefaultParagraphFont"/>
    <w:uiPriority w:val="32"/>
    <w:semiHidden/>
    <w:unhideWhenUsed/>
    <w:qFormat/>
    <w:rPr>
      <w:b/>
      <w:bCs/>
      <w:i/>
      <w:caps/>
      <w:smallCaps w:val="0"/>
      <w:color w:val="39302A" w:themeColor="text2"/>
      <w:spacing w:val="5"/>
    </w:rPr>
  </w:style>
  <w:style w:type="character" w:customStyle="1" w:styleId="Heading1Char">
    <w:name w:val="Heading 1 Char"/>
    <w:basedOn w:val="DefaultParagraphFont"/>
    <w:link w:val="Heading1"/>
    <w:uiPriority w:val="9"/>
    <w:rsid w:val="00F92D9D"/>
    <w:rPr>
      <w:rFonts w:asciiTheme="majorHAnsi" w:eastAsiaTheme="majorEastAsia" w:hAnsiTheme="majorHAnsi" w:cstheme="majorBidi"/>
      <w:caps/>
      <w:color w:val="auto"/>
      <w:sz w:val="48"/>
      <w:szCs w:val="32"/>
      <w:lang w:eastAsia="en-US"/>
      <w14:shadow w14:blurRad="50800" w14:dist="12700" w14:dir="5400000" w14:sx="0" w14:sy="0" w14:kx="0" w14:ky="0" w14:algn="ctr">
        <w14:srgbClr w14:val="000000">
          <w14:alpha w14:val="56863"/>
        </w14:srgbClr>
      </w14:shadow>
    </w:rPr>
  </w:style>
  <w:style w:type="character" w:customStyle="1" w:styleId="Heading2Char">
    <w:name w:val="Heading 2 Char"/>
    <w:basedOn w:val="DefaultParagraphFont"/>
    <w:link w:val="Heading2"/>
    <w:uiPriority w:val="9"/>
    <w:rsid w:val="00F92D9D"/>
    <w:rPr>
      <w:rFonts w:asciiTheme="majorHAnsi" w:eastAsia="Arial Unicode MS" w:hAnsiTheme="majorHAnsi" w:cstheme="majorBidi"/>
      <w:b/>
      <w:color w:val="auto"/>
      <w:spacing w:val="-6"/>
      <w:sz w:val="32"/>
      <w:szCs w:val="24"/>
      <w:lang w:eastAsia="en-US"/>
    </w:rPr>
  </w:style>
  <w:style w:type="paragraph" w:styleId="Title">
    <w:name w:val="Title"/>
    <w:basedOn w:val="Normal"/>
    <w:link w:val="TitleChar"/>
    <w:uiPriority w:val="1"/>
    <w:qFormat/>
    <w:rsid w:val="000D22CF"/>
    <w:pPr>
      <w:spacing w:after="0"/>
      <w:ind w:left="288"/>
      <w:contextualSpacing/>
    </w:pPr>
    <w:rPr>
      <w:rFonts w:asciiTheme="majorHAnsi" w:eastAsiaTheme="majorEastAsia" w:hAnsiTheme="majorHAnsi" w:cstheme="majorBidi"/>
      <w:b/>
      <w:caps/>
      <w:color w:val="FFFFFF" w:themeColor="background1"/>
      <w:kern w:val="28"/>
      <w:sz w:val="94"/>
      <w:szCs w:val="56"/>
    </w:rPr>
  </w:style>
  <w:style w:type="character" w:customStyle="1" w:styleId="TitleChar">
    <w:name w:val="Title Char"/>
    <w:basedOn w:val="DefaultParagraphFont"/>
    <w:link w:val="Title"/>
    <w:uiPriority w:val="1"/>
    <w:rsid w:val="004C41DD"/>
    <w:rPr>
      <w:rFonts w:asciiTheme="majorHAnsi" w:eastAsiaTheme="majorEastAsia" w:hAnsiTheme="majorHAnsi" w:cstheme="majorBidi"/>
      <w:b/>
      <w:caps/>
      <w:color w:val="FFFFFF" w:themeColor="background1"/>
      <w:kern w:val="28"/>
      <w:sz w:val="94"/>
      <w:szCs w:val="56"/>
      <w:lang w:eastAsia="en-US"/>
    </w:rPr>
  </w:style>
  <w:style w:type="paragraph" w:styleId="Subtitle">
    <w:name w:val="Subtitle"/>
    <w:basedOn w:val="Normal"/>
    <w:link w:val="SubtitleChar"/>
    <w:uiPriority w:val="11"/>
    <w:qFormat/>
    <w:rsid w:val="00972A53"/>
    <w:pPr>
      <w:numPr>
        <w:ilvl w:val="1"/>
      </w:numPr>
      <w:ind w:left="288"/>
      <w:contextualSpacing/>
    </w:pPr>
    <w:rPr>
      <w:rFonts w:eastAsiaTheme="minorEastAsia"/>
      <w:i/>
      <w:color w:val="E5DEDB" w:themeColor="background2"/>
      <w:sz w:val="48"/>
    </w:rPr>
  </w:style>
  <w:style w:type="character" w:customStyle="1" w:styleId="SubtitleChar">
    <w:name w:val="Subtitle Char"/>
    <w:basedOn w:val="DefaultParagraphFont"/>
    <w:link w:val="Subtitle"/>
    <w:uiPriority w:val="11"/>
    <w:rsid w:val="000E74C7"/>
    <w:rPr>
      <w:rFonts w:eastAsiaTheme="minorEastAsia" w:cs="Times New Roman"/>
      <w:i/>
      <w:color w:val="E5DEDB" w:themeColor="background2"/>
      <w:sz w:val="48"/>
      <w:szCs w:val="24"/>
      <w:lang w:eastAsia="en-US"/>
    </w:rPr>
  </w:style>
  <w:style w:type="paragraph" w:styleId="Date">
    <w:name w:val="Date"/>
    <w:basedOn w:val="Normal"/>
    <w:next w:val="Heading1"/>
    <w:link w:val="DateChar"/>
    <w:uiPriority w:val="3"/>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Table Text"/>
    <w:basedOn w:val="NormalCentred"/>
    <w:link w:val="HeaderChar"/>
    <w:uiPriority w:val="99"/>
    <w:unhideWhenUsed/>
    <w:qFormat/>
    <w:rsid w:val="00C05212"/>
    <w:pPr>
      <w:spacing w:after="0"/>
      <w:jc w:val="left"/>
    </w:pPr>
  </w:style>
  <w:style w:type="character" w:customStyle="1" w:styleId="HeaderChar">
    <w:name w:val="Header Char"/>
    <w:aliases w:val="Table Text Char"/>
    <w:basedOn w:val="DefaultParagraphFont"/>
    <w:link w:val="Header"/>
    <w:uiPriority w:val="99"/>
    <w:rsid w:val="00C05212"/>
    <w:rPr>
      <w:rFonts w:ascii="Open Sans" w:eastAsiaTheme="minorEastAsia" w:hAnsi="Open Sans"/>
      <w:color w:val="000000" w:themeColor="text1"/>
      <w:sz w:val="18"/>
      <w:szCs w:val="20"/>
      <w:lang w:eastAsia="en-US"/>
    </w:rPr>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9302A" w:themeColor="text2"/>
    </w:rPr>
  </w:style>
  <w:style w:type="character" w:styleId="IntenseEmphasis">
    <w:name w:val="Intense Emphasis"/>
    <w:aliases w:val="Table Placeholders"/>
    <w:basedOn w:val="DefaultParagraphFont"/>
    <w:uiPriority w:val="21"/>
    <w:unhideWhenUsed/>
    <w:rPr>
      <w:b/>
      <w:iCs/>
      <w:caps/>
      <w:smallCaps w:val="0"/>
      <w:color w:val="39302A" w:themeColor="text2"/>
    </w:rPr>
  </w:style>
  <w:style w:type="paragraph" w:styleId="IntenseQuote">
    <w:name w:val="Intense Quote"/>
    <w:basedOn w:val="Normal"/>
    <w:next w:val="Normal"/>
    <w:link w:val="IntenseQuoteChar"/>
    <w:uiPriority w:val="30"/>
    <w:semiHidden/>
    <w:unhideWhenUsed/>
    <w:qFormat/>
    <w:pPr>
      <w:pBdr>
        <w:top w:val="single" w:sz="4" w:space="10" w:color="FFCA08" w:themeColor="accent1"/>
        <w:bottom w:val="single" w:sz="4" w:space="10" w:color="FFCA08"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9302A" w:themeColor="text2"/>
    </w:rPr>
  </w:style>
  <w:style w:type="character" w:styleId="SubtleEmphasis">
    <w:name w:val="Subtle Emphasis"/>
    <w:aliases w:val="Detailes"/>
    <w:basedOn w:val="DefaultParagraphFont"/>
    <w:uiPriority w:val="19"/>
    <w:unhideWhenUsed/>
    <w:qFormat/>
    <w:rPr>
      <w:i/>
      <w:iCs/>
      <w:color w:val="39302A" w:themeColor="text2"/>
    </w:rPr>
  </w:style>
  <w:style w:type="character" w:styleId="SubtleReference">
    <w:name w:val="Subtle Reference"/>
    <w:basedOn w:val="DefaultParagraphFont"/>
    <w:uiPriority w:val="31"/>
    <w:semiHidden/>
    <w:unhideWhenUsed/>
    <w:qFormat/>
    <w:rPr>
      <w:i/>
      <w:caps/>
      <w:smallCaps w:val="0"/>
      <w:color w:val="39302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821ACD"/>
    <w:rPr>
      <w:rFonts w:asciiTheme="majorHAnsi" w:eastAsiaTheme="majorEastAsia" w:hAnsiTheme="majorHAnsi" w:cstheme="majorBidi"/>
      <w:b/>
      <w:color w:val="auto"/>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auto"/>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auto"/>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auto"/>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auto"/>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auto"/>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auto"/>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F0917B" w:themeColor="accent5" w:themeTint="99"/>
        <w:left w:val="single" w:sz="4" w:space="0" w:color="F0917B" w:themeColor="accent5" w:themeTint="99"/>
        <w:bottom w:val="single" w:sz="4" w:space="0" w:color="F0917B" w:themeColor="accent5" w:themeTint="99"/>
        <w:right w:val="single" w:sz="4" w:space="0" w:color="F0917B" w:themeColor="accent5" w:themeTint="99"/>
        <w:insideH w:val="single" w:sz="4" w:space="0" w:color="F0917B" w:themeColor="accent5" w:themeTint="99"/>
        <w:insideV w:val="single" w:sz="4" w:space="0" w:color="F0917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AD3" w:themeFill="accent5" w:themeFillTint="33"/>
      </w:tcPr>
    </w:tblStylePr>
    <w:tblStylePr w:type="band1Horz">
      <w:tblPr/>
      <w:tcPr>
        <w:shd w:val="clear" w:color="auto" w:fill="FADAD3" w:themeFill="accent5" w:themeFillTint="33"/>
      </w:tcPr>
    </w:tblStylePr>
    <w:tblStylePr w:type="neCell">
      <w:tblPr/>
      <w:tcPr>
        <w:tcBorders>
          <w:bottom w:val="single" w:sz="4" w:space="0" w:color="F0917B" w:themeColor="accent5" w:themeTint="99"/>
        </w:tcBorders>
      </w:tcPr>
    </w:tblStylePr>
    <w:tblStylePr w:type="nwCell">
      <w:tblPr/>
      <w:tcPr>
        <w:tcBorders>
          <w:bottom w:val="single" w:sz="4" w:space="0" w:color="F0917B" w:themeColor="accent5" w:themeTint="99"/>
        </w:tcBorders>
      </w:tcPr>
    </w:tblStylePr>
    <w:tblStylePr w:type="seCell">
      <w:tblPr/>
      <w:tcPr>
        <w:tcBorders>
          <w:top w:val="single" w:sz="4" w:space="0" w:color="F0917B" w:themeColor="accent5" w:themeTint="99"/>
        </w:tcBorders>
      </w:tcPr>
    </w:tblStylePr>
    <w:tblStylePr w:type="swCell">
      <w:tblPr/>
      <w:tcPr>
        <w:tcBorders>
          <w:top w:val="single" w:sz="4" w:space="0" w:color="F0917B"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FABD77" w:themeColor="accent2" w:themeTint="99"/>
        <w:left w:val="single" w:sz="4" w:space="0" w:color="FABD77" w:themeColor="accent2" w:themeTint="99"/>
        <w:bottom w:val="single" w:sz="4" w:space="0" w:color="FABD77" w:themeColor="accent2" w:themeTint="99"/>
        <w:right w:val="single" w:sz="4" w:space="0" w:color="FABD77" w:themeColor="accent2" w:themeTint="99"/>
        <w:insideH w:val="single" w:sz="4" w:space="0" w:color="FABD77" w:themeColor="accent2" w:themeTint="99"/>
        <w:insideV w:val="single" w:sz="4" w:space="0" w:color="FABD7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1" w:themeFill="accent2" w:themeFillTint="33"/>
      </w:tcPr>
    </w:tblStylePr>
    <w:tblStylePr w:type="band1Horz">
      <w:tblPr/>
      <w:tcPr>
        <w:shd w:val="clear" w:color="auto" w:fill="FDE9D1" w:themeFill="accent2" w:themeFillTint="33"/>
      </w:tcPr>
    </w:tblStylePr>
    <w:tblStylePr w:type="neCell">
      <w:tblPr/>
      <w:tcPr>
        <w:tcBorders>
          <w:bottom w:val="single" w:sz="4" w:space="0" w:color="FABD77" w:themeColor="accent2" w:themeTint="99"/>
        </w:tcBorders>
      </w:tcPr>
    </w:tblStylePr>
    <w:tblStylePr w:type="nwCell">
      <w:tblPr/>
      <w:tcPr>
        <w:tcBorders>
          <w:bottom w:val="single" w:sz="4" w:space="0" w:color="FABD77" w:themeColor="accent2" w:themeTint="99"/>
        </w:tcBorders>
      </w:tcPr>
    </w:tblStylePr>
    <w:tblStylePr w:type="seCell">
      <w:tblPr/>
      <w:tcPr>
        <w:tcBorders>
          <w:top w:val="single" w:sz="4" w:space="0" w:color="FABD77" w:themeColor="accent2" w:themeTint="99"/>
        </w:tcBorders>
      </w:tcPr>
    </w:tblStylePr>
    <w:tblStylePr w:type="swCell">
      <w:tblPr/>
      <w:tcPr>
        <w:tcBorders>
          <w:top w:val="single" w:sz="4" w:space="0" w:color="FABD77"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2998E3"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E1BA8B" w:themeColor="accent3" w:themeTint="99"/>
        <w:left w:val="single" w:sz="4" w:space="0" w:color="E1BA8B" w:themeColor="accent3" w:themeTint="99"/>
        <w:bottom w:val="single" w:sz="4" w:space="0" w:color="E1BA8B" w:themeColor="accent3" w:themeTint="99"/>
        <w:right w:val="single" w:sz="4" w:space="0" w:color="E1BA8B" w:themeColor="accent3" w:themeTint="99"/>
        <w:insideH w:val="single" w:sz="4" w:space="0" w:color="E1BA8B" w:themeColor="accent3" w:themeTint="99"/>
        <w:insideV w:val="single" w:sz="4" w:space="0" w:color="E1BA8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7D8" w:themeFill="accent3" w:themeFillTint="33"/>
      </w:tcPr>
    </w:tblStylePr>
    <w:tblStylePr w:type="band1Horz">
      <w:tblPr/>
      <w:tcPr>
        <w:shd w:val="clear" w:color="auto" w:fill="F5E7D8" w:themeFill="accent3" w:themeFillTint="33"/>
      </w:tcPr>
    </w:tblStylePr>
    <w:tblStylePr w:type="neCell">
      <w:tblPr/>
      <w:tcPr>
        <w:tcBorders>
          <w:bottom w:val="single" w:sz="4" w:space="0" w:color="E1BA8B" w:themeColor="accent3" w:themeTint="99"/>
        </w:tcBorders>
      </w:tcPr>
    </w:tblStylePr>
    <w:tblStylePr w:type="nwCell">
      <w:tblPr/>
      <w:tcPr>
        <w:tcBorders>
          <w:bottom w:val="single" w:sz="4" w:space="0" w:color="E1BA8B" w:themeColor="accent3" w:themeTint="99"/>
        </w:tcBorders>
      </w:tcPr>
    </w:tblStylePr>
    <w:tblStylePr w:type="seCell">
      <w:tblPr/>
      <w:tcPr>
        <w:tcBorders>
          <w:top w:val="single" w:sz="4" w:space="0" w:color="E1BA8B" w:themeColor="accent3" w:themeTint="99"/>
        </w:tcBorders>
      </w:tcPr>
    </w:tblStylePr>
    <w:tblStylePr w:type="swCell">
      <w:tblPr/>
      <w:tcPr>
        <w:tcBorders>
          <w:top w:val="single" w:sz="4" w:space="0" w:color="E1BA8B"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FFDF6A" w:themeColor="accent1" w:themeTint="99"/>
        <w:left w:val="single" w:sz="4" w:space="0" w:color="FFDF6A" w:themeColor="accent1" w:themeTint="99"/>
        <w:bottom w:val="single" w:sz="4" w:space="0" w:color="FFDF6A" w:themeColor="accent1" w:themeTint="99"/>
        <w:right w:val="single" w:sz="4" w:space="0" w:color="FFDF6A" w:themeColor="accent1" w:themeTint="99"/>
        <w:insideH w:val="single" w:sz="4" w:space="0" w:color="FFDF6A" w:themeColor="accent1" w:themeTint="99"/>
        <w:insideV w:val="single" w:sz="4" w:space="0" w:color="FFDF6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4CD" w:themeFill="accent1" w:themeFillTint="33"/>
      </w:tcPr>
    </w:tblStylePr>
    <w:tblStylePr w:type="band1Horz">
      <w:tblPr/>
      <w:tcPr>
        <w:shd w:val="clear" w:color="auto" w:fill="FFF4CD" w:themeFill="accent1" w:themeFillTint="33"/>
      </w:tcPr>
    </w:tblStylePr>
    <w:tblStylePr w:type="neCell">
      <w:tblPr/>
      <w:tcPr>
        <w:tcBorders>
          <w:bottom w:val="single" w:sz="4" w:space="0" w:color="FFDF6A" w:themeColor="accent1" w:themeTint="99"/>
        </w:tcBorders>
      </w:tcPr>
    </w:tblStylePr>
    <w:tblStylePr w:type="nwCell">
      <w:tblPr/>
      <w:tcPr>
        <w:tcBorders>
          <w:bottom w:val="single" w:sz="4" w:space="0" w:color="FFDF6A" w:themeColor="accent1" w:themeTint="99"/>
        </w:tcBorders>
      </w:tcPr>
    </w:tblStylePr>
    <w:tblStylePr w:type="seCell">
      <w:tblPr/>
      <w:tcPr>
        <w:tcBorders>
          <w:top w:val="single" w:sz="4" w:space="0" w:color="FFDF6A" w:themeColor="accent1" w:themeTint="99"/>
        </w:tcBorders>
      </w:tcPr>
    </w:tblStylePr>
    <w:tblStylePr w:type="swCell">
      <w:tblPr/>
      <w:tcPr>
        <w:tcBorders>
          <w:top w:val="single" w:sz="4" w:space="0" w:color="FFDF6A"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F0917B" w:themeColor="accent5" w:themeTint="99"/>
        <w:left w:val="single" w:sz="4" w:space="0" w:color="F0917B" w:themeColor="accent5" w:themeTint="99"/>
        <w:bottom w:val="single" w:sz="4" w:space="0" w:color="F0917B" w:themeColor="accent5" w:themeTint="99"/>
        <w:right w:val="single" w:sz="4" w:space="0" w:color="F0917B" w:themeColor="accent5" w:themeTint="99"/>
        <w:insideH w:val="single" w:sz="4" w:space="0" w:color="F0917B" w:themeColor="accent5" w:themeTint="99"/>
        <w:insideV w:val="single" w:sz="4" w:space="0" w:color="F0917B" w:themeColor="accent5" w:themeTint="99"/>
      </w:tblBorders>
    </w:tblPr>
    <w:tblStylePr w:type="firstRow">
      <w:rPr>
        <w:b/>
        <w:bCs/>
        <w:color w:val="FFFFFF" w:themeColor="background1"/>
      </w:rPr>
      <w:tblPr/>
      <w:tcPr>
        <w:tcBorders>
          <w:top w:val="single" w:sz="4" w:space="0" w:color="E64823" w:themeColor="accent5"/>
          <w:left w:val="single" w:sz="4" w:space="0" w:color="E64823" w:themeColor="accent5"/>
          <w:bottom w:val="single" w:sz="4" w:space="0" w:color="E64823" w:themeColor="accent5"/>
          <w:right w:val="single" w:sz="4" w:space="0" w:color="E64823" w:themeColor="accent5"/>
          <w:insideH w:val="nil"/>
          <w:insideV w:val="nil"/>
        </w:tcBorders>
        <w:shd w:val="clear" w:color="auto" w:fill="E64823" w:themeFill="accent5"/>
      </w:tcPr>
    </w:tblStylePr>
    <w:tblStylePr w:type="lastRow">
      <w:rPr>
        <w:b/>
        <w:bCs/>
      </w:rPr>
      <w:tblPr/>
      <w:tcPr>
        <w:tcBorders>
          <w:top w:val="double" w:sz="4" w:space="0" w:color="E64823" w:themeColor="accent5"/>
        </w:tcBorders>
      </w:tcPr>
    </w:tblStylePr>
    <w:tblStylePr w:type="firstCol">
      <w:rPr>
        <w:b/>
        <w:bCs/>
      </w:rPr>
    </w:tblStylePr>
    <w:tblStylePr w:type="lastCol">
      <w:rPr>
        <w:b/>
        <w:bCs/>
      </w:rPr>
    </w:tblStylePr>
    <w:tblStylePr w:type="band1Vert">
      <w:tblPr/>
      <w:tcPr>
        <w:shd w:val="clear" w:color="auto" w:fill="FADAD3" w:themeFill="accent5" w:themeFillTint="33"/>
      </w:tcPr>
    </w:tblStylePr>
    <w:tblStylePr w:type="band1Horz">
      <w:tblPr/>
      <w:tcPr>
        <w:shd w:val="clear" w:color="auto" w:fill="FADAD3"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E1BA8B" w:themeColor="accent3" w:themeTint="99"/>
        <w:left w:val="single" w:sz="4" w:space="0" w:color="E1BA8B" w:themeColor="accent3" w:themeTint="99"/>
        <w:bottom w:val="single" w:sz="4" w:space="0" w:color="E1BA8B" w:themeColor="accent3" w:themeTint="99"/>
        <w:right w:val="single" w:sz="4" w:space="0" w:color="E1BA8B" w:themeColor="accent3" w:themeTint="99"/>
        <w:insideH w:val="single" w:sz="4" w:space="0" w:color="E1BA8B" w:themeColor="accent3" w:themeTint="99"/>
        <w:insideV w:val="single" w:sz="4" w:space="0" w:color="E1BA8B" w:themeColor="accent3" w:themeTint="99"/>
      </w:tblBorders>
    </w:tblPr>
    <w:tblStylePr w:type="firstRow">
      <w:rPr>
        <w:b/>
        <w:bCs/>
        <w:color w:val="FFFFFF" w:themeColor="background1"/>
      </w:rPr>
      <w:tblPr/>
      <w:tcPr>
        <w:tcBorders>
          <w:top w:val="single" w:sz="4" w:space="0" w:color="CE8D3E" w:themeColor="accent3"/>
          <w:left w:val="single" w:sz="4" w:space="0" w:color="CE8D3E" w:themeColor="accent3"/>
          <w:bottom w:val="single" w:sz="4" w:space="0" w:color="CE8D3E" w:themeColor="accent3"/>
          <w:right w:val="single" w:sz="4" w:space="0" w:color="CE8D3E" w:themeColor="accent3"/>
          <w:insideH w:val="nil"/>
          <w:insideV w:val="nil"/>
        </w:tcBorders>
        <w:shd w:val="clear" w:color="auto" w:fill="CE8D3E" w:themeFill="accent3"/>
      </w:tcPr>
    </w:tblStylePr>
    <w:tblStylePr w:type="lastRow">
      <w:rPr>
        <w:b/>
        <w:bCs/>
      </w:rPr>
      <w:tblPr/>
      <w:tcPr>
        <w:tcBorders>
          <w:top w:val="double" w:sz="4" w:space="0" w:color="CE8D3E" w:themeColor="accent3"/>
        </w:tcBorders>
      </w:tcPr>
    </w:tblStylePr>
    <w:tblStylePr w:type="firstCol">
      <w:rPr>
        <w:b/>
        <w:bCs/>
      </w:rPr>
    </w:tblStylePr>
    <w:tblStylePr w:type="lastCol">
      <w:rPr>
        <w:b/>
        <w:bCs/>
      </w:rPr>
    </w:tblStylePr>
    <w:tblStylePr w:type="band1Vert">
      <w:tblPr/>
      <w:tcPr>
        <w:shd w:val="clear" w:color="auto" w:fill="F5E7D8" w:themeFill="accent3" w:themeFillTint="33"/>
      </w:tcPr>
    </w:tblStylePr>
    <w:tblStylePr w:type="band1Horz">
      <w:tblPr/>
      <w:tcPr>
        <w:shd w:val="clear" w:color="auto" w:fill="F5E7D8"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3A873" w:themeColor="accent4" w:themeTint="99"/>
        <w:left w:val="single" w:sz="4" w:space="0" w:color="F3A873" w:themeColor="accent4" w:themeTint="99"/>
        <w:bottom w:val="single" w:sz="4" w:space="0" w:color="F3A873" w:themeColor="accent4" w:themeTint="99"/>
        <w:right w:val="single" w:sz="4" w:space="0" w:color="F3A873" w:themeColor="accent4" w:themeTint="99"/>
        <w:insideH w:val="single" w:sz="4" w:space="0" w:color="F3A873" w:themeColor="accent4" w:themeTint="99"/>
        <w:insideV w:val="single" w:sz="4" w:space="0" w:color="F3A873" w:themeColor="accent4" w:themeTint="99"/>
      </w:tblBorders>
    </w:tblPr>
    <w:tblStylePr w:type="firstRow">
      <w:rPr>
        <w:b/>
        <w:bCs/>
        <w:color w:val="FFFFFF" w:themeColor="background1"/>
      </w:rPr>
      <w:tblPr/>
      <w:tcPr>
        <w:tcBorders>
          <w:top w:val="single" w:sz="4" w:space="0" w:color="EC7016" w:themeColor="accent4"/>
          <w:left w:val="single" w:sz="4" w:space="0" w:color="EC7016" w:themeColor="accent4"/>
          <w:bottom w:val="single" w:sz="4" w:space="0" w:color="EC7016" w:themeColor="accent4"/>
          <w:right w:val="single" w:sz="4" w:space="0" w:color="EC7016" w:themeColor="accent4"/>
          <w:insideH w:val="nil"/>
          <w:insideV w:val="nil"/>
        </w:tcBorders>
        <w:shd w:val="clear" w:color="auto" w:fill="EC7016" w:themeFill="accent4"/>
      </w:tcPr>
    </w:tblStylePr>
    <w:tblStylePr w:type="lastRow">
      <w:rPr>
        <w:b/>
        <w:bCs/>
      </w:rPr>
      <w:tblPr/>
      <w:tcPr>
        <w:tcBorders>
          <w:top w:val="double" w:sz="4" w:space="0" w:color="EC7016" w:themeColor="accent4"/>
        </w:tcBorders>
      </w:tcPr>
    </w:tblStylePr>
    <w:tblStylePr w:type="firstCol">
      <w:rPr>
        <w:b/>
        <w:bCs/>
      </w:rPr>
    </w:tblStylePr>
    <w:tblStylePr w:type="lastCol">
      <w:rPr>
        <w:b/>
        <w:bCs/>
      </w:rPr>
    </w:tblStylePr>
    <w:tblStylePr w:type="band1Vert">
      <w:tblPr/>
      <w:tcPr>
        <w:shd w:val="clear" w:color="auto" w:fill="FBE2D0" w:themeFill="accent4" w:themeFillTint="33"/>
      </w:tcPr>
    </w:tblStylePr>
    <w:tblStylePr w:type="band1Horz">
      <w:tblPr/>
      <w:tcPr>
        <w:shd w:val="clear" w:color="auto" w:fill="FBE2D0" w:themeFill="accent4" w:themeFillTint="33"/>
      </w:tcPr>
    </w:tblStylePr>
  </w:style>
  <w:style w:type="table" w:styleId="GridTable5Dark-Accent5">
    <w:name w:val="Grid Table 5 Dark Accent 5"/>
    <w:basedOn w:val="TableNormal"/>
    <w:uiPriority w:val="50"/>
    <w:rsid w:val="00510940"/>
    <w:pPr>
      <w:spacing w:after="0" w:line="240" w:lineRule="auto"/>
    </w:pPr>
    <w:rPr>
      <w:color w:val="auto"/>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FFFFFF" w:themeFill="background1"/>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482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482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482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4823" w:themeFill="accent5"/>
      </w:tcPr>
    </w:tblStylePr>
  </w:style>
  <w:style w:type="paragraph" w:styleId="NoSpacing">
    <w:name w:val="No Spacing"/>
    <w:aliases w:val="Table Bold"/>
    <w:basedOn w:val="Normal"/>
    <w:link w:val="NoSpacingChar"/>
    <w:uiPriority w:val="1"/>
    <w:qFormat/>
    <w:rsid w:val="00DC14D8"/>
    <w:pPr>
      <w:spacing w:after="0" w:line="240" w:lineRule="auto"/>
      <w:ind w:left="-18"/>
    </w:pPr>
    <w:rPr>
      <w:rFonts w:asciiTheme="majorHAnsi" w:eastAsia="Arial Unicode MS" w:hAnsiTheme="majorHAnsi" w:cstheme="majorHAnsi"/>
      <w:bCs/>
      <w:color w:val="100A0A" w:themeColor="accent6" w:themeShade="1A"/>
      <w:sz w:val="21"/>
      <w:szCs w:val="21"/>
    </w:rPr>
  </w:style>
  <w:style w:type="character" w:customStyle="1" w:styleId="NoSpacingChar">
    <w:name w:val="No Spacing Char"/>
    <w:aliases w:val="Table Bold Char"/>
    <w:basedOn w:val="DefaultParagraphFont"/>
    <w:link w:val="NoSpacing"/>
    <w:uiPriority w:val="1"/>
    <w:rsid w:val="00DC14D8"/>
    <w:rPr>
      <w:rFonts w:asciiTheme="majorHAnsi" w:eastAsia="Arial Unicode MS" w:hAnsiTheme="majorHAnsi" w:cstheme="majorHAnsi"/>
      <w:bCs/>
      <w:color w:val="100A0A" w:themeColor="accent6" w:themeShade="1A"/>
      <w:sz w:val="21"/>
      <w:szCs w:val="21"/>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F0917B" w:themeColor="accent5" w:themeTint="99"/>
        <w:bottom w:val="single" w:sz="2" w:space="0" w:color="F0917B" w:themeColor="accent5" w:themeTint="99"/>
        <w:insideH w:val="single" w:sz="2" w:space="0" w:color="F0917B" w:themeColor="accent5" w:themeTint="99"/>
        <w:insideV w:val="single" w:sz="2" w:space="0" w:color="F0917B" w:themeColor="accent5" w:themeTint="99"/>
      </w:tblBorders>
    </w:tblPr>
    <w:tblStylePr w:type="firstRow">
      <w:rPr>
        <w:b/>
        <w:bCs/>
      </w:rPr>
      <w:tblPr/>
      <w:tcPr>
        <w:tcBorders>
          <w:top w:val="nil"/>
          <w:bottom w:val="single" w:sz="12" w:space="0" w:color="F0917B" w:themeColor="accent5" w:themeTint="99"/>
          <w:insideH w:val="nil"/>
          <w:insideV w:val="nil"/>
        </w:tcBorders>
        <w:shd w:val="clear" w:color="auto" w:fill="FFFFFF" w:themeFill="background1"/>
      </w:tcPr>
    </w:tblStylePr>
    <w:tblStylePr w:type="lastRow">
      <w:rPr>
        <w:b/>
        <w:bCs/>
      </w:rPr>
      <w:tblPr/>
      <w:tcPr>
        <w:tcBorders>
          <w:top w:val="double" w:sz="2" w:space="0" w:color="F0917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AD3" w:themeFill="accent5" w:themeFillTint="33"/>
      </w:tcPr>
    </w:tblStylePr>
    <w:tblStylePr w:type="band1Horz">
      <w:tblPr/>
      <w:tcPr>
        <w:shd w:val="clear" w:color="auto" w:fill="FADAD3" w:themeFill="accent5" w:themeFillTint="33"/>
      </w:tcPr>
    </w:tblStylePr>
  </w:style>
  <w:style w:type="table" w:styleId="GridTable4-Accent2">
    <w:name w:val="Grid Table 4 Accent 2"/>
    <w:basedOn w:val="TableNormal"/>
    <w:uiPriority w:val="49"/>
    <w:rsid w:val="00F20780"/>
    <w:pPr>
      <w:spacing w:before="120" w:after="120" w:line="240" w:lineRule="auto"/>
    </w:pPr>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wordWrap/>
        <w:spacing w:beforeLines="0" w:before="120" w:beforeAutospacing="0" w:afterLines="0" w:after="240" w:afterAutospacing="0" w:line="240" w:lineRule="auto"/>
        <w:ind w:leftChars="0" w:left="0"/>
      </w:pPr>
      <w:rPr>
        <w:rFonts w:asciiTheme="majorHAnsi" w:hAnsiTheme="majorHAnsi"/>
        <w:b/>
        <w:bCs/>
        <w:color w:val="FFFFFF" w:themeColor="background1"/>
      </w:rPr>
      <w:tblPr/>
      <w:tcPr>
        <w:tcBorders>
          <w:top w:val="single" w:sz="4" w:space="0" w:color="F8931D" w:themeColor="accent2"/>
          <w:left w:val="single" w:sz="4" w:space="0" w:color="F8931D" w:themeColor="accent2"/>
          <w:bottom w:val="single" w:sz="4" w:space="0" w:color="F8931D" w:themeColor="accent2"/>
          <w:right w:val="single" w:sz="4" w:space="0" w:color="F8931D" w:themeColor="accent2"/>
          <w:insideH w:val="nil"/>
          <w:insideV w:val="nil"/>
        </w:tcBorders>
        <w:shd w:val="clear" w:color="auto" w:fill="F8931D" w:themeFill="accent2"/>
      </w:tcPr>
    </w:tblStylePr>
    <w:tblStylePr w:type="lastRow">
      <w:rPr>
        <w:b/>
        <w:bCs/>
      </w:rPr>
      <w:tblPr/>
      <w:tcPr>
        <w:tcBorders>
          <w:top w:val="double" w:sz="4" w:space="0" w:color="F8931D" w:themeColor="accent2"/>
        </w:tcBorders>
      </w:tcPr>
    </w:tblStylePr>
    <w:tblStylePr w:type="firstCol">
      <w:rPr>
        <w:b w:val="0"/>
        <w:bCs/>
      </w:rPr>
    </w:tblStylePr>
    <w:tblStylePr w:type="lastCol">
      <w:rPr>
        <w:b/>
        <w:bCs/>
      </w:r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next w:val="NoSpacing"/>
    <w:qFormat/>
    <w:rsid w:val="00412668"/>
    <w:pPr>
      <w:spacing w:after="0" w:line="240" w:lineRule="auto"/>
    </w:pPr>
    <w:rPr>
      <w:rFonts w:asciiTheme="majorHAnsi" w:eastAsiaTheme="minorHAnsi" w:hAnsiTheme="majorHAnsi" w:cstheme="minorBidi"/>
      <w:bCs/>
      <w:color w:val="FFFFFF" w:themeColor="background1"/>
      <w:sz w:val="18"/>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rsid w:val="00686B77"/>
    <w:pPr>
      <w:keepNext/>
      <w:spacing w:after="0" w:line="240" w:lineRule="auto"/>
    </w:pPr>
    <w:rPr>
      <w:rFonts w:eastAsia="Arial Unicode MS" w:cstheme="majorHAnsi"/>
      <w:b/>
      <w:bCs/>
      <w:color w:val="100A0A"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00A0A" w:themeColor="accent6" w:themeShade="1A"/>
      <w:sz w:val="18"/>
      <w:szCs w:val="18"/>
      <w:lang w:eastAsia="en-US"/>
    </w:rPr>
  </w:style>
  <w:style w:type="character" w:styleId="UnresolvedMention">
    <w:name w:val="Unresolved Mention"/>
    <w:basedOn w:val="DefaultParagraphFont"/>
    <w:uiPriority w:val="99"/>
    <w:unhideWhenUsed/>
    <w:rsid w:val="00ED6D89"/>
    <w:rPr>
      <w:color w:val="605E5C"/>
      <w:shd w:val="clear" w:color="auto" w:fill="E1DFDD"/>
    </w:rPr>
  </w:style>
  <w:style w:type="character" w:styleId="CommentReference">
    <w:name w:val="annotation reference"/>
    <w:basedOn w:val="DefaultParagraphFont"/>
    <w:uiPriority w:val="99"/>
    <w:semiHidden/>
    <w:unhideWhenUsed/>
    <w:rsid w:val="008B1492"/>
    <w:rPr>
      <w:sz w:val="16"/>
      <w:szCs w:val="16"/>
    </w:rPr>
  </w:style>
  <w:style w:type="paragraph" w:styleId="CommentText">
    <w:name w:val="annotation text"/>
    <w:basedOn w:val="Normal"/>
    <w:link w:val="CommentTextChar"/>
    <w:uiPriority w:val="99"/>
    <w:unhideWhenUsed/>
    <w:rsid w:val="008B1492"/>
    <w:pPr>
      <w:spacing w:line="240" w:lineRule="auto"/>
    </w:pPr>
    <w:rPr>
      <w:szCs w:val="20"/>
    </w:rPr>
  </w:style>
  <w:style w:type="character" w:customStyle="1" w:styleId="CommentTextChar">
    <w:name w:val="Comment Text Char"/>
    <w:basedOn w:val="DefaultParagraphFont"/>
    <w:link w:val="CommentText"/>
    <w:uiPriority w:val="99"/>
    <w:rsid w:val="008B1492"/>
    <w:rPr>
      <w:rFonts w:eastAsia="Times New Roman" w:cs="Times New Roman"/>
      <w:color w:val="auto"/>
      <w:sz w:val="20"/>
      <w:szCs w:val="20"/>
      <w:lang w:eastAsia="en-US"/>
    </w:rPr>
  </w:style>
  <w:style w:type="paragraph" w:styleId="CommentSubject">
    <w:name w:val="annotation subject"/>
    <w:basedOn w:val="CommentText"/>
    <w:next w:val="CommentText"/>
    <w:link w:val="CommentSubjectChar"/>
    <w:uiPriority w:val="99"/>
    <w:semiHidden/>
    <w:unhideWhenUsed/>
    <w:rsid w:val="008B1492"/>
    <w:rPr>
      <w:b/>
      <w:bCs/>
    </w:rPr>
  </w:style>
  <w:style w:type="character" w:customStyle="1" w:styleId="CommentSubjectChar">
    <w:name w:val="Comment Subject Char"/>
    <w:basedOn w:val="CommentTextChar"/>
    <w:link w:val="CommentSubject"/>
    <w:uiPriority w:val="99"/>
    <w:semiHidden/>
    <w:rsid w:val="008B1492"/>
    <w:rPr>
      <w:rFonts w:eastAsia="Times New Roman" w:cs="Times New Roman"/>
      <w:b/>
      <w:bCs/>
      <w:color w:val="auto"/>
      <w:sz w:val="20"/>
      <w:szCs w:val="20"/>
      <w:lang w:eastAsia="en-US"/>
    </w:rPr>
  </w:style>
  <w:style w:type="table" w:styleId="GridTable4-Accent6">
    <w:name w:val="Grid Table 4 Accent 6"/>
    <w:basedOn w:val="TableNormal"/>
    <w:uiPriority w:val="49"/>
    <w:rsid w:val="00770D28"/>
    <w:pPr>
      <w:spacing w:after="0" w:line="240" w:lineRule="auto"/>
    </w:pPr>
    <w:tblPr>
      <w:tblStyleRowBandSize w:val="1"/>
      <w:tblStyleColBandSize w:val="1"/>
      <w:tblBorders>
        <w:top w:val="single" w:sz="4" w:space="0" w:color="C3A5A5" w:themeColor="accent6" w:themeTint="99"/>
        <w:left w:val="single" w:sz="4" w:space="0" w:color="C3A5A5" w:themeColor="accent6" w:themeTint="99"/>
        <w:bottom w:val="single" w:sz="4" w:space="0" w:color="C3A5A5" w:themeColor="accent6" w:themeTint="99"/>
        <w:right w:val="single" w:sz="4" w:space="0" w:color="C3A5A5" w:themeColor="accent6" w:themeTint="99"/>
        <w:insideH w:val="single" w:sz="4" w:space="0" w:color="C3A5A5" w:themeColor="accent6" w:themeTint="99"/>
        <w:insideV w:val="single" w:sz="4" w:space="0" w:color="C3A5A5" w:themeColor="accent6" w:themeTint="99"/>
      </w:tblBorders>
    </w:tblPr>
    <w:tblStylePr w:type="firstRow">
      <w:rPr>
        <w:b/>
        <w:bCs/>
        <w:color w:val="FFFFFF" w:themeColor="background1"/>
      </w:rPr>
      <w:tblPr/>
      <w:tcPr>
        <w:tcBorders>
          <w:top w:val="single" w:sz="4" w:space="0" w:color="9C6A6A" w:themeColor="accent6"/>
          <w:left w:val="single" w:sz="4" w:space="0" w:color="9C6A6A" w:themeColor="accent6"/>
          <w:bottom w:val="single" w:sz="4" w:space="0" w:color="9C6A6A" w:themeColor="accent6"/>
          <w:right w:val="single" w:sz="4" w:space="0" w:color="9C6A6A" w:themeColor="accent6"/>
          <w:insideH w:val="nil"/>
          <w:insideV w:val="nil"/>
        </w:tcBorders>
        <w:shd w:val="clear" w:color="auto" w:fill="9C6A6A" w:themeFill="accent6"/>
      </w:tcPr>
    </w:tblStylePr>
    <w:tblStylePr w:type="lastRow">
      <w:rPr>
        <w:b/>
        <w:bCs/>
      </w:rPr>
      <w:tblPr/>
      <w:tcPr>
        <w:tcBorders>
          <w:top w:val="double" w:sz="4" w:space="0" w:color="9C6A6A" w:themeColor="accent6"/>
        </w:tcBorders>
      </w:tcPr>
    </w:tblStylePr>
    <w:tblStylePr w:type="firstCol">
      <w:rPr>
        <w:b/>
        <w:bCs/>
      </w:rPr>
    </w:tblStylePr>
    <w:tblStylePr w:type="lastCol">
      <w:rPr>
        <w:b/>
        <w:bCs/>
      </w:rPr>
    </w:tblStylePr>
    <w:tblStylePr w:type="band1Vert">
      <w:tblPr/>
      <w:tcPr>
        <w:shd w:val="clear" w:color="auto" w:fill="EBE1E1" w:themeFill="accent6" w:themeFillTint="33"/>
      </w:tcPr>
    </w:tblStylePr>
    <w:tblStylePr w:type="band1Horz">
      <w:tblPr/>
      <w:tcPr>
        <w:shd w:val="clear" w:color="auto" w:fill="EBE1E1" w:themeFill="accent6" w:themeFillTint="33"/>
      </w:tcPr>
    </w:tblStylePr>
  </w:style>
  <w:style w:type="table" w:styleId="GridTable5Dark-Accent2">
    <w:name w:val="Grid Table 5 Dark Accent 2"/>
    <w:basedOn w:val="TableNormal"/>
    <w:uiPriority w:val="50"/>
    <w:rsid w:val="007A1878"/>
    <w:pPr>
      <w:spacing w:after="0" w:line="240" w:lineRule="auto"/>
    </w:pPr>
    <w:tblPr>
      <w:tblStyleRowBandSize w:val="1"/>
      <w:tblStyleCol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cPr>
      <w:shd w:val="clear" w:color="auto" w:fill="FDE9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8931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8931D" w:themeFill="accent2"/>
      </w:tcPr>
    </w:tblStylePr>
    <w:tblStylePr w:type="firstCol">
      <w:rPr>
        <w:b w:val="0"/>
        <w:bCs/>
        <w:color w:val="FFFFFF" w:themeColor="background1"/>
      </w:rPr>
      <w:tblPr/>
      <w:tcPr>
        <w:shd w:val="clear" w:color="auto" w:fill="CE8D3E" w:themeFill="accent3"/>
      </w:tcPr>
    </w:tblStylePr>
    <w:tblStylePr w:type="lastCol">
      <w:rPr>
        <w:b/>
        <w:bCs/>
        <w:color w:val="FFFFFF" w:themeColor="background1"/>
      </w:rPr>
      <w:tblPr/>
      <w:tcPr>
        <w:shd w:val="clear" w:color="auto" w:fill="FFFFFF" w:themeFill="background1"/>
      </w:tcPr>
    </w:tblStylePr>
    <w:tblStylePr w:type="band1Vert">
      <w:tblPr/>
      <w:tcPr>
        <w:shd w:val="clear" w:color="auto" w:fill="FCD3A4" w:themeFill="accent2" w:themeFillTint="66"/>
      </w:tcPr>
    </w:tblStylePr>
    <w:tblStylePr w:type="band1Horz">
      <w:tblPr/>
      <w:tcPr>
        <w:shd w:val="clear" w:color="auto" w:fill="FCD3A4" w:themeFill="accent2" w:themeFillTint="66"/>
      </w:tcPr>
    </w:tblStylePr>
  </w:style>
  <w:style w:type="character" w:styleId="Mention">
    <w:name w:val="Mention"/>
    <w:basedOn w:val="DefaultParagraphFont"/>
    <w:uiPriority w:val="99"/>
    <w:unhideWhenUsed/>
    <w:rsid w:val="0001299B"/>
    <w:rPr>
      <w:color w:val="2B579A"/>
      <w:shd w:val="clear" w:color="auto" w:fill="E1DFDD"/>
    </w:rPr>
  </w:style>
  <w:style w:type="paragraph" w:customStyle="1" w:styleId="ProcessName">
    <w:name w:val="Process Name"/>
    <w:basedOn w:val="Title"/>
    <w:link w:val="ProcessNameChar"/>
    <w:qFormat/>
    <w:rsid w:val="006A455B"/>
    <w:rPr>
      <w:sz w:val="56"/>
    </w:rPr>
  </w:style>
  <w:style w:type="character" w:customStyle="1" w:styleId="ProcessNameChar">
    <w:name w:val="Process Name Char"/>
    <w:basedOn w:val="TitleChar"/>
    <w:link w:val="ProcessName"/>
    <w:rsid w:val="006A455B"/>
    <w:rPr>
      <w:rFonts w:asciiTheme="majorHAnsi" w:eastAsiaTheme="majorEastAsia" w:hAnsiTheme="majorHAnsi" w:cstheme="majorBidi"/>
      <w:b/>
      <w:caps/>
      <w:color w:val="FFFFFF" w:themeColor="background1"/>
      <w:kern w:val="28"/>
      <w:sz w:val="56"/>
      <w:szCs w:val="56"/>
      <w:lang w:eastAsia="en-US"/>
    </w:rPr>
  </w:style>
  <w:style w:type="character" w:styleId="FollowedHyperlink">
    <w:name w:val="FollowedHyperlink"/>
    <w:basedOn w:val="DefaultParagraphFont"/>
    <w:uiPriority w:val="99"/>
    <w:semiHidden/>
    <w:unhideWhenUsed/>
    <w:rsid w:val="00126214"/>
    <w:rPr>
      <w:color w:val="7F723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youtube.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tiff"/><Relationship Id="rId7" Type="http://schemas.openxmlformats.org/officeDocument/2006/relationships/settings" Target="settings.xml"/><Relationship Id="rId12" Type="http://schemas.openxmlformats.org/officeDocument/2006/relationships/hyperlink" Target="http://www.youtube.com" TargetMode="External"/><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mailto:exceptions@company.com" TargetMode="External"/><Relationship Id="rId28" Type="http://schemas.microsoft.com/office/2019/05/relationships/documenttasks" Target="documenttasks/documenttasks1.xml"/><Relationship Id="R27e2b463617c4609"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tiff"/><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documenttasks/documenttasks1.xml><?xml version="1.0" encoding="utf-8"?>
<t:Tasks xmlns:t="http://schemas.microsoft.com/office/tasks/2019/documenttasks" xmlns:oel="http://schemas.microsoft.com/office/2019/extlst">
  <t:Task id="{CB501B4A-03F3-4316-BB9B-8E97F3155A91}">
    <t:Anchor>
      <t:Comment id="136199900"/>
    </t:Anchor>
    <t:History>
      <t:Event id="{E847A05E-8B9D-4437-841B-9DA95BC31D74}" time="2021-07-02T14:32:16Z">
        <t:Attribution userId="S::diana.prisecaru@automatify.ch::2a814fee-caf8-4188-8d47-06df64d6e3c7" userProvider="AD" userName="Diana Prisecaru"/>
        <t:Anchor>
          <t:Comment id="136199900"/>
        </t:Anchor>
        <t:Create/>
      </t:Event>
      <t:Event id="{F36150A1-F1B7-4573-B34C-8AFD2ABEE096}" time="2021-07-02T14:32:16Z">
        <t:Attribution userId="S::diana.prisecaru@automatify.ch::2a814fee-caf8-4188-8d47-06df64d6e3c7" userProvider="AD" userName="Diana Prisecaru"/>
        <t:Anchor>
          <t:Comment id="136199900"/>
        </t:Anchor>
        <t:Assign userId="S::george.radu@automatify.ch::3a71b0c6-22bb-4962-8d55-fc57ec077f07" userProvider="AD" userName="George Radu"/>
      </t:Event>
      <t:Event id="{E417A459-639E-4260-9CC4-39A495F8ABEB}" time="2021-07-02T14:32:16Z">
        <t:Attribution userId="S::diana.prisecaru@automatify.ch::2a814fee-caf8-4188-8d47-06df64d6e3c7" userProvider="AD" userName="Diana Prisecaru"/>
        <t:Anchor>
          <t:Comment id="136199900"/>
        </t:Anchor>
        <t:SetTitle title="@George Radu aici pasii pot fi in paralel. eu am pus sub aceeasi sectiune ca erau prea putini pasi, dar ii putem separa"/>
      </t:Event>
      <t:Event id="{3C17D8CE-E772-4293-A54B-267ECB61645A}" time="2021-07-02T14:36:51Z">
        <t:Attribution userId="S::diana.prisecaru@automatify.ch::2a814fee-caf8-4188-8d47-06df64d6e3c7" userProvider="AD" userName="Diana Prisecaru"/>
        <t:Progress percentComplete="100"/>
      </t:Event>
      <t:Event id="{3D6F3AE8-9B04-4151-8492-7393D53C9B94}" time="2021-07-02T14:37:06Z">
        <t:Attribution userId="S::diana.prisecaru@automatify.ch::2a814fee-caf8-4188-8d47-06df64d6e3c7" userProvider="AD" userName="Diana Prisecaru"/>
        <t:Progress percentComplete="0"/>
      </t:Event>
      <t:Event id="{004202E0-8F66-4C78-A503-05DD1E1417DB}" time="2021-07-25T23:20:51.869Z">
        <t:Attribution userId="S::george.radu@automatify.ch::3a71b0c6-22bb-4962-8d55-fc57ec077f07" userProvider="AD" userName="George Radu"/>
        <t:Progress percentComplete="100"/>
      </t:Event>
    </t:History>
  </t:Task>
  <t:Task id="{A7BA3887-54A0-4B45-8966-CFBF50A0ECE5}">
    <t:Anchor>
      <t:Comment id="1967082729"/>
    </t:Anchor>
    <t:History>
      <t:Event id="{20828877-370A-462D-B6A3-79266556CE67}" time="2021-07-02T14:35:42Z">
        <t:Attribution userId="S::diana.prisecaru@automatify.ch::2a814fee-caf8-4188-8d47-06df64d6e3c7" userProvider="AD" userName="Diana Prisecaru"/>
        <t:Anchor>
          <t:Comment id="1967082729"/>
        </t:Anchor>
        <t:Create/>
      </t:Event>
      <t:Event id="{5B4A6C51-9152-4C18-B298-CFF44CB9BD4E}" time="2021-07-02T14:35:42Z">
        <t:Attribution userId="S::diana.prisecaru@automatify.ch::2a814fee-caf8-4188-8d47-06df64d6e3c7" userProvider="AD" userName="Diana Prisecaru"/>
        <t:Anchor>
          <t:Comment id="1967082729"/>
        </t:Anchor>
        <t:Assign userId="S::george.radu@automatify.ch::3a71b0c6-22bb-4962-8d55-fc57ec077f07" userProvider="AD" userName="George Radu"/>
      </t:Event>
      <t:Event id="{C2338A15-B68D-43BB-B2FE-AB1D3D15F658}" time="2021-07-02T14:35:42Z">
        <t:Attribution userId="S::diana.prisecaru@automatify.ch::2a814fee-caf8-4188-8d47-06df64d6e3c7" userProvider="AD" userName="Diana Prisecaru"/>
        <t:Anchor>
          <t:Comment id="1967082729"/>
        </t:Anchor>
        <t:SetTitle title="@George Radu aici pasii de Login to RM si Upload file, sunt facuti de catre User (am convenit cu Radu ca ii este usor sa faca asta manual, trebuie doar sa incarce documentul acolo, ceea ce era greu era completarea documentului in sine, si ca ar fi greu …"/>
      </t:Event>
      <t:Event id="{EE997E81-405C-404F-B81A-7B59B1A7E53F}" time="2021-07-02T14:36:17Z">
        <t:Attribution userId="S::diana.prisecaru@automatify.ch::2a814fee-caf8-4188-8d47-06df64d6e3c7" userProvider="AD" userName="Diana Prisecaru"/>
        <t:Progress percentComplete="100"/>
      </t:Event>
      <t:Event id="{48788EEC-D491-439C-AFAE-DBA53CEE13CE}" time="2021-07-02T14:37:09Z">
        <t:Attribution userId="S::diana.prisecaru@automatify.ch::2a814fee-caf8-4188-8d47-06df64d6e3c7" userProvider="AD" userName="Diana Prisecaru"/>
        <t:Progress percentComplete="0"/>
      </t:Event>
      <t:Event id="{88AF6121-C8B6-4236-9B3C-EE690D312BC5}" time="2021-07-25T23:27:32.815Z">
        <t:Attribution userId="S::george.radu@automatify.ch::3a71b0c6-22bb-4962-8d55-fc57ec077f07" userProvider="AD" userName="George Radu"/>
        <t:Progress percentComplete="100"/>
      </t:Event>
    </t:History>
  </t:Task>
</t:Task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93796f-0738-484f-9a4a-a7fb342b65c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63BBF4D7DBCF4D825C077C23C38BC1" ma:contentTypeVersion="14" ma:contentTypeDescription="Create a new document." ma:contentTypeScope="" ma:versionID="3b5a116e14e8657ae3d89e3439e5cc6d">
  <xsd:schema xmlns:xsd="http://www.w3.org/2001/XMLSchema" xmlns:xs="http://www.w3.org/2001/XMLSchema" xmlns:p="http://schemas.microsoft.com/office/2006/metadata/properties" xmlns:ns2="3cc8f2ea-8de0-44e2-bda7-19347e18dd68" xmlns:ns3="ba93796f-0738-484f-9a4a-a7fb342b65cd" targetNamespace="http://schemas.microsoft.com/office/2006/metadata/properties" ma:root="true" ma:fieldsID="46f6dfde8e33803ac757f815a28d3b97" ns2:_="" ns3:_="">
    <xsd:import namespace="3cc8f2ea-8de0-44e2-bda7-19347e18dd68"/>
    <xsd:import namespace="ba93796f-0738-484f-9a4a-a7fb342b65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TaxCatchAll"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c8f2ea-8de0-44e2-bda7-19347e18dd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93796f-0738-484f-9a4a-a7fb342b65c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ed6c9d0-bee4-42cc-9d37-472bb1ccec0b}" ma:internalName="TaxCatchAll" ma:showField="CatchAllData" ma:web="ba93796f-0738-484f-9a4a-a7fb342b65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4D398-2F74-4842-8C23-CB6CC4471161}">
  <ds:schemaRefs>
    <ds:schemaRef ds:uri="http://schemas.microsoft.com/office/2006/metadata/properties"/>
    <ds:schemaRef ds:uri="http://schemas.microsoft.com/office/infopath/2007/PartnerControls"/>
    <ds:schemaRef ds:uri="ba93796f-0738-484f-9a4a-a7fb342b65cd"/>
  </ds:schemaRefs>
</ds:datastoreItem>
</file>

<file path=customXml/itemProps2.xml><?xml version="1.0" encoding="utf-8"?>
<ds:datastoreItem xmlns:ds="http://schemas.openxmlformats.org/officeDocument/2006/customXml" ds:itemID="{64D35EA8-8CB3-485F-BBF9-FE41FBB4D6B0}">
  <ds:schemaRefs>
    <ds:schemaRef ds:uri="http://schemas.microsoft.com/sharepoint/v3/contenttype/forms"/>
  </ds:schemaRefs>
</ds:datastoreItem>
</file>

<file path=customXml/itemProps3.xml><?xml version="1.0" encoding="utf-8"?>
<ds:datastoreItem xmlns:ds="http://schemas.openxmlformats.org/officeDocument/2006/customXml" ds:itemID="{9E015403-831A-45C8-8D1F-AF6AC2728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c8f2ea-8de0-44e2-bda7-19347e18dd68"/>
    <ds:schemaRef ds:uri="ba93796f-0738-484f-9a4a-a7fb342b65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C1268E-66D1-F54F-865F-10B509939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3</TotalTime>
  <Pages>9</Pages>
  <Words>857</Words>
  <Characters>488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4</CharactersWithSpaces>
  <SharedDoc>false</SharedDoc>
  <HLinks>
    <vt:vector size="288" baseType="variant">
      <vt:variant>
        <vt:i4>6488138</vt:i4>
      </vt:variant>
      <vt:variant>
        <vt:i4>279</vt:i4>
      </vt:variant>
      <vt:variant>
        <vt:i4>0</vt:i4>
      </vt:variant>
      <vt:variant>
        <vt:i4>5</vt:i4>
      </vt:variant>
      <vt:variant>
        <vt:lpwstr>mailto:exceptions@company.com</vt:lpwstr>
      </vt:variant>
      <vt:variant>
        <vt:lpwstr/>
      </vt:variant>
      <vt:variant>
        <vt:i4>6488138</vt:i4>
      </vt:variant>
      <vt:variant>
        <vt:i4>276</vt:i4>
      </vt:variant>
      <vt:variant>
        <vt:i4>0</vt:i4>
      </vt:variant>
      <vt:variant>
        <vt:i4>5</vt:i4>
      </vt:variant>
      <vt:variant>
        <vt:lpwstr>mailto:exceptions@company.com</vt:lpwstr>
      </vt:variant>
      <vt:variant>
        <vt:lpwstr/>
      </vt:variant>
      <vt:variant>
        <vt:i4>5374038</vt:i4>
      </vt:variant>
      <vt:variant>
        <vt:i4>258</vt:i4>
      </vt:variant>
      <vt:variant>
        <vt:i4>0</vt:i4>
      </vt:variant>
      <vt:variant>
        <vt:i4>5</vt:i4>
      </vt:variant>
      <vt:variant>
        <vt:lpwstr>https://admin.microsoft.com/</vt:lpwstr>
      </vt:variant>
      <vt:variant>
        <vt:lpwstr/>
      </vt:variant>
      <vt:variant>
        <vt:i4>2687025</vt:i4>
      </vt:variant>
      <vt:variant>
        <vt:i4>255</vt:i4>
      </vt:variant>
      <vt:variant>
        <vt:i4>0</vt:i4>
      </vt:variant>
      <vt:variant>
        <vt:i4>5</vt:i4>
      </vt:variant>
      <vt:variant>
        <vt:lpwstr>https://player1.ro/magazin</vt:lpwstr>
      </vt:variant>
      <vt:variant>
        <vt:lpwstr/>
      </vt:variant>
      <vt:variant>
        <vt:i4>1048657</vt:i4>
      </vt:variant>
      <vt:variant>
        <vt:i4>216</vt:i4>
      </vt:variant>
      <vt:variant>
        <vt:i4>0</vt:i4>
      </vt:variant>
      <vt:variant>
        <vt:i4>5</vt:i4>
      </vt:variant>
      <vt:variant>
        <vt:lpwstr>https://automatify.sharepoint.com/:x:/s/Automatify-HR/ERGfKhoxD39NkaWdZeF2Hs0BnnRpR86149F-V3EJuSPWQQ?e=keOcRy</vt:lpwstr>
      </vt:variant>
      <vt:variant>
        <vt:lpwstr/>
      </vt:variant>
      <vt:variant>
        <vt:i4>196713</vt:i4>
      </vt:variant>
      <vt:variant>
        <vt:i4>198</vt:i4>
      </vt:variant>
      <vt:variant>
        <vt:i4>0</vt:i4>
      </vt:variant>
      <vt:variant>
        <vt:i4>5</vt:i4>
      </vt:variant>
      <vt:variant>
        <vt:lpwstr>https://automatify.sharepoint.com/:f:/s/Automatify-HR/EvI9opMVTZVNpryBBpbdoTwBI-nDPpRm_1D_dXkQVyz_rA?e=UjjHJ5</vt:lpwstr>
      </vt:variant>
      <vt:variant>
        <vt:lpwstr/>
      </vt:variant>
      <vt:variant>
        <vt:i4>4849780</vt:i4>
      </vt:variant>
      <vt:variant>
        <vt:i4>195</vt:i4>
      </vt:variant>
      <vt:variant>
        <vt:i4>0</vt:i4>
      </vt:variant>
      <vt:variant>
        <vt:i4>5</vt:i4>
      </vt:variant>
      <vt:variant>
        <vt:lpwstr>https://www.google.com/search?q=buletin+romania&amp;tbm=isch&amp;ved=2ahUKEwjPkKud-7nxAhX-xrsIHdVJA9cQ2-cCegQIABAA&amp;oq=buletin+&amp;gs_lcp=CgNpbWcQARgEMgIIADICCAAyAggAMgIIADICCAAyAggAMgIIADICCAAyAggAMgIIADoECCMQJzoFCAAQsQNQmQJYxAtg2yJoAHAAeACAAbUBiAHJB5IBAzAuN5gBAKABAaoBC2d3cy13aXotaW1nwAEB&amp;sclient=img&amp;ei=Wo_ZYM_7Lv6N7_UP1ZONuA0&amp;bih=722&amp;biw=1536</vt:lpwstr>
      </vt:variant>
      <vt:variant>
        <vt:lpwstr/>
      </vt:variant>
      <vt:variant>
        <vt:i4>1441843</vt:i4>
      </vt:variant>
      <vt:variant>
        <vt:i4>188</vt:i4>
      </vt:variant>
      <vt:variant>
        <vt:i4>0</vt:i4>
      </vt:variant>
      <vt:variant>
        <vt:i4>5</vt:i4>
      </vt:variant>
      <vt:variant>
        <vt:lpwstr/>
      </vt:variant>
      <vt:variant>
        <vt:lpwstr>_Toc81901838</vt:lpwstr>
      </vt:variant>
      <vt:variant>
        <vt:i4>1638451</vt:i4>
      </vt:variant>
      <vt:variant>
        <vt:i4>182</vt:i4>
      </vt:variant>
      <vt:variant>
        <vt:i4>0</vt:i4>
      </vt:variant>
      <vt:variant>
        <vt:i4>5</vt:i4>
      </vt:variant>
      <vt:variant>
        <vt:lpwstr/>
      </vt:variant>
      <vt:variant>
        <vt:lpwstr>_Toc81901837</vt:lpwstr>
      </vt:variant>
      <vt:variant>
        <vt:i4>1572915</vt:i4>
      </vt:variant>
      <vt:variant>
        <vt:i4>176</vt:i4>
      </vt:variant>
      <vt:variant>
        <vt:i4>0</vt:i4>
      </vt:variant>
      <vt:variant>
        <vt:i4>5</vt:i4>
      </vt:variant>
      <vt:variant>
        <vt:lpwstr/>
      </vt:variant>
      <vt:variant>
        <vt:lpwstr>_Toc81901836</vt:lpwstr>
      </vt:variant>
      <vt:variant>
        <vt:i4>1769523</vt:i4>
      </vt:variant>
      <vt:variant>
        <vt:i4>170</vt:i4>
      </vt:variant>
      <vt:variant>
        <vt:i4>0</vt:i4>
      </vt:variant>
      <vt:variant>
        <vt:i4>5</vt:i4>
      </vt:variant>
      <vt:variant>
        <vt:lpwstr/>
      </vt:variant>
      <vt:variant>
        <vt:lpwstr>_Toc81901835</vt:lpwstr>
      </vt:variant>
      <vt:variant>
        <vt:i4>1703987</vt:i4>
      </vt:variant>
      <vt:variant>
        <vt:i4>164</vt:i4>
      </vt:variant>
      <vt:variant>
        <vt:i4>0</vt:i4>
      </vt:variant>
      <vt:variant>
        <vt:i4>5</vt:i4>
      </vt:variant>
      <vt:variant>
        <vt:lpwstr/>
      </vt:variant>
      <vt:variant>
        <vt:lpwstr>_Toc81901834</vt:lpwstr>
      </vt:variant>
      <vt:variant>
        <vt:i4>1900595</vt:i4>
      </vt:variant>
      <vt:variant>
        <vt:i4>158</vt:i4>
      </vt:variant>
      <vt:variant>
        <vt:i4>0</vt:i4>
      </vt:variant>
      <vt:variant>
        <vt:i4>5</vt:i4>
      </vt:variant>
      <vt:variant>
        <vt:lpwstr/>
      </vt:variant>
      <vt:variant>
        <vt:lpwstr>_Toc81901833</vt:lpwstr>
      </vt:variant>
      <vt:variant>
        <vt:i4>1835059</vt:i4>
      </vt:variant>
      <vt:variant>
        <vt:i4>152</vt:i4>
      </vt:variant>
      <vt:variant>
        <vt:i4>0</vt:i4>
      </vt:variant>
      <vt:variant>
        <vt:i4>5</vt:i4>
      </vt:variant>
      <vt:variant>
        <vt:lpwstr/>
      </vt:variant>
      <vt:variant>
        <vt:lpwstr>_Toc81901832</vt:lpwstr>
      </vt:variant>
      <vt:variant>
        <vt:i4>2031667</vt:i4>
      </vt:variant>
      <vt:variant>
        <vt:i4>146</vt:i4>
      </vt:variant>
      <vt:variant>
        <vt:i4>0</vt:i4>
      </vt:variant>
      <vt:variant>
        <vt:i4>5</vt:i4>
      </vt:variant>
      <vt:variant>
        <vt:lpwstr/>
      </vt:variant>
      <vt:variant>
        <vt:lpwstr>_Toc81901831</vt:lpwstr>
      </vt:variant>
      <vt:variant>
        <vt:i4>1966131</vt:i4>
      </vt:variant>
      <vt:variant>
        <vt:i4>140</vt:i4>
      </vt:variant>
      <vt:variant>
        <vt:i4>0</vt:i4>
      </vt:variant>
      <vt:variant>
        <vt:i4>5</vt:i4>
      </vt:variant>
      <vt:variant>
        <vt:lpwstr/>
      </vt:variant>
      <vt:variant>
        <vt:lpwstr>_Toc81901830</vt:lpwstr>
      </vt:variant>
      <vt:variant>
        <vt:i4>1507378</vt:i4>
      </vt:variant>
      <vt:variant>
        <vt:i4>134</vt:i4>
      </vt:variant>
      <vt:variant>
        <vt:i4>0</vt:i4>
      </vt:variant>
      <vt:variant>
        <vt:i4>5</vt:i4>
      </vt:variant>
      <vt:variant>
        <vt:lpwstr/>
      </vt:variant>
      <vt:variant>
        <vt:lpwstr>_Toc81901829</vt:lpwstr>
      </vt:variant>
      <vt:variant>
        <vt:i4>1441842</vt:i4>
      </vt:variant>
      <vt:variant>
        <vt:i4>128</vt:i4>
      </vt:variant>
      <vt:variant>
        <vt:i4>0</vt:i4>
      </vt:variant>
      <vt:variant>
        <vt:i4>5</vt:i4>
      </vt:variant>
      <vt:variant>
        <vt:lpwstr/>
      </vt:variant>
      <vt:variant>
        <vt:lpwstr>_Toc81901828</vt:lpwstr>
      </vt:variant>
      <vt:variant>
        <vt:i4>1638450</vt:i4>
      </vt:variant>
      <vt:variant>
        <vt:i4>122</vt:i4>
      </vt:variant>
      <vt:variant>
        <vt:i4>0</vt:i4>
      </vt:variant>
      <vt:variant>
        <vt:i4>5</vt:i4>
      </vt:variant>
      <vt:variant>
        <vt:lpwstr/>
      </vt:variant>
      <vt:variant>
        <vt:lpwstr>_Toc81901827</vt:lpwstr>
      </vt:variant>
      <vt:variant>
        <vt:i4>1572914</vt:i4>
      </vt:variant>
      <vt:variant>
        <vt:i4>116</vt:i4>
      </vt:variant>
      <vt:variant>
        <vt:i4>0</vt:i4>
      </vt:variant>
      <vt:variant>
        <vt:i4>5</vt:i4>
      </vt:variant>
      <vt:variant>
        <vt:lpwstr/>
      </vt:variant>
      <vt:variant>
        <vt:lpwstr>_Toc81901826</vt:lpwstr>
      </vt:variant>
      <vt:variant>
        <vt:i4>1769522</vt:i4>
      </vt:variant>
      <vt:variant>
        <vt:i4>110</vt:i4>
      </vt:variant>
      <vt:variant>
        <vt:i4>0</vt:i4>
      </vt:variant>
      <vt:variant>
        <vt:i4>5</vt:i4>
      </vt:variant>
      <vt:variant>
        <vt:lpwstr/>
      </vt:variant>
      <vt:variant>
        <vt:lpwstr>_Toc81901825</vt:lpwstr>
      </vt:variant>
      <vt:variant>
        <vt:i4>1703986</vt:i4>
      </vt:variant>
      <vt:variant>
        <vt:i4>104</vt:i4>
      </vt:variant>
      <vt:variant>
        <vt:i4>0</vt:i4>
      </vt:variant>
      <vt:variant>
        <vt:i4>5</vt:i4>
      </vt:variant>
      <vt:variant>
        <vt:lpwstr/>
      </vt:variant>
      <vt:variant>
        <vt:lpwstr>_Toc81901824</vt:lpwstr>
      </vt:variant>
      <vt:variant>
        <vt:i4>1900594</vt:i4>
      </vt:variant>
      <vt:variant>
        <vt:i4>98</vt:i4>
      </vt:variant>
      <vt:variant>
        <vt:i4>0</vt:i4>
      </vt:variant>
      <vt:variant>
        <vt:i4>5</vt:i4>
      </vt:variant>
      <vt:variant>
        <vt:lpwstr/>
      </vt:variant>
      <vt:variant>
        <vt:lpwstr>_Toc81901823</vt:lpwstr>
      </vt:variant>
      <vt:variant>
        <vt:i4>1835058</vt:i4>
      </vt:variant>
      <vt:variant>
        <vt:i4>92</vt:i4>
      </vt:variant>
      <vt:variant>
        <vt:i4>0</vt:i4>
      </vt:variant>
      <vt:variant>
        <vt:i4>5</vt:i4>
      </vt:variant>
      <vt:variant>
        <vt:lpwstr/>
      </vt:variant>
      <vt:variant>
        <vt:lpwstr>_Toc81901822</vt:lpwstr>
      </vt:variant>
      <vt:variant>
        <vt:i4>2031666</vt:i4>
      </vt:variant>
      <vt:variant>
        <vt:i4>86</vt:i4>
      </vt:variant>
      <vt:variant>
        <vt:i4>0</vt:i4>
      </vt:variant>
      <vt:variant>
        <vt:i4>5</vt:i4>
      </vt:variant>
      <vt:variant>
        <vt:lpwstr/>
      </vt:variant>
      <vt:variant>
        <vt:lpwstr>_Toc81901821</vt:lpwstr>
      </vt:variant>
      <vt:variant>
        <vt:i4>1966130</vt:i4>
      </vt:variant>
      <vt:variant>
        <vt:i4>80</vt:i4>
      </vt:variant>
      <vt:variant>
        <vt:i4>0</vt:i4>
      </vt:variant>
      <vt:variant>
        <vt:i4>5</vt:i4>
      </vt:variant>
      <vt:variant>
        <vt:lpwstr/>
      </vt:variant>
      <vt:variant>
        <vt:lpwstr>_Toc81901820</vt:lpwstr>
      </vt:variant>
      <vt:variant>
        <vt:i4>1507377</vt:i4>
      </vt:variant>
      <vt:variant>
        <vt:i4>74</vt:i4>
      </vt:variant>
      <vt:variant>
        <vt:i4>0</vt:i4>
      </vt:variant>
      <vt:variant>
        <vt:i4>5</vt:i4>
      </vt:variant>
      <vt:variant>
        <vt:lpwstr/>
      </vt:variant>
      <vt:variant>
        <vt:lpwstr>_Toc81901819</vt:lpwstr>
      </vt:variant>
      <vt:variant>
        <vt:i4>1441841</vt:i4>
      </vt:variant>
      <vt:variant>
        <vt:i4>68</vt:i4>
      </vt:variant>
      <vt:variant>
        <vt:i4>0</vt:i4>
      </vt:variant>
      <vt:variant>
        <vt:i4>5</vt:i4>
      </vt:variant>
      <vt:variant>
        <vt:lpwstr/>
      </vt:variant>
      <vt:variant>
        <vt:lpwstr>_Toc81901818</vt:lpwstr>
      </vt:variant>
      <vt:variant>
        <vt:i4>1638449</vt:i4>
      </vt:variant>
      <vt:variant>
        <vt:i4>62</vt:i4>
      </vt:variant>
      <vt:variant>
        <vt:i4>0</vt:i4>
      </vt:variant>
      <vt:variant>
        <vt:i4>5</vt:i4>
      </vt:variant>
      <vt:variant>
        <vt:lpwstr/>
      </vt:variant>
      <vt:variant>
        <vt:lpwstr>_Toc81901817</vt:lpwstr>
      </vt:variant>
      <vt:variant>
        <vt:i4>1572913</vt:i4>
      </vt:variant>
      <vt:variant>
        <vt:i4>56</vt:i4>
      </vt:variant>
      <vt:variant>
        <vt:i4>0</vt:i4>
      </vt:variant>
      <vt:variant>
        <vt:i4>5</vt:i4>
      </vt:variant>
      <vt:variant>
        <vt:lpwstr/>
      </vt:variant>
      <vt:variant>
        <vt:lpwstr>_Toc81901816</vt:lpwstr>
      </vt:variant>
      <vt:variant>
        <vt:i4>1769521</vt:i4>
      </vt:variant>
      <vt:variant>
        <vt:i4>50</vt:i4>
      </vt:variant>
      <vt:variant>
        <vt:i4>0</vt:i4>
      </vt:variant>
      <vt:variant>
        <vt:i4>5</vt:i4>
      </vt:variant>
      <vt:variant>
        <vt:lpwstr/>
      </vt:variant>
      <vt:variant>
        <vt:lpwstr>_Toc81901815</vt:lpwstr>
      </vt:variant>
      <vt:variant>
        <vt:i4>1703985</vt:i4>
      </vt:variant>
      <vt:variant>
        <vt:i4>44</vt:i4>
      </vt:variant>
      <vt:variant>
        <vt:i4>0</vt:i4>
      </vt:variant>
      <vt:variant>
        <vt:i4>5</vt:i4>
      </vt:variant>
      <vt:variant>
        <vt:lpwstr/>
      </vt:variant>
      <vt:variant>
        <vt:lpwstr>_Toc81901814</vt:lpwstr>
      </vt:variant>
      <vt:variant>
        <vt:i4>1900593</vt:i4>
      </vt:variant>
      <vt:variant>
        <vt:i4>38</vt:i4>
      </vt:variant>
      <vt:variant>
        <vt:i4>0</vt:i4>
      </vt:variant>
      <vt:variant>
        <vt:i4>5</vt:i4>
      </vt:variant>
      <vt:variant>
        <vt:lpwstr/>
      </vt:variant>
      <vt:variant>
        <vt:lpwstr>_Toc81901813</vt:lpwstr>
      </vt:variant>
      <vt:variant>
        <vt:i4>1835057</vt:i4>
      </vt:variant>
      <vt:variant>
        <vt:i4>32</vt:i4>
      </vt:variant>
      <vt:variant>
        <vt:i4>0</vt:i4>
      </vt:variant>
      <vt:variant>
        <vt:i4>5</vt:i4>
      </vt:variant>
      <vt:variant>
        <vt:lpwstr/>
      </vt:variant>
      <vt:variant>
        <vt:lpwstr>_Toc81901812</vt:lpwstr>
      </vt:variant>
      <vt:variant>
        <vt:i4>2031665</vt:i4>
      </vt:variant>
      <vt:variant>
        <vt:i4>26</vt:i4>
      </vt:variant>
      <vt:variant>
        <vt:i4>0</vt:i4>
      </vt:variant>
      <vt:variant>
        <vt:i4>5</vt:i4>
      </vt:variant>
      <vt:variant>
        <vt:lpwstr/>
      </vt:variant>
      <vt:variant>
        <vt:lpwstr>_Toc81901811</vt:lpwstr>
      </vt:variant>
      <vt:variant>
        <vt:i4>1966129</vt:i4>
      </vt:variant>
      <vt:variant>
        <vt:i4>20</vt:i4>
      </vt:variant>
      <vt:variant>
        <vt:i4>0</vt:i4>
      </vt:variant>
      <vt:variant>
        <vt:i4>5</vt:i4>
      </vt:variant>
      <vt:variant>
        <vt:lpwstr/>
      </vt:variant>
      <vt:variant>
        <vt:lpwstr>_Toc81901810</vt:lpwstr>
      </vt:variant>
      <vt:variant>
        <vt:i4>1507376</vt:i4>
      </vt:variant>
      <vt:variant>
        <vt:i4>14</vt:i4>
      </vt:variant>
      <vt:variant>
        <vt:i4>0</vt:i4>
      </vt:variant>
      <vt:variant>
        <vt:i4>5</vt:i4>
      </vt:variant>
      <vt:variant>
        <vt:lpwstr/>
      </vt:variant>
      <vt:variant>
        <vt:lpwstr>_Toc81901809</vt:lpwstr>
      </vt:variant>
      <vt:variant>
        <vt:i4>1441840</vt:i4>
      </vt:variant>
      <vt:variant>
        <vt:i4>8</vt:i4>
      </vt:variant>
      <vt:variant>
        <vt:i4>0</vt:i4>
      </vt:variant>
      <vt:variant>
        <vt:i4>5</vt:i4>
      </vt:variant>
      <vt:variant>
        <vt:lpwstr/>
      </vt:variant>
      <vt:variant>
        <vt:lpwstr>_Toc81901808</vt:lpwstr>
      </vt:variant>
      <vt:variant>
        <vt:i4>1638448</vt:i4>
      </vt:variant>
      <vt:variant>
        <vt:i4>2</vt:i4>
      </vt:variant>
      <vt:variant>
        <vt:i4>0</vt:i4>
      </vt:variant>
      <vt:variant>
        <vt:i4>5</vt:i4>
      </vt:variant>
      <vt:variant>
        <vt:lpwstr/>
      </vt:variant>
      <vt:variant>
        <vt:lpwstr>_Toc81901807</vt:lpwstr>
      </vt:variant>
      <vt:variant>
        <vt:i4>4325435</vt:i4>
      </vt:variant>
      <vt:variant>
        <vt:i4>24</vt:i4>
      </vt:variant>
      <vt:variant>
        <vt:i4>0</vt:i4>
      </vt:variant>
      <vt:variant>
        <vt:i4>5</vt:i4>
      </vt:variant>
      <vt:variant>
        <vt:lpwstr>mailto:diana.prisecaru@automatify.ch</vt:lpwstr>
      </vt:variant>
      <vt:variant>
        <vt:lpwstr/>
      </vt:variant>
      <vt:variant>
        <vt:i4>4325435</vt:i4>
      </vt:variant>
      <vt:variant>
        <vt:i4>21</vt:i4>
      </vt:variant>
      <vt:variant>
        <vt:i4>0</vt:i4>
      </vt:variant>
      <vt:variant>
        <vt:i4>5</vt:i4>
      </vt:variant>
      <vt:variant>
        <vt:lpwstr>mailto:diana.prisecaru@automatify.ch</vt:lpwstr>
      </vt:variant>
      <vt:variant>
        <vt:lpwstr/>
      </vt:variant>
      <vt:variant>
        <vt:i4>4325435</vt:i4>
      </vt:variant>
      <vt:variant>
        <vt:i4>18</vt:i4>
      </vt:variant>
      <vt:variant>
        <vt:i4>0</vt:i4>
      </vt:variant>
      <vt:variant>
        <vt:i4>5</vt:i4>
      </vt:variant>
      <vt:variant>
        <vt:lpwstr>mailto:diana.prisecaru@automatify.ch</vt:lpwstr>
      </vt:variant>
      <vt:variant>
        <vt:lpwstr/>
      </vt:variant>
      <vt:variant>
        <vt:i4>6357000</vt:i4>
      </vt:variant>
      <vt:variant>
        <vt:i4>15</vt:i4>
      </vt:variant>
      <vt:variant>
        <vt:i4>0</vt:i4>
      </vt:variant>
      <vt:variant>
        <vt:i4>5</vt:i4>
      </vt:variant>
      <vt:variant>
        <vt:lpwstr>mailto:bogdan.mihalachi@automatify.ch</vt:lpwstr>
      </vt:variant>
      <vt:variant>
        <vt:lpwstr/>
      </vt:variant>
      <vt:variant>
        <vt:i4>6357000</vt:i4>
      </vt:variant>
      <vt:variant>
        <vt:i4>12</vt:i4>
      </vt:variant>
      <vt:variant>
        <vt:i4>0</vt:i4>
      </vt:variant>
      <vt:variant>
        <vt:i4>5</vt:i4>
      </vt:variant>
      <vt:variant>
        <vt:lpwstr>mailto:bogdan.mihalachi@automatify.ch</vt:lpwstr>
      </vt:variant>
      <vt:variant>
        <vt:lpwstr/>
      </vt:variant>
      <vt:variant>
        <vt:i4>4325435</vt:i4>
      </vt:variant>
      <vt:variant>
        <vt:i4>9</vt:i4>
      </vt:variant>
      <vt:variant>
        <vt:i4>0</vt:i4>
      </vt:variant>
      <vt:variant>
        <vt:i4>5</vt:i4>
      </vt:variant>
      <vt:variant>
        <vt:lpwstr>mailto:diana.prisecaru@automatify.ch</vt:lpwstr>
      </vt:variant>
      <vt:variant>
        <vt:lpwstr/>
      </vt:variant>
      <vt:variant>
        <vt:i4>8060930</vt:i4>
      </vt:variant>
      <vt:variant>
        <vt:i4>6</vt:i4>
      </vt:variant>
      <vt:variant>
        <vt:i4>0</vt:i4>
      </vt:variant>
      <vt:variant>
        <vt:i4>5</vt:i4>
      </vt:variant>
      <vt:variant>
        <vt:lpwstr>mailto:raul.nicu@automatify.ch</vt:lpwstr>
      </vt:variant>
      <vt:variant>
        <vt:lpwstr/>
      </vt:variant>
      <vt:variant>
        <vt:i4>4325435</vt:i4>
      </vt:variant>
      <vt:variant>
        <vt:i4>3</vt:i4>
      </vt:variant>
      <vt:variant>
        <vt:i4>0</vt:i4>
      </vt:variant>
      <vt:variant>
        <vt:i4>5</vt:i4>
      </vt:variant>
      <vt:variant>
        <vt:lpwstr>mailto:diana.prisecaru@automatify.ch</vt:lpwstr>
      </vt:variant>
      <vt:variant>
        <vt:lpwstr/>
      </vt:variant>
      <vt:variant>
        <vt:i4>4325435</vt:i4>
      </vt:variant>
      <vt:variant>
        <vt:i4>0</vt:i4>
      </vt:variant>
      <vt:variant>
        <vt:i4>0</vt:i4>
      </vt:variant>
      <vt:variant>
        <vt:i4>5</vt:i4>
      </vt:variant>
      <vt:variant>
        <vt:lpwstr>mailto:diana.prisecaru@automatify.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Nicu</dc:creator>
  <cp:keywords/>
  <dc:description/>
  <cp:lastModifiedBy>Microsoft Office User</cp:lastModifiedBy>
  <cp:revision>1476</cp:revision>
  <cp:lastPrinted>2019-04-14T05:00:00Z</cp:lastPrinted>
  <dcterms:created xsi:type="dcterms:W3CDTF">2021-03-18T21:49:00Z</dcterms:created>
  <dcterms:modified xsi:type="dcterms:W3CDTF">2021-11-0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8C63BBF4D7DBCF4D825C077C23C38BC1</vt:lpwstr>
  </property>
</Properties>
</file>